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456951F9" w:rsidR="002A2C5B" w:rsidRDefault="00EE4C04" w:rsidP="004A5E05">
      <w:pPr>
        <w:pStyle w:val="Heading1"/>
        <w:spacing w:before="0" w:after="0"/>
        <w:ind w:firstLine="720"/>
        <w:contextualSpacing/>
        <w:jc w:val="center"/>
        <w:rPr>
          <w:rFonts w:ascii="Arial" w:eastAsia="Arial" w:hAnsi="Arial" w:cs="Arial"/>
          <w:sz w:val="28"/>
          <w:szCs w:val="28"/>
        </w:rPr>
      </w:pPr>
      <w:bookmarkStart w:id="0" w:name="_GoBack"/>
      <w:r>
        <w:rPr>
          <w:rFonts w:ascii="Arial" w:eastAsia="Arial" w:hAnsi="Arial" w:cs="Arial"/>
          <w:sz w:val="28"/>
          <w:szCs w:val="28"/>
        </w:rPr>
        <w:t>DSWD DROMIC Report #7</w:t>
      </w:r>
      <w:r w:rsidR="002800F4">
        <w:rPr>
          <w:rFonts w:ascii="Arial" w:eastAsia="Arial" w:hAnsi="Arial" w:cs="Arial"/>
          <w:sz w:val="28"/>
          <w:szCs w:val="28"/>
        </w:rPr>
        <w:t>40</w:t>
      </w:r>
      <w:r w:rsidR="002A7D6A">
        <w:rPr>
          <w:rFonts w:ascii="Arial" w:eastAsia="Arial" w:hAnsi="Arial" w:cs="Arial"/>
          <w:sz w:val="28"/>
          <w:szCs w:val="28"/>
        </w:rPr>
        <w:t xml:space="preserve"> on the Coronavirus Disease (COVID19)</w:t>
      </w:r>
    </w:p>
    <w:p w14:paraId="3F11FAFB" w14:textId="6DF0BEBF"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2800F4">
        <w:rPr>
          <w:rFonts w:ascii="Arial" w:eastAsia="Arial" w:hAnsi="Arial" w:cs="Arial"/>
          <w:sz w:val="24"/>
          <w:szCs w:val="24"/>
        </w:rPr>
        <w:t>5</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bookmarkEnd w:id="0"/>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5A9BAC8F"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BC523C">
        <w:rPr>
          <w:rFonts w:ascii="Arial" w:eastAsia="Arial" w:hAnsi="Arial" w:cs="Arial"/>
          <w:b/>
          <w:color w:val="0070C0"/>
          <w:sz w:val="24"/>
          <w:szCs w:val="24"/>
        </w:rPr>
        <w:t>5</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6B05F7" w:rsidRPr="006B05F7">
        <w:rPr>
          <w:rFonts w:ascii="Arial" w:eastAsia="Arial" w:hAnsi="Arial" w:cs="Arial"/>
          <w:b/>
          <w:color w:val="0070C0"/>
          <w:sz w:val="24"/>
          <w:szCs w:val="24"/>
        </w:rPr>
        <w:t>1,490,665</w:t>
      </w:r>
      <w:r w:rsidR="006B05F7">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6B05F7" w:rsidRPr="006B05F7">
        <w:rPr>
          <w:rFonts w:ascii="Arial" w:eastAsia="Arial" w:hAnsi="Arial" w:cs="Arial"/>
          <w:b/>
          <w:color w:val="0070C0"/>
          <w:sz w:val="24"/>
          <w:szCs w:val="24"/>
        </w:rPr>
        <w:t xml:space="preserve">45,495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6B05F7" w:rsidRPr="006B05F7">
        <w:rPr>
          <w:rFonts w:ascii="Arial" w:eastAsia="Arial" w:hAnsi="Arial" w:cs="Arial"/>
          <w:b/>
          <w:color w:val="0070C0"/>
          <w:sz w:val="24"/>
          <w:szCs w:val="24"/>
        </w:rPr>
        <w:t>1,418,856</w:t>
      </w:r>
      <w:r w:rsidR="006B05F7">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6B05F7" w:rsidRPr="006B05F7">
        <w:rPr>
          <w:rFonts w:ascii="Arial" w:eastAsia="Arial" w:hAnsi="Arial" w:cs="Arial"/>
          <w:b/>
          <w:color w:val="0070C0"/>
          <w:sz w:val="24"/>
          <w:szCs w:val="24"/>
        </w:rPr>
        <w:t>26,314</w:t>
      </w:r>
      <w:r w:rsidR="006B05F7">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68467130"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BC523C">
        <w:rPr>
          <w:rFonts w:ascii="Arial" w:eastAsia="Arial" w:hAnsi="Arial" w:cs="Arial"/>
          <w:i/>
          <w:color w:val="0070C0"/>
          <w:sz w:val="16"/>
          <w:szCs w:val="16"/>
        </w:rPr>
        <w:t>8</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B9071CA" w:rsidR="002A2C5B" w:rsidRPr="00E87DD5"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E87DD5">
        <w:rPr>
          <w:rFonts w:ascii="Arial" w:eastAsia="Arial" w:hAnsi="Arial" w:cs="Arial"/>
          <w:sz w:val="24"/>
          <w:szCs w:val="24"/>
        </w:rPr>
        <w:t>A total of</w:t>
      </w:r>
      <w:r w:rsidRPr="00E87DD5">
        <w:rPr>
          <w:rFonts w:ascii="Arial" w:eastAsia="Arial" w:hAnsi="Arial" w:cs="Arial"/>
          <w:b/>
          <w:bCs/>
          <w:sz w:val="24"/>
          <w:szCs w:val="24"/>
        </w:rPr>
        <w:t xml:space="preserve"> </w:t>
      </w:r>
      <w:r w:rsidRPr="006232E8">
        <w:rPr>
          <w:rFonts w:ascii="Arial" w:eastAsia="Arial" w:hAnsi="Arial" w:cs="Arial"/>
          <w:b/>
          <w:color w:val="0070C0"/>
          <w:sz w:val="24"/>
          <w:szCs w:val="24"/>
        </w:rPr>
        <w:t>₱</w:t>
      </w:r>
      <w:r w:rsidR="00BC523C" w:rsidRPr="00BC523C">
        <w:rPr>
          <w:rFonts w:ascii="Arial" w:eastAsia="Arial" w:hAnsi="Arial" w:cs="Arial"/>
          <w:b/>
          <w:bCs/>
          <w:color w:val="0070C0"/>
          <w:sz w:val="24"/>
          <w:szCs w:val="24"/>
        </w:rPr>
        <w:t xml:space="preserve">2,484,398,262.86 </w:t>
      </w:r>
      <w:r w:rsidRPr="00E87DD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6232E8">
        <w:rPr>
          <w:rFonts w:ascii="Arial" w:eastAsia="Arial" w:hAnsi="Arial" w:cs="Arial"/>
          <w:b/>
          <w:color w:val="0070C0"/>
          <w:sz w:val="24"/>
          <w:szCs w:val="24"/>
        </w:rPr>
        <w:t>₱</w:t>
      </w:r>
      <w:r w:rsidR="00BC523C" w:rsidRPr="00BC523C">
        <w:rPr>
          <w:rFonts w:ascii="Arial" w:eastAsia="Arial" w:hAnsi="Arial" w:cs="Arial"/>
          <w:b/>
          <w:color w:val="0070C0"/>
          <w:sz w:val="24"/>
          <w:szCs w:val="24"/>
        </w:rPr>
        <w:t xml:space="preserve">1,916,998,498.13 </w:t>
      </w:r>
      <w:r w:rsidRPr="00E87DD5">
        <w:rPr>
          <w:rFonts w:ascii="Arial" w:eastAsia="Arial" w:hAnsi="Arial" w:cs="Arial"/>
          <w:bCs/>
          <w:sz w:val="24"/>
          <w:szCs w:val="24"/>
        </w:rPr>
        <w:t>was</w:t>
      </w:r>
      <w:r w:rsidRPr="00E87DD5">
        <w:rPr>
          <w:rFonts w:ascii="Arial" w:eastAsia="Arial" w:hAnsi="Arial" w:cs="Arial"/>
          <w:sz w:val="24"/>
          <w:szCs w:val="24"/>
        </w:rPr>
        <w:t xml:space="preserve"> provided by </w:t>
      </w:r>
      <w:r w:rsidRPr="006232E8">
        <w:rPr>
          <w:rFonts w:ascii="Arial" w:eastAsia="Arial" w:hAnsi="Arial" w:cs="Arial"/>
          <w:b/>
          <w:color w:val="0070C0"/>
          <w:sz w:val="24"/>
          <w:szCs w:val="24"/>
        </w:rPr>
        <w:t>DSWD</w:t>
      </w:r>
      <w:r w:rsidRPr="00E87DD5">
        <w:rPr>
          <w:rFonts w:ascii="Arial" w:eastAsia="Arial" w:hAnsi="Arial" w:cs="Arial"/>
          <w:sz w:val="24"/>
          <w:szCs w:val="24"/>
        </w:rPr>
        <w:t>,</w:t>
      </w:r>
      <w:r w:rsidRPr="00E87DD5">
        <w:rPr>
          <w:rFonts w:ascii="Arial" w:eastAsia="Arial" w:hAnsi="Arial" w:cs="Arial"/>
          <w:b/>
          <w:sz w:val="24"/>
          <w:szCs w:val="24"/>
        </w:rPr>
        <w:t xml:space="preserve"> ₱</w:t>
      </w:r>
      <w:r w:rsidR="001B0644" w:rsidRPr="00E87DD5">
        <w:rPr>
          <w:rFonts w:ascii="Arial" w:eastAsia="Arial" w:hAnsi="Arial" w:cs="Arial"/>
          <w:b/>
          <w:bCs/>
          <w:sz w:val="24"/>
          <w:szCs w:val="24"/>
        </w:rPr>
        <w:t xml:space="preserve">535,549,354.77 </w:t>
      </w:r>
      <w:r w:rsidRPr="00E87DD5">
        <w:rPr>
          <w:rFonts w:ascii="Arial" w:eastAsia="Arial" w:hAnsi="Arial" w:cs="Arial"/>
          <w:sz w:val="24"/>
          <w:szCs w:val="24"/>
        </w:rPr>
        <w:t xml:space="preserve">from </w:t>
      </w:r>
      <w:r w:rsidRPr="00E87DD5">
        <w:rPr>
          <w:rFonts w:ascii="Arial" w:eastAsia="Arial" w:hAnsi="Arial" w:cs="Arial"/>
          <w:b/>
          <w:sz w:val="24"/>
          <w:szCs w:val="24"/>
        </w:rPr>
        <w:t>NGOs</w:t>
      </w:r>
      <w:r w:rsidRPr="00E87DD5">
        <w:rPr>
          <w:rFonts w:ascii="Arial" w:eastAsia="Arial" w:hAnsi="Arial" w:cs="Arial"/>
          <w:sz w:val="24"/>
          <w:szCs w:val="24"/>
        </w:rPr>
        <w:t xml:space="preserve">, and </w:t>
      </w:r>
      <w:r w:rsidRPr="00E87DD5">
        <w:rPr>
          <w:rFonts w:ascii="Arial" w:eastAsia="Arial" w:hAnsi="Arial" w:cs="Arial"/>
          <w:b/>
          <w:sz w:val="24"/>
          <w:szCs w:val="24"/>
        </w:rPr>
        <w:t>₱</w:t>
      </w:r>
      <w:r w:rsidRPr="00E87DD5">
        <w:rPr>
          <w:rFonts w:ascii="Arial" w:eastAsia="Arial" w:hAnsi="Arial" w:cs="Arial"/>
          <w:b/>
          <w:bCs/>
          <w:sz w:val="24"/>
          <w:szCs w:val="24"/>
        </w:rPr>
        <w:t xml:space="preserve">31,850,409.96 </w:t>
      </w:r>
      <w:r w:rsidRPr="00E87DD5">
        <w:rPr>
          <w:rFonts w:ascii="Arial" w:eastAsia="Arial" w:hAnsi="Arial" w:cs="Arial"/>
          <w:sz w:val="24"/>
          <w:szCs w:val="24"/>
        </w:rPr>
        <w:t xml:space="preserve">from </w:t>
      </w:r>
      <w:r w:rsidRPr="00E87DD5">
        <w:rPr>
          <w:rFonts w:ascii="Arial" w:eastAsia="Arial" w:hAnsi="Arial" w:cs="Arial"/>
          <w:b/>
          <w:sz w:val="24"/>
          <w:szCs w:val="24"/>
          <w:lang w:val="en-US"/>
        </w:rPr>
        <w:t xml:space="preserve">other </w:t>
      </w:r>
      <w:r w:rsidRPr="00E87DD5">
        <w:rPr>
          <w:rFonts w:ascii="Arial" w:eastAsia="Arial" w:hAnsi="Arial" w:cs="Arial"/>
          <w:b/>
          <w:sz w:val="24"/>
          <w:szCs w:val="24"/>
        </w:rPr>
        <w:t>Partners</w:t>
      </w:r>
      <w:r w:rsidRPr="00E87DD5">
        <w:rPr>
          <w:rFonts w:ascii="Arial" w:eastAsia="Arial" w:hAnsi="Arial" w:cs="Arial"/>
          <w:b/>
          <w:sz w:val="20"/>
          <w:szCs w:val="20"/>
        </w:rPr>
        <w:t xml:space="preserve"> </w:t>
      </w:r>
      <w:r w:rsidRPr="00E87DD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BC523C" w14:paraId="20D45670" w14:textId="77777777" w:rsidTr="00BC523C">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3104319" w14:textId="77777777" w:rsidR="00BC523C" w:rsidRDefault="00BC523C" w:rsidP="00BC523C">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1EB0966" w14:textId="77777777" w:rsidR="00BC523C" w:rsidRDefault="00BC523C" w:rsidP="00BC523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C523C" w14:paraId="60CFBCD2" w14:textId="77777777" w:rsidTr="00BC523C">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65A7FB1B" w14:textId="77777777" w:rsidR="00BC523C" w:rsidRDefault="00BC523C" w:rsidP="00BC523C">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8592C8C" w14:textId="77777777" w:rsidR="00BC523C" w:rsidRDefault="00BC523C" w:rsidP="00BC523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00EECBA" w14:textId="77777777" w:rsidR="00BC523C" w:rsidRDefault="00BC523C" w:rsidP="00BC523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79C4468" w14:textId="77777777" w:rsidR="00BC523C" w:rsidRDefault="00BC523C" w:rsidP="00BC523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30F92366" w14:textId="77777777" w:rsidR="00BC523C" w:rsidRDefault="00BC523C" w:rsidP="00BC523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C523C" w14:paraId="5421FF7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3F0BEB" w14:textId="77777777" w:rsidR="00BC523C" w:rsidRDefault="00BC523C" w:rsidP="00BC523C">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2B90C17" w14:textId="26B1408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16,998,498.13 </w:t>
            </w:r>
          </w:p>
        </w:tc>
        <w:tc>
          <w:tcPr>
            <w:tcW w:w="675" w:type="pct"/>
            <w:tcBorders>
              <w:top w:val="nil"/>
              <w:left w:val="nil"/>
              <w:bottom w:val="single" w:sz="4" w:space="0" w:color="000000"/>
              <w:right w:val="single" w:sz="4" w:space="0" w:color="000000"/>
            </w:tcBorders>
            <w:shd w:val="clear" w:color="A5A5A5" w:fill="A5A5A5"/>
            <w:noWrap/>
            <w:vAlign w:val="bottom"/>
            <w:hideMark/>
          </w:tcPr>
          <w:p w14:paraId="5011A067" w14:textId="7450478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4F436549" w14:textId="240C07B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7918180" w14:textId="65020D6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84,398,262.86 </w:t>
            </w:r>
          </w:p>
        </w:tc>
      </w:tr>
      <w:tr w:rsidR="00BC523C" w14:paraId="32F613B9"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533F2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0FAA3507" w14:textId="0D9B9EA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0,363,243.03 </w:t>
            </w:r>
          </w:p>
        </w:tc>
        <w:tc>
          <w:tcPr>
            <w:tcW w:w="675" w:type="pct"/>
            <w:tcBorders>
              <w:top w:val="nil"/>
              <w:left w:val="nil"/>
              <w:bottom w:val="single" w:sz="4" w:space="0" w:color="000000"/>
              <w:right w:val="single" w:sz="4" w:space="0" w:color="000000"/>
            </w:tcBorders>
            <w:shd w:val="clear" w:color="A5A5A5" w:fill="A5A5A5"/>
            <w:noWrap/>
            <w:vAlign w:val="bottom"/>
            <w:hideMark/>
          </w:tcPr>
          <w:p w14:paraId="0FC10511" w14:textId="79E4B12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AEC2780" w14:textId="6E5690C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B460E5" w14:textId="0DE71C4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5,773,243.03 </w:t>
            </w:r>
          </w:p>
        </w:tc>
      </w:tr>
      <w:tr w:rsidR="00BC523C" w14:paraId="6F5FADF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F74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A081979" w14:textId="1C8E231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56,619.42 </w:t>
            </w:r>
          </w:p>
        </w:tc>
        <w:tc>
          <w:tcPr>
            <w:tcW w:w="675" w:type="pct"/>
            <w:tcBorders>
              <w:top w:val="nil"/>
              <w:left w:val="nil"/>
              <w:bottom w:val="single" w:sz="4" w:space="0" w:color="000000"/>
              <w:right w:val="single" w:sz="4" w:space="0" w:color="000000"/>
            </w:tcBorders>
            <w:shd w:val="clear" w:color="auto" w:fill="auto"/>
            <w:noWrap/>
            <w:vAlign w:val="bottom"/>
            <w:hideMark/>
          </w:tcPr>
          <w:p w14:paraId="03C60A48" w14:textId="35C651C8"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F851F08" w14:textId="02072BE2"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1045C90" w14:textId="6DB26F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056,619.42 </w:t>
            </w:r>
          </w:p>
        </w:tc>
      </w:tr>
      <w:tr w:rsidR="00BC523C" w14:paraId="0A6EDE9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A0E82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BF69500" w14:textId="6D05C870"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452,623.21 </w:t>
            </w:r>
          </w:p>
        </w:tc>
        <w:tc>
          <w:tcPr>
            <w:tcW w:w="675" w:type="pct"/>
            <w:tcBorders>
              <w:top w:val="nil"/>
              <w:left w:val="nil"/>
              <w:bottom w:val="single" w:sz="4" w:space="0" w:color="000000"/>
              <w:right w:val="single" w:sz="4" w:space="0" w:color="000000"/>
            </w:tcBorders>
            <w:shd w:val="clear" w:color="auto" w:fill="auto"/>
            <w:noWrap/>
            <w:vAlign w:val="bottom"/>
            <w:hideMark/>
          </w:tcPr>
          <w:p w14:paraId="6DBF1EBA" w14:textId="58F7241A"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ABDFB" w14:textId="4BF5B03C"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271C21" w14:textId="756637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552,623.21 </w:t>
            </w:r>
          </w:p>
        </w:tc>
      </w:tr>
      <w:tr w:rsidR="00BC523C" w14:paraId="04D887E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5D9D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467412C" w14:textId="7A901106"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183C1E69" w14:textId="7AAAEE4D"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676B6C" w14:textId="7F9C905E"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9100CC" w14:textId="18443A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BC523C" w14:paraId="4996F90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24A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6158FEE2" w14:textId="4D6C3D4F"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007,148.00 </w:t>
            </w:r>
          </w:p>
        </w:tc>
        <w:tc>
          <w:tcPr>
            <w:tcW w:w="675" w:type="pct"/>
            <w:tcBorders>
              <w:top w:val="nil"/>
              <w:left w:val="nil"/>
              <w:bottom w:val="single" w:sz="4" w:space="0" w:color="000000"/>
              <w:right w:val="single" w:sz="4" w:space="0" w:color="000000"/>
            </w:tcBorders>
            <w:shd w:val="clear" w:color="auto" w:fill="auto"/>
            <w:noWrap/>
            <w:vAlign w:val="bottom"/>
            <w:hideMark/>
          </w:tcPr>
          <w:p w14:paraId="2E370AFB" w14:textId="667FC81B"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AD18BA" w14:textId="710CF142"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9A4D5E" w14:textId="6D1A3B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7,148.00 </w:t>
            </w:r>
          </w:p>
        </w:tc>
      </w:tr>
      <w:tr w:rsidR="00BC523C" w14:paraId="6033CDC9"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DC27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BF3C91E" w14:textId="6E39ACC2"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065,741.60 </w:t>
            </w:r>
          </w:p>
        </w:tc>
        <w:tc>
          <w:tcPr>
            <w:tcW w:w="675" w:type="pct"/>
            <w:tcBorders>
              <w:top w:val="nil"/>
              <w:left w:val="nil"/>
              <w:bottom w:val="single" w:sz="4" w:space="0" w:color="000000"/>
              <w:right w:val="single" w:sz="4" w:space="0" w:color="000000"/>
            </w:tcBorders>
            <w:shd w:val="clear" w:color="auto" w:fill="auto"/>
            <w:noWrap/>
            <w:vAlign w:val="bottom"/>
            <w:hideMark/>
          </w:tcPr>
          <w:p w14:paraId="52777BEF" w14:textId="0E42FE26"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DA595D" w14:textId="244B1D5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A320F2" w14:textId="64AC06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573,241.60 </w:t>
            </w:r>
          </w:p>
        </w:tc>
      </w:tr>
      <w:tr w:rsidR="00BC523C" w14:paraId="2811440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A8B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186A6AE2" w14:textId="1DF245CF"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165,988.00 </w:t>
            </w:r>
          </w:p>
        </w:tc>
        <w:tc>
          <w:tcPr>
            <w:tcW w:w="675" w:type="pct"/>
            <w:tcBorders>
              <w:top w:val="nil"/>
              <w:left w:val="nil"/>
              <w:bottom w:val="single" w:sz="4" w:space="0" w:color="000000"/>
              <w:right w:val="single" w:sz="4" w:space="0" w:color="000000"/>
            </w:tcBorders>
            <w:shd w:val="clear" w:color="auto" w:fill="auto"/>
            <w:noWrap/>
            <w:vAlign w:val="bottom"/>
            <w:hideMark/>
          </w:tcPr>
          <w:p w14:paraId="45932DA7" w14:textId="54833771"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A4B396F" w14:textId="7EA80AFE"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2E72206" w14:textId="665490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558,488.00 </w:t>
            </w:r>
          </w:p>
        </w:tc>
      </w:tr>
      <w:tr w:rsidR="00BC523C" w14:paraId="33B4B97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C9A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680B877" w14:textId="3A351C46"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31,473.00 </w:t>
            </w:r>
          </w:p>
        </w:tc>
        <w:tc>
          <w:tcPr>
            <w:tcW w:w="675" w:type="pct"/>
            <w:tcBorders>
              <w:top w:val="nil"/>
              <w:left w:val="nil"/>
              <w:bottom w:val="single" w:sz="4" w:space="0" w:color="000000"/>
              <w:right w:val="single" w:sz="4" w:space="0" w:color="000000"/>
            </w:tcBorders>
            <w:shd w:val="clear" w:color="auto" w:fill="auto"/>
            <w:noWrap/>
            <w:vAlign w:val="bottom"/>
            <w:hideMark/>
          </w:tcPr>
          <w:p w14:paraId="63316773" w14:textId="01647E43"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5A85C9" w14:textId="618B9796"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CB5626" w14:textId="1F303C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73,973.00 </w:t>
            </w:r>
          </w:p>
        </w:tc>
      </w:tr>
      <w:tr w:rsidR="00BC523C" w14:paraId="0187A82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BAC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757580C" w14:textId="3A90553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660,025.00 </w:t>
            </w:r>
          </w:p>
        </w:tc>
        <w:tc>
          <w:tcPr>
            <w:tcW w:w="675" w:type="pct"/>
            <w:tcBorders>
              <w:top w:val="nil"/>
              <w:left w:val="nil"/>
              <w:bottom w:val="single" w:sz="4" w:space="0" w:color="000000"/>
              <w:right w:val="single" w:sz="4" w:space="0" w:color="000000"/>
            </w:tcBorders>
            <w:shd w:val="clear" w:color="auto" w:fill="auto"/>
            <w:noWrap/>
            <w:vAlign w:val="bottom"/>
            <w:hideMark/>
          </w:tcPr>
          <w:p w14:paraId="3CD96807" w14:textId="20644A92"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B7899B3" w14:textId="5BBFF99C"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AD5AF7" w14:textId="64FCC4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60,025.00 </w:t>
            </w:r>
          </w:p>
        </w:tc>
      </w:tr>
      <w:tr w:rsidR="00BC523C" w14:paraId="10C2CF3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4A7B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68BCA5" w14:textId="6EC8D04D"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19E76D" w14:textId="54CAB391"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5D00023" w14:textId="390C3628"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A219C1" w14:textId="24DD25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BC523C" w14:paraId="55CAD1D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3489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955A99E" w14:textId="260C29AD"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4658F288" w14:textId="1C26EAB4"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5D26F8" w14:textId="06626D42"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ACD095" w14:textId="76C694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BC523C" w14:paraId="014BFE6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0627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2F699F" w14:textId="612546A4"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70,843.30 </w:t>
            </w:r>
          </w:p>
        </w:tc>
        <w:tc>
          <w:tcPr>
            <w:tcW w:w="675" w:type="pct"/>
            <w:tcBorders>
              <w:top w:val="nil"/>
              <w:left w:val="nil"/>
              <w:bottom w:val="single" w:sz="4" w:space="0" w:color="000000"/>
              <w:right w:val="single" w:sz="4" w:space="0" w:color="000000"/>
            </w:tcBorders>
            <w:shd w:val="clear" w:color="auto" w:fill="auto"/>
            <w:noWrap/>
            <w:vAlign w:val="bottom"/>
            <w:hideMark/>
          </w:tcPr>
          <w:p w14:paraId="04F3B72E" w14:textId="6824ED54"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4C71EF4" w14:textId="7E216F44"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FB35CE" w14:textId="38BB06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843.30 </w:t>
            </w:r>
          </w:p>
        </w:tc>
      </w:tr>
      <w:tr w:rsidR="00BC523C" w14:paraId="5CB612C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6B4B5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E375DD2" w14:textId="727046BD"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71,788.80 </w:t>
            </w:r>
          </w:p>
        </w:tc>
        <w:tc>
          <w:tcPr>
            <w:tcW w:w="675" w:type="pct"/>
            <w:tcBorders>
              <w:top w:val="nil"/>
              <w:left w:val="nil"/>
              <w:bottom w:val="single" w:sz="4" w:space="0" w:color="000000"/>
              <w:right w:val="single" w:sz="4" w:space="0" w:color="000000"/>
            </w:tcBorders>
            <w:shd w:val="clear" w:color="auto" w:fill="auto"/>
            <w:noWrap/>
            <w:vAlign w:val="bottom"/>
            <w:hideMark/>
          </w:tcPr>
          <w:p w14:paraId="6D170C37" w14:textId="518C2A15"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3C8C66" w14:textId="53DCBFF0"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E2E69E" w14:textId="4544CB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94,288.80 </w:t>
            </w:r>
          </w:p>
        </w:tc>
      </w:tr>
      <w:tr w:rsidR="00BC523C" w14:paraId="71E0E61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ABB1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0E89C60" w14:textId="6367F83B"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074,040.00 </w:t>
            </w:r>
          </w:p>
        </w:tc>
        <w:tc>
          <w:tcPr>
            <w:tcW w:w="675" w:type="pct"/>
            <w:tcBorders>
              <w:top w:val="nil"/>
              <w:left w:val="nil"/>
              <w:bottom w:val="single" w:sz="4" w:space="0" w:color="000000"/>
              <w:right w:val="single" w:sz="4" w:space="0" w:color="000000"/>
            </w:tcBorders>
            <w:shd w:val="clear" w:color="auto" w:fill="auto"/>
            <w:noWrap/>
            <w:vAlign w:val="bottom"/>
            <w:hideMark/>
          </w:tcPr>
          <w:p w14:paraId="56C3F719" w14:textId="5BED757E"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6EB6D53" w14:textId="77E9592C"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CDCA92" w14:textId="693669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74,040.00 </w:t>
            </w:r>
          </w:p>
        </w:tc>
      </w:tr>
      <w:tr w:rsidR="00BC523C" w14:paraId="0E4C5F8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873F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FB50412" w14:textId="5DDE52BE"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41,073.60 </w:t>
            </w:r>
          </w:p>
        </w:tc>
        <w:tc>
          <w:tcPr>
            <w:tcW w:w="675" w:type="pct"/>
            <w:tcBorders>
              <w:top w:val="nil"/>
              <w:left w:val="nil"/>
              <w:bottom w:val="single" w:sz="4" w:space="0" w:color="000000"/>
              <w:right w:val="single" w:sz="4" w:space="0" w:color="000000"/>
            </w:tcBorders>
            <w:shd w:val="clear" w:color="auto" w:fill="auto"/>
            <w:noWrap/>
            <w:vAlign w:val="bottom"/>
            <w:hideMark/>
          </w:tcPr>
          <w:p w14:paraId="5E6A1BBA" w14:textId="74D85F35"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B68BB5" w14:textId="29FFCF4C"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1A7021" w14:textId="1AA5ED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1,073.60 </w:t>
            </w:r>
          </w:p>
        </w:tc>
      </w:tr>
      <w:tr w:rsidR="00BC523C" w14:paraId="3E6A856F"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F8B6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A80EFA8" w14:textId="7FD62EBF"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7F76DA17" w14:textId="475444F0"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99B14D" w14:textId="56D9D766"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337DB6" w14:textId="4A8DDE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BC523C" w14:paraId="1DFB30E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8DD6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748560" w14:textId="316E0E25"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4,787,005.30 </w:t>
            </w:r>
          </w:p>
        </w:tc>
        <w:tc>
          <w:tcPr>
            <w:tcW w:w="675" w:type="pct"/>
            <w:tcBorders>
              <w:top w:val="nil"/>
              <w:left w:val="nil"/>
              <w:bottom w:val="single" w:sz="4" w:space="0" w:color="000000"/>
              <w:right w:val="single" w:sz="4" w:space="0" w:color="000000"/>
            </w:tcBorders>
            <w:shd w:val="clear" w:color="auto" w:fill="auto"/>
            <w:noWrap/>
            <w:vAlign w:val="bottom"/>
            <w:hideMark/>
          </w:tcPr>
          <w:p w14:paraId="0C2D96DC" w14:textId="23669182"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012760" w14:textId="351BC18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506337" w14:textId="53BD51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37,005.30 </w:t>
            </w:r>
          </w:p>
        </w:tc>
      </w:tr>
      <w:tr w:rsidR="00BC523C" w14:paraId="626360C5"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9045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B86E02" w14:textId="6F1C491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121F5" w14:textId="3063D9BF"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60AF09" w14:textId="68E39AED"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27D001" w14:textId="09B962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BC523C" w14:paraId="316B3B8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845E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2754EB" w14:textId="729D2F4E"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F15C44" w14:textId="5B83B233"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6D6C94" w14:textId="5B40E089"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3EB355E" w14:textId="5C9402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C523C" w14:paraId="7949134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D8795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0B41F1B" w14:textId="79E7DFD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364,60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191A0549" w14:textId="48EF7CF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6497706" w14:textId="28782BA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B67D452" w14:textId="772FAEA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020,713.27 </w:t>
            </w:r>
          </w:p>
        </w:tc>
      </w:tr>
      <w:tr w:rsidR="00BC523C" w14:paraId="583F301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5B04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F83A15" w14:textId="30F6535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90A80" w14:textId="06C823F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74A64C" w14:textId="3AE2554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1C6443" w14:textId="4E4978F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BC523C" w14:paraId="63D9077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49C5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EF2C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05056E9B" w14:textId="62C4ED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C70D267" w14:textId="76C8FE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4485B2" w14:textId="13D647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9D40F" w14:textId="758DEA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C523C" w14:paraId="3A442A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F73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7CF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448B730A" w14:textId="26F319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34C92DCF" w14:textId="2E8AE5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EF3C9C" w14:textId="657995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5016B" w14:textId="5C4757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BC523C" w14:paraId="75805A8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E402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666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D241F8F" w14:textId="7C0F9A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DDB6AA6" w14:textId="48C8B6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971089" w14:textId="5045A6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23461" w14:textId="509325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BC523C" w14:paraId="50CBD11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EFA6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88B1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67CFD79" w14:textId="33C8F9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2414D80F" w14:textId="240355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B18DC4" w14:textId="091FD0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87BA3" w14:textId="0215E2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C523C" w14:paraId="236C8B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2288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27C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DF785E9" w14:textId="08C89A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BD91136" w14:textId="566DEF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762F17" w14:textId="6BC553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9638A" w14:textId="445070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C523C" w14:paraId="7EEC335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A32C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B535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3DE8EFEC" w14:textId="28C632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C48F6F2" w14:textId="7E5632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365CF6" w14:textId="7890FE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01EF" w14:textId="12D4D2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C523C" w14:paraId="5E8B35E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AAB2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5F96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5F3E8BC9" w14:textId="42E288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7D85790E" w14:textId="2433F7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820287" w14:textId="31E6CF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7B303" w14:textId="49D2B4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BC523C" w14:paraId="1F02F3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EF6F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64A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3182DF1" w14:textId="16FA56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1A73B1C" w14:textId="35780D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79382BA" w14:textId="5B4D35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B0672" w14:textId="1AEE47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C523C" w14:paraId="2A456E6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63F8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0A3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1233241" w14:textId="621E0A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E4BD9BA" w14:textId="32E492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6EECA6FC" w14:textId="2417EB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EF97A" w14:textId="5AD0E6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C523C" w14:paraId="6F7BC49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17E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077C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0841C91A" w14:textId="356855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CC8D6F" w14:textId="4F2A44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5AD4DB" w14:textId="0BB5D9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4C739" w14:textId="4EF3A5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C523C" w14:paraId="12CFC18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21B3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9F92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3E7F243" w14:textId="61D9E0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445A484" w14:textId="2673FF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C5544A" w14:textId="59996D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F69EE" w14:textId="3F3AA5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BC523C" w14:paraId="2A81E1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F36D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8EE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03FE399" w14:textId="5F9A0C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E0B3DBF" w14:textId="4469C0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4CA812" w14:textId="332402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892BB" w14:textId="0EA6E4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C523C" w14:paraId="27320DC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E907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8050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EA5F6C6" w14:textId="6C6AEB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7FF8CEDC" w14:textId="3DC353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24D253" w14:textId="06EBD7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56C22" w14:textId="3A9246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BC523C" w14:paraId="094B9AB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6377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AE3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88DC2C3" w14:textId="48EE8C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17574EE" w14:textId="58084B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21389E1" w14:textId="050DAE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D5827" w14:textId="45AC6B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C523C" w14:paraId="2DED5C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B7AC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220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384F3447" w14:textId="6582F5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5195490E" w14:textId="5B4740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7208E54" w14:textId="59F08A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10A19" w14:textId="436820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C523C" w14:paraId="0FD46D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67D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21D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E032C70" w14:textId="285B13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ACCBC94" w14:textId="4B321C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6B1EDA" w14:textId="78150E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B8E08" w14:textId="2CCAAA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C523C" w14:paraId="23C03A8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269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37D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3CD8D1C6" w14:textId="5634EF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4F46461" w14:textId="11AB66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BBDA12" w14:textId="7D3A47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9AF8B" w14:textId="551571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C523C" w14:paraId="5F4C9B7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1BDA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6B3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71BB2FD3" w14:textId="0288BA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526B155" w14:textId="4B93DF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6DD123" w14:textId="2B0CC2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CFB97" w14:textId="2F03D8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C523C" w14:paraId="7F8E50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4BBE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99C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5A52158D" w14:textId="5448F8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A119F10" w14:textId="0475D3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0FDE50" w14:textId="33F7EF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07110" w14:textId="084689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C523C" w14:paraId="46EBA88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0CE8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FA4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5E92BDC" w14:textId="05B425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445989" w14:textId="119F6A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2BA29B" w14:textId="6F49F9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D2E0" w14:textId="5DC21A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C523C" w14:paraId="4558DBE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E068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C88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14ECB69" w14:textId="0670BF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6DE343D" w14:textId="40B145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86F1BB" w14:textId="69C7D8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49083" w14:textId="3090EF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C523C" w14:paraId="4E1941E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9702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17C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916116F" w14:textId="4F4043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EA79A8E" w14:textId="3E9DF2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E0FB27" w14:textId="0E28F7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FB82C" w14:textId="4EBCB3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C523C" w14:paraId="1E1428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1430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572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DA84F39" w14:textId="464D52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3CF44BD9" w14:textId="790188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0E8D57" w14:textId="66CB84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0FD59" w14:textId="5E76B3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BC523C" w14:paraId="3DFCA14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C7AC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E4DF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BF24011" w14:textId="0067D547"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7790BA9E" w14:textId="77E3AC96"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543590" w14:textId="649F3881"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79A05" w14:textId="1A6BB7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C523C" w14:paraId="39F0822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5385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C0EC62E" w14:textId="2D0EC39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D5C07C" w14:textId="0910AC3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460C91" w14:textId="4B87BC6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65D075F" w14:textId="2C38955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BC523C" w14:paraId="79FF2FC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F012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C9C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F1A5E02" w14:textId="6FB5FB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419545AC" w14:textId="416F8F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EB440" w14:textId="6B6655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5A9C7" w14:textId="55AE66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BC523C" w14:paraId="37DE058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8C22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C47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79802410" w14:textId="3EC490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3F47944" w14:textId="130BF0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CFE7F" w14:textId="73E3CB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0AFA" w14:textId="5D92A9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C523C" w14:paraId="229CEF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76E8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8F4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DC75DE3" w14:textId="1A5A0D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469BAF0" w14:textId="2B364D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54B33" w14:textId="6481E9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2BE58" w14:textId="502B0A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C523C" w14:paraId="6A6DFF7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F024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671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53CAA50" w14:textId="574EA6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135E92C3" w14:textId="61E25F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0F232" w14:textId="4B0251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83A36" w14:textId="1E72E5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BC523C" w14:paraId="7548C4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F180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9B88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3A91A25" w14:textId="50A8F9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95C9DAA" w14:textId="01D214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93A48" w14:textId="34C509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DA67B" w14:textId="2E6430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C523C" w14:paraId="0F53FE9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715C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C07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22AA142" w14:textId="394517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68795689" w14:textId="67F095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9C5D3" w14:textId="1B0533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6F363" w14:textId="2AEFE9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BC523C" w14:paraId="685B3E4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010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46F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266C92B7" w14:textId="2F318F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E452D41" w14:textId="33487C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5E7FD" w14:textId="584352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1926D" w14:textId="1C416A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C523C" w14:paraId="47205B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226F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D38B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28537F8" w14:textId="641D84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1BC0F21F" w14:textId="67A21A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55E9C" w14:textId="043962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B6E39" w14:textId="6DC4DE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BC523C" w14:paraId="786443C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BCB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2CB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601CC32C" w14:textId="06C463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A785629" w14:textId="26E912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E414F" w14:textId="6C850E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C2215" w14:textId="7F1F7A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C523C" w14:paraId="317B98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A67A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D9C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3ACD1037" w14:textId="73E2E7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67F3E9EA" w14:textId="2C1C24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1B158" w14:textId="139FD5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D2FB2" w14:textId="2C3E8B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C523C" w14:paraId="1E4920E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19D7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31B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D5E503B" w14:textId="0A98D8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638A938" w14:textId="6AB91D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B59E" w14:textId="45C3BB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433EE" w14:textId="0A50BB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C523C" w14:paraId="54311E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F356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065D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20BFD694" w14:textId="1A3CB4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A97ADB3" w14:textId="2B962A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FA63D" w14:textId="34C295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92F87" w14:textId="660CF0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C523C" w14:paraId="15DE754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80A6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4AA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A7FAA7B" w14:textId="0059A0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1EBC008F" w14:textId="0AA54D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398E" w14:textId="7470F0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2BAA0" w14:textId="4AD4AE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C523C" w14:paraId="2004A0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4EC1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2385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0D984AE" w14:textId="40E00E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3C3DDE8" w14:textId="03DBC9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4C6D4" w14:textId="39E345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C79AD" w14:textId="1BEA47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C523C" w14:paraId="72E555E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7EFD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7DF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7280C07" w14:textId="162288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066247B5" w14:textId="60E9C9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9218" w14:textId="506D3E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2640E" w14:textId="4770F0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BC523C" w14:paraId="282DC04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DA9E7"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BF0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90C2E86" w14:textId="575F24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361A6C4" w14:textId="0A7740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7901D" w14:textId="55D642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05306" w14:textId="5F4E4F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C523C" w14:paraId="6563465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65F5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4C7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778FADDD" w14:textId="238D7C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5E0DFB02" w14:textId="3ADE0D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36227" w14:textId="60D5D7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9579F" w14:textId="317983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C523C" w14:paraId="003F04C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ED18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7D71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DD29087" w14:textId="62A928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61FF4D81" w14:textId="19A197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D2C20" w14:textId="06118B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28E6F" w14:textId="597469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C523C" w14:paraId="4F52859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61E1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CC76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FDB6081" w14:textId="64FEB0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E11FD18" w14:textId="74E570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75F74" w14:textId="0A7CD2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5C7E5" w14:textId="36F1C4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C523C" w14:paraId="16E293E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CC7AE"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52A6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598F3EF" w14:textId="04482D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77D2DFFA" w14:textId="4D11EC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776F3" w14:textId="35F301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B2F4E" w14:textId="440019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C523C" w14:paraId="18F032A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0290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3E3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2859C56" w14:textId="2418DE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3ACB69AE" w14:textId="230D9C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21B45" w14:textId="754A4F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CDE7C" w14:textId="07FBFA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BC523C" w14:paraId="2FE31B8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46C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FC0B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BA05C88" w14:textId="51D413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320AAE84" w14:textId="3B6046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5C103" w14:textId="73F7FF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A7FBC" w14:textId="70F07F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BC523C" w14:paraId="1EE5D42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2CCE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C68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1585C61" w14:textId="716243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5DCDC1D" w14:textId="543FCA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52D82" w14:textId="36C95A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FC06D" w14:textId="2C12B4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C523C" w14:paraId="4C07591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91C6E"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4AB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C885F0D" w14:textId="4997A6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6B37EB2" w14:textId="2510E9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027A3" w14:textId="768E26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D822A" w14:textId="5A5E6C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C523C" w14:paraId="757DA79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21E1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995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A5F8EDF" w14:textId="78025B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F8B396" w14:textId="60CA77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E72A3" w14:textId="7B81A4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09554" w14:textId="33B2E5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C523C" w14:paraId="651B378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3DB5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1B5E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0BD168C" w14:textId="2C8FF0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116BD6C" w14:textId="5FF121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D936E" w14:textId="4C7E40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DA977" w14:textId="71D9AF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C523C" w14:paraId="1B50E18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6B0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703F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238DFDC" w14:textId="4A8B5C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0AF0DCEF" w14:textId="15D5AB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8606A" w14:textId="3A2B42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7A710" w14:textId="2839F7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BC523C" w14:paraId="5D048D8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82A1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49E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F5B1020" w14:textId="040CD4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3866F06" w14:textId="2DD584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DF305" w14:textId="5AAA18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10FB5" w14:textId="2AF9C9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C523C" w14:paraId="7FC1340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79BFE"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8081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88BF3C9" w14:textId="18F574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5C144926" w14:textId="3903A6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71C8F" w14:textId="4EE411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F670C" w14:textId="26E8BA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BC523C" w14:paraId="4D74AF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6471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10C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90BF7C1" w14:textId="1FD7C4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B2C7AD0" w14:textId="055829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02CEC" w14:textId="2E3DCA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8056B" w14:textId="1A0BFB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C523C" w14:paraId="0B461C3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6C5A6"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918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E105368" w14:textId="011B12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35CA9BA" w14:textId="1D16C1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8229B" w14:textId="3DCECF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46C92" w14:textId="7FFC0E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C523C" w14:paraId="5A3C510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4671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35DF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179844DE" w14:textId="238772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4796A96D" w14:textId="63C16D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E9DF3" w14:textId="045D75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E6DEF" w14:textId="178C7D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BC523C" w14:paraId="266F5F5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C4B69"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27E5CFE4" w14:textId="7512E9B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52204" w14:textId="3B21E50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D6B22B" w14:textId="075F808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77DF6BC" w14:textId="342FC05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BC523C" w14:paraId="37D5601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96CA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A8A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765A7B4E" w14:textId="1879BE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8394CA9" w14:textId="158F6E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EA379" w14:textId="1FD61A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215A7" w14:textId="1BAD61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C523C" w14:paraId="1F1BA75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4239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5BAB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1B898B4" w14:textId="28406A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31C72142" w14:textId="70C864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3C216" w14:textId="69E145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9890E" w14:textId="2B8929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BC523C" w14:paraId="76BAB6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8D5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B85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74DEBE6B" w14:textId="1A0322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03BFCA5" w14:textId="62E18B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7FD77" w14:textId="4C478B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38890" w14:textId="61CA63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C523C" w14:paraId="2FCE24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A9DA3"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E6A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194A4DD4" w14:textId="711B1F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2988FB0" w14:textId="639DD1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2C54" w14:textId="6E7136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A60BD" w14:textId="64AD54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BC523C" w14:paraId="169E4F2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5B25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7C1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75365B0" w14:textId="4056CB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570E6F5" w14:textId="3AE4D5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90C90" w14:textId="56B63E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3B5B2" w14:textId="29C467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C523C" w14:paraId="5EBBC02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F245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21F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ADC5DCD" w14:textId="659677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330765A7" w14:textId="6AE7FE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38BE3" w14:textId="616E7E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A6398" w14:textId="14096B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BC523C" w14:paraId="45AC29C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7241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00E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8085C29" w14:textId="498E9B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43C432C3" w14:textId="58897E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C4093" w14:textId="79AD9C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62A29" w14:textId="407EF1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C523C" w14:paraId="5D7F59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CA58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799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ED9814C" w14:textId="70A66C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9423D23" w14:textId="35B015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063B8" w14:textId="31E2EC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46E7B5C" w14:textId="650FCF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C523C" w14:paraId="58C64A0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7999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C4F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FC54273" w14:textId="57FBC0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5D930FB1" w14:textId="4C3370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DD1F0" w14:textId="729205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BDFD3" w14:textId="3C6715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C523C" w14:paraId="4AEA5F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337C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5088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2A34F3C" w14:textId="1FDF9B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E239307" w14:textId="606F6A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C5268" w14:textId="772056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119B" w14:textId="4889B9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C523C" w14:paraId="358149A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E4C1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A47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1B31378" w14:textId="27DB5E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DFE812A" w14:textId="2DC7AE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E064C" w14:textId="00B998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45A84" w14:textId="6E7286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C523C" w14:paraId="79A3817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455E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F5F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423D2B31" w14:textId="25CF3C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FAED19D" w14:textId="083B99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C5392" w14:textId="2BCCF8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ED237" w14:textId="6FF06F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C523C" w14:paraId="065E0F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9063"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4F29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2AC6A45" w14:textId="5D201F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6B75AEDB" w14:textId="6A8A2F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CC206F0" w14:textId="66C032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0F6EF" w14:textId="65842B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C523C" w14:paraId="75A71DA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9482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2D8D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7D57890" w14:textId="2F07BC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437EF897" w14:textId="1DEBEB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38F3F" w14:textId="3E96B9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B4E48" w14:textId="0042DC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BC523C" w14:paraId="32E8EAC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9BFD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0DC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71ABFDC" w14:textId="0F5E77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483F2E9E" w14:textId="6DFE35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C391E" w14:textId="14A1FF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805F3" w14:textId="2C5A4B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BC523C" w14:paraId="048759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3DAA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793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587129F" w14:textId="2D1427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9E24AB5" w14:textId="091F47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8DFCA" w14:textId="50936C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E20A6" w14:textId="6B4AC5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BC523C" w14:paraId="6280888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1D0EC"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8DA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591837D" w14:textId="0AEAD5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A6E02BD" w14:textId="15BD5A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BEC92" w14:textId="1B16B0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C5F63B3" w14:textId="2E25AE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C523C" w14:paraId="18B593B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21C8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D221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6E184EE" w14:textId="6487BC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4B55742" w14:textId="46CC3F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14CAE" w14:textId="5F66DF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7708C" w14:textId="2E0B2D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C523C" w14:paraId="7BCCCF9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F7ED6"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19E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88C53A5" w14:textId="336916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A71EBA2" w14:textId="39C0E0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8815" w14:textId="33524B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66C7D" w14:textId="1CD93E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C523C" w14:paraId="0624E68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518C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3FE8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3D86D76" w14:textId="45F500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0EC41B3" w14:textId="6328C6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12A1575B" w14:textId="303037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1040A" w14:textId="627899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C523C" w14:paraId="6D4D1CA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B816F"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E915D5C" w14:textId="093B5E6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11,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9B76AB1" w14:textId="05BF40A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5C84BABA" w14:textId="66E0F5C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6AFC54C6" w14:textId="11154CB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153,942.53 </w:t>
            </w:r>
          </w:p>
        </w:tc>
      </w:tr>
      <w:tr w:rsidR="00BC523C" w14:paraId="2DAF01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0FBB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5C5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F17914F" w14:textId="09F948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662E469C" w14:textId="21230F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7B062" w14:textId="765F42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64DAE" w14:textId="6312C3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BC523C" w14:paraId="132AC3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C39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FAC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0CB6F3E" w14:textId="58DB8F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7775DAA" w14:textId="2ECE72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108D0" w14:textId="40C7C0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C0D66" w14:textId="41B969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C523C" w14:paraId="6D7B9F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85CC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CF0F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4956BC1" w14:textId="36551E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5353A926" w14:textId="507312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CEF12" w14:textId="1B4E08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C5E53" w14:textId="0B452A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BC523C" w14:paraId="28074A2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B429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57DB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4554C98" w14:textId="36178E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7683F01" w14:textId="059B45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5F6C3" w14:textId="69E0F0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851D0" w14:textId="35B9B0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C523C" w14:paraId="2D789D2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5108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84B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383B2BA" w14:textId="424A42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E6C60A4" w14:textId="3A9ABE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42999" w14:textId="63C766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67CD15C" w14:textId="55D168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C523C" w14:paraId="0F759ED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195D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E4D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B01B1AE" w14:textId="46E633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2B0A0E12" w14:textId="5FFDA1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A824F" w14:textId="1FA3B9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5EC43" w14:textId="7F6849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C523C" w14:paraId="0DC964D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B18B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D4F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B29A8D8" w14:textId="1CD64A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083F71C4" w14:textId="4FF8A2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C1318" w14:textId="4B6EC8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53D9C" w14:textId="3BFE73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C523C" w14:paraId="19491B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F27F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BD7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53128CF" w14:textId="391B1D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9F77D4A" w14:textId="701AD3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E75E6" w14:textId="5D37FD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DAF41" w14:textId="51A11B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C523C" w14:paraId="686D4E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E507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150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3F92619" w14:textId="1269EB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8375563" w14:textId="1FA112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39BAC" w14:textId="6C5ADB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7CDC2" w14:textId="11F05A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C523C" w14:paraId="0D3F2A3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36D0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A65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44803126" w14:textId="3879A4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EA62C3" w14:textId="5AB197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B9228" w14:textId="70F353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3882CEAA" w14:textId="5880DC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C523C" w14:paraId="161A1C8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A33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C7A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00661537" w14:textId="666F55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7488E8F" w14:textId="34B82F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1EAE6" w14:textId="1B54EB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9ED77CF" w14:textId="3C6036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C523C" w14:paraId="78A6DE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49F0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607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41BE47E" w14:textId="799B91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19710B" w14:textId="3263B8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2807A" w14:textId="56A60E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4D774C1" w14:textId="0D9110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C523C" w14:paraId="6C8017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37A5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893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7833F6D" w14:textId="3E8B5C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5398E" w14:textId="34939B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DA0EE" w14:textId="75B23A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7B3819B" w14:textId="4786DD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C523C" w14:paraId="18EAF3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1F2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79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BDF486" w14:textId="04B133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2B5AB9A2" w14:textId="2EECD0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0468E" w14:textId="4967DE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F931A" w14:textId="53AF32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BC523C" w14:paraId="426AABC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E71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A8A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5A867AC4" w14:textId="62D815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74209754" w14:textId="6BB7AA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A6176" w14:textId="52600A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9ADBB" w14:textId="38E9CE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C523C" w14:paraId="1E6AE42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E0BF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E3F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B3D5463" w14:textId="3A3DEA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ADB4795" w14:textId="32237A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6155E" w14:textId="1CB182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E82C0" w14:textId="5DE1DE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C523C" w14:paraId="23FBDDF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F954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F32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4BEA024" w14:textId="61898B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0125301" w14:textId="14A08E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7239C" w14:textId="13433A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DCDC6" w14:textId="2E4EFF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C523C" w14:paraId="022F6C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E95E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8DA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7CF0E4A2" w14:textId="1F8832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408014E9" w14:textId="6C8C43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F0471" w14:textId="58F862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A15B4" w14:textId="160483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C523C" w14:paraId="08C48E1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45B1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B2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057D9DC" w14:textId="37218E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54D8C62" w14:textId="4EC66A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F8608" w14:textId="1EC3A1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5D977" w14:textId="31FC2B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C523C" w14:paraId="4F32BFE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CA6E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AF6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5F9DB32" w14:textId="66E9C5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0D5AFAB6" w14:textId="292F8F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0E12B" w14:textId="2C04CA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B32A6" w14:textId="42F2CD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C523C" w14:paraId="236160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7EFB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3CB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E9FF62F" w14:textId="30F948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49B44550" w14:textId="715BBB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3D88B" w14:textId="39A829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7151B" w14:textId="5166B3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BC523C" w14:paraId="0C04B51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018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1CA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2F5B609" w14:textId="038BC3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7557E37" w14:textId="6D0534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7E311" w14:textId="44C39E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EC9E8" w14:textId="2551BA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C523C" w14:paraId="29DA3D7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48EE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AC8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FCCD3DF" w14:textId="74BC3E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E8DC90" w14:textId="3B1ED1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27641" w14:textId="7A1DA1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F4B57" w14:textId="631AFE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6D9107F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5F26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14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4EC1106" w14:textId="1A545F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F55FFFA" w14:textId="53A14E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9E9C5" w14:textId="403B17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9FD23" w14:textId="73233F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C523C" w14:paraId="5937EEA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CAB2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E2DF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4EE624E3" w14:textId="6E054F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21EF3B" w14:textId="720811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39150" w14:textId="755D5D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6CAE" w14:textId="31ABCB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05A5AE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C6E2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A3F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0499B32" w14:textId="5CDB03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2D3AD4D" w14:textId="5317D1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C182D" w14:textId="740C00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8287B" w14:textId="50A1AF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C523C" w14:paraId="2D36512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A30C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F3D8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1076291" w14:textId="4D1B38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35D3350" w14:textId="60934B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64759" w14:textId="67ABDB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BFF84" w14:textId="6A9CF0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C523C" w14:paraId="1838EB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43C1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1AF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57BDD05" w14:textId="66A1BB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BDAF550" w14:textId="20FE54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1D881" w14:textId="2C8560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B898F" w14:textId="60C76A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BC523C" w14:paraId="6B414C4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A6C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A3E3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4D2911D" w14:textId="66D0DE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3D15CF0A" w14:textId="11AE86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493BE" w14:textId="2B2CEC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4A316" w14:textId="21324F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C523C" w14:paraId="555080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7E5A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147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5AB16D2" w14:textId="0B6CB6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F9748F0" w14:textId="5AD206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5E013" w14:textId="4334EE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21E47" w14:textId="291461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C523C" w14:paraId="7A191A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3D3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E48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8119CA5" w14:textId="1B3292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6B3167F" w14:textId="5D066C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2D496" w14:textId="051DB3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3525F27" w14:textId="19AE87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C523C" w14:paraId="58EEB98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54CA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ADF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30652DAC" w14:textId="4C922F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495F02F" w14:textId="4DAC45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C0699" w14:textId="30A94B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61F61" w14:textId="59B39E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C523C" w14:paraId="3FC4595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17D6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422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ED9F89A" w14:textId="6CA1A0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B22FD2B" w14:textId="03B3B7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73090" w14:textId="7E5510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EEB44" w14:textId="2AE734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C523C" w14:paraId="64E4D3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E71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2B1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0A53785" w14:textId="754777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FAE7A" w14:textId="55CB01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54AE6" w14:textId="4325E1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2575" w14:textId="1D6870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C523C" w14:paraId="4D00386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F888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4DE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8966C85" w14:textId="693A9E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6DCE18E8" w14:textId="25BDF6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E8062" w14:textId="36B88E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9AFEC11" w14:textId="76B4F6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C523C" w14:paraId="06C40B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13E7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E3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052EB24F" w14:textId="220E2C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B7B3B4A" w14:textId="50134C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E87BB" w14:textId="3FE82C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A08E4" w14:textId="3347E0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C523C" w14:paraId="682B6C7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1384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DC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34126E2" w14:textId="2C3948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257D9E12" w14:textId="63C7EA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5D6A7" w14:textId="7E0E7F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8B4C3" w14:textId="794041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C523C" w14:paraId="23CCBE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D47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CF05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C9DE16D" w14:textId="4D1CB3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FDDCA92" w14:textId="7460EC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110D1" w14:textId="152C65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EEA3C" w14:textId="3BB2AE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C523C" w14:paraId="550D50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7235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3F6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E26D95E" w14:textId="594CEC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36DDCDB" w14:textId="4C0C90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78BE765A" w14:textId="72302D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F4EC2" w14:textId="7A600C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C523C" w14:paraId="1D02181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C970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B5B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57414F9" w14:textId="569D85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1556455" w14:textId="6EB8BE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6DC7C" w14:textId="395C30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0753F17" w14:textId="4259BA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C523C" w14:paraId="3A7345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40AA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A1EC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27CB933" w14:textId="2589F0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65D9B6BC" w14:textId="231F8F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44900" w14:textId="1F376E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164C3" w14:textId="45132B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C523C" w14:paraId="7AC6ECE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62BC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AA1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0E653DB" w14:textId="4762CD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F2BDA43" w14:textId="60FCB0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13726" w14:textId="57D23E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C8D7B7B" w14:textId="4B52BF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C523C" w14:paraId="68F2F5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A73B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616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48E446D" w14:textId="73748A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3D6B4" w14:textId="164920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06758" w14:textId="469F2B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97E66" w14:textId="6ECD5A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3E163415"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CBD4B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5AB7EBD" w14:textId="4A2BC3F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78,336.38 </w:t>
            </w:r>
          </w:p>
        </w:tc>
        <w:tc>
          <w:tcPr>
            <w:tcW w:w="675" w:type="pct"/>
            <w:tcBorders>
              <w:top w:val="nil"/>
              <w:left w:val="nil"/>
              <w:bottom w:val="single" w:sz="4" w:space="0" w:color="000000"/>
              <w:right w:val="single" w:sz="4" w:space="0" w:color="000000"/>
            </w:tcBorders>
            <w:shd w:val="clear" w:color="A5A5A5" w:fill="A5A5A5"/>
            <w:noWrap/>
            <w:vAlign w:val="bottom"/>
            <w:hideMark/>
          </w:tcPr>
          <w:p w14:paraId="7F29FCD6" w14:textId="0F8C29E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8D59854" w14:textId="49D27F7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541884A" w14:textId="26BD896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78,336.38 </w:t>
            </w:r>
          </w:p>
        </w:tc>
      </w:tr>
      <w:tr w:rsidR="00BC523C" w14:paraId="4D920265"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8E21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F678698" w14:textId="496C2D5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1A34C11" w14:textId="3524562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A9C94B" w14:textId="23B77CB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9C2707" w14:textId="6590E77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BC523C" w14:paraId="0FAA973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2C82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4D2B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FC37A09" w14:textId="14B91F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192D8BC8" w14:textId="41A91D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82956" w14:textId="407539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68C20" w14:textId="4E85BA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C523C" w14:paraId="132268D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71E6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D602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F2E95BA" w14:textId="333FBF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1932DADD" w14:textId="77A6E3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2FF0A" w14:textId="21E5EE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F09A9" w14:textId="6CBF55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BC523C" w14:paraId="7CE974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DE9A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8D5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A492D6C" w14:textId="079073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4608C8E" w14:textId="27CE69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D1B65" w14:textId="0A69E4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0DC8B" w14:textId="345D9B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C523C" w14:paraId="7695E9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FA7D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693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C8D297F" w14:textId="3064F8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E7D95D3" w14:textId="71EC86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98B54" w14:textId="46064D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00E3" w14:textId="290F22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C523C" w14:paraId="589C1C7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A74B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27CD4FE7" w14:textId="364A266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281,98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A7F1149" w14:textId="56BFC5A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C6D21E" w14:textId="3236292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77B65F" w14:textId="137C58D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281,985.08 </w:t>
            </w:r>
          </w:p>
        </w:tc>
      </w:tr>
      <w:tr w:rsidR="00BC523C" w14:paraId="6EA173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C3B9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826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C36A0D3" w14:textId="089A00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5,322.82 </w:t>
            </w:r>
          </w:p>
        </w:tc>
        <w:tc>
          <w:tcPr>
            <w:tcW w:w="675" w:type="pct"/>
            <w:tcBorders>
              <w:top w:val="nil"/>
              <w:left w:val="nil"/>
              <w:bottom w:val="single" w:sz="4" w:space="0" w:color="000000"/>
              <w:right w:val="single" w:sz="4" w:space="0" w:color="000000"/>
            </w:tcBorders>
            <w:shd w:val="clear" w:color="auto" w:fill="auto"/>
            <w:noWrap/>
            <w:vAlign w:val="bottom"/>
            <w:hideMark/>
          </w:tcPr>
          <w:p w14:paraId="36C4A335" w14:textId="4CBA60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5F8F4" w14:textId="3BA69B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1C742B" w14:textId="79B92B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5,322.82 </w:t>
            </w:r>
          </w:p>
        </w:tc>
      </w:tr>
      <w:tr w:rsidR="00BC523C" w14:paraId="0350AE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7CD5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D09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22FF6262" w14:textId="47A16A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A6DFD87" w14:textId="5EF3F9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3F92A" w14:textId="363B0B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80EC" w14:textId="29738C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C523C" w14:paraId="28F0705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043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81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C119722" w14:textId="40B1D4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19DFA1E2" w14:textId="544CEB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22D39" w14:textId="045AFE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DC08A" w14:textId="59B0F3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BC523C" w14:paraId="398681B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3479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D97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78DDC8A" w14:textId="628883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08525448" w14:textId="0ABCA9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7FFD5" w14:textId="355414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E78A0" w14:textId="2462B9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BC523C" w14:paraId="1A9EE58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A4EF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480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574941E" w14:textId="524FC3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54631D90" w14:textId="45F245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1EEE8" w14:textId="1D9F15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73311" w14:textId="2EEB63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BC523C" w14:paraId="67FE4E6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8110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33BF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4EFA867" w14:textId="7D9E8C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391C4A11" w14:textId="09002B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22F11" w14:textId="14D124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45E31" w14:textId="39C488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BC523C" w14:paraId="6450E4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3702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290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91E88DC" w14:textId="69FE58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53755D33" w14:textId="2E8A63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56257" w14:textId="5DF522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A8444" w14:textId="6EF05A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BC523C" w14:paraId="7C3388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D96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941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60DA2558" w14:textId="67FFB8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BD79808" w14:textId="48AC73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03670" w14:textId="0B5B20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1DC4" w14:textId="0CE3E9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C523C" w14:paraId="505AFB6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0F49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4AF2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E406AFF" w14:textId="2B1896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8558DD5" w14:textId="26A6B2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EEC03" w14:textId="2858E8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0FB72" w14:textId="7D1275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C523C" w14:paraId="41C69E7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BD16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DF3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58CEC96" w14:textId="3572DB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5A5CF62E" w14:textId="063C6F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D2BB0" w14:textId="69396D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1C4C6" w14:textId="34A852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BC523C" w14:paraId="1B1A5B1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B3B5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57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B35A1E4" w14:textId="5104A8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23904C18" w14:textId="71D33F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40B42" w14:textId="5CCAED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0DB51" w14:textId="4226B4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BC523C" w14:paraId="6084D7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6333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789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3C593E9" w14:textId="082C1F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84C26" w14:textId="757243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E4D69" w14:textId="35C516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C7583" w14:textId="21FD0E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BC523C" w14:paraId="46DCF16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039E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A61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D7E64F9" w14:textId="3EEE4E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24F4881D" w14:textId="6EE019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68A7D" w14:textId="354855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BC1F6" w14:textId="57D825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BC523C" w14:paraId="3C0020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6D49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57C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67E619C" w14:textId="2413B8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09734B15" w14:textId="052DC8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41AF4" w14:textId="3699C1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AD091" w14:textId="283478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BC523C" w14:paraId="2AE853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BB3D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D1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9320885" w14:textId="687150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1F7DB8A0" w14:textId="40A4CD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09197" w14:textId="5442D1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E21ED" w14:textId="418676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BC523C" w14:paraId="12D0CCF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480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8F2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72A8D9C" w14:textId="56C252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6874CFF" w14:textId="2CF4CA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1BCBD" w14:textId="43A5BC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259EE" w14:textId="73ADB4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BC523C" w14:paraId="4F13233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2E5F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DC35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44CF0A5" w14:textId="5C154E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46B8E1AD" w14:textId="44162D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68DE1" w14:textId="7F224C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DB706" w14:textId="0052CB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BC523C" w14:paraId="57C1C24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9E99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40B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FFCAA38" w14:textId="451194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0B1AF971" w14:textId="7B9075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02863" w14:textId="2DE3B1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A2A9E" w14:textId="636383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BC523C" w14:paraId="554A84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6A6D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C1E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8BBAEEE" w14:textId="5D2D69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5332E72E" w14:textId="1FA0A0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BC054" w14:textId="54B96D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E3095" w14:textId="1B29E6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C523C" w14:paraId="4CDDA7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3F0F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135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780EC19" w14:textId="118A4A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7EE55F8" w14:textId="3F4C3E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4F199" w14:textId="287DAB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540A3" w14:textId="2375DF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C523C" w14:paraId="7CEF01B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E5E8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8C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0D79574" w14:textId="3DAE13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498D6DB0" w14:textId="2F3A40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5DE04" w14:textId="136226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31A91" w14:textId="2884B3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BC523C" w14:paraId="161374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1CFE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1A5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FAD2F05" w14:textId="2A3812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71F1987F" w14:textId="04A53B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43D7E" w14:textId="55DDF3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7E044" w14:textId="5868E5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C523C" w14:paraId="02D1D2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DF77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C2E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DD05278" w14:textId="729787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BF8BDC7" w14:textId="4EE7E1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5629F" w14:textId="7EBF09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533D2" w14:textId="566EBB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C523C" w14:paraId="1F6E31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43A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33C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3FC4B703" w14:textId="0F0475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78ADCF92" w14:textId="7E2BDE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10568" w14:textId="2EFE6C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939E1" w14:textId="0CA42F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C523C" w14:paraId="4D30C69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D728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084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03E6524D" w14:textId="0BDE96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5F006A0" w14:textId="6C3F0C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AF9DF" w14:textId="3D8D2F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0C05E" w14:textId="54B61A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C523C" w14:paraId="40506F1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0679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34E5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D725AAC" w14:textId="70650A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70D28E3" w14:textId="2321EE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67357" w14:textId="02B588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3B981" w14:textId="76F75B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C523C" w14:paraId="1CE1FD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AE6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998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84F6CEF" w14:textId="28E747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1A1300BE" w14:textId="2457B4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02C7F" w14:textId="10495E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7FC2D" w14:textId="001C93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C523C" w14:paraId="5636791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21A1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023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A032780" w14:textId="3206AB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660F60BE" w14:textId="2FC064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F53FA" w14:textId="2E665E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5A0CC" w14:textId="49F157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BC523C" w14:paraId="372F9A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F5B8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99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0BDDC41" w14:textId="6251E6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EB76B1A" w14:textId="15DCEA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494D8" w14:textId="7F3352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EF87C" w14:textId="062279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C523C" w14:paraId="6C5F52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8E17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EE6C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792C60" w14:textId="1E016C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53A839E9" w14:textId="3C6E88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29414" w14:textId="41833A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7CDCE" w14:textId="134C16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BC523C" w14:paraId="28E7300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C92F4"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1CE52C3" w14:textId="0A7AB45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9DE8D" w14:textId="372BF18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BADA6" w14:textId="51996E9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719ED5" w14:textId="38083E0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BC523C" w14:paraId="632DFB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9CCB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04C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EB0E0AC" w14:textId="1370AA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72A7F708" w14:textId="7C3816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CD1DD" w14:textId="50EEE0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CBCAC0" w14:textId="032757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BC523C" w14:paraId="15FCE4B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2797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B6DD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CD21BF0" w14:textId="047A0D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43869490" w14:textId="186ECC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E3201" w14:textId="2A8271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11419" w14:textId="259AA5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BC523C" w14:paraId="703960C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F0DF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742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4E3A814C" w14:textId="61DF5A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357F1DBF" w14:textId="0D2E22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4F9C2" w14:textId="1CD07A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E6B5C" w14:textId="501CF8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C523C" w14:paraId="6261DC2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2FD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165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40CF425" w14:textId="770C77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6FFEF858" w14:textId="244BC8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A3E0F" w14:textId="130811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B831E" w14:textId="583F7B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BC523C" w14:paraId="4178DDF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8B91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15BC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5D5BCD5E" w14:textId="736359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5E27FB1" w14:textId="5704C9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97C65" w14:textId="1677EB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61965" w14:textId="6581D3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C523C" w14:paraId="6726DA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8B90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023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93D47C1" w14:textId="42C15B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2EF688DD" w14:textId="1EC30E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D4048" w14:textId="324B68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7D443" w14:textId="577F8B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BC523C" w14:paraId="1E92CE4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7F60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71D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9B05F64" w14:textId="2EEDDE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E4869BA" w14:textId="562470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CDBB7" w14:textId="4C5C4E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5B879" w14:textId="5B3732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C523C" w14:paraId="036B73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F545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3D8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1978F95" w14:textId="1AB8D3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3E6C1667" w14:textId="034488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44E00" w14:textId="2BB9C0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13502" w14:textId="426C3E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C523C" w14:paraId="5E4032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8622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9C0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595EAB0" w14:textId="38BBBC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33592B98" w14:textId="687F28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A2EE5" w14:textId="3CC0B3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60EBC" w14:textId="2CD30D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BC523C" w14:paraId="154058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8556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146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A8F2768" w14:textId="0B102A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10E7BDFD" w14:textId="2A25D7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05A65" w14:textId="1FB6BB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8931B" w14:textId="050DF3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BC523C" w14:paraId="617ABDF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C99A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3A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EF9AAC" w14:textId="3144EF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610DC127" w14:textId="0A354A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7DAFE" w14:textId="60D0D9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93CB6" w14:textId="479EC2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BC523C" w14:paraId="7E56051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5F71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4B8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3D1E2E3" w14:textId="796441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5F9F84E" w14:textId="097549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79A02" w14:textId="186CDA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C181F" w14:textId="021E44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C523C" w14:paraId="4630CFE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F686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41D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38487BC" w14:textId="10D21A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7E5807D7" w14:textId="6F1012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1CD6D" w14:textId="5A9781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28E11" w14:textId="065BB0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C523C" w14:paraId="2FF58A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3E34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3BE6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4ABCC040" w14:textId="17DEBB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62825B3" w14:textId="672866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B24B0" w14:textId="465E49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B338E" w14:textId="3B399F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C523C" w14:paraId="03B1EB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4C36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891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E436C29" w14:textId="661E3A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B9960B9" w14:textId="6B449D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06E8D" w14:textId="5E99EF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DECCB" w14:textId="20BFF9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C523C" w14:paraId="5F45B50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20EA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995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141398BB" w14:textId="7A3E3F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4ED6FB26" w14:textId="2A1C0B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DCA01" w14:textId="2D3A0A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B631B" w14:textId="7633C2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C523C" w14:paraId="075E2CB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E026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E89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B0C7F95" w14:textId="74B4A8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49873206" w14:textId="4851BB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6E12D" w14:textId="2BDF82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962BF" w14:textId="1C7F94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BC523C" w14:paraId="52D94D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5BDC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E1A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C3170AC" w14:textId="2A4094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FBC6083" w14:textId="484BAB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F4CE5" w14:textId="41768E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5B5BA" w14:textId="2F8B23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C523C" w14:paraId="61F12C8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D2D6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3FF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71BDAE10" w14:textId="7BB564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4CB97E6" w14:textId="1D6835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EFE3C" w14:textId="13C12C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C4007" w14:textId="0FDBB6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C523C" w14:paraId="1EC3A04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604A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DF4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F173C37" w14:textId="7207D9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96DEED5" w14:textId="4307BE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04E1A" w14:textId="7960CD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1046D" w14:textId="6BA436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C523C" w14:paraId="1D7267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916C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C30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279C446" w14:textId="47B7EE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46B77CB" w14:textId="698A8E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F495D" w14:textId="78A4FC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E4B79" w14:textId="4E4F62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C523C" w14:paraId="75C383B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F091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C9C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14189D3" w14:textId="2951D1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A51450F" w14:textId="5F1B4A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32F61" w14:textId="13C4CB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DA1C3" w14:textId="72DA7F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C523C" w14:paraId="269884B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FEC9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3A4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FFC994B" w14:textId="322C2A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891D67F" w14:textId="68E23C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E908B" w14:textId="19E947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BE621" w14:textId="3DE6DB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C523C" w14:paraId="184317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721C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4811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3DA3A9D" w14:textId="1F2180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607780B" w14:textId="68E5A8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52420" w14:textId="319253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7A935" w14:textId="6CF8B2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C523C" w14:paraId="7BDC4F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B440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DD6E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ADB0AC7" w14:textId="0AC607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0395579" w14:textId="2EA878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0F36C" w14:textId="1F2307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768CC" w14:textId="7755E7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C523C" w14:paraId="01C5A49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1F2B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906F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D8CD2D9" w14:textId="3D7DD1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2E81B39D" w14:textId="15D302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44D46" w14:textId="732EBC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55BF6" w14:textId="6462C5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BC523C" w14:paraId="597E30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70AF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D94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2B9EE98" w14:textId="7D71E4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62032E95" w14:textId="785C4D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F0397" w14:textId="2837E1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97C30" w14:textId="4DAB22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BC523C" w14:paraId="0FD05F4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5A50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839E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F816C1D" w14:textId="7B914F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531D8CA5" w14:textId="6284A0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97660" w14:textId="14BAEE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F11F3" w14:textId="473CE6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BC523C" w14:paraId="0D5EF32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43C5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C117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06650EE" w14:textId="7C89DE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403B805F" w14:textId="3EFFA9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8820C" w14:textId="248054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1CF6A" w14:textId="7A578B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C523C" w14:paraId="203899A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946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147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E946AAE" w14:textId="3586C1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7ECD6D2C" w14:textId="6E1AB1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23AA1" w14:textId="146915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FFFE3" w14:textId="17D525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BC523C" w14:paraId="5E6062D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B94F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F17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7788407" w14:textId="39EACA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356DAC4D" w14:textId="6BAEFF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7E2CF" w14:textId="13C29A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4FB10" w14:textId="217728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C523C" w14:paraId="1C4488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A2C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05E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30D5CD4" w14:textId="10E384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2AEE9BD" w14:textId="3F521C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9BE64" w14:textId="176E34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A0527" w14:textId="381FE7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BC523C" w14:paraId="59EA4A9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D2B9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53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72B2A0C" w14:textId="23BF01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DF90160" w14:textId="2BCB68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92D2" w14:textId="52FD4A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B5F0D" w14:textId="22B167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C523C" w14:paraId="06AB8F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D618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308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1FEC9C08" w14:textId="309B74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32AACE8" w14:textId="38ACEE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81D7E" w14:textId="7A4929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0431E" w14:textId="261593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C523C" w14:paraId="0F404F1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50F5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9F69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986AA7F" w14:textId="474DC5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E478C38" w14:textId="5F31C1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B487E" w14:textId="723FD1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8BEE7" w14:textId="3EBF38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C523C" w14:paraId="48E3893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7DB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1D2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CDE1211" w14:textId="6B0E33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E67E933" w14:textId="6EE5E8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A06E4" w14:textId="4032CF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74FF6" w14:textId="5F1184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C523C" w14:paraId="784CA51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44F7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30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F6D479" w14:textId="58F96F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641F1EF" w14:textId="72480D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B3EB6" w14:textId="3545BE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17A46" w14:textId="094363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C523C" w14:paraId="35550D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594F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13B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1B1DA656" w14:textId="08492A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B82FA25" w14:textId="64543A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35387" w14:textId="539C23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4613" w14:textId="0CC2CA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C523C" w14:paraId="7A4BB28F"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7AC74"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4CF9297" w14:textId="49F9438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6A378A63" w14:textId="1CEFB6F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C4E881" w14:textId="00B7762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189652" w14:textId="57DEFAA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54,116.84 </w:t>
            </w:r>
          </w:p>
        </w:tc>
      </w:tr>
      <w:tr w:rsidR="00BC523C" w14:paraId="481D34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E120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5AC8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B484354" w14:textId="4EAB9A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4E4BE5A0" w14:textId="428661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0B8F" w14:textId="2454B0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893E05" w14:textId="2434E7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BC523C" w14:paraId="42261D0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7DE4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6C5D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7E9FF170" w14:textId="38D764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E41F5" w14:textId="156038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53FFA" w14:textId="75D19E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429D7" w14:textId="77EEDA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C523C" w14:paraId="2772028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3B1F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F1B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2503AF3A" w14:textId="73A0C5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965F7EC" w14:textId="66CF6B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4E6E2" w14:textId="40DF50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A5740" w14:textId="140CB1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C523C" w14:paraId="7AAFCE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6B09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113E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9A65619" w14:textId="5C4AE1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41BF3F" w14:textId="658D1B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29645" w14:textId="1378F6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BD2B9" w14:textId="5F6756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BC523C" w14:paraId="1374449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C0A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910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542BE4B0" w14:textId="47FE0B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c>
          <w:tcPr>
            <w:tcW w:w="675" w:type="pct"/>
            <w:tcBorders>
              <w:top w:val="nil"/>
              <w:left w:val="nil"/>
              <w:bottom w:val="single" w:sz="4" w:space="0" w:color="000000"/>
              <w:right w:val="single" w:sz="4" w:space="0" w:color="000000"/>
            </w:tcBorders>
            <w:shd w:val="clear" w:color="auto" w:fill="auto"/>
            <w:noWrap/>
            <w:vAlign w:val="bottom"/>
            <w:hideMark/>
          </w:tcPr>
          <w:p w14:paraId="32F1066F" w14:textId="791B27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0A9A3" w14:textId="5AEA39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8BFD6" w14:textId="1300E0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75.48 </w:t>
            </w:r>
          </w:p>
        </w:tc>
      </w:tr>
      <w:tr w:rsidR="00BC523C" w14:paraId="7F18A3C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92D0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03D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F00818B" w14:textId="6D49F9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71768543" w14:textId="314C38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35E63" w14:textId="4BE855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8F054" w14:textId="356218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BC523C" w14:paraId="246353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0CEC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AA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15A6DEC8" w14:textId="483302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3DBD68D6" w14:textId="419A45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BACD7" w14:textId="1A3493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27872" w14:textId="0FC5C7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BC523C" w14:paraId="4A7D03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EF34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727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77451C5D" w14:textId="306C2E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315E13E5" w14:textId="39916C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18A1" w14:textId="7538CD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8332" w14:textId="2C75B9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BC523C" w14:paraId="16EB544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D731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413E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EECCF73" w14:textId="1B1CDB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3DDF47B8" w14:textId="65CCA6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F289F" w14:textId="34A880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6403D" w14:textId="43A2A1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BC523C" w14:paraId="0C3F043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C1143"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32FF1467" w14:textId="68C3D98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7EBE7DD1" w14:textId="673A98E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EDC94A" w14:textId="69988F2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4FFA37" w14:textId="2F11A01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BC523C" w14:paraId="00E3AE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0C18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A62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15E8DF7" w14:textId="1EAC69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379233B" w14:textId="2072FC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97ADB" w14:textId="547253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FAF707" w14:textId="423469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C523C" w14:paraId="35709C3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2A74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3D5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1789C213" w14:textId="190812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E7099A" w14:textId="390091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8235A" w14:textId="235396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0F555" w14:textId="252E0A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C523C" w14:paraId="66AAEEE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5B7C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755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4A72BE5C" w14:textId="4BE126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2EFDAE0F" w14:textId="5AFBA3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B38BC" w14:textId="7E5C7E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C627C" w14:textId="235531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C523C" w14:paraId="1BF690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B4B0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996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51E09AC" w14:textId="7A2603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1C65F7FC" w14:textId="72C145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732A0" w14:textId="51328C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DE0D1" w14:textId="598B07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BC523C" w14:paraId="5A55B56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A675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B4A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3B67C3D0" w14:textId="01FCF3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16CFCC12" w14:textId="04C820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8949" w14:textId="3217E9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37895" w14:textId="18C9DB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BC523C" w14:paraId="25D4FAF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D495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3AA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0F0A9CA3" w14:textId="5112CB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527C9B2" w14:textId="1DCEBD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17926" w14:textId="17FB90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16538" w14:textId="304A63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BC523C" w14:paraId="71D7A0F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127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74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0A2DCBDD" w14:textId="06F82C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19F2A020" w14:textId="69683F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5A001" w14:textId="0101AC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7F890" w14:textId="7B0A4A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BC523C" w14:paraId="4F78994B"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47698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6A8C15A" w14:textId="3372208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730E7B06" w14:textId="5DF54D7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D929383" w14:textId="0AE098F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B31C5A8" w14:textId="11BFC6D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BC523C" w14:paraId="276A0FB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9DB53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D3E49E4" w14:textId="24AE8B5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9A55ECE" w14:textId="22A9241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3300C4" w14:textId="282309D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B149D4" w14:textId="55E3DAA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C523C" w14:paraId="77BFDE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91D0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B1E3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6193C055" w14:textId="2243C3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C46633A" w14:textId="6F5A92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9ACEB" w14:textId="493E07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B8F29" w14:textId="5F9FCE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C523C" w14:paraId="072EC7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80B6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B53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3EC113F" w14:textId="546474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25E8D9B" w14:textId="221E5E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B468E" w14:textId="16FBA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E87DB" w14:textId="0EF828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C523C" w14:paraId="7F86DA5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1DB9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16C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E4DB34E" w14:textId="55FB72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5E4B391" w14:textId="020CC4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9A1D0" w14:textId="004877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15DC3" w14:textId="07B20B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C523C" w14:paraId="6251936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B63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50C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2C7BD26D" w14:textId="65E09C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54464FC" w14:textId="3661E1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2D2AA" w14:textId="5B390A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8A9A9" w14:textId="7A3088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C523C" w14:paraId="0BA9A6A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1D76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148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83CFA18" w14:textId="283F31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32B89" w14:textId="3B5525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9DED0" w14:textId="5E9198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5CCAB" w14:textId="623102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C523C" w14:paraId="4F8720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BD35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E6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6B6E0A67" w14:textId="5075A7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791F24C" w14:textId="4BB540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94891" w14:textId="272A10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1BF5D" w14:textId="65DEBF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C523C" w14:paraId="5025190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BC5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CF1E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A284A7C" w14:textId="651066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6BE59A8" w14:textId="2DF074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24278" w14:textId="790CB5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D787" w14:textId="754475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C523C" w14:paraId="75576F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E0A3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ED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91CA578" w14:textId="419193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B04B93E" w14:textId="2EE66B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378C1" w14:textId="22C7A5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C806B" w14:textId="584375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C523C" w14:paraId="7A3029B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C9B0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8438AD" w14:textId="486C625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0E7F3C96" w14:textId="46C5212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40429" w14:textId="0806914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605F2D" w14:textId="712D4AE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C523C" w14:paraId="506DAD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790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94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6C00ADF" w14:textId="6644F7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06E0679" w14:textId="69CDCF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B145E" w14:textId="0411CE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92DC4" w14:textId="382521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C523C" w14:paraId="45C86D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D29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1E6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5FCB7A0" w14:textId="0E7C85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1B1D30FF" w14:textId="387CB1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5F22" w14:textId="23C48F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7738B" w14:textId="7BD3D9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C523C" w14:paraId="010A10B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6A3C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E91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BBF3096" w14:textId="49C5EE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0B7AF6D" w14:textId="6AA3A7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1C6A3" w14:textId="4656DB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E0D1D" w14:textId="66E36A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C523C" w14:paraId="2DD78E2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F2A2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B1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4446E16D" w14:textId="74F8A0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E42E83D" w14:textId="4681FE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45D9B" w14:textId="6E9E12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7B715" w14:textId="4A244B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C523C" w14:paraId="2FCF38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61D4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D165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75EC546" w14:textId="0EB391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9C2D4C9" w14:textId="77E9D4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A125D" w14:textId="4FAEF5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507A" w14:textId="3AA3D2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C523C" w14:paraId="0D7262A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CF61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9B5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3599ED2" w14:textId="5A4AC1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502EE622" w14:textId="08AA39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F8C55" w14:textId="249CB7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75486" w14:textId="273D63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C523C" w14:paraId="32D0412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EC56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7F7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674DF549" w14:textId="69513F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7D5ED" w14:textId="0C6235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6A7DB" w14:textId="50FB1E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276B2" w14:textId="50FAA7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C523C" w14:paraId="5F463EC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FB79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276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0631A7C" w14:textId="5928B5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C0CB9" w14:textId="501CCB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0CA7A" w14:textId="28EE71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4B025" w14:textId="18059C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C523C" w14:paraId="02F1092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423A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793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217292C" w14:textId="32FBEF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D9383C7" w14:textId="5A7954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360CE" w14:textId="3F6C6B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58DE3" w14:textId="7B1743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C523C" w14:paraId="31D89BF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957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A41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D0A80E1" w14:textId="501E88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6FF0ECF" w14:textId="1D748D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7D13A" w14:textId="1FC577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25020" w14:textId="2D1579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C523C" w14:paraId="04478EB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52AE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AB7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F59366B" w14:textId="6F809E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C897AA4" w14:textId="178A74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2C245" w14:textId="07E3D7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378A2" w14:textId="0475C9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C523C" w14:paraId="2548516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83E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FD6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620A2BC3" w14:textId="2BD8F2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3B3DB6A0" w14:textId="309798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3E959" w14:textId="524BCC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BD146" w14:textId="3B567B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C523C" w14:paraId="1E621E0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6E61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0967AEB" w14:textId="7F816F1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64C6F" w14:textId="5C51885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DF079A" w14:textId="6BEA006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D339182" w14:textId="2B895AA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BC523C" w14:paraId="35F48C1E" w14:textId="77777777" w:rsidTr="00BC523C">
        <w:trPr>
          <w:trHeight w:val="20"/>
        </w:trPr>
        <w:tc>
          <w:tcPr>
            <w:tcW w:w="86" w:type="pct"/>
            <w:tcBorders>
              <w:top w:val="nil"/>
              <w:left w:val="nil"/>
              <w:bottom w:val="single" w:sz="4" w:space="0" w:color="000000"/>
              <w:right w:val="nil"/>
            </w:tcBorders>
            <w:shd w:val="clear" w:color="auto" w:fill="auto"/>
            <w:noWrap/>
            <w:vAlign w:val="bottom"/>
            <w:hideMark/>
          </w:tcPr>
          <w:p w14:paraId="3526479C" w14:textId="77777777" w:rsidR="00BC523C" w:rsidRDefault="00BC523C" w:rsidP="00BC523C">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8960271" w14:textId="77777777" w:rsidR="00BC523C" w:rsidRDefault="00BC523C" w:rsidP="00BC523C">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DE86990" w14:textId="424B5624"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26A236" w14:textId="27F65C76"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9D6D9" w14:textId="77654EC0"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240585" w14:textId="4F37C77D"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C523C" w14:paraId="2E20BB5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03BB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EF5C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9B4F61A" w14:textId="764FEF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E522528" w14:textId="0A3EEC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81D9E" w14:textId="1D560B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4DEB6" w14:textId="1FA86B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C523C" w14:paraId="2415381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FA6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A05E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CE26F99" w14:textId="1E4337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5E02F40" w14:textId="7CB252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18EF4" w14:textId="2C0D54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60546" w14:textId="172638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BC523C" w14:paraId="64854CD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5357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062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6D207BB" w14:textId="461C4B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27F74E4" w14:textId="5D382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40E24" w14:textId="71ACEB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F6793" w14:textId="0C3885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C523C" w14:paraId="20E9B79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1B72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C7E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9D4AA6F" w14:textId="21706E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E9B3A43" w14:textId="1ADD63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729A8" w14:textId="104EFC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5DBB0" w14:textId="75228A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C523C" w14:paraId="2C1A331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6099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A63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C5AE10D" w14:textId="5B1ABD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578A2AA" w14:textId="0F4771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51FCF" w14:textId="42DFB3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300D" w14:textId="68625D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C523C" w14:paraId="771078E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8024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C4B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3D2170DD" w14:textId="336DE7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6F3AFC4" w14:textId="58A18C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AD81C" w14:textId="4922C0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15ED8" w14:textId="6BE8C3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C523C" w14:paraId="4F2ED9C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B409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A82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51ACB6C7" w14:textId="40C420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69ECC87B" w14:textId="70B3D5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40EDF" w14:textId="029E32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B41F9" w14:textId="1BA82C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BC523C" w14:paraId="62F3A66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6805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64E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00FE22A" w14:textId="369BD5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463E3" w14:textId="3159D6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8D468" w14:textId="3B6A24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9648F" w14:textId="32EFAC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C523C" w14:paraId="06B1361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493B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2BCF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4A779357" w14:textId="1FE533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85C3B02" w14:textId="5C7EEF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0A3BA" w14:textId="7D725F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5F4E7" w14:textId="1A5090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C523C" w14:paraId="61B2CA8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A5E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081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0672158" w14:textId="658096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7F76F100" w14:textId="20D295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88A82" w14:textId="3E3E06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65A4C" w14:textId="4A617E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BC523C" w14:paraId="095F1F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FC03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D89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6F904CE1" w14:textId="5423AB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DE24FAC" w14:textId="35E1E3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73DBF" w14:textId="0A0E93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88E13" w14:textId="3DB3BE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C523C" w14:paraId="0F86434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979D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370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C83C7CA" w14:textId="13B7E3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6946EDF" w14:textId="7B410F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E165D" w14:textId="49FD81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ADD9" w14:textId="4F7C33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C523C" w14:paraId="3C2B59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01F1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65B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1434163" w14:textId="56CE08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C305C51" w14:textId="699C67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251E4" w14:textId="737F0D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4FBA" w14:textId="1CBABB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C523C" w14:paraId="2A2D50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0AAA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0201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708BCE25" w14:textId="7C870D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3E705FB2" w14:textId="00E22B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40C0C" w14:textId="25D855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F2724" w14:textId="1DB781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BC523C" w14:paraId="3B07B8D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3DA0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F92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13266041" w14:textId="530E0B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2474B18" w14:textId="0C81EC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8BB60" w14:textId="25F316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91BAF" w14:textId="333A28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C523C" w14:paraId="17C4E1F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A75F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C02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5239723" w14:textId="5F48C6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1169E386" w14:textId="523443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A3BEF" w14:textId="4AC3DC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A18C5" w14:textId="3EBD6C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BC523C" w14:paraId="6CAB92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E3EA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6C9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27C900F" w14:textId="4019E2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FAF6C83" w14:textId="50888C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2A7FE" w14:textId="1CF5AA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3A346" w14:textId="2F36CE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C523C" w14:paraId="0CE3314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A36F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C03A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17476DB" w14:textId="441371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C0085F4" w14:textId="176D21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FA5AD" w14:textId="087E2C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3B4FC" w14:textId="51D051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C523C" w14:paraId="494B27F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5D22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BCA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0539FE2" w14:textId="5D023C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32991B8" w14:textId="73572F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819E8" w14:textId="038FB4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6BFDD" w14:textId="5C0D15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BC523C" w14:paraId="7CFDE6A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864A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935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29D08BC" w14:textId="3A7AFA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D64FAE1" w14:textId="6FACAE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93079" w14:textId="5FDE7D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58EA3" w14:textId="291226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C523C" w14:paraId="024C1A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6234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444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AD0E098" w14:textId="5B504F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A44D275" w14:textId="637EA0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A7E91" w14:textId="67B84D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62CA8" w14:textId="25ECF3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C523C" w14:paraId="17237B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BED9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623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E595D6D" w14:textId="258B37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561D72C" w14:textId="2DDAB9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86BC7" w14:textId="11A3A3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A55B" w14:textId="17C8A3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C523C" w14:paraId="361622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AA4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2A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672069B" w14:textId="0E12FF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4F7434BC" w14:textId="3C84F0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7F4A0" w14:textId="35F1E7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08049" w14:textId="40D527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C523C" w14:paraId="440E8C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02A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451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A28024E" w14:textId="3C9DDC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BED6B49" w14:textId="15F0C1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9C097" w14:textId="072900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1814" w14:textId="6C4532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C523C" w14:paraId="4C9CE3D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0F324"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41CB365" w14:textId="0E66BD0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C1B2BB2" w14:textId="0B475A0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6804D7" w14:textId="2D6A0BE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8E4FEB" w14:textId="065FC5B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BC523C" w14:paraId="19805F5F"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9DD26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425E700" w14:textId="364B8D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6D1BE01C" w14:textId="52C8CE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18EC7" w14:textId="412FC2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F44D4" w14:textId="486472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C523C" w14:paraId="02C25C8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777A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55D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BB343BD" w14:textId="5AC2D3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73A8F1D" w14:textId="3CAE45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12320" w14:textId="1AF7AD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D696D" w14:textId="01ED81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C523C" w14:paraId="2DFBB85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4906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435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72724EB0" w14:textId="071DE0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641A249" w14:textId="4DB1BD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972C" w14:textId="7960EE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345DB" w14:textId="256DEF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C523C" w14:paraId="026BA20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C2DB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270D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540AEA5" w14:textId="1B57F2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D78BA0B" w14:textId="728597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62A7C" w14:textId="49DAF5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8C5DD" w14:textId="4B3CB6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C523C" w14:paraId="3749D5C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2B75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12AB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31C0038C" w14:textId="070131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E54E8A1" w14:textId="0DE312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D2901" w14:textId="6207ED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ACDE7" w14:textId="27BF72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C523C" w14:paraId="19419F1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B42B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AE6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34BB665" w14:textId="19526B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AA10E3E" w14:textId="19D0A1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C3A49" w14:textId="650D9C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4F396" w14:textId="77B785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C523C" w14:paraId="1BD0EC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0971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F2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3DC65666" w14:textId="0221AB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CED628A" w14:textId="17AFCA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A4005" w14:textId="7DD09D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6CB44" w14:textId="19BEDD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C523C" w14:paraId="065DEDC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F0EC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694F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47D1202" w14:textId="6D6CCA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6D28A77F" w14:textId="4B686A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EABFF" w14:textId="460FCE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92F08" w14:textId="25E24A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C523C" w14:paraId="53697D9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6A5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697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05691B17" w14:textId="6E72E7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C40EF96" w14:textId="4D388C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2A1A" w14:textId="4A9F04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014C4" w14:textId="3B8709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C523C" w14:paraId="151B8EC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2FFC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ABE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C14763D" w14:textId="5D2F37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808B544" w14:textId="446503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EA088" w14:textId="6A5E0B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16F67" w14:textId="07A410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C523C" w14:paraId="0666C6A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0F8E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82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2887464" w14:textId="054106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7E6002A" w14:textId="5E3997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10AF3" w14:textId="43B12D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DCEE3" w14:textId="66AB98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C523C" w14:paraId="0D0187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0265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B0B5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F5E72CE" w14:textId="2B4F82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56701C9" w14:textId="3F2B52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C314B" w14:textId="1756EA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BE9B4" w14:textId="6AC798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C523C" w14:paraId="092379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9E5F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75F3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E5D7755" w14:textId="15FC14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2B7DF81" w14:textId="5407D1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39B9" w14:textId="06BD72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12A5F" w14:textId="675E1C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C523C" w14:paraId="47253C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F2DB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AB3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F7CA228" w14:textId="6A52BE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B659991" w14:textId="5F6E91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142FD" w14:textId="4473C4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3D2A8" w14:textId="5F3D99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C523C" w14:paraId="66DB36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8B01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958E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5353078" w14:textId="1BDFBA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4916A86" w14:textId="42ECF3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06522" w14:textId="42A6A9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483A5" w14:textId="3BDCED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C523C" w14:paraId="4AC68A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6B77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8AE1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94A7C40" w14:textId="4C0BC3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98D64F4" w14:textId="4F7403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6E8AA" w14:textId="4BE1AD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89DB2" w14:textId="3D26A7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C523C" w14:paraId="1D07D9F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141F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B934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91D73F0" w14:textId="31C917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9F5AF08" w14:textId="51ADD0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88E83" w14:textId="65B032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011CD" w14:textId="7E1AD5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C523C" w14:paraId="67AF71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283B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313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9DA0058" w14:textId="27D99C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C2E60" w14:textId="26FE40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BDCD5" w14:textId="5758FA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3CDEB" w14:textId="44D4AC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BC523C" w14:paraId="1BE79F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735B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443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9505C26" w14:textId="3474BC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5AEBEDC0" w14:textId="7B771B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CD7B0" w14:textId="73C5AE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B34DC" w14:textId="7F8CB0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C523C" w14:paraId="69FB97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DD2B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8E51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41A32F8" w14:textId="06BBD8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23F18" w14:textId="2B536B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B3DE2" w14:textId="736CE4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1C97D" w14:textId="0D976D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C523C" w14:paraId="2205C4D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79F5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7D8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69808" w14:textId="28EB87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8734258" w14:textId="3F84B5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52933" w14:textId="07924D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A4D57" w14:textId="50D580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C523C" w14:paraId="1228A9F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D5BD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880D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0F92E9F5" w14:textId="030817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6248A" w14:textId="7EEAD8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46F03" w14:textId="5D099C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3BEBA" w14:textId="222A09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C523C" w14:paraId="1456181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DD5C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00E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6CC66AA" w14:textId="6E4AC4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6A8B36E3" w14:textId="6EF7B0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585F7" w14:textId="2B660C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15D54" w14:textId="38965A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C523C" w14:paraId="32060D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6E32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51CD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A515859" w14:textId="467650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DB73728" w14:textId="1B5BEC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BD7CB" w14:textId="56A54F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24D8E" w14:textId="24395C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C523C" w14:paraId="0622121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E106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8BB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A6BD36F" w14:textId="5EEB5C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59B25A4" w14:textId="637DFE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FAFAA" w14:textId="45D7F8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2D13F" w14:textId="65D38E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C523C" w14:paraId="60340E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DAD2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FA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5F0A5C71" w14:textId="3633E0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2B895051" w14:textId="63063C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AF12B" w14:textId="514EFF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CBDF" w14:textId="1D51B2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C523C" w14:paraId="63E7A89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421E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503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9512B0C" w14:textId="7DAEC5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9ED19F8" w14:textId="7AA2FB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9F1D1" w14:textId="1F6C2F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EDE01" w14:textId="463DDB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C523C" w14:paraId="583638F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BE66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3AC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9F2211B" w14:textId="7CA97B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ECD6F5" w14:textId="18B6F3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F6027" w14:textId="4C6D8B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8886A" w14:textId="404544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C523C" w14:paraId="4C2C4F6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3B871"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2378BAF" w14:textId="56C3F5C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7F6A11A" w14:textId="793A3F0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8F24D6" w14:textId="0DD7470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84D6AB" w14:textId="6EAD245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BC523C" w14:paraId="20C94F9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EF61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C7E92CD" w14:textId="051843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ED292E0" w14:textId="6512EB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94B08" w14:textId="3D4B2F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03976" w14:textId="4D6186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BC523C" w14:paraId="0F9F88E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01B8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C7C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BEB899" w14:textId="2C21A0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15BC93A9" w14:textId="60FF6C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97835" w14:textId="14C48A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583D7" w14:textId="176166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BC523C" w14:paraId="2A97738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2D4E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FD3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428819D" w14:textId="408DCA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1016835" w14:textId="32F58D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7A2FA" w14:textId="50CE5B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435F9" w14:textId="7E8D57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C523C" w14:paraId="2BCD5C9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8460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467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1642A63" w14:textId="6F2D30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ABB067C" w14:textId="197785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499D0" w14:textId="0D4C0B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DA770" w14:textId="0F6A24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C523C" w14:paraId="17BF1EF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5CBB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453A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6F12FFE" w14:textId="745275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DCB1277" w14:textId="1662C6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04E5A" w14:textId="1C86FF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A947B" w14:textId="5108D5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C523C" w14:paraId="38B8791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3798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89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2E93889" w14:textId="5205D7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82A9532" w14:textId="715563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A6632" w14:textId="20C0E1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F6D80" w14:textId="7BB432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C523C" w14:paraId="24C9D70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ABDB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D55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3751D6A" w14:textId="172A49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4EF642A6" w14:textId="7DD5AB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7BDA9" w14:textId="2D2A70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3D0B1" w14:textId="6D3336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C523C" w14:paraId="595A61D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B721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41B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E8A1887" w14:textId="282D42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2DBC338" w14:textId="5712E9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CFC75" w14:textId="5F3031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DE86D" w14:textId="77E030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C523C" w14:paraId="5635D71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8FA9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2E3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DB6D677" w14:textId="0CDDDA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A4E76BD" w14:textId="486D81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DEC88" w14:textId="786FAC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7D5E7" w14:textId="3AAD31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C523C" w14:paraId="09E5F7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A1EF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3DD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DE922EF" w14:textId="7492A9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3EDD0F6" w14:textId="727312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658AB" w14:textId="025B6E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44FCA" w14:textId="3CF0B4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C523C" w14:paraId="40642C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070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88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4CC860E" w14:textId="1DD07A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53F90D1" w14:textId="3A23DC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37194" w14:textId="110FC2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8F177" w14:textId="4BA852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C523C" w14:paraId="151582B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12AD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5CB8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A7DEE2F" w14:textId="4BA153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6C274961" w14:textId="1C523B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6F2F1" w14:textId="74EB9B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2E62F" w14:textId="11A0BA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C523C" w14:paraId="0360A79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4D16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1CF8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82364F4" w14:textId="1AB180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0E4C8AC" w14:textId="23821B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34C4" w14:textId="74EACB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C2B94" w14:textId="1CF20D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C523C" w14:paraId="6493751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9B84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02C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9DAA744" w14:textId="3A5B03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44FA00A" w14:textId="0F5007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B6C49" w14:textId="00F9E4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5FF64" w14:textId="60AB7E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C523C" w14:paraId="3F9EE9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0FF4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E18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3410467E" w14:textId="258C86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6F6D19E0" w14:textId="6A8B44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698DE" w14:textId="206DAA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451B" w14:textId="679C98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C523C" w14:paraId="7DC1287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C76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DE4F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02D70825" w14:textId="69EA30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0E603083" w14:textId="1170F2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1C67E" w14:textId="6387F9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8A364" w14:textId="412026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BC523C" w14:paraId="080DC42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94D3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432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C34DF11" w14:textId="7A6F1E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035E49C6" w14:textId="46B685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0E60E" w14:textId="290F2E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6789B" w14:textId="5CCE26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C523C" w14:paraId="32DBEE1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9D62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01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5EBF31E" w14:textId="5FE615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7DAAA01" w14:textId="71FA36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8B59E" w14:textId="4AC247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C2C49" w14:textId="440B5C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C523C" w14:paraId="23B6985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904A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3510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78870C2" w14:textId="12765F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85A7593" w14:textId="55320C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D83F5" w14:textId="30823D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C3C00" w14:textId="58BD85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C523C" w14:paraId="38938AF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F920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309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CDB0C4E" w14:textId="4E9DD8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6A73C5CE" w14:textId="4CF4AD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855E3" w14:textId="68F0CD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3CE72" w14:textId="09B514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C523C" w14:paraId="2575B50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6C4E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CA6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F89EC54" w14:textId="4F2F34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93C43F4" w14:textId="1071DA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7E824" w14:textId="276191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19A9F" w14:textId="5C37D5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C523C" w14:paraId="066EBB3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EC3B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6BB6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79FAD7D" w14:textId="623B90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3CF7D29" w14:textId="54C879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1652F" w14:textId="5F8920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3AD5D" w14:textId="0BC430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C523C" w14:paraId="2148736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07B6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A08A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90A2B3C" w14:textId="502EB5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0629645B" w14:textId="2EB656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BBC70" w14:textId="41F97D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91C88" w14:textId="43164E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C523C" w14:paraId="6C37A08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F589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77722A0" w14:textId="114B297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07838C1" w14:textId="086DA47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261BDC" w14:textId="2F3704C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076EEF" w14:textId="4A49880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BC523C" w14:paraId="5DF5778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5ABB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860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64D8E84" w14:textId="36C7EE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286130C0" w14:textId="20B14C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80493" w14:textId="37CB84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45889" w14:textId="1F7F05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C523C" w14:paraId="0D2646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673B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31EB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297EDC8D" w14:textId="46D08F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2DFE74A" w14:textId="0F5174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8C218" w14:textId="725B35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B061C" w14:textId="6A428E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C523C" w14:paraId="2DB3AAD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C612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863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0800786" w14:textId="4589ED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AAD5EC6" w14:textId="3C0206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98329" w14:textId="519687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97C55" w14:textId="60ABFC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C523C" w14:paraId="078602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CB08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DD38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33A8FF18" w14:textId="430341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54F0AC4" w14:textId="2ADE61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CF33E" w14:textId="15FFCE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C7D0C" w14:textId="2924D0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C523C" w14:paraId="005F06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FFF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3562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E3D3BE8" w14:textId="72502B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E302B64" w14:textId="763179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D7BB0" w14:textId="71E2F9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ED931" w14:textId="1D97AC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C523C" w14:paraId="2498E27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732D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715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8497BCC" w14:textId="746582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61F23DD" w14:textId="1D71F6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FBE8F" w14:textId="6B93EA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E55A7" w14:textId="6D934E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C523C" w14:paraId="0F3801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311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855B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3ECD640" w14:textId="54ED0E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7FE41263" w14:textId="64379F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2688F" w14:textId="4A1034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214E2" w14:textId="3B15F7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C523C" w14:paraId="14D390E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814E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712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4032FDFB" w14:textId="4C0CF5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F4667E3" w14:textId="6835BA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C6A46" w14:textId="408B49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5CE2E" w14:textId="5936E9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C523C" w14:paraId="342F9AA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9DD3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903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4F8F06A" w14:textId="5C053E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0D2C17BC" w14:textId="3AEC2D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73945" w14:textId="6A205A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D1231" w14:textId="36AFD9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BC523C" w14:paraId="6FD0F7C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D8D2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CF4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2B62C96" w14:textId="016836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1D9513B" w14:textId="00EF30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E1CFF" w14:textId="18B005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B574D" w14:textId="4C4242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C523C" w14:paraId="2CF5C5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E0F6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14C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5BBF429A" w14:textId="1A481B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36AF1D3" w14:textId="0C7DCC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C0A5D" w14:textId="6589F5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65C0A" w14:textId="1E5E09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C523C" w14:paraId="60B8BE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E243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12B8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1E08F93" w14:textId="57EC1D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EF0BB98" w14:textId="7713D3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96ABE" w14:textId="5EA5D3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0E187" w14:textId="078463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C523C" w14:paraId="4B27AB8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1BEE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5FE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C552F7C" w14:textId="691859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B0B7CCA" w14:textId="13B4A3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F52F0" w14:textId="578E61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D76EA" w14:textId="522842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C523C" w14:paraId="033D7B7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D281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6F7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5FE702F" w14:textId="05AF17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D2291B1" w14:textId="595E89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C0C3E" w14:textId="1A470D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E714E" w14:textId="472DBF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C523C" w14:paraId="615ECFD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5DAD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A6C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6478375" w14:textId="0BBDA7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08B0735" w14:textId="01E241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03EB7" w14:textId="074BA6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2D0BD" w14:textId="33A04F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C523C" w14:paraId="5BD773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EAE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AA5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EFA284E" w14:textId="63260D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DE9109A" w14:textId="7ADF67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EC833" w14:textId="3778B2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327B6" w14:textId="19FEB4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C523C" w14:paraId="379D0CA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84B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E0F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025983C" w14:textId="138DE2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D4DF617" w14:textId="59AC30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67DFE" w14:textId="4375C2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C1E23" w14:textId="52C110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C523C" w14:paraId="46A09D8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ADDF3"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9217C1C" w14:textId="0A5153C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A306EE" w14:textId="1CE46D9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4D9A3F" w14:textId="4B18BB1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234F28" w14:textId="34E6081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BC523C" w14:paraId="0B6F64A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72DE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837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5A2FD87" w14:textId="07606B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8E4E78E" w14:textId="44A8D4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3FF4F" w14:textId="4140E5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679E6" w14:textId="593D41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C523C" w14:paraId="736814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5AE3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85E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24C7F61" w14:textId="0D23BB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BBF9B82" w14:textId="7D2449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D99F3" w14:textId="11A338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7E34F" w14:textId="7B20F1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C523C" w14:paraId="3030BEE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64C6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EE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B5C1C65" w14:textId="0A76C5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7BA1414" w14:textId="5704EA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0FE63" w14:textId="1DE155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BDB82" w14:textId="76B506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C523C" w14:paraId="377AD7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871F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A01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B76935C" w14:textId="298125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F00108D" w14:textId="126A4D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7F325" w14:textId="553A5D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7D172" w14:textId="1419DC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C523C" w14:paraId="49709D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4030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5A7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375684C8" w14:textId="6079D9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D30AC80" w14:textId="049D1D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654B0" w14:textId="00BEFB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BA187" w14:textId="23418E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C523C" w14:paraId="0D19C3B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F885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E4C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15B8250E" w14:textId="33443E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47250E4" w14:textId="6AD061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62D9E" w14:textId="6B6158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0EABA" w14:textId="0DD970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C523C" w14:paraId="6F2DEE7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68E7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421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3B9B329" w14:textId="46E89B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061AF062" w14:textId="060DA2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493D3" w14:textId="12F6A1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7F6A5" w14:textId="305BDF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C523C" w14:paraId="2AB5D1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2DD0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5D7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DB72B53" w14:textId="5706B5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705FA86" w14:textId="068C87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8CBC2" w14:textId="73B732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DACAA" w14:textId="2D6C25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C523C" w14:paraId="477D52E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4E8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97F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5CA9E778" w14:textId="496335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7D21BF61" w14:textId="29F4DC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7F5CF" w14:textId="54CE4F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DCC8F" w14:textId="10C8EC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BC523C" w14:paraId="2ADB1B39"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E34B2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03C6F715" w14:textId="761CF48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30180ED" w14:textId="31ACD9D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6BBBC296" w14:textId="7E57531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24E111" w14:textId="55A9A41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BC523C" w14:paraId="4852A39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02F93"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2C1DFA63" w14:textId="2BA8820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1B7598" w14:textId="11BC53C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97B0296" w14:textId="6DFE1F7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1F2170" w14:textId="323E698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BC523C" w14:paraId="4905D4C5"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A08B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A0DCEF8" w14:textId="74FF63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EC9BC30" w14:textId="01AE5B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C454AD7" w14:textId="4F83C7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54E5EE" w14:textId="2A4EF9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C523C" w14:paraId="43EBD2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06666"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3255948"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ADEED4F" w14:textId="28D6E3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542B47B" w14:textId="325D7E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2C926" w14:textId="2DACF6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B7106" w14:textId="307141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C523C" w14:paraId="3B46258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B619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90AC142"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CA4C2AF" w14:textId="5C877A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7CDBF3D" w14:textId="26DED4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E772E" w14:textId="10C31C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EE865" w14:textId="1C5F85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BC523C" w14:paraId="7CC6884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9DC9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184E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AC51E4F" w14:textId="5DA08B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2728AEF7" w14:textId="3F4D90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D13B8" w14:textId="70462A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A5973" w14:textId="28010D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BC523C" w14:paraId="6D121D2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74DE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595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9E81ABF" w14:textId="6B6682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7856CBE7" w14:textId="21098A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D9634E" w14:textId="30CC73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3654E" w14:textId="51BC4F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C523C" w14:paraId="73AB27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452E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C5E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53CA1D" w14:textId="3E22DE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427DA83B" w14:textId="5F0D7B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69ABB646" w14:textId="5F937C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C8945" w14:textId="0ACE55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BC523C" w14:paraId="669E6BE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C01E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2F40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1F48B851" w14:textId="3F99A3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43D3B3FF" w14:textId="023DCB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2BAD1CCC" w14:textId="5C2CA0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68BD0" w14:textId="2209C1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BC523C" w14:paraId="0146F12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E3F6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24A7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D20D74E" w14:textId="3DBACF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FF0BE21" w14:textId="38AD8E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BAB5F4" w14:textId="27E55A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333CC" w14:textId="4BB75D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BC523C" w14:paraId="6C8DDD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290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9C7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D7F58FC" w14:textId="124F7D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39857757" w14:textId="126DFB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01C7F" w14:textId="291E99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21073" w14:textId="6DBACC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C523C" w14:paraId="68F9443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CBE8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D728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832D0B9" w14:textId="29CBC2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207DF14C" w14:textId="35E0AA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EAAE8" w14:textId="7B6A64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F45E5" w14:textId="51B4FF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C523C" w14:paraId="219532A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A227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9AD3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C07CDDB" w14:textId="1AEF46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32713C73" w14:textId="6A1D7C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D28E537" w14:textId="193AF2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E35DC" w14:textId="4EA71D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BC523C" w14:paraId="272B7D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61D6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74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C7567DE" w14:textId="128CF9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0F1E57F7" w14:textId="18F208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14792" w14:textId="732285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35F4B" w14:textId="25C7F4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C523C" w14:paraId="525444C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7C1D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448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2E0DF5C" w14:textId="2A401B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7E5897C" w14:textId="7F696F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BD85BAC" w14:textId="57256E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1B89D" w14:textId="245139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BC523C" w14:paraId="00982F2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FC6A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4191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7D3FC00" w14:textId="37F2D2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A7741B9" w14:textId="4501B7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1391C" w14:textId="119F73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8DE63" w14:textId="5F97A8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C523C" w14:paraId="7874D44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5543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D92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7283B77" w14:textId="127A78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7D7DEFAF" w14:textId="71F345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611A43" w14:textId="451C85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968C3" w14:textId="195957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BC523C" w14:paraId="5C33A83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1C1E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78C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4863AFA2" w14:textId="6DE3AD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355C048" w14:textId="1A7CDF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E493E" w14:textId="42B7FE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CCD7A" w14:textId="0C5F4B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C523C" w14:paraId="02EFC37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6F1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99E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110CEB0" w14:textId="4A35C8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CD5DC5F" w14:textId="0082AF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3742FAF" w14:textId="55186D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625AB" w14:textId="573102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BC523C" w14:paraId="6FBDA96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AD53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1A9A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B15FE8D" w14:textId="6E3254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5D3385E" w14:textId="1D0BC5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326637D" w14:textId="4F1FF9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3771F" w14:textId="3160EA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C523C" w14:paraId="228C22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845F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09FB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7A3D30C2" w14:textId="4E5A2D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188482AE" w14:textId="51826F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61EF6" w14:textId="482E99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E7D5C" w14:textId="587E05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C523C" w14:paraId="56D791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50F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58F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FBD6E39" w14:textId="5032B3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13A37B4" w14:textId="1B2CDE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77DAAB" w14:textId="55F78F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CA9B6" w14:textId="096E38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BC523C" w14:paraId="6CBD8C3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5C64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61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4C36F77" w14:textId="392473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4897F88E" w14:textId="23D03B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72EA4" w14:textId="4C7479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4EEE5" w14:textId="46DB19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BC523C" w14:paraId="132A12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8658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E6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0688864" w14:textId="706301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65451DA5" w14:textId="11DFC6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F416C" w14:textId="4047DD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D9717" w14:textId="51481B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BC523C" w14:paraId="5187B6C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23EA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AA96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9424769" w14:textId="2E94BA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3EBA634F" w14:textId="084932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0F809137" w14:textId="12F48B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F9158" w14:textId="71A563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BC523C" w14:paraId="7A01CD2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CF4D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AE86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54285A4" w14:textId="5E19C5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40DD6B1" w14:textId="49B286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236A4" w14:textId="09EC49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7129C" w14:textId="60558B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C523C" w14:paraId="24B06A0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7386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B20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1005159" w14:textId="05AC8D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743D9BF8" w14:textId="3EBAF6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574B9" w14:textId="671435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BD252" w14:textId="04A68E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C523C" w14:paraId="54D32E0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0915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5A28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CA91E03" w14:textId="57DF08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1346D" w14:textId="7C02F8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5238C" w14:textId="31EC1D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185B4" w14:textId="7C293C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C523C" w14:paraId="744228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A4C2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8BD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3491351" w14:textId="7046A6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6576D547" w14:textId="0ED2F9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0F03E" w14:textId="04C7C7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D4022" w14:textId="0CEF2C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BC523C" w14:paraId="2854D0D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3C46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2F2B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D0753DD" w14:textId="5C60C6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2D293468" w14:textId="0532D1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C3B92" w14:textId="3ADDD1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615F2" w14:textId="4BF0A3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C523C" w14:paraId="464F7CE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B849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B7F0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4C63E3D" w14:textId="7A01D9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344E7145" w14:textId="2D4202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05C2601" w14:textId="494B7A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AC836" w14:textId="5F966E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BC523C" w14:paraId="61913D6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7C07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ED2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747A45A1" w14:textId="0BBDEE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1CE22B5" w14:textId="2E6AA4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63EEA" w14:textId="2895B6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86395" w14:textId="481274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C523C" w14:paraId="6D9DC2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D25A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B63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CC1406F" w14:textId="5CE98F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7CD1D7BC" w14:textId="0DC19D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3957" w14:textId="7A7918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83C3" w14:textId="3E353A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C523C" w14:paraId="246BC0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63E8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ACD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A1B4FCB" w14:textId="7A0B0C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04D11643" w14:textId="429332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44FB106" w14:textId="2792A6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72538" w14:textId="141DF6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BC523C" w14:paraId="4CA91D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D117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496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8A2AEF7" w14:textId="3E6153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41F196A" w14:textId="126699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ECF9F" w14:textId="3B661D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FF7FB" w14:textId="19E334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BC523C" w14:paraId="77DAB9D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4A5A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4AD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5EF1D8C" w14:textId="2FBC32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714D8662" w14:textId="0A7740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947A0" w14:textId="2CD2B5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D9FDD" w14:textId="250DB7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BC523C" w14:paraId="2B01EE1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8AE7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B10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2F56FA7" w14:textId="11080E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C91070" w14:textId="40F9ED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8906B" w14:textId="32DEF4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96344" w14:textId="69BF1A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C523C" w14:paraId="1069F6A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16A4C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3BCD66F" w14:textId="74DA23D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7B6699" w14:textId="05BD1B5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4F1BC23D" w14:textId="4DBB58D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F78303" w14:textId="64EF7C8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BC523C" w14:paraId="5CAB940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2892E0"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B978147" w14:textId="7754FC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0E475BD6" w14:textId="23FE38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29AC874" w14:textId="2859E5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08EE51" w14:textId="0EAD3A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C523C" w14:paraId="0457AD4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9F0D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7A03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69E48489" w14:textId="634EFC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7EBD6976" w14:textId="7F3550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3D113" w14:textId="1C319B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88D76" w14:textId="4C2AFC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BC523C" w14:paraId="1904943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E51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258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B06E4C8" w14:textId="3C486A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2839ACE" w14:textId="629B89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6BBFC" w14:textId="5B67F8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682CB" w14:textId="3957A1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BC523C" w14:paraId="33AE310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5EBB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1F7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F19E512" w14:textId="5F7D13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4F75CD0A" w14:textId="121FE9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7547C8E1" w14:textId="725ACD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24E2E" w14:textId="578934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BC523C" w14:paraId="16540EC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B85C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6F7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A1FD768" w14:textId="7B6A40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42978108" w14:textId="29805F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3DD7FD" w14:textId="66271F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3D4B5" w14:textId="059177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BC523C" w14:paraId="631B92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6C44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49A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B7BAE00" w14:textId="075C09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F274A" w14:textId="5BC5FC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023344C" w14:textId="60031A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A2F77" w14:textId="7E7D55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BC523C" w14:paraId="7C290BC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CD07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624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1094D4FF" w14:textId="2D5C9C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38BBEEB6" w14:textId="702A9F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1CC19F2D" w14:textId="2D3151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439C5" w14:textId="63559F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BC523C" w14:paraId="22F686B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61A5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CC9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15EBA30" w14:textId="2F4060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7A197A0F" w14:textId="066672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3E6C7B40" w14:textId="6DB862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10C02" w14:textId="246441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BC523C" w14:paraId="6C54A8F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9DF3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5DDB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9E74B96" w14:textId="1165E0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B835E" w14:textId="55CAF5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BB118" w14:textId="5EDCF2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5E0FA" w14:textId="5C8F3E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C523C" w14:paraId="59FE821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2026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26B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17251E3" w14:textId="6D62FD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C4A8E" w14:textId="6D051C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3785024D" w14:textId="6279AE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62037" w14:textId="12B0B6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BC523C" w14:paraId="29F40DF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1C1B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057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51C4152" w14:textId="11DEB2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ABA7" w14:textId="101969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397FD65F" w14:textId="799245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FD6E5" w14:textId="2BE882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BC523C" w14:paraId="6AC502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8C9D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358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18D7CB9" w14:textId="5040C7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68725" w14:textId="6ABB47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BAB6A4A" w14:textId="40D7E2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961AC" w14:textId="1E0938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C523C" w14:paraId="11F1BD2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61B0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2B2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B1CF6F9" w14:textId="2E2B92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013B8CF2" w14:textId="239EE6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649AD543" w14:textId="62A277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451C5" w14:textId="459100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BC523C" w14:paraId="70E06BD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11DD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270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07F9045" w14:textId="5937A0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CE7F55" w14:textId="297CDA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7B8AC" w14:textId="54F9AC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5B54" w14:textId="679433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C523C" w14:paraId="67BEBB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7395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02E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50941B79" w14:textId="13BAE0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EDCB4" w14:textId="2C1BB0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295D256" w14:textId="43C1E8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30B20" w14:textId="1AEFE6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BC523C" w14:paraId="6CCDB9E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4F37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CB1F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5D63F7C4" w14:textId="05CF84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50C78" w14:textId="4CC69C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C3182" w14:textId="7D98AE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420DF" w14:textId="4C7116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BC523C" w14:paraId="6DC36F4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3AF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D2A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6DE5F8B" w14:textId="26790C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5C043621" w14:textId="67AA5A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D79A4" w14:textId="2750AD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04066" w14:textId="290EBC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BC523C" w14:paraId="52AA57B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0078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83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7F32A379" w14:textId="16B06A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6484D" w14:textId="7500E9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0088D0" w14:textId="1AFDD6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D8168" w14:textId="2C97CE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BC523C" w14:paraId="687D1F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3AE4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2508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28850CB" w14:textId="0C2310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2903810" w14:textId="32F619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1C3A01F" w14:textId="41719A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29BBB" w14:textId="3DF298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BC523C" w14:paraId="06CDA8A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F0D3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A8D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555CD51" w14:textId="6C22F3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77B29548" w14:textId="53FB27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915EAE9" w14:textId="6F465C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1BAF1" w14:textId="514B2C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BC523C" w14:paraId="0F31B7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B3D1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2BCC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841AF1B" w14:textId="4A3D1E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6AE78636" w14:textId="6F52F7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4F14A992" w14:textId="7E0F3B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A2BDD" w14:textId="0E6851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BC523C" w14:paraId="5C895FA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1E00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C3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0A42776F" w14:textId="50A790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2EC90D7" w14:textId="360FCD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387D4A15" w14:textId="771DB9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FCBC7" w14:textId="7DA0E6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BC523C" w14:paraId="5C73EF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7FCD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A7B4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6CF8F43D" w14:textId="228E86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EBC00" w14:textId="462AD5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13F1EF3" w14:textId="0E305E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306AE" w14:textId="56AC1D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BC523C" w14:paraId="65EAFAF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11E2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E4E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EFDD5A8" w14:textId="4F6177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7AFA5C07" w14:textId="602D04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71A97C1D" w14:textId="6C75E1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B633E" w14:textId="65B74C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BC523C" w14:paraId="04C1FE0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BC854"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3310121" w14:textId="7C1F76F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0514D3" w14:textId="06ED57E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FFCB839" w14:textId="01CF244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426D0" w14:textId="77AC28F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BC523C" w14:paraId="1B98ED7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3B7E8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270EF89" w14:textId="7F4B05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217FC" w14:textId="45C1E9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27F07C1" w14:textId="28607F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591C20" w14:textId="1716F1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BC523C" w14:paraId="536625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BBA8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009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CD17332" w14:textId="7C3FB0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D041A" w14:textId="05DF85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34976" w14:textId="70CE6B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622E9" w14:textId="7C0592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C523C" w14:paraId="0F1EE7C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BBFC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65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900084C" w14:textId="2F7359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B36D6" w14:textId="154583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0D836086" w14:textId="1AFE4D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AB1AD" w14:textId="726044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BC523C" w14:paraId="64AE45E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EA46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58E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68A8737" w14:textId="77855B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1B723328" w14:textId="39AD9D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72147C6" w14:textId="4AC64C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B19EC" w14:textId="7E6AA2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BC523C" w14:paraId="21EAB44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CA09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963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508B06D" w14:textId="0730D3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496517DE" w14:textId="4ECC39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518A6C" w14:textId="4D2575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824DB" w14:textId="5A9F7C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BC523C" w14:paraId="3732622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410D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EA2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63E4A96" w14:textId="7EF98F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1EC0185D" w14:textId="505D6C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4A736048" w14:textId="2B1D30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18259" w14:textId="3A82FD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BC523C" w14:paraId="324930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C597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3223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E7A28C3" w14:textId="707D91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2F7AAC23" w14:textId="147C5E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A98C1" w14:textId="53CEFE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2D604" w14:textId="1DD17A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BC523C" w14:paraId="0C1252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C9DB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BD5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76C26739" w14:textId="3D957E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EF2C4" w14:textId="21E921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402D3" w14:textId="2096D1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D2647" w14:textId="1F920F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C523C" w14:paraId="27AFEE8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4CBA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97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B92186A" w14:textId="388C39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FA1E8" w14:textId="435389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08B2FD74" w14:textId="383CDA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1F925" w14:textId="791145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BC523C" w14:paraId="3641AE8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DEAE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9C5E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2F955C1" w14:textId="3D1D10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BA11B" w14:textId="65CDE8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7A66" w14:textId="701FE6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482FC" w14:textId="78CB56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BC523C" w14:paraId="3B7C163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2291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052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ADE0A06" w14:textId="2B42D2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33337B6C" w14:textId="699E93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9129FCC" w14:textId="379B0C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92C7A" w14:textId="6C5EBA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BC523C" w14:paraId="196FB3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2A4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BA7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615BA4E8" w14:textId="4B0B58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3D2400F" w14:textId="0FEA73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03F048E2" w14:textId="5B582D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8B9E1" w14:textId="384D94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BC523C" w14:paraId="6A23F1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62DA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1BC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0F41BA01" w14:textId="445E8C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97EA5" w14:textId="686A59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C6852" w14:textId="0597E9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AC63D" w14:textId="1B8BA0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BC523C" w14:paraId="20B61D4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C03D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C48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7E8A715" w14:textId="4D8A30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ECA9E" w14:textId="0ACF65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FCEDD" w14:textId="694A3B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FC85A" w14:textId="4291FC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BC523C" w14:paraId="1F05481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D2A6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1229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7B9AF69" w14:textId="4AB05F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B28D6" w14:textId="75F79F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AAA5D7B" w14:textId="3E3D27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0F2F4" w14:textId="103594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BC523C" w14:paraId="1D23EC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C79B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570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6079488B" w14:textId="28C387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0F44F" w14:textId="13A62C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93F2E" w14:textId="611C10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9C8AB" w14:textId="54B58E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BC523C" w14:paraId="60889F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3486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C7F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755464A0" w14:textId="518D8A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41A55539" w14:textId="512E3D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3325C" w14:textId="676505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FFEA4" w14:textId="6459DF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BC523C" w14:paraId="562B1D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C832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0DF5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0B3E00D" w14:textId="3C11B8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A6F9FC" w14:textId="2B4482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13049" w14:textId="584FA1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61E0A" w14:textId="663E7B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BC523C" w14:paraId="5133C8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F07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9D2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0916F655" w14:textId="3C9BCA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50F4C18B" w14:textId="5C3B6A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C0D8" w14:textId="1CE90C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00605" w14:textId="7F640A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C523C" w14:paraId="42EE450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787E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22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DCFC4B7" w14:textId="63A1EE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BAAE06" w14:textId="510E6B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62B2D44D" w14:textId="446AB3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769B0" w14:textId="52D2CC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BC523C" w14:paraId="114AFBE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9F67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0A3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41193F2" w14:textId="750BB3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65A281" w14:textId="4B5EFE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0317DE72" w14:textId="01B555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D7C01" w14:textId="6C350E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BC523C" w14:paraId="0A6567D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D6BC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BD1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C7DC8D9" w14:textId="1B2756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08EF8F6" w14:textId="307876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1BDD3" w14:textId="7011B8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C13EE" w14:textId="11449D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BC523C" w14:paraId="05AE99A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E009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99E5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ABD12DA" w14:textId="182715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02891076" w14:textId="5EBAF6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493B7C" w14:textId="3E6EE6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BDBDE" w14:textId="4391BD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BC523C" w14:paraId="4C604B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8A85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F6F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A28414F" w14:textId="04B8EE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555E4C0A" w14:textId="566FC4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FB65" w14:textId="5D4596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40A69" w14:textId="2A2D9D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BC523C" w14:paraId="03DB02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34EF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9DB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1BB7A2" w14:textId="1B200B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09D43" w14:textId="4B6635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737E0441" w14:textId="1CAC78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627A0" w14:textId="60FDD4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BC523C" w14:paraId="30C7094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295B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64B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B57F759" w14:textId="43EDBD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8B8DB97" w14:textId="6B657D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36CCE38F" w14:textId="70A97D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2A529" w14:textId="3B2DC9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BC523C" w14:paraId="3ADCFB1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C04D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3A0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1F59F6B" w14:textId="478D97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46F18C16" w14:textId="000931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B97F505" w14:textId="44E203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FA72B" w14:textId="7F4826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BC523C" w14:paraId="2CEAB05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A168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ED2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4C7A87B" w14:textId="411132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727E9" w14:textId="5C8DBC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3E2FC73" w14:textId="137449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8358" w14:textId="2F40C1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C523C" w14:paraId="5DB658A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AFC1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641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6DB5F19D" w14:textId="350F55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8030613" w14:textId="1C4E99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70D095B" w14:textId="25B5EF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CA4AD" w14:textId="7BD936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BC523C" w14:paraId="2BB16D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4471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886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79A0B90" w14:textId="1726DB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7BBA716C" w14:textId="1AEE5D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E3279" w14:textId="60EA41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317B5" w14:textId="78ADB9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BC523C" w14:paraId="15B2310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3129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D72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A7D14E0" w14:textId="45F91E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B96A074" w14:textId="153B65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66799" w14:textId="18C29F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109CF" w14:textId="78C1AE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BC523C" w14:paraId="5A97926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EAEE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E59C9CF" w14:textId="3AE431A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FF306" w14:textId="1EF73ED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743B0B83" w14:textId="729873D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3594BB" w14:textId="097ADBB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BC523C" w14:paraId="0CC2C2C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D7D29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9B75AB4" w14:textId="576282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F6F6D" w14:textId="6928A9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27FBE" w14:textId="2FD499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EB5905" w14:textId="4D0FF9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BC523C" w14:paraId="119433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6177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00B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26A88A7F" w14:textId="2EBD1E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5EDE0" w14:textId="38C074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365A4" w14:textId="3CC2BB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F386B" w14:textId="5EA66D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C523C" w14:paraId="1738BAA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4B5A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AF5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3885BE93" w14:textId="5798B2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CF134" w14:textId="4BAE6A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E5600" w14:textId="5681D7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5E617" w14:textId="61B6A6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C523C" w14:paraId="68BADAF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D584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0A42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7776A936" w14:textId="017941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466140" w14:textId="60EFB4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D85A2" w14:textId="17FFC3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C3FDD" w14:textId="6E95B7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C523C" w14:paraId="230A171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F6C8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465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1CBE2D1" w14:textId="7D92D4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96516" w14:textId="6B07BC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7CBE5" w14:textId="243132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5CDEF" w14:textId="4F87F1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C523C" w14:paraId="277D154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4182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F91B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24461BDC" w14:textId="73F23D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A77C7F" w14:textId="1591BF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FE91B" w14:textId="2A0E24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E89E7" w14:textId="0272B4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C523C" w14:paraId="2AB10CD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5D44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E7E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4E3E088" w14:textId="03FFBC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99B9F" w14:textId="09F65B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3F0E9" w14:textId="553615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E05CC" w14:textId="327D6D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C523C" w14:paraId="21BFEB9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69AF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440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E29222B" w14:textId="2639A0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0BB31" w14:textId="3E27DC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1BEA0C1D" w14:textId="42537D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F68AF" w14:textId="6273CD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BC523C" w14:paraId="52B18AA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E275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74D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95F6A5B" w14:textId="72B05D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801E25" w14:textId="3932B8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1394D" w14:textId="4F25BA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FF9DD" w14:textId="623AD9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C523C" w14:paraId="54FFB6C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0C36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5B3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3FF3703" w14:textId="1482B0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EE1BC8" w14:textId="11CB27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CA954" w14:textId="73CE92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8E756" w14:textId="4CFA5A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C523C" w14:paraId="1FA125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3660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DF8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47EBDCB" w14:textId="6167E5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3EF1B" w14:textId="68D752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8E143" w14:textId="389049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683F5" w14:textId="473C3A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C523C" w14:paraId="385F97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4BEA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222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796F4D57" w14:textId="34F3BE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DF70727" w14:textId="0DA1E1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A4972" w14:textId="520AA2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071ED" w14:textId="2B9ABF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C523C" w14:paraId="6318A5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BFE6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A72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6E25B437" w14:textId="256DEB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F8749" w14:textId="38BF03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5C52D" w14:textId="2C6F13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A1807" w14:textId="46855F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C523C" w14:paraId="2DEA5C1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A9AA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CAAF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55A80146" w14:textId="4DF57D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5CD12" w14:textId="6AA2B0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901EE" w14:textId="2158FF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BF1DC" w14:textId="3581B4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C523C" w14:paraId="7FB98EE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AB52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506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DC7261D" w14:textId="789E7F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DD79C" w14:textId="61678E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57AE7" w14:textId="269019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8B3E0" w14:textId="1DD5EA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BC523C" w14:paraId="0DBF7D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C682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341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5C8B4C34" w14:textId="269711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74ED0" w14:textId="1DCB74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7F4B" w14:textId="0DA8D1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B3225" w14:textId="532FE8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C523C" w14:paraId="303BB5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98DB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F588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6F4678C" w14:textId="035BA5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52F4B" w14:textId="26F57C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40405" w14:textId="3424B7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B215D" w14:textId="13DC2E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C523C" w14:paraId="73ED074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6170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E25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47064EFA" w14:textId="02C3C2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095CD" w14:textId="381144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FB02B" w14:textId="472BC4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61B2A" w14:textId="646018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BC523C" w14:paraId="5C5BD9D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D13B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A6D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B605C2" w14:textId="0B4031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1507BEAB" w14:textId="40A433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2A5BC5" w14:textId="437EB0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F7081" w14:textId="710697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BC523C" w14:paraId="6638162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997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C694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11F0D7F0" w14:textId="47B134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8DCAA" w14:textId="7DA471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654BB" w14:textId="0FE292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D3DC9" w14:textId="2A7071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C523C" w14:paraId="7B70788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75AC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207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58CE543" w14:textId="022584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439BE" w14:textId="070AAD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681845" w14:textId="0C66BA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7FEA3" w14:textId="693DB0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BC523C" w14:paraId="23EBFCA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C873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B4C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06F1552" w14:textId="307D61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10919607" w14:textId="706907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5369A" w14:textId="454301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C844A" w14:textId="641C01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C523C" w14:paraId="1DEA61E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755A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CAA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10C2BE6" w14:textId="33072F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AFCD771" w14:textId="319C07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1EF6F" w14:textId="0FC788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B1FA8" w14:textId="5D7DA1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C523C" w14:paraId="6A9779C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B83B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8A2F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45502935" w14:textId="33D409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9A36E" w14:textId="3BAD27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70F903F" w14:textId="6C7AAC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DA031" w14:textId="5D50CD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BC523C" w14:paraId="04724AC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88D0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64F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3244A60" w14:textId="49CB37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62F92" w14:textId="686FA2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BE70D" w14:textId="65DDF8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BD6F6" w14:textId="3701A2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C523C" w14:paraId="12661B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C4D2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7966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3F09ADF" w14:textId="518DC6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2271E" w14:textId="27A05C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383AA" w14:textId="7B00D0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EDB77" w14:textId="5EE0E2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C523C" w14:paraId="23AF126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5261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30F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C7B7439" w14:textId="4769D8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6755D" w14:textId="478EA3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155A4" w14:textId="7A638F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F3AC8" w14:textId="0070E2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C523C" w14:paraId="16217E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2BE8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446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983F660" w14:textId="1D5EAE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8FA8A7" w14:textId="0A648A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5D819" w14:textId="7D43DE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01138" w14:textId="09BDAE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C523C" w14:paraId="365C200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DB9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B31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FB470D8" w14:textId="2FA78B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9FB1D" w14:textId="4C6857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36FEA" w14:textId="0886B6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91876" w14:textId="65B1C2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C523C" w14:paraId="4846D4C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5E9D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7A3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BBE4EBB" w14:textId="3295B0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DF2896" w14:textId="760EEC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4D55E" w14:textId="451E09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A2694" w14:textId="6B081B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C523C" w14:paraId="0A7E19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DCE6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25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4EA0D66" w14:textId="530758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10CE2E" w14:textId="4A674D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2A988" w14:textId="7CE720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E92AE" w14:textId="749C0E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C523C" w14:paraId="4E9FFAC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B7033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2C0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E8C9F3C" w14:textId="3186FA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59578" w14:textId="45FB6C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3D9D0" w14:textId="677634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7C367" w14:textId="0C0AE6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C523C" w14:paraId="4F69734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164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15C95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5DAC782" w14:textId="36AFAB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48E16" w14:textId="298ECB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B9CE4" w14:textId="31D5CD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E8176" w14:textId="63A7D6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C523C" w14:paraId="4D8DA3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7EB0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FE7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5FD554D6" w14:textId="66D161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247042" w14:textId="41F040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357A4" w14:textId="299273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5E2E1" w14:textId="26A844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BC523C" w14:paraId="1A0C08E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FECA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7081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82EBF2F" w14:textId="36F08A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46963F0" w14:textId="3F021C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BBD63" w14:textId="4FF03A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D5895" w14:textId="192B96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C523C" w14:paraId="2CE4BC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E1EF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5F7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1D22AC5" w14:textId="1EFD35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BFAAFF" w14:textId="4F54D0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FD3E6" w14:textId="4579CF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10188" w14:textId="66FA02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C523C" w14:paraId="4C164B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67BB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4A0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062AF61" w14:textId="2DDDD2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EED076" w14:textId="40AAEF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02FDC" w14:textId="1443E6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8EFDA" w14:textId="2E4D36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C523C" w14:paraId="6517052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658C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9696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156E0983" w14:textId="06AD96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396F9FB0" w14:textId="3C1905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DE627" w14:textId="1F9FE2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31705" w14:textId="09B74C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C523C" w14:paraId="77CAB2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D064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5ACB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AD02F7E" w14:textId="6807C6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BAB909" w14:textId="3FA719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953F3" w14:textId="51C394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68EA1" w14:textId="109194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C523C" w14:paraId="2F5F9E7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8BD8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C8D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ABF3310" w14:textId="64258C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34169AE5" w14:textId="15333D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111DD" w14:textId="54C6C4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740D8" w14:textId="323DCC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BC523C" w14:paraId="341A2C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E5E8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E04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44E0C45B" w14:textId="65E9AA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99E03" w14:textId="0C45C2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FD9D2" w14:textId="168C18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4032A" w14:textId="5EFE2E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BC523C" w14:paraId="2A9559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174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065E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A22B685" w14:textId="021BA1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0F777" w14:textId="212CFB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26055" w14:textId="5C24DD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65706" w14:textId="741DA9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C523C" w14:paraId="6A03F80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CA39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46CC76D" w14:textId="180D9DB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B65D5" w14:textId="37431E1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7EE6FED" w14:textId="11A59FB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489EE1" w14:textId="22B9707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BC523C" w14:paraId="31BEF6A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4EF9A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1CCAF6C" w14:textId="339357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292B6" w14:textId="088D36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0A7306BE" w14:textId="350EF4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D66A75" w14:textId="1C709A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C523C" w14:paraId="2115A2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8362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29B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8D74CAF" w14:textId="18277F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6A5B8C7" w14:textId="66AD7D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2EAE9704" w14:textId="33551D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43D6E" w14:textId="334C2E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BC523C" w14:paraId="3833F12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5536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EBD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20186CB" w14:textId="209AA2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6F9D06B0" w14:textId="057A6E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616922F" w14:textId="3CE5B9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305D7" w14:textId="26D1A3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BC523C" w14:paraId="69DCD0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8570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EFE1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09740DA" w14:textId="481CC2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559FCC60" w14:textId="4D883D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06F44" w14:textId="30EDCA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96F39" w14:textId="43BF45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BC523C" w14:paraId="5C42660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1C1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2010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36F7578" w14:textId="0B3DB7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65FA27FA" w14:textId="26C4B7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C822E" w14:textId="504C58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AE8D1" w14:textId="317592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C523C" w14:paraId="182A3A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EF8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F73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CE94979" w14:textId="10971B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2CB478EE" w14:textId="00688F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290115D" w14:textId="02958E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6DA88" w14:textId="6C4F9A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BC523C" w14:paraId="41FE4C5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338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390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0928BF3" w14:textId="43D886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010FC538" w14:textId="4C8640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550DA3F3" w14:textId="221EFA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77A5F" w14:textId="77F588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BC523C" w14:paraId="3AB481F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306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63A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A5C6986" w14:textId="4704E3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56491252" w14:textId="67A6B8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C50A90F" w14:textId="0155FA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2730C" w14:textId="5546A2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BC523C" w14:paraId="58324B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A4B6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84A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79EFDC3" w14:textId="67AB9C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597A039F" w14:textId="693E39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9C62D" w14:textId="208933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476E6" w14:textId="1DC987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BC523C" w14:paraId="4463536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6F70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F30E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1C46064" w14:textId="13AED4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25B2BEF0" w14:textId="38686C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53BDA0" w14:textId="785AAE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850F" w14:textId="0A8CD0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BC523C" w14:paraId="11C769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4B20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D7A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C3A9133" w14:textId="0512EB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6DE14391" w14:textId="02214E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75E9FD32" w14:textId="671080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35A2E" w14:textId="3728FE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BC523C" w14:paraId="3CE5C7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D2EC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8F6A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FCAC3B3" w14:textId="2D433B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10C286DE" w14:textId="0B1938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1BCA827" w14:textId="6B6CC3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B87CF" w14:textId="4CAABA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BC523C" w14:paraId="7D6FE30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1EFB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585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7F8A4F1A" w14:textId="70634C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7809858A" w14:textId="73912D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4EAF5" w14:textId="7B696B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67B2A" w14:textId="79F640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BC523C" w14:paraId="4BCF797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49B2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199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08CF418" w14:textId="0F10D2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0A7CFAD7" w14:textId="6637FA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AFAD78" w14:textId="3E788C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ECA9C" w14:textId="2AA651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BC523C" w14:paraId="2DBD288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2DBC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691E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1FF80357" w14:textId="06BCB3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08A4F1D5" w14:textId="10DFFA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E27F6" w14:textId="3B2E08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FC8F4" w14:textId="60BF9E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BC523C" w14:paraId="026FB69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7E46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B925A2D" w14:textId="7659B21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289A3582" w14:textId="7A64A1F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0388CE" w14:textId="5487CB5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5A412BE" w14:textId="789C4E4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BC523C" w14:paraId="6D1CC92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BFE0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10DC144" w14:textId="415153A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BC334F" w14:textId="68BD50A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91CDE" w14:textId="050CF08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A528D8" w14:textId="2331ED4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BC523C" w14:paraId="145E09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D991D"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AD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2844AD12" w14:textId="19E0C2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05DBC" w14:textId="00BA4E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8D91A" w14:textId="160E9A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D9230" w14:textId="62A40C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C523C" w14:paraId="345A7BF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B4A4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C63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18C2EF7" w14:textId="610A39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9F28735" w14:textId="403FE3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9CF0E" w14:textId="086E01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8F48C" w14:textId="7CEA3C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C523C" w14:paraId="6A1373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3B70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0AB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AE43804" w14:textId="12E7DA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045E213" w14:textId="532796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EA6AE" w14:textId="73B621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D2864" w14:textId="127930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C523C" w14:paraId="5B995BF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6844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E88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5AD2446E" w14:textId="10732E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81856" w14:textId="6AD736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A760F" w14:textId="6CED1D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FD69E" w14:textId="472BC7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C523C" w14:paraId="5B1ABA4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8FFC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A07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F69FF04" w14:textId="7E2177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68E9B5" w14:textId="0EBEFC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AB9DF" w14:textId="77FE8A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94FE3" w14:textId="0E4EA4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C523C" w14:paraId="039D3F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9886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33B0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31D34D2" w14:textId="53847A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028020A1" w14:textId="7BF58E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066C8" w14:textId="7BE055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B32A" w14:textId="1E1608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BC523C" w14:paraId="67F69CB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87006"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73E66A8" w14:textId="4393C26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4F1A7" w14:textId="76D639C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E77D77" w14:textId="38C0F40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C52A5A" w14:textId="5FECCA6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BC523C" w14:paraId="21CBA2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78A3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D9F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2C5C9B4" w14:textId="7213F2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58D7F214" w14:textId="761035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ED47C" w14:textId="7D63B7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A967B" w14:textId="63C92D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BC523C" w14:paraId="6E67660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391E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176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78CDABB3" w14:textId="235795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540D876" w14:textId="74D759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CCB36" w14:textId="1AAA69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C8DC4" w14:textId="569CDB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C523C" w14:paraId="441E5F6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2F65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208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42AFAD1D" w14:textId="63F146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68910F6B" w14:textId="7DE323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96C91" w14:textId="6EE101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6B159" w14:textId="555FB8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BC523C" w14:paraId="13C1DB8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FA5F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019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A7BACF7" w14:textId="70ED56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5A73622" w14:textId="7941B7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64E2" w14:textId="2CFD49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F0439" w14:textId="664605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C523C" w14:paraId="371D29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03F5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B7A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9745E72" w14:textId="3B0817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5813C1" w14:textId="6C8543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AB2E0" w14:textId="34A790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CF418" w14:textId="08317F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BC523C" w14:paraId="6FCA50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9FC6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424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3ED7E8A8" w14:textId="77195F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53804" w14:textId="2F3293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2DA20" w14:textId="3AB6B6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6F462" w14:textId="53E69A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C523C" w14:paraId="74D0DC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E1E0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3A1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AC56E40" w14:textId="4B0E22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3234586" w14:textId="4A90F7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EE8F8" w14:textId="3778D7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C29EA" w14:textId="169C5E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C523C" w14:paraId="3635E86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CD42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433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CB0642A" w14:textId="524828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5FF87A1" w14:textId="7EE751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32CAA" w14:textId="735582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5554A" w14:textId="057C1C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C523C" w14:paraId="3349A4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270D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FE0B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C6D9D6F" w14:textId="6A5863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543D7EF1" w14:textId="56A535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BD8AA" w14:textId="43C367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3C7ED" w14:textId="082192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BC523C" w14:paraId="308FEB8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C185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F63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11EDC88" w14:textId="69BB8D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7FEFF3C" w14:textId="78554C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2729E" w14:textId="472876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3FEBA" w14:textId="73E6A9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C523C" w14:paraId="5E7A609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4C731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BE7FE4A" w14:textId="75B6280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133AEB" w14:textId="4E0AA35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C821A3" w14:textId="4D7F4B8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BF4301" w14:textId="43A9810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BC523C" w14:paraId="6F89D0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7876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21D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ED0B8F7" w14:textId="32D520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18549547" w14:textId="4B4039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8B72" w14:textId="083021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59FA2" w14:textId="49CC17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BC523C" w14:paraId="13E45FB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5709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D74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B284114" w14:textId="045A6C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255810C" w14:textId="3186B0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4689A" w14:textId="1BD85B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D9B1B" w14:textId="534924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C523C" w14:paraId="5F46A0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96BC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808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48AEB36" w14:textId="10B2AB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06E71CD" w14:textId="79CB3C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0909F" w14:textId="038446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92B15" w14:textId="1B3D2F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C523C" w14:paraId="731A6B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F302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77E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A6B98CF" w14:textId="3FCC17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CD22786" w14:textId="62FC2B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30FDA" w14:textId="55F7CA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405AC" w14:textId="7899EC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C523C" w14:paraId="0723FC3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7390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420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5196A14" w14:textId="023E85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72C33" w14:textId="0551C8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77D71" w14:textId="4E2C02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41484" w14:textId="61959A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BC523C" w14:paraId="0DC424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EE7E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345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666D0FA" w14:textId="3ABFDA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516BC22A" w14:textId="20A3B9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499B4" w14:textId="242F9A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95D12" w14:textId="1227F4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BC523C" w14:paraId="6A58F94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4507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0BA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D6E0611" w14:textId="403BC0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0EBC4DF" w14:textId="216706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C5AE0" w14:textId="2777BE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74899" w14:textId="616C63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C523C" w14:paraId="41D4267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142D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DDE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E53A38C" w14:textId="37825C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69B62672" w14:textId="464E28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DD589" w14:textId="33C480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58E62" w14:textId="1675FC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BC523C" w14:paraId="0BD04D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5379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18B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40A93DF" w14:textId="35A034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64D79CA3" w14:textId="2050F8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1161F" w14:textId="062037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A753C" w14:textId="54F52D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C523C" w14:paraId="3AF1210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189C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17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751912F" w14:textId="65250D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B6CE5" w14:textId="460E72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D8F92" w14:textId="57A9A1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9899D" w14:textId="33E5A0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C523C" w14:paraId="5B6D80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BFC7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0C6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3B99BCC" w14:textId="467F12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429AAB97" w14:textId="19B355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58876" w14:textId="1D5F46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0F115" w14:textId="2D8351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BC523C" w14:paraId="5EB85B3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23D7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BE82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975DA51" w14:textId="18D4D2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45071A" w14:textId="154354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E5AB2" w14:textId="37FD49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A27DF" w14:textId="792EED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C523C" w14:paraId="3EBEDE7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1536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F3A911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24DD9319" w14:textId="05A0A6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6360FB33" w14:textId="20207E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1BA8E" w14:textId="30E257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EAA0F" w14:textId="22F560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BC523C" w14:paraId="231CC9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8322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7BB6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BBC7C8F" w14:textId="557F76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3719C" w14:textId="031294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A4AA8" w14:textId="2DC068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EF8D4" w14:textId="3ADBDE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BC523C" w14:paraId="21B0CC1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D21C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49B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21BC13F" w14:textId="569E7D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D14ABA" w14:textId="5182FA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CAE4B" w14:textId="068856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7533C" w14:textId="17C5D5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C523C" w14:paraId="6BF8ADE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13C2F"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BE9DA8" w14:textId="7186770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7B313EB" w14:textId="4AC8DCA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0FE8B3" w14:textId="1A4F722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5EFC10" w14:textId="3F73DA2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BC523C" w14:paraId="6FCE434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46AA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D87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62732D3C" w14:textId="1C0087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79B2F6F" w14:textId="3200A9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7B0F5" w14:textId="619B00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C75C0" w14:textId="58670D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C523C" w14:paraId="649871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7F6A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21E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7626C44C" w14:textId="14B533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484598B7" w14:textId="20D3AD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06DB0" w14:textId="595C0E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CBE2B" w14:textId="1B1602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BC523C" w14:paraId="35DC215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8364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689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AE98394" w14:textId="40362E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9AC2B" w14:textId="44023D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EBA93" w14:textId="465074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861C9" w14:textId="7B1EB6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C523C" w14:paraId="0CD8679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76E0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4EC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A345157" w14:textId="0419B6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14833" w14:textId="7DD65C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BC54F" w14:textId="48F7E5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D6068" w14:textId="0B01AF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C523C" w14:paraId="4258EDD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B2F0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8D0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480C4297" w14:textId="7FBCB9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9637E96" w14:textId="2C81FF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C1145" w14:textId="098F18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F3034" w14:textId="348991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C523C" w14:paraId="6C5D02C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93EB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8357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4872204" w14:textId="7C3E01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30D7DC" w14:textId="5F198F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5D5AE" w14:textId="2FB1F8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36E58" w14:textId="2EFFDC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C523C" w14:paraId="4A41951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74B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6C5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2B673A7F" w14:textId="1CC535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23BEA3C" w14:textId="7A36D0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5E04E" w14:textId="664B9E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AE860" w14:textId="7FD651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C523C" w14:paraId="03A3481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2B5F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31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ECE3B5D" w14:textId="59BF26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8C82763" w14:textId="29BA56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C018A" w14:textId="2DA529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FFA6" w14:textId="143A92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C523C" w14:paraId="1CF3274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16A7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DC4A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BDDEC58" w14:textId="2D6BBD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C0D64B" w14:textId="27A787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9CB7E" w14:textId="7E9292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08F37" w14:textId="5BD9DB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C523C" w14:paraId="2B904D9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73AE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B241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03F8A4" w14:textId="66843D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5966A290" w14:textId="60AEA8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7593C" w14:textId="3AEE32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7345A" w14:textId="0903D7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BC523C" w14:paraId="1DE2D41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C8A9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DB7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E5BFBC7" w14:textId="0128C0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6E745" w14:textId="34D7C9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32414" w14:textId="22D2DA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BB6DB" w14:textId="44CDF3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C523C" w14:paraId="4072C4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02D3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225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7A5A797" w14:textId="2F2EC6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691B12BC" w14:textId="4FE83D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AB00E" w14:textId="788FD8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0E94C" w14:textId="2C94E1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BC523C" w14:paraId="1F7EC04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3DAA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873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126F8D" w14:textId="570D7D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064E4D77" w14:textId="231782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E8E86" w14:textId="636DD1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E5850" w14:textId="78410A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BC523C" w14:paraId="56BFB75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BEC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BE2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5E8FA692" w14:textId="4B1FB5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61D55" w14:textId="0DCCA4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02E1B" w14:textId="62F77E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58EB0" w14:textId="61CA4F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BC523C" w14:paraId="4756505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9C121"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09A2C2C4" w14:textId="6BAD227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16A063" w14:textId="5D2F931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13BEDF" w14:textId="5DE2170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8E40BD" w14:textId="6E1B4BF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BC523C" w14:paraId="607C98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46CC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DEB6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50B8DDC" w14:textId="5BFCA2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374E1075" w14:textId="04A9ED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A22AF" w14:textId="705950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66AB" w14:textId="21136A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BC523C" w14:paraId="0D9B068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7CF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68FC6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0A89108" w14:textId="78FA6C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5DD0928E" w14:textId="4CA39F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349B3" w14:textId="658538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F1D7D" w14:textId="16D6BE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BC523C" w14:paraId="4396480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517E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836D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3178293" w14:textId="50967D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57F910FA" w14:textId="22873B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D1CEB" w14:textId="7E8791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B0B88" w14:textId="31B721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BC523C" w14:paraId="71A186C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63CC2"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65E7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5A643C37" w14:textId="259B78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6E0E6" w14:textId="060466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EA601" w14:textId="02B969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35505" w14:textId="59F616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BC523C" w14:paraId="3CF482C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CFBC0"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12E51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4EAA1BB" w14:textId="0DD828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784B53A1" w14:textId="1C68E9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43960" w14:textId="67DACD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A1BAC" w14:textId="04DC26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BC523C" w14:paraId="73D84C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AF347"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63A7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6B1D1ED4" w14:textId="54BF6E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34A29A" w14:textId="21BADA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EC3E4" w14:textId="042662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DC26A" w14:textId="16E2C6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C523C" w14:paraId="786DB42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6E00E"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8FE69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32438B7" w14:textId="0124FF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08CF0" w14:textId="2B6C6A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B9F78" w14:textId="4AFAB2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16E9F" w14:textId="544859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BC523C" w14:paraId="1C59A9F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5600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621CB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0F3DA4A" w14:textId="6F8BE3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A2BDC" w14:textId="65AD85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1951A" w14:textId="51FDCF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1DBCB" w14:textId="68DDD1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BC523C" w14:paraId="356B96F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9B9C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B7EF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0079C775" w14:textId="6D8EF2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AE582A2" w14:textId="53A7AB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1645C" w14:textId="770571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3E4C1" w14:textId="47A944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BC523C" w14:paraId="4A73EC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AFC7B"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E0505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1BD5555" w14:textId="6BE70C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177F6404" w14:textId="0AF3EF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CA188" w14:textId="272C23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9B1A" w14:textId="73A51B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BC523C" w14:paraId="5CA73D1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2D1D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A2DF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8D1D097" w14:textId="442B3E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543C20DF" w14:textId="56EBB4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5FA0F" w14:textId="638F70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6CC45" w14:textId="0E0273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BC523C" w14:paraId="527C6D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FAD3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5F01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4D8E159" w14:textId="6F92A1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9ED3E" w14:textId="47F8FD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F6288" w14:textId="409973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3AA64" w14:textId="5B5BD4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C523C" w14:paraId="0320130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2FBE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586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4F7A451" w14:textId="099739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7B67625B" w14:textId="79F864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54055" w14:textId="3E3F8A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1DFB6" w14:textId="0A0B77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BC523C" w14:paraId="196DE85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59E3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3C58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E8DAE32" w14:textId="3E3D31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C6078E9" w14:textId="67DD31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B6271" w14:textId="04768B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C588C" w14:textId="1FD679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BC523C" w14:paraId="083575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770F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60E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9C6ADEA" w14:textId="5B1A91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60AE0FE" w14:textId="2DE84B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65B31" w14:textId="4924CC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56EB9" w14:textId="7F7D7F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BC523C" w14:paraId="6DF233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7842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51F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ADE14EE" w14:textId="2A67A0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4D5A709" w14:textId="5D896B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BD11" w14:textId="16E921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302E1" w14:textId="28BD3A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C523C" w14:paraId="137654F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E48B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8E5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B78C322" w14:textId="6535D7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2E2BEB3" w14:textId="41C7E6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AC093" w14:textId="7185C0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AC8CE" w14:textId="3C7F7F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C523C" w14:paraId="562DD0E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A732B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250A6C3" w14:textId="5E4FEEA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69,916.05 </w:t>
            </w:r>
          </w:p>
        </w:tc>
        <w:tc>
          <w:tcPr>
            <w:tcW w:w="675" w:type="pct"/>
            <w:tcBorders>
              <w:top w:val="nil"/>
              <w:left w:val="nil"/>
              <w:bottom w:val="single" w:sz="4" w:space="0" w:color="000000"/>
              <w:right w:val="single" w:sz="4" w:space="0" w:color="000000"/>
            </w:tcBorders>
            <w:shd w:val="clear" w:color="A5A5A5" w:fill="A5A5A5"/>
            <w:noWrap/>
            <w:vAlign w:val="bottom"/>
            <w:hideMark/>
          </w:tcPr>
          <w:p w14:paraId="7B1A6758" w14:textId="1E3391E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EFB9960" w14:textId="7F6F97D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37BBD6" w14:textId="108864C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46,866.05 </w:t>
            </w:r>
          </w:p>
        </w:tc>
      </w:tr>
      <w:tr w:rsidR="00BC523C" w14:paraId="1DDA9CE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B4887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6E4D0F7" w14:textId="5803D5B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56,336.05 </w:t>
            </w:r>
          </w:p>
        </w:tc>
        <w:tc>
          <w:tcPr>
            <w:tcW w:w="675" w:type="pct"/>
            <w:tcBorders>
              <w:top w:val="nil"/>
              <w:left w:val="nil"/>
              <w:bottom w:val="single" w:sz="4" w:space="0" w:color="000000"/>
              <w:right w:val="single" w:sz="4" w:space="0" w:color="000000"/>
            </w:tcBorders>
            <w:shd w:val="clear" w:color="D8D8D8" w:fill="D8D8D8"/>
            <w:noWrap/>
            <w:vAlign w:val="bottom"/>
            <w:hideMark/>
          </w:tcPr>
          <w:p w14:paraId="53317E5A" w14:textId="57D6841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CC92EBE" w14:textId="4800829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D130604" w14:textId="64F1E4A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102,086.05 </w:t>
            </w:r>
          </w:p>
        </w:tc>
      </w:tr>
      <w:tr w:rsidR="00BC523C" w14:paraId="2088B3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F38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C28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BAF7E19" w14:textId="0FAD3D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6858728" w14:textId="0D626B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EEFF6" w14:textId="622AF8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6F74" w14:textId="122EAB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C523C" w14:paraId="285BB2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B869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75E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9628A20" w14:textId="438BD1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459D6AE" w14:textId="185567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D77A7" w14:textId="05BEE1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3FC1D" w14:textId="1F3922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C523C" w14:paraId="732BA3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BCFC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E10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8EF9239" w14:textId="4FA70B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39C9628F" w14:textId="6D5FE2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6D738" w14:textId="5B0126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B864A" w14:textId="35E057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BC523C" w14:paraId="4CE9699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E27D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AB5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F60CB7C" w14:textId="6E0DAF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0F6B1670" w14:textId="34740E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8779E" w14:textId="352F59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1B353" w14:textId="352F4D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C523C" w14:paraId="03DF8F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3C78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A56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01230313" w14:textId="7DC457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7399119" w14:textId="3392D7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6803178" w14:textId="3FE765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68F2C" w14:textId="32C34F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C523C" w14:paraId="42E9F28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6BB3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87B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2737C861" w14:textId="2EA013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220EFF17" w14:textId="0E7465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CE4A1" w14:textId="36D013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BD512" w14:textId="7504FA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BC523C" w14:paraId="7C1B31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ACAF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A15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7CB7447B" w14:textId="6DBE2A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1DCB2E5A" w14:textId="552AD6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DFC5A" w14:textId="21F95C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6D161" w14:textId="147711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C523C" w14:paraId="508A44E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5D67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1F1D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457B80C" w14:textId="6FB2DF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243C7044" w14:textId="703C97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9441" w14:textId="612131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5A40" w14:textId="155F65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C523C" w14:paraId="08D483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160D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D615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03D0248" w14:textId="4B7A1F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F8D415F" w14:textId="124839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1C2B7" w14:textId="488F04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7A93E" w14:textId="638482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C523C" w14:paraId="7D4D6E4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DB0E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98E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62631FF" w14:textId="7784A9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258B9BC" w14:textId="72B35C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A40AF" w14:textId="547577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035D1" w14:textId="4FFA85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C523C" w14:paraId="40793E2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BEA4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7EC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D317F39" w14:textId="548F84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EEA9E06" w14:textId="49E306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D30BC" w14:textId="024E16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36D00" w14:textId="292167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C523C" w14:paraId="58CB151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2AEB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4A9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26E93342" w14:textId="33379C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5B6024D2" w14:textId="1C4D64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16ED3" w14:textId="1BE023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542A9" w14:textId="6758F0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BC523C" w14:paraId="0D68A0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559C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18D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11C0EB4" w14:textId="015156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3C6CFA64" w14:textId="4EED29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E907E" w14:textId="43327A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9F428" w14:textId="2ACB4F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BC523C" w14:paraId="2F4181D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1C7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DEE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47730C45" w14:textId="7AD84A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23AA9AD8" w14:textId="40980D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319E6" w14:textId="53EA84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566B2" w14:textId="5452AD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BC523C" w14:paraId="5E65F92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F2A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764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B92E7A2" w14:textId="1AC3DB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DCCF823" w14:textId="5D0FE8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818BB" w14:textId="486ECA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97262" w14:textId="42B796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C523C" w14:paraId="289A1A9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37DE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18D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1261438" w14:textId="4BCC31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6CE274FE" w14:textId="6C7A4A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F2D82" w14:textId="6FDCC6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AA2B" w14:textId="212013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BC523C" w14:paraId="2971E7A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A42E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9F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5D208263" w14:textId="285FC8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336FF9C" w14:textId="457D1D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8CFE0" w14:textId="50FE68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B93CC" w14:textId="46E995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BC523C" w14:paraId="3026F78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FE25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A9E5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510A1433" w14:textId="7DBBA3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AB5CE35" w14:textId="66472F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48D62" w14:textId="53A242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0E967" w14:textId="22057B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C523C" w14:paraId="7F8CFFD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39B9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A5A323" w14:textId="3A93198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704C08" w14:textId="1383CCF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21B255" w14:textId="6C18E15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36881" w14:textId="3357D66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BC523C" w14:paraId="441A5EC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FD948"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F9A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D64E5DA" w14:textId="1F8210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32D2C6AB" w14:textId="3C4237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C6C3B" w14:textId="471630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70F2AA" w14:textId="24DEAE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C523C" w14:paraId="342F7F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34F1D"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EEDC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2D869532" w14:textId="5A17F0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F16788E" w14:textId="1252CE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ADD0" w14:textId="63948C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7D052" w14:textId="25B9E1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BC523C" w14:paraId="196719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7734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F25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3E5E286B" w14:textId="6F7923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3D415C06" w14:textId="21005F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43324" w14:textId="3F6C29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AA133" w14:textId="30223C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C523C" w14:paraId="0ACEFC7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6C2F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22D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A9535C0" w14:textId="37B211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93BB37C" w14:textId="6A383B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16062" w14:textId="60BD6D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B5C42" w14:textId="7EDB5D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C523C" w14:paraId="2B96C04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8F6D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26F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5CCDCA02" w14:textId="08EF13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5DCB8F28" w14:textId="209FDC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FE8F7" w14:textId="2D5B0E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3A19" w14:textId="444219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BC523C" w14:paraId="41F1022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2C8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8DF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02203C01" w14:textId="02F443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A9189" w14:textId="2297A9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DFDD5" w14:textId="1C4DD9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F7C51" w14:textId="761F50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C523C" w14:paraId="4FC0C04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C33A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6BB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8D9C6AB" w14:textId="464B0E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5A74F29" w14:textId="275992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4A4D9" w14:textId="647BB0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4E136" w14:textId="0FAA34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C523C" w14:paraId="1AA75B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DB16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B59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49D9C25" w14:textId="7C4DF0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D7C0909" w14:textId="682E4B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970E" w14:textId="0640AB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6C66E" w14:textId="1C0F01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C523C" w14:paraId="6B9D7A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5D7E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814F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278A74A" w14:textId="2C8933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9B682C6" w14:textId="4DFFB3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3A4F2" w14:textId="1DFAD0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BA88A" w14:textId="547016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C523C" w14:paraId="7633838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8B9D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EF3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653599F" w14:textId="08EA53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6A1EEF8" w14:textId="23DCDD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9817F" w14:textId="176CB5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9EA6F" w14:textId="72A62A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C523C" w14:paraId="1EFC22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AD9B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45E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01D5AC8" w14:textId="191070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713081A5" w14:textId="29DB80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A92B8" w14:textId="4F2B68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B9FBD" w14:textId="768E06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C523C" w14:paraId="403B66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27B4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13D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BB05CDF" w14:textId="7A49B8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7E7B952" w14:textId="351C7B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D3E41" w14:textId="7FDA9C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A17B0" w14:textId="0FB926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C523C" w14:paraId="3CA40BF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2775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A4F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E8F3EFD" w14:textId="5F125B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8704999" w14:textId="489180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45CAF" w14:textId="62D85E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460D9" w14:textId="1028F9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C523C" w14:paraId="2C44BE8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B15B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2CB5F1" w14:textId="4D25483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4,336.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54CBBB0" w14:textId="5451A8E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C9204E" w14:textId="41CA815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E95A93" w14:textId="733A1ED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4,336.08 </w:t>
            </w:r>
          </w:p>
        </w:tc>
      </w:tr>
      <w:tr w:rsidR="00BC523C" w14:paraId="030664F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EF88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0E3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6B3A0AE6" w14:textId="436CE1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CC109CC" w14:textId="6A70E9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B4D9" w14:textId="6CC096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A3A539" w14:textId="51637E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C523C" w14:paraId="195AD2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CD2E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349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1EEE81C" w14:textId="405EEB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154B404F" w14:textId="21608A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ECAC7" w14:textId="008652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5F0FD" w14:textId="1FC6E3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BC523C" w14:paraId="743197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3EF1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8AB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A1F405A" w14:textId="5C3C88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2BF48620" w14:textId="30E6DF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A53C3" w14:textId="25993C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4D63" w14:textId="1FF726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BC523C" w14:paraId="5643EFA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C15B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AB1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771A9CC" w14:textId="576F19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E8BDF7B" w14:textId="7A6CFB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972DD" w14:textId="3A3C92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84175" w14:textId="0BA980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C523C" w14:paraId="68D06AF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EDFA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78D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9387DF2" w14:textId="0C5518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744597F" w14:textId="2330EB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A39E5" w14:textId="051896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0174" w14:textId="092C42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C523C" w14:paraId="7B2970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4B64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1001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B9CF401" w14:textId="33617A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F49A40D" w14:textId="2C769D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770D3" w14:textId="433EED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009EC" w14:textId="66A097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C523C" w14:paraId="0435686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29A6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AA3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184BB0F7" w14:textId="72AC70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2AD0A197" w14:textId="758982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3D7A1" w14:textId="137CA5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3F0AF" w14:textId="653BF1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BC523C" w14:paraId="2470DB4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40B5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4F2F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BC98ABA" w14:textId="07E459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5DDBE6B9" w14:textId="7EF808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F2949" w14:textId="089521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FCCCF" w14:textId="32B09A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BC523C" w14:paraId="01B673D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8B72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6A8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3B5B1CD3" w14:textId="02184D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16D9369" w14:textId="39BE2F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CE4EE" w14:textId="7D948E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76ABC" w14:textId="6B69EC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C523C" w14:paraId="7BB65D6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67B6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A2E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4296C56" w14:textId="2DC466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42E0392" w14:textId="71F7C8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BDA33" w14:textId="43A8C5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E880D" w14:textId="5B9126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C523C" w14:paraId="26E0533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9E38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9906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1F660CB" w14:textId="2025DF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3EC1241" w14:textId="21B4F2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51E88" w14:textId="25BE76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115DB" w14:textId="140E45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C523C" w14:paraId="797C63C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54AF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97B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070EC0B" w14:textId="4A0FA2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471C468D" w14:textId="67A3B5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B5FEC" w14:textId="52DDDA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BAC42" w14:textId="1B66D4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C523C" w14:paraId="7E3DB28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C904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6C1B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B415FFE" w14:textId="40FF84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760C720E" w14:textId="25FFC8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07AAC" w14:textId="04DBE9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EEE6E" w14:textId="7E9905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C523C" w14:paraId="7B29C80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794B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184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531EAA24" w14:textId="6E5A73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5A721299" w14:textId="6EE9FD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06A85" w14:textId="23CC97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36294" w14:textId="1CDFE9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BC523C" w14:paraId="20890C9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C26A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310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6EF1384" w14:textId="56646E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CCC996D" w14:textId="1DD396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6C8B5" w14:textId="224AC7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EA6FD" w14:textId="2FF5B6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C523C" w14:paraId="366F467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46D5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3B22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C66F65C" w14:textId="1F52ED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2505FFFD" w14:textId="6D8767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A5B35" w14:textId="0FC8BE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9F957" w14:textId="64806D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BC523C" w14:paraId="49AB7F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EFE1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7E2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9DDD52B" w14:textId="33FAFC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1E477936" w14:textId="2E99B4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D500" w14:textId="2E652A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5264F" w14:textId="1E35EA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BC523C" w14:paraId="539B390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C24A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682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2CF561F" w14:textId="066638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727B5B0" w14:textId="1A6491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1CCEC" w14:textId="5DE84A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F451D" w14:textId="62BA56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C523C" w14:paraId="39041C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DD6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53E5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5D5507F" w14:textId="797290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37DD726" w14:textId="43CDD7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B3C3CA" w14:textId="603D31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B074F" w14:textId="69E178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C523C" w14:paraId="1A50C45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8239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96A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AE462A5" w14:textId="257DAE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6A911AE" w14:textId="3578E5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833D3" w14:textId="4062C0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909FB" w14:textId="2A82C3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C523C" w14:paraId="678AEEA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915A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045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83B3201" w14:textId="140E7A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11FA3BF7" w14:textId="35EFF4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B1FE9" w14:textId="003815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41BCA" w14:textId="045A9A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BC523C" w14:paraId="2600A66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3119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727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7EC54BED" w14:textId="150CA2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1FEC672" w14:textId="2F9852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FED49" w14:textId="5618F3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EFCAF" w14:textId="25860C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C523C" w14:paraId="1164F73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BCB2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D70E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FD24B88" w14:textId="260C92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1A86E8E" w14:textId="55F2CE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628BC" w14:textId="736246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58466" w14:textId="2D9D7C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C523C" w14:paraId="15314EE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C379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C9FE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EB0104D" w14:textId="1D790B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36E45A5" w14:textId="451E9D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2A574" w14:textId="11B899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23D29" w14:textId="354E75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BC523C" w14:paraId="0B6B3A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D857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6A0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969019" w14:textId="7E07E3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B230193" w14:textId="550047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02CDC" w14:textId="2F4E12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5C033" w14:textId="75AC3D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C523C" w14:paraId="222A3AB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033C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EE3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0FC27A1D" w14:textId="3DBD2B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2D35878" w14:textId="4B657D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5B454" w14:textId="64C637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3F853" w14:textId="16AB59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C523C" w14:paraId="4491A5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BE2B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544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9B56B51" w14:textId="7DBABA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FE2ABB7" w14:textId="73AA46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2422F" w14:textId="130AE8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1A91D" w14:textId="1483F5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C523C" w14:paraId="622AE2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8571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274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EBF66CD" w14:textId="79CEE9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FD784D0" w14:textId="6AE42E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EFE32" w14:textId="6912A6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AADD1" w14:textId="7D3427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C523C" w14:paraId="6C42BC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F5F5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908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78BD7C8" w14:textId="02AF1B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3AE1CBEE" w14:textId="0B5FC7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92CC0" w14:textId="403DD9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67993" w14:textId="3245EB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BC523C" w14:paraId="72AFC11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C671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01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F880453" w14:textId="1F100E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01AA62B" w14:textId="24BCFB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57412" w14:textId="4A6CBF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2B612" w14:textId="3F4D3C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C523C" w14:paraId="478A854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F15D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704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0E8CF897" w14:textId="2EDBE4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12961FE" w14:textId="2A6221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11C66" w14:textId="4FFC2E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B47B4" w14:textId="556494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C523C" w14:paraId="48CC41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7DA2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99A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BDD173B" w14:textId="78D798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1BD113FE" w14:textId="785635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BDEE" w14:textId="448E29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B3850" w14:textId="02930F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BC523C" w14:paraId="09D7389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EC54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253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B9F0CD" w14:textId="5D7F9C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757DCB0" w14:textId="2C097C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A1B49" w14:textId="1BCBFA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5A712" w14:textId="3C63A8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C523C" w14:paraId="7D29762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253D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743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05D1BBE" w14:textId="7DD266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5EFE01CB" w14:textId="22BB33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7A44F" w14:textId="2CE0C6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74331" w14:textId="7F1027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BC523C" w14:paraId="61C969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5CD3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DBE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B4A8497" w14:textId="4A1705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4CD7656" w14:textId="7F484B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1A724" w14:textId="425C17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6117B" w14:textId="7B3316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C523C" w14:paraId="3B20FE5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B1BA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0D0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2920762" w14:textId="0684F8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77321629" w14:textId="72A319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921BF" w14:textId="239DB7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08A28" w14:textId="0C1945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C523C" w14:paraId="5EEB63C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A395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630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085F25A" w14:textId="0DFF8A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DAF458D" w14:textId="369B29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C30C6" w14:textId="58C1F7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1432" w14:textId="574378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C523C" w14:paraId="19FBAC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0C50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38C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9E8178C" w14:textId="58C270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17DC1BC5" w14:textId="406B0D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21A19" w14:textId="7A1BC0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02081" w14:textId="0B078F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BC523C" w14:paraId="779A10A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B5C8D"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9EA767F" w14:textId="2FA61D2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2D0C7D7" w14:textId="22AD997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8F7DEA" w14:textId="7E1D6C6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DE48C1" w14:textId="17BF669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BC523C" w14:paraId="3E8958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D5F9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8C8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1C642F9" w14:textId="1FB16E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3E042CEA" w14:textId="44C943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BDA69" w14:textId="5C6D54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6B9F9" w14:textId="1D4FBB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BC523C" w14:paraId="37FB4DB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1442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16D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4D86A56E" w14:textId="3C8EBF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418549CC" w14:textId="06223E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CF2F9" w14:textId="48A487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20875" w14:textId="5F1F2F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BC523C" w14:paraId="733FD42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13DD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D81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B1C8872" w14:textId="618183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0AB4425" w14:textId="06087C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22B43" w14:textId="0FAB8B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291CB" w14:textId="34A8D9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C523C" w14:paraId="56CFF6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B2AA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0D3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A8CF648" w14:textId="6CB752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CD10538" w14:textId="708515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1FFC0" w14:textId="5B6A45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D2A63" w14:textId="0680BC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C523C" w14:paraId="79ED0B1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8B5C1"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BD14F0E" w14:textId="3153363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7D2B0CB" w14:textId="6D13169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D52B06" w14:textId="6B4F854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E03F67" w14:textId="7E13714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BC523C" w14:paraId="225332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E4AF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DC9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FBCBEEF" w14:textId="3535BD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66F5B801" w14:textId="05ECBD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0EEC1" w14:textId="39EAF8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44DA2" w14:textId="18BF12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C523C" w14:paraId="0FAF05A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3418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85611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3AEB4843" w14:textId="16848C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F400B21" w14:textId="17B0C9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7D432" w14:textId="5AFC58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44885" w14:textId="1D2EA0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C523C" w14:paraId="3822961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8FB3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B1AA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049EA5C" w14:textId="080D09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08AAA" w14:textId="661E2E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45AEB" w14:textId="08398B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0EE4C" w14:textId="4B4B3D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C523C" w14:paraId="5EA898F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4472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A34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9FAC55D" w14:textId="2A0D85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4724BF0" w14:textId="0179AA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81726" w14:textId="55B3CA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CC1EE" w14:textId="48EBD9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C523C" w14:paraId="1740314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1C70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C21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0DDCC39A" w14:textId="10862B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6948979A" w14:textId="410A37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CD2AD" w14:textId="7E1F2A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B079F" w14:textId="2E2BAB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BC523C" w14:paraId="4EAC259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E8A4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C268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125DF2BD" w14:textId="3476C7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39360843" w14:textId="01EC9D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7D6BE" w14:textId="1B694B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62026" w14:textId="1A07C0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C523C" w14:paraId="6F11F62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A551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21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B7C9D67" w14:textId="16763E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6AF2E84" w14:textId="2D3D72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85D56" w14:textId="417A44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18ED8" w14:textId="1C49B8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C523C" w14:paraId="71E542E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DB9A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7C9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2B0F0C6" w14:textId="6DEF9D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911D099" w14:textId="263801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C2A05" w14:textId="721A55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AA47" w14:textId="5C33F4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C523C" w14:paraId="1F63D0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575D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6506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4507926E" w14:textId="772A46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E895EFA" w14:textId="4C9762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D6E92" w14:textId="203D29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79109" w14:textId="3A54D8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C523C" w14:paraId="74DF564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DBF0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551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CB0B191" w14:textId="45CC51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98DE12" w14:textId="5807CF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C3394" w14:textId="638EB9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382D8" w14:textId="63EA03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C523C" w14:paraId="0A244DA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E02B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BEC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978034F" w14:textId="046CAB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C23C631" w14:textId="48BF38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70D22" w14:textId="656970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FA832" w14:textId="7C25B9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C523C" w14:paraId="1898B21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397B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0537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78AE21F0" w14:textId="29CDB6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4B58F91C" w14:textId="0184A4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98A01" w14:textId="7043E7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0123F" w14:textId="2CC057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C523C" w14:paraId="5CC6270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5B0F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093CB6D" w14:textId="344C354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5,018.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0EFF58E" w14:textId="0AF044C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AC2413" w14:textId="56785E6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F0BE6E" w14:textId="68D97C4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516,218.80 </w:t>
            </w:r>
          </w:p>
        </w:tc>
      </w:tr>
      <w:tr w:rsidR="00BC523C" w14:paraId="7A39228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8D4F43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CA8C6CD" w14:textId="5112C5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1DF9FDB" w14:textId="30143C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4784B" w14:textId="355B1B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877FA8" w14:textId="12CF36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C523C" w14:paraId="75AFF27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E6E5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C86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1597912A" w14:textId="778952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72A8A476" w14:textId="77952A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A4983" w14:textId="472DB6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31029" w14:textId="5F14F7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C523C" w14:paraId="6AB0C5A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5F64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5F8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564775F0" w14:textId="7EDF7F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0E844F08" w14:textId="521597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AD64" w14:textId="30E83E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093BF" w14:textId="55C91E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C523C" w14:paraId="7FE7AC7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A70A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095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FC9B4C1" w14:textId="7887E1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8280C0E" w14:textId="72C626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35AEA" w14:textId="7715B2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39714" w14:textId="34BF06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C523C" w14:paraId="576839D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00EA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FB4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041E385" w14:textId="377F1E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3AC245F9" w14:textId="6990C2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3476F" w14:textId="694FB7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84F54" w14:textId="68F3B3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BC523C" w14:paraId="5A578DF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850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E756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A8A6B1A" w14:textId="56F528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4B3B7BE4" w14:textId="70D870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0CC38D" w14:textId="1212A5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6DD60" w14:textId="452254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C523C" w14:paraId="373EC35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DC0E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F248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EF9468E" w14:textId="4DEF64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C148490" w14:textId="459BDE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2A2E4D06" w14:textId="7DD181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DA84F" w14:textId="0380C8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C523C" w14:paraId="5EC653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452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2E3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73DC391" w14:textId="252C0E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7848271" w14:textId="090597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18D110D" w14:textId="69D1C5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3FE10" w14:textId="2456AF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C523C" w14:paraId="21C213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3A05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C67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97E7767" w14:textId="741701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23B76DB5" w14:textId="053512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87093" w14:textId="659A14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39D9B" w14:textId="35FA83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C523C" w14:paraId="534389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09C8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133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B18A433" w14:textId="6EDA02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5B6012F7" w14:textId="4689BF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FC470CA" w14:textId="0EC141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7ADCD" w14:textId="642062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BC523C" w14:paraId="5BE4D59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DA6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15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29D34A8" w14:textId="041B51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13FA1881" w14:textId="3FFA7A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ACFEC" w14:textId="32D629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78060" w14:textId="47076C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C523C" w14:paraId="051AD2C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2DF4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D07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29275089" w14:textId="7FAD49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64495F8D" w14:textId="545D73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DE37E82" w14:textId="635E1E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93CB5" w14:textId="111217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BC523C" w14:paraId="4D8404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5132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BB5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D0FB55" w14:textId="1406F1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5E46B89B" w14:textId="32D6D7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4EC25" w14:textId="5565E3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43F7A" w14:textId="1C1B6C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C523C" w14:paraId="567E33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5885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C63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16CA7C30" w14:textId="2074F5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710AF7F4" w14:textId="5C64C5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74686" w14:textId="4EBAC5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95852" w14:textId="0700E1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C523C" w14:paraId="48C267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0389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726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9601166" w14:textId="3CDF42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058845C8" w14:textId="48188F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9C752" w14:textId="14C641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0816F" w14:textId="014EBF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C523C" w14:paraId="7C467EE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118D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2CFA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D1490C3" w14:textId="78A200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9023592" w14:textId="6D3F8A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0CBD" w14:textId="3F0633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B7B50" w14:textId="2B24F3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C523C" w14:paraId="109BD4D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806C9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54D3C27D" w14:textId="17DD1FA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820,149.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AD90E20" w14:textId="59F6D5E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53FFBDDC" w14:textId="6AF1C08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52391C4" w14:textId="3A3ACC7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511,901.71 </w:t>
            </w:r>
          </w:p>
        </w:tc>
      </w:tr>
      <w:tr w:rsidR="00BC523C" w14:paraId="2907CBCC"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3FE36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0427A9" w14:textId="01C92BB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43,7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72432E" w14:textId="5D53D7A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880BCF" w14:textId="3AEC6EA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39E4B5" w14:textId="718CC3B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456,527.82 </w:t>
            </w:r>
          </w:p>
        </w:tc>
      </w:tr>
      <w:tr w:rsidR="00BC523C" w14:paraId="3C4588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214F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C43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01137AB5" w14:textId="34E468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571EEF" w14:textId="1A2821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AA4F9" w14:textId="67612C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7A3D8" w14:textId="462EC1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C523C" w14:paraId="4E6CB39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30F2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8BB8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C8E457E" w14:textId="561CBD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CAF65" w14:textId="204020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16726" w14:textId="60849A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ECBC9" w14:textId="3D64EB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C523C" w14:paraId="25AA597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26B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C0D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C46D756" w14:textId="7498E6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120.00 </w:t>
            </w:r>
          </w:p>
        </w:tc>
        <w:tc>
          <w:tcPr>
            <w:tcW w:w="675" w:type="pct"/>
            <w:tcBorders>
              <w:top w:val="nil"/>
              <w:left w:val="nil"/>
              <w:bottom w:val="single" w:sz="4" w:space="0" w:color="000000"/>
              <w:right w:val="single" w:sz="4" w:space="0" w:color="000000"/>
            </w:tcBorders>
            <w:shd w:val="clear" w:color="auto" w:fill="auto"/>
            <w:noWrap/>
            <w:vAlign w:val="bottom"/>
            <w:hideMark/>
          </w:tcPr>
          <w:p w14:paraId="74BFF946" w14:textId="735759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CAD62A" w14:textId="779E89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6B3BF" w14:textId="348E78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120.00 </w:t>
            </w:r>
          </w:p>
        </w:tc>
      </w:tr>
      <w:tr w:rsidR="00BC523C" w14:paraId="5ED65E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7E5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032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55F13E8" w14:textId="5238CE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B8B6248" w14:textId="27816A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1D462413" w14:textId="26F937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29E0F" w14:textId="541AAB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C523C" w14:paraId="275CA5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4436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B6F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15063074" w14:textId="38597F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97D90B5" w14:textId="41E889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3CEE" w14:textId="54663E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F53C0" w14:textId="3304D0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C523C" w14:paraId="7876676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D79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35E6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30BA8B89" w14:textId="0CEAB7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F87DDFC" w14:textId="72D271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BF6DF" w14:textId="73ED07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A9942" w14:textId="204C8B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C523C" w14:paraId="1194338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A6A0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29FF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A702964" w14:textId="5C84F9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F0A68F" w14:textId="023BD4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B5DB" w14:textId="48617E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780C7" w14:textId="1B2C87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BC523C" w14:paraId="0EC9097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A79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940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F15AC57" w14:textId="60BF30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D814DFC" w14:textId="66E45A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9A839" w14:textId="4FD07F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746EE" w14:textId="434FA0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BC523C" w14:paraId="289D89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C7D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E74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9F9EDC2" w14:textId="1AD1AF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30F95" w14:textId="4DB393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99461" w14:textId="1A12B4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E317E" w14:textId="7CF10F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6,800.00 </w:t>
            </w:r>
          </w:p>
        </w:tc>
      </w:tr>
      <w:tr w:rsidR="00BC523C" w14:paraId="069EFDF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27E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72B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4C03250" w14:textId="291E8E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3C572684" w14:textId="0A9FEB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D6EAA" w14:textId="56D864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B725B" w14:textId="791F32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C523C" w14:paraId="061624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22F6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10B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B0DEC8C" w14:textId="507E41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38781F" w14:textId="3C99D7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51F1F" w14:textId="1A79E4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7A448" w14:textId="0C8EF9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8,800.00 </w:t>
            </w:r>
          </w:p>
        </w:tc>
      </w:tr>
      <w:tr w:rsidR="00BC523C" w14:paraId="1AAE833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84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1A5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5536711" w14:textId="2CC2EB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3BA5BA50" w14:textId="324AB6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95F4F" w14:textId="11F146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A4825" w14:textId="100380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BC523C" w14:paraId="49A6789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A62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C350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25C42D6" w14:textId="5741EC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87CE309" w14:textId="52A70C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E9B33" w14:textId="7917AC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4BF94" w14:textId="4F64AF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BC523C" w14:paraId="2A9992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E15F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CC8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0C2D254" w14:textId="2BC88B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c>
          <w:tcPr>
            <w:tcW w:w="675" w:type="pct"/>
            <w:tcBorders>
              <w:top w:val="nil"/>
              <w:left w:val="nil"/>
              <w:bottom w:val="single" w:sz="4" w:space="0" w:color="000000"/>
              <w:right w:val="single" w:sz="4" w:space="0" w:color="000000"/>
            </w:tcBorders>
            <w:shd w:val="clear" w:color="auto" w:fill="auto"/>
            <w:noWrap/>
            <w:vAlign w:val="bottom"/>
            <w:hideMark/>
          </w:tcPr>
          <w:p w14:paraId="3D0BA6A6" w14:textId="7D2BFD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508BF" w14:textId="656126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4413" w14:textId="1001B1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2,580.00 </w:t>
            </w:r>
          </w:p>
        </w:tc>
      </w:tr>
      <w:tr w:rsidR="00BC523C" w14:paraId="0F811A1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4E4F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0B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AC8BEF1" w14:textId="0FCD87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12521359" w14:textId="1802C8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CF11B" w14:textId="4B6634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A865A" w14:textId="19EA7F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BC523C" w14:paraId="12231DA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3A8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B41D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C48FE90" w14:textId="6E2792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c>
          <w:tcPr>
            <w:tcW w:w="675" w:type="pct"/>
            <w:tcBorders>
              <w:top w:val="nil"/>
              <w:left w:val="nil"/>
              <w:bottom w:val="single" w:sz="4" w:space="0" w:color="000000"/>
              <w:right w:val="single" w:sz="4" w:space="0" w:color="000000"/>
            </w:tcBorders>
            <w:shd w:val="clear" w:color="auto" w:fill="auto"/>
            <w:noWrap/>
            <w:vAlign w:val="bottom"/>
            <w:hideMark/>
          </w:tcPr>
          <w:p w14:paraId="575ABC05" w14:textId="54F50B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BE043" w14:textId="6FBAF4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73904" w14:textId="29ADF0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2,537.00 </w:t>
            </w:r>
          </w:p>
        </w:tc>
      </w:tr>
      <w:tr w:rsidR="00BC523C" w14:paraId="6F7351A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5694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414D249" w14:textId="07E98BA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7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0DD42047" w14:textId="4F53513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E6EA89" w14:textId="69CB52A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039B9" w14:textId="2EF0C77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550,053.71 </w:t>
            </w:r>
          </w:p>
        </w:tc>
      </w:tr>
      <w:tr w:rsidR="00BC523C" w14:paraId="1C43C67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FB5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1EC7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BC8DD88" w14:textId="4D751D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53E77782" w14:textId="78D6C8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08C8B" w14:textId="0827EE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C93ED" w14:textId="414AD8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BC523C" w14:paraId="611FBE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07A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FA3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921D86B" w14:textId="1E78F3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859E4" w14:textId="07563B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D2B37" w14:textId="3C4ECD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F96FA" w14:textId="759C4B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C523C" w14:paraId="74F66E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C56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4B78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1F18252" w14:textId="3383D3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49215A2E" w14:textId="7D8940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D811D" w14:textId="05CE75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EE651" w14:textId="1C4BE5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C523C" w14:paraId="72F6C9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6D32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FD9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F1555BC" w14:textId="35EC68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c>
          <w:tcPr>
            <w:tcW w:w="675" w:type="pct"/>
            <w:tcBorders>
              <w:top w:val="nil"/>
              <w:left w:val="nil"/>
              <w:bottom w:val="single" w:sz="4" w:space="0" w:color="000000"/>
              <w:right w:val="single" w:sz="4" w:space="0" w:color="000000"/>
            </w:tcBorders>
            <w:shd w:val="clear" w:color="auto" w:fill="auto"/>
            <w:noWrap/>
            <w:vAlign w:val="bottom"/>
            <w:hideMark/>
          </w:tcPr>
          <w:p w14:paraId="3086E20B" w14:textId="047E93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A842E" w14:textId="580357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DBDCA" w14:textId="64F31E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5,820.45 </w:t>
            </w:r>
          </w:p>
        </w:tc>
      </w:tr>
      <w:tr w:rsidR="00BC523C" w14:paraId="634E3BC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CE2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DDE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C7AE008" w14:textId="6E982C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20F176E6" w14:textId="48F4F0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B2B92" w14:textId="2AAB56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36DF6" w14:textId="76E37F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BC523C" w14:paraId="35E5B4B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716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CBB5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08ABAD49" w14:textId="0B3A44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3713B" w14:textId="74E6F5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BC89E" w14:textId="6A95C0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C0342" w14:textId="69F6F5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BC523C" w14:paraId="15C206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3DEF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CE8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229A94E6" w14:textId="394ABA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1F4F1266" w14:textId="584CF7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19A8A" w14:textId="2F5AA9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5E8D" w14:textId="7869EB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BC523C" w14:paraId="5EF6444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EC26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492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D9BA13A" w14:textId="567EED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6851134" w14:textId="178051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1B748" w14:textId="27FD6F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11242" w14:textId="61D387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C523C" w14:paraId="3DECDCA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6D4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9CC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7B583126" w14:textId="6D732F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c>
          <w:tcPr>
            <w:tcW w:w="675" w:type="pct"/>
            <w:tcBorders>
              <w:top w:val="nil"/>
              <w:left w:val="nil"/>
              <w:bottom w:val="single" w:sz="4" w:space="0" w:color="000000"/>
              <w:right w:val="single" w:sz="4" w:space="0" w:color="000000"/>
            </w:tcBorders>
            <w:shd w:val="clear" w:color="auto" w:fill="auto"/>
            <w:noWrap/>
            <w:vAlign w:val="bottom"/>
            <w:hideMark/>
          </w:tcPr>
          <w:p w14:paraId="01627CFD" w14:textId="21B4FA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1A4E4" w14:textId="6C9B1C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9466" w14:textId="2747B3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229.00 </w:t>
            </w:r>
          </w:p>
        </w:tc>
      </w:tr>
      <w:tr w:rsidR="00BC523C" w14:paraId="7DBC3E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8E2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3C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6718BA4B" w14:textId="146530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FB11A" w14:textId="18F2C9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12A14D5" w14:textId="4F9C20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DCF73" w14:textId="4C0C7B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C523C" w14:paraId="0C1B75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F43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169A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A8EE510" w14:textId="11FB5F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6760C" w14:textId="013958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B7F08" w14:textId="6FCBF7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5131F" w14:textId="373CFA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C523C" w14:paraId="1F3F0C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60A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81B4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E04C3AC" w14:textId="06BFA5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7D39692" w14:textId="30F7AC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426E6" w14:textId="4E4914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50072" w14:textId="0F70E4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C523C" w14:paraId="60A3C0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9EF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23CB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5D9F89A6" w14:textId="6A7E15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C70915A" w14:textId="7FA128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500B1" w14:textId="301425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8355B" w14:textId="167709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BC523C" w14:paraId="262D0C8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06D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858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908E864" w14:textId="6B6F07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C82AC2" w14:textId="7B195F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D1391" w14:textId="7B48AA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47944" w14:textId="34E738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C523C" w14:paraId="23E134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592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5F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AD60465" w14:textId="285C6E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1F736717" w14:textId="1BD437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46B360" w14:textId="51FDB2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C316F" w14:textId="5C52B4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BC523C" w14:paraId="1447BBD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FE53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A14B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BF8F211" w14:textId="74FC93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B4441" w14:textId="75B74C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62F6E" w14:textId="1F24C7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6632D" w14:textId="2EEE9E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C523C" w14:paraId="1C9212A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291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BD0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3F1AA48" w14:textId="1FE52B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691E3D02" w14:textId="7C2E3B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600D" w14:textId="377899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CA2E5" w14:textId="49FA61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C523C" w14:paraId="6A9CFF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2FE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8B0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56CE99A9" w14:textId="0FCA48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EE9BF63" w14:textId="427C78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00E61" w14:textId="60F014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4A224" w14:textId="0EE208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BC523C" w14:paraId="0B9E321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4ED8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6495200" w14:textId="775A11D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90,355.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DB8A70" w14:textId="11583FE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125ACC9F" w14:textId="7B6DA47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68B2BF" w14:textId="0B869D7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43,957.58 </w:t>
            </w:r>
          </w:p>
        </w:tc>
      </w:tr>
      <w:tr w:rsidR="00BC523C" w14:paraId="0FE7B6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360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BED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99D43E1" w14:textId="254262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41FA1C" w14:textId="521A92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4E92C" w14:textId="630946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377F" w14:textId="2F6F51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C523C" w14:paraId="737E441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E77B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49F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4D56B57" w14:textId="6ADB37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A83D15B" w14:textId="608BBB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3677F" w14:textId="272694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6725E" w14:textId="071603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C523C" w14:paraId="477DEA8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7B65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B35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1273EA14" w14:textId="640931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E7BD4A" w14:textId="46692B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55FF3" w14:textId="45D26D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EE397" w14:textId="63B882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BC523C" w14:paraId="3843602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A17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E06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718DF09C" w14:textId="5C0AB5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47B98" w14:textId="5BFBD9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57D9" w14:textId="2401C1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513BF" w14:textId="44F9AB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C523C" w14:paraId="5E194B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C82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582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72D1C88" w14:textId="44CA45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c>
          <w:tcPr>
            <w:tcW w:w="675" w:type="pct"/>
            <w:tcBorders>
              <w:top w:val="nil"/>
              <w:left w:val="nil"/>
              <w:bottom w:val="single" w:sz="4" w:space="0" w:color="000000"/>
              <w:right w:val="single" w:sz="4" w:space="0" w:color="000000"/>
            </w:tcBorders>
            <w:shd w:val="clear" w:color="auto" w:fill="auto"/>
            <w:noWrap/>
            <w:vAlign w:val="bottom"/>
            <w:hideMark/>
          </w:tcPr>
          <w:p w14:paraId="38AC5CAE" w14:textId="1E868E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C5FCB" w14:textId="4E8832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3CDC2" w14:textId="327E33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9,647.75 </w:t>
            </w:r>
          </w:p>
        </w:tc>
      </w:tr>
      <w:tr w:rsidR="00BC523C" w14:paraId="007A6A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8531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8F48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5D9779E" w14:textId="3EFFCB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2CED86B" w14:textId="5E1FCE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1498E" w14:textId="1BA99F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F8767" w14:textId="06965C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C523C" w14:paraId="1529558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072B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DEF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584C976" w14:textId="0A1EAE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2318CBB" w14:textId="05FEF3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0CC1C" w14:textId="720A86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31069" w14:textId="19106F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C523C" w14:paraId="3BF68B5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1E2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AB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0C82CFE" w14:textId="328BEC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2C020" w14:textId="769C52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159C6" w14:textId="57B458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DEC13" w14:textId="0C37FB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C523C" w14:paraId="2658C4F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4F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7C8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2FB82D8" w14:textId="74E7CE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768A5" w14:textId="456EEA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6430E" w14:textId="0B314F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4401" w14:textId="2BB14C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BC523C" w14:paraId="7A90102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9E3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D15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C538E09" w14:textId="6EE9DD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7CCBCE" w14:textId="68778D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38431" w14:textId="3A6F68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30413" w14:textId="41C4B3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000.00 </w:t>
            </w:r>
          </w:p>
        </w:tc>
      </w:tr>
      <w:tr w:rsidR="00BC523C" w14:paraId="37AFEE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9DF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BD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F250026" w14:textId="09E4ED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391A3" w14:textId="66A1B2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27770045" w14:textId="5AAA47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219AE" w14:textId="2EB47B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BC523C" w14:paraId="1B6D8F9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C00E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C514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56C7DD" w14:textId="40E011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7E3E5687" w14:textId="30E108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A72CD" w14:textId="6C8CA7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302C2" w14:textId="51D663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C523C" w14:paraId="40F2ED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B4A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D9A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2B0D5BF" w14:textId="3ADB9F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04C518" w14:textId="683000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A1937" w14:textId="5ABFB6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62840" w14:textId="4BA7FC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C523C" w14:paraId="680D62D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B8C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70F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0C412A2" w14:textId="7B6A51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0BBA20" w14:textId="01ADC2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03F55" w14:textId="0BFB20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A7454" w14:textId="6668C4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BC523C" w14:paraId="06952B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2E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ACD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14E235A" w14:textId="28127F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c>
          <w:tcPr>
            <w:tcW w:w="675" w:type="pct"/>
            <w:tcBorders>
              <w:top w:val="nil"/>
              <w:left w:val="nil"/>
              <w:bottom w:val="single" w:sz="4" w:space="0" w:color="000000"/>
              <w:right w:val="single" w:sz="4" w:space="0" w:color="000000"/>
            </w:tcBorders>
            <w:shd w:val="clear" w:color="auto" w:fill="auto"/>
            <w:noWrap/>
            <w:vAlign w:val="bottom"/>
            <w:hideMark/>
          </w:tcPr>
          <w:p w14:paraId="2DAEF316" w14:textId="6020FB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06019" w14:textId="2E20D0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35A8A" w14:textId="1EB894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2,282.00 </w:t>
            </w:r>
          </w:p>
        </w:tc>
      </w:tr>
      <w:tr w:rsidR="00BC523C" w14:paraId="00AA26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FFF8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9ED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2EBD73E" w14:textId="57D89A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D3CEE" w14:textId="5DDE95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738B2" w14:textId="555D1E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6F461" w14:textId="686FC2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C523C" w14:paraId="5639741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456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897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428640B" w14:textId="4DD231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C92DBB3" w14:textId="10B5B7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35CD7" w14:textId="15993C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D4C6A" w14:textId="33157F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BC523C" w14:paraId="0FB0A8A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6B0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0AB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3F86871" w14:textId="37FF44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c>
          <w:tcPr>
            <w:tcW w:w="675" w:type="pct"/>
            <w:tcBorders>
              <w:top w:val="nil"/>
              <w:left w:val="nil"/>
              <w:bottom w:val="single" w:sz="4" w:space="0" w:color="000000"/>
              <w:right w:val="single" w:sz="4" w:space="0" w:color="000000"/>
            </w:tcBorders>
            <w:shd w:val="clear" w:color="auto" w:fill="auto"/>
            <w:noWrap/>
            <w:vAlign w:val="bottom"/>
            <w:hideMark/>
          </w:tcPr>
          <w:p w14:paraId="3BCB64C2" w14:textId="522650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538AD" w14:textId="3737AD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C0249" w14:textId="48EBC6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3,799.25 </w:t>
            </w:r>
          </w:p>
        </w:tc>
      </w:tr>
      <w:tr w:rsidR="00BC523C" w14:paraId="6A14784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1D081"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02E89831" w14:textId="1DBA11C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023538A" w14:textId="16CD46D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489067" w14:textId="2D25C97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D8A3E6" w14:textId="2AE7C9B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BC523C" w14:paraId="390C4E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7582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E46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54A71FA" w14:textId="5D28E6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24036BD3" w14:textId="016B06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C35A0" w14:textId="38637C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208E7" w14:textId="1FC985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BC523C" w14:paraId="302CD66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1C56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2B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F5F5AF2" w14:textId="6EBD7B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830ADBD" w14:textId="2DBCD5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EB7F" w14:textId="2D5F07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85E0D" w14:textId="78F338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C523C" w14:paraId="4574882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980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7C9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928AC2C" w14:textId="118FC9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861F384" w14:textId="11AF3E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7FF80" w14:textId="7052D1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17E3B" w14:textId="6BB412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BC523C" w14:paraId="4F138BD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74D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1F23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B66BD97" w14:textId="031217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F8422DF" w14:textId="19EE43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A96C3" w14:textId="5473D5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670D7" w14:textId="679708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BC523C" w14:paraId="4E219E4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8CFF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EEF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39C35B3A" w14:textId="2FFB61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168F975D" w14:textId="7824D3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E95B7" w14:textId="16A5D9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25988" w14:textId="58346B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C523C" w14:paraId="1F30AB49"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11A5F"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D1DAAE4" w14:textId="36FCC8C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548,662.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631DABF" w14:textId="02A5D6E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1A1BD22" w14:textId="32A519A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E1A2D5" w14:textId="2BC29B9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598,662.23 </w:t>
            </w:r>
          </w:p>
        </w:tc>
      </w:tr>
      <w:tr w:rsidR="00BC523C" w14:paraId="363795D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7C4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E803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5CAA8856" w14:textId="20C6D8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D45E7" w14:textId="06805C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F6FA7" w14:textId="28BD54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B5778" w14:textId="74D41D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C523C" w14:paraId="39AF308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B83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F2E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2567AF4" w14:textId="3DE230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AB78F73" w14:textId="663426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6FA14" w14:textId="08907A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4D72A" w14:textId="1E7A9F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3,220.00 </w:t>
            </w:r>
          </w:p>
        </w:tc>
      </w:tr>
      <w:tr w:rsidR="00BC523C" w14:paraId="3ADBA6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4EB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14C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346D9EA" w14:textId="1945F3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c>
          <w:tcPr>
            <w:tcW w:w="675" w:type="pct"/>
            <w:tcBorders>
              <w:top w:val="nil"/>
              <w:left w:val="nil"/>
              <w:bottom w:val="single" w:sz="4" w:space="0" w:color="000000"/>
              <w:right w:val="single" w:sz="4" w:space="0" w:color="000000"/>
            </w:tcBorders>
            <w:shd w:val="clear" w:color="auto" w:fill="auto"/>
            <w:noWrap/>
            <w:vAlign w:val="bottom"/>
            <w:hideMark/>
          </w:tcPr>
          <w:p w14:paraId="4022B55B" w14:textId="55105B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44B9D" w14:textId="3D1058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57A8F" w14:textId="1866FE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823.05 </w:t>
            </w:r>
          </w:p>
        </w:tc>
      </w:tr>
      <w:tr w:rsidR="00BC523C" w14:paraId="3EC528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D76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C56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737BFECF" w14:textId="457DDD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B4FF8" w14:textId="043620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7D834" w14:textId="5E7939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E0726" w14:textId="4245F5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500.00 </w:t>
            </w:r>
          </w:p>
        </w:tc>
      </w:tr>
      <w:tr w:rsidR="00BC523C" w14:paraId="393552A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D0A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268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6DB389E0" w14:textId="292990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D3D8E" w14:textId="38550C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F28B5" w14:textId="2C3986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98378" w14:textId="06D299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5,000.00 </w:t>
            </w:r>
          </w:p>
        </w:tc>
      </w:tr>
      <w:tr w:rsidR="00BC523C" w14:paraId="7BDA32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0DC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76FA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952C450" w14:textId="403F80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213D1" w14:textId="7E66C2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F2234" w14:textId="0E855D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FE03D" w14:textId="40AD08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BC523C" w14:paraId="4BC2BE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643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CE1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523F736D" w14:textId="140119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C0366" w14:textId="76D942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B41FD" w14:textId="702E78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F49E6" w14:textId="76BF2B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C523C" w14:paraId="6DA13EB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11AF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4918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6E1EF3E7" w14:textId="3EA5C9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7FD04B" w14:textId="2FB15D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68BF7" w14:textId="2035BA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4377B" w14:textId="42E92F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000.00 </w:t>
            </w:r>
          </w:p>
        </w:tc>
      </w:tr>
      <w:tr w:rsidR="00BC523C" w14:paraId="21E25C2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45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C06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1377EFFC" w14:textId="33A38A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E5542" w14:textId="09B02C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9C674" w14:textId="3D5CBA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F2530" w14:textId="2E4C52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C523C" w14:paraId="4265D06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558F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218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C53BA00" w14:textId="1BE771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23136C71" w14:textId="7E5BEF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3E7BE" w14:textId="599DB7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E42CF" w14:textId="0EB755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BC523C" w14:paraId="213D42F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995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CC64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13B0417B" w14:textId="73567D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c>
          <w:tcPr>
            <w:tcW w:w="675" w:type="pct"/>
            <w:tcBorders>
              <w:top w:val="nil"/>
              <w:left w:val="nil"/>
              <w:bottom w:val="single" w:sz="4" w:space="0" w:color="000000"/>
              <w:right w:val="single" w:sz="4" w:space="0" w:color="000000"/>
            </w:tcBorders>
            <w:shd w:val="clear" w:color="auto" w:fill="auto"/>
            <w:noWrap/>
            <w:vAlign w:val="bottom"/>
            <w:hideMark/>
          </w:tcPr>
          <w:p w14:paraId="6BCCC66D" w14:textId="5B2356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52D06" w14:textId="27F4F2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D0889" w14:textId="14E767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86,633.55 </w:t>
            </w:r>
          </w:p>
        </w:tc>
      </w:tr>
      <w:tr w:rsidR="00BC523C" w14:paraId="2F3B3D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DE2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4B41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33EDA99A" w14:textId="44064B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c>
          <w:tcPr>
            <w:tcW w:w="675" w:type="pct"/>
            <w:tcBorders>
              <w:top w:val="nil"/>
              <w:left w:val="nil"/>
              <w:bottom w:val="single" w:sz="4" w:space="0" w:color="000000"/>
              <w:right w:val="single" w:sz="4" w:space="0" w:color="000000"/>
            </w:tcBorders>
            <w:shd w:val="clear" w:color="auto" w:fill="auto"/>
            <w:noWrap/>
            <w:vAlign w:val="bottom"/>
            <w:hideMark/>
          </w:tcPr>
          <w:p w14:paraId="3F904B38" w14:textId="73853A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67C1" w14:textId="683453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32ABB" w14:textId="5B1837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7,200.00 </w:t>
            </w:r>
          </w:p>
        </w:tc>
      </w:tr>
      <w:tr w:rsidR="00BC523C" w14:paraId="4AE0FD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1CB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AF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1B2082B" w14:textId="216099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5F015F1" w14:textId="5D3397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6867A7F" w14:textId="19C039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61999" w14:textId="4BC5DA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240.00 </w:t>
            </w:r>
          </w:p>
        </w:tc>
      </w:tr>
      <w:tr w:rsidR="00BC523C" w14:paraId="700A6BD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754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748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07631EA" w14:textId="02F39A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65AC62" w14:textId="4F4A57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3054B" w14:textId="6EEC62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ED1FB" w14:textId="589030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00.00 </w:t>
            </w:r>
          </w:p>
        </w:tc>
      </w:tr>
      <w:tr w:rsidR="00BC523C" w14:paraId="47D301B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FE6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A88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347E348C" w14:textId="317965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c>
          <w:tcPr>
            <w:tcW w:w="675" w:type="pct"/>
            <w:tcBorders>
              <w:top w:val="nil"/>
              <w:left w:val="nil"/>
              <w:bottom w:val="single" w:sz="4" w:space="0" w:color="000000"/>
              <w:right w:val="single" w:sz="4" w:space="0" w:color="000000"/>
            </w:tcBorders>
            <w:shd w:val="clear" w:color="auto" w:fill="auto"/>
            <w:noWrap/>
            <w:vAlign w:val="bottom"/>
            <w:hideMark/>
          </w:tcPr>
          <w:p w14:paraId="68B2B3C0" w14:textId="75F93E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6C53C" w14:textId="78BED9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96BA2" w14:textId="10996C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080.00 </w:t>
            </w:r>
          </w:p>
        </w:tc>
      </w:tr>
      <w:tr w:rsidR="00BC523C" w14:paraId="53DAD6A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597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126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8FDF787" w14:textId="5A1CF2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DFC2A" w14:textId="207DE3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FB67E" w14:textId="392930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8D470" w14:textId="601C41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BC523C" w14:paraId="4F2AC82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C7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465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1478804E" w14:textId="76F785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DEFF02" w14:textId="4FC402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9E54B" w14:textId="7AC6AE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E2193" w14:textId="50265D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BC523C" w14:paraId="20F9462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CC85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ECB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7CD96FF" w14:textId="357702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268377" w14:textId="048E30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E2302" w14:textId="3BA4FA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1AEBC" w14:textId="724563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C523C" w14:paraId="2EB4CFC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616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AD4E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8E704BB" w14:textId="5441E0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21AD26BF" w14:textId="0D468F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42953" w14:textId="5BC736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2055F" w14:textId="466369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BC523C" w14:paraId="5FF45D8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432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1FD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584BD88" w14:textId="6BB2A5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60,733.00 </w:t>
            </w:r>
          </w:p>
        </w:tc>
        <w:tc>
          <w:tcPr>
            <w:tcW w:w="675" w:type="pct"/>
            <w:tcBorders>
              <w:top w:val="nil"/>
              <w:left w:val="nil"/>
              <w:bottom w:val="single" w:sz="4" w:space="0" w:color="000000"/>
              <w:right w:val="single" w:sz="4" w:space="0" w:color="000000"/>
            </w:tcBorders>
            <w:shd w:val="clear" w:color="auto" w:fill="auto"/>
            <w:noWrap/>
            <w:vAlign w:val="bottom"/>
            <w:hideMark/>
          </w:tcPr>
          <w:p w14:paraId="3067F7BA" w14:textId="11296E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774F0" w14:textId="1BD984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DD0EA" w14:textId="74EE4C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60,733.00 </w:t>
            </w:r>
          </w:p>
        </w:tc>
      </w:tr>
      <w:tr w:rsidR="00BC523C" w14:paraId="33761B4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5BB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67B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939AA8F" w14:textId="49ACA5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c>
          <w:tcPr>
            <w:tcW w:w="675" w:type="pct"/>
            <w:tcBorders>
              <w:top w:val="nil"/>
              <w:left w:val="nil"/>
              <w:bottom w:val="single" w:sz="4" w:space="0" w:color="000000"/>
              <w:right w:val="single" w:sz="4" w:space="0" w:color="000000"/>
            </w:tcBorders>
            <w:shd w:val="clear" w:color="auto" w:fill="auto"/>
            <w:noWrap/>
            <w:vAlign w:val="bottom"/>
            <w:hideMark/>
          </w:tcPr>
          <w:p w14:paraId="5450F794" w14:textId="485AC0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6DB7B" w14:textId="782A12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DB0B" w14:textId="2D22CE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837.20 </w:t>
            </w:r>
          </w:p>
        </w:tc>
      </w:tr>
      <w:tr w:rsidR="00BC523C" w14:paraId="5972505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124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FBA9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7372154" w14:textId="5BB1D6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49067CDD" w14:textId="558BCB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112F6" w14:textId="5AE81C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137B0" w14:textId="40455B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C523C" w14:paraId="12B53E9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158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AFF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EA26FFF" w14:textId="2194E3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5E28" w14:textId="0D46EE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BFA2E" w14:textId="19C195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95B6C" w14:textId="6E7599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000.00 </w:t>
            </w:r>
          </w:p>
        </w:tc>
      </w:tr>
      <w:tr w:rsidR="00BC523C" w14:paraId="15CAD6D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EE01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8169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9679432" w14:textId="2CD873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AD0705" w14:textId="4CE472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3483F" w14:textId="2B2F54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77546" w14:textId="0724E4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C523C" w14:paraId="59A760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103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470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7A4E6918" w14:textId="547283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296.00 </w:t>
            </w:r>
          </w:p>
        </w:tc>
        <w:tc>
          <w:tcPr>
            <w:tcW w:w="675" w:type="pct"/>
            <w:tcBorders>
              <w:top w:val="nil"/>
              <w:left w:val="nil"/>
              <w:bottom w:val="single" w:sz="4" w:space="0" w:color="000000"/>
              <w:right w:val="single" w:sz="4" w:space="0" w:color="000000"/>
            </w:tcBorders>
            <w:shd w:val="clear" w:color="auto" w:fill="auto"/>
            <w:noWrap/>
            <w:vAlign w:val="bottom"/>
            <w:hideMark/>
          </w:tcPr>
          <w:p w14:paraId="2D22A605" w14:textId="4FDD27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7E1AA" w14:textId="616042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8F40C" w14:textId="082713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296.00 </w:t>
            </w:r>
          </w:p>
        </w:tc>
      </w:tr>
      <w:tr w:rsidR="00BC523C" w14:paraId="7FECABD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EF1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4F9B9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B47E306" w14:textId="2B569D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c>
          <w:tcPr>
            <w:tcW w:w="675" w:type="pct"/>
            <w:tcBorders>
              <w:top w:val="nil"/>
              <w:left w:val="nil"/>
              <w:bottom w:val="single" w:sz="4" w:space="0" w:color="000000"/>
              <w:right w:val="single" w:sz="4" w:space="0" w:color="000000"/>
            </w:tcBorders>
            <w:shd w:val="clear" w:color="auto" w:fill="auto"/>
            <w:noWrap/>
            <w:vAlign w:val="bottom"/>
            <w:hideMark/>
          </w:tcPr>
          <w:p w14:paraId="7FDD1B71" w14:textId="6691A5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BC14" w14:textId="1D4455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63930" w14:textId="252398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320.00 </w:t>
            </w:r>
          </w:p>
        </w:tc>
      </w:tr>
      <w:tr w:rsidR="00BC523C" w14:paraId="26E0CE2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878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E03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162ACD81" w14:textId="719BB4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031A97D2" w14:textId="2052C1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117B" w14:textId="469DA7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E6C62" w14:textId="7B1D1C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BC523C" w14:paraId="3BE899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0C2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AFA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3988B654" w14:textId="148F75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C78DC1" w14:textId="244DC4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60BC4" w14:textId="2D3FA0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E3232" w14:textId="5B91C1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00.00 </w:t>
            </w:r>
          </w:p>
        </w:tc>
      </w:tr>
      <w:tr w:rsidR="00BC523C" w14:paraId="200A471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F69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D7C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6F9ADDE5" w14:textId="4E727E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c>
          <w:tcPr>
            <w:tcW w:w="675" w:type="pct"/>
            <w:tcBorders>
              <w:top w:val="nil"/>
              <w:left w:val="nil"/>
              <w:bottom w:val="single" w:sz="4" w:space="0" w:color="000000"/>
              <w:right w:val="single" w:sz="4" w:space="0" w:color="000000"/>
            </w:tcBorders>
            <w:shd w:val="clear" w:color="auto" w:fill="auto"/>
            <w:noWrap/>
            <w:vAlign w:val="bottom"/>
            <w:hideMark/>
          </w:tcPr>
          <w:p w14:paraId="233F887D" w14:textId="7ADDFB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3E545" w14:textId="430708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F7B4F" w14:textId="09FD7A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956.07 </w:t>
            </w:r>
          </w:p>
        </w:tc>
      </w:tr>
      <w:tr w:rsidR="00BC523C" w14:paraId="774F64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6EC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D99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494C732" w14:textId="41E2BE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AA9212" w14:textId="5A97C6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28C43" w14:textId="4ED80D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BCA5F" w14:textId="212DF7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BC523C" w14:paraId="1579B89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D87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6F2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51733061" w14:textId="322A77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13DE04" w14:textId="636260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250E" w14:textId="55E3C0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F6F9D" w14:textId="7E1DAE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C523C" w14:paraId="74499C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B81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36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77C7BBF" w14:textId="5B9BD7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448D2" w14:textId="6DFAB6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A727D" w14:textId="1A193B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6E2D9" w14:textId="03F800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BC523C" w14:paraId="6CA39C1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671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F7B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3F458D7" w14:textId="554302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010980" w14:textId="3AF27E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61B5D" w14:textId="4F1B78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48A8A" w14:textId="4FD7DA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BC523C" w14:paraId="2C6341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8BF0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650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441FFD3" w14:textId="5CDA97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6300089C" w14:textId="6A2393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7230A" w14:textId="4EF1EA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7EC5C" w14:textId="55FDFB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BC523C" w14:paraId="43A8F0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71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0143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534F0C6" w14:textId="78632A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05D7DE" w14:textId="57EBDA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708EE" w14:textId="3C7114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E95E3" w14:textId="533AE8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C523C" w14:paraId="621E24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CBF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735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4693EC3" w14:textId="2B9A2E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98019" w14:textId="4F44CF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4474D" w14:textId="1BD68D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03781" w14:textId="653D63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00.00 </w:t>
            </w:r>
          </w:p>
        </w:tc>
      </w:tr>
      <w:tr w:rsidR="00BC523C" w14:paraId="7BCFD5C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D98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4FD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FF1CD51" w14:textId="4243B6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c>
          <w:tcPr>
            <w:tcW w:w="675" w:type="pct"/>
            <w:tcBorders>
              <w:top w:val="nil"/>
              <w:left w:val="nil"/>
              <w:bottom w:val="single" w:sz="4" w:space="0" w:color="000000"/>
              <w:right w:val="single" w:sz="4" w:space="0" w:color="000000"/>
            </w:tcBorders>
            <w:shd w:val="clear" w:color="auto" w:fill="auto"/>
            <w:noWrap/>
            <w:vAlign w:val="bottom"/>
            <w:hideMark/>
          </w:tcPr>
          <w:p w14:paraId="6A5E5CB6" w14:textId="651D10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7AC7A" w14:textId="593404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08F8C" w14:textId="045046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0,405.00 </w:t>
            </w:r>
          </w:p>
        </w:tc>
      </w:tr>
      <w:tr w:rsidR="00BC523C" w14:paraId="4D9EE0E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57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A43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D9A007" w14:textId="2F3DC7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D39EF" w14:textId="15E56A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4565F" w14:textId="12639B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25E77" w14:textId="45A9A6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000.00 </w:t>
            </w:r>
          </w:p>
        </w:tc>
      </w:tr>
      <w:tr w:rsidR="00BC523C" w14:paraId="6F43FA2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10C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B7CB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FACF4FC" w14:textId="579CAB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93F6CD8" w14:textId="4AF06F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F79B3" w14:textId="7248C9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CC310" w14:textId="429821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BC523C" w14:paraId="3C24098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187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772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E97D78D" w14:textId="0363F9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521C0" w14:textId="7C4F00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CA14F" w14:textId="7AB166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53661" w14:textId="3498CC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BC523C" w14:paraId="71DC2AA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EFF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5E7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6BE447E7" w14:textId="53FAA9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c>
          <w:tcPr>
            <w:tcW w:w="675" w:type="pct"/>
            <w:tcBorders>
              <w:top w:val="nil"/>
              <w:left w:val="nil"/>
              <w:bottom w:val="single" w:sz="4" w:space="0" w:color="000000"/>
              <w:right w:val="single" w:sz="4" w:space="0" w:color="000000"/>
            </w:tcBorders>
            <w:shd w:val="clear" w:color="auto" w:fill="auto"/>
            <w:noWrap/>
            <w:vAlign w:val="bottom"/>
            <w:hideMark/>
          </w:tcPr>
          <w:p w14:paraId="2FA74CBA" w14:textId="220912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4407" w14:textId="74A130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98CD2" w14:textId="2250F0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9,880.00 </w:t>
            </w:r>
          </w:p>
        </w:tc>
      </w:tr>
      <w:tr w:rsidR="00BC523C" w14:paraId="5538D25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5E3F9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BB1AD1" w14:textId="707B13C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0080EC" w14:textId="583E5D6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E8BAA" w14:textId="3D79B71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0DFDC" w14:textId="0E6765F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27,316.82 </w:t>
            </w:r>
          </w:p>
        </w:tc>
      </w:tr>
      <w:tr w:rsidR="00BC523C" w14:paraId="1402A23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B12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754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DB0B4FE" w14:textId="1DAF64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C6B0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0430E5E"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78AD463" w14:textId="292581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C523C" w14:paraId="241E303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544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982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F3F79FB" w14:textId="4390FA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21376F2C" w14:textId="7975B3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0AE6B" w14:textId="29207A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02AFF" w14:textId="49AD3A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BC523C" w14:paraId="73E7C56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D3F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A58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86FB53" w14:textId="34D5E2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776442AA" w14:textId="0334ED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E77B5" w14:textId="3225DB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32FA6" w14:textId="21E27A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BC523C" w14:paraId="78DA1C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DC3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F55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FC6C04F" w14:textId="161389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6CC6FC9" w14:textId="1CA669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9711A" w14:textId="287A64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4A851" w14:textId="1081F4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C523C" w14:paraId="6117B29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B4B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2DF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21F840D" w14:textId="1B1189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E19A764" w14:textId="547ABD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75172" w14:textId="29F9FF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29AE" w14:textId="70B977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C523C" w14:paraId="207EB7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AC4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958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B41E8B2" w14:textId="70A8F2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1A88AF56" w14:textId="11C156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B3257" w14:textId="1483E8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DAA5" w14:textId="2F8CB0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BC523C" w14:paraId="3AEBCE3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CD38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B25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E44C296" w14:textId="60AFA1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EE9ECFA" w14:textId="6F8590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50FA8" w14:textId="538496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67BE6" w14:textId="425017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C523C" w14:paraId="67B54C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20B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4A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A9D3DB9" w14:textId="2E1B24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D55B202" w14:textId="5C6C1A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ABB5D" w14:textId="1D403F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2A0F2" w14:textId="202565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C523C" w14:paraId="49190CB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AED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4D6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775B90B8" w14:textId="4E1835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ECBCAB3" w14:textId="765882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BDF36" w14:textId="01AD22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EFE93" w14:textId="23C252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C523C" w14:paraId="5D6F68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9B4F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0B5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1AE68809" w14:textId="7218F6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D79B1" w14:textId="6C30D7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24C86" w14:textId="47C5CE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E869F" w14:textId="369425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C523C" w14:paraId="28114C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0FD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C8D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22032918" w14:textId="5FE76B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E4C46FF" w14:textId="37C133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C9733" w14:textId="3D53C2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17564" w14:textId="653CAB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BC523C" w14:paraId="5310AD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1B0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3002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2BA0AA6" w14:textId="70550C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4F68" w14:textId="2FE500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1F1A" w14:textId="1402A4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BE582" w14:textId="17FD18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C523C" w14:paraId="2CD79A4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A67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C0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E175162" w14:textId="178A8D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F99F2EB" w14:textId="1B6859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904CE" w14:textId="716B88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A07BC" w14:textId="4E5708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C523C" w14:paraId="6DA7B4C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66D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7CF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5FDA205" w14:textId="6B425A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3D844B" w14:textId="04E579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8E912" w14:textId="6EFD0C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21761" w14:textId="3F37B0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C523C" w14:paraId="0F8FB46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F66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E44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87E7898" w14:textId="6F5A35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76E50B0C" w14:textId="20A743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5D587" w14:textId="7F4B92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D73C9" w14:textId="0C0109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C523C" w14:paraId="271E490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860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6535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B97EBDF" w14:textId="7413F7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40BDDA" w14:textId="3AEDF0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2724" w14:textId="780F5A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A6CD6" w14:textId="58A6A7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C523C" w14:paraId="4A6FAB5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3571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21D1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7323F3" w14:textId="612F9A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336C8E9" w14:textId="547E23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69639" w14:textId="2AF86F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DBAAF" w14:textId="3D0AD2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C523C" w14:paraId="41FAD20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CBA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D5C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68106B0" w14:textId="2E2EEC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A7664" w14:textId="7D9AEF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95BE" w14:textId="4D4603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99BCE" w14:textId="18BB0F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C523C" w14:paraId="44D7D6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826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B22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743A38CC" w14:textId="556E51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8A1D1BB" w14:textId="3C1878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7FB3A" w14:textId="575647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DC97F" w14:textId="784ED4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C523C" w14:paraId="2574AAD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C72F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279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1D5121E0" w14:textId="575EE1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D619F" w14:textId="2B391D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6E308" w14:textId="3258D6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094AE" w14:textId="0AEE52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BC523C" w14:paraId="37DCF6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A7C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8D4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3BFD807" w14:textId="40C5A5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61CF41C2" w14:textId="779461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A98AC" w14:textId="385604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FFF97" w14:textId="10D7C7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BC523C" w14:paraId="3D7B72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6B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8E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1289D1D" w14:textId="2ACE56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201D40" w14:textId="190BD2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F1789" w14:textId="05F032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6C334" w14:textId="2FE44E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C523C" w14:paraId="029600B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635B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85C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F811687" w14:textId="11B31C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64A2131" w14:textId="71F4B4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84112" w14:textId="227755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53B70" w14:textId="7DE545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C523C" w14:paraId="07561D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756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5535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044BF4D3" w14:textId="25052D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70FBF48D" w14:textId="552AFD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1C461" w14:textId="6E5DC7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77A28" w14:textId="09F3A1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BC523C" w14:paraId="7A5B2A0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445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5E0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57AF599" w14:textId="500663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592CA0A2" w14:textId="12AF5A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B4D95" w14:textId="12C243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C01BA" w14:textId="200E57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C523C" w14:paraId="56DE64D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A9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C09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81BC8C7" w14:textId="189CE2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24419" w14:textId="48A27B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B49B4" w14:textId="4B0758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30F7" w14:textId="773A74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C523C" w14:paraId="4BB47F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0A37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CE28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E2A3E82" w14:textId="069CB3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D04A7" w14:textId="48222B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84539" w14:textId="2F603B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46B47" w14:textId="284C94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C523C" w14:paraId="6CB0975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88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8DB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C96C256" w14:textId="51DC74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EAA19A3" w14:textId="1C4FB3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64521" w14:textId="21D7E9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6BE55" w14:textId="1FD31A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C523C" w14:paraId="0D2DB3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A19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A9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473C56" w14:textId="32351C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DE28A22" w14:textId="751CCD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9FA7E" w14:textId="7BC9EF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B79D5" w14:textId="40AF8B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C523C" w14:paraId="32F351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973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F2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555EFD75" w14:textId="469C7E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82E5C0E" w14:textId="6FF3C6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43CD" w14:textId="120622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BEA96" w14:textId="607097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C523C" w14:paraId="231F424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BD4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09D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15B4649" w14:textId="40E9EE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5A4257A" w14:textId="5AC845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E93AF" w14:textId="2969E4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47CAA" w14:textId="3B52C9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C523C" w14:paraId="000D185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F54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5D5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7606224E" w14:textId="198595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45F03F1" w14:textId="682252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72D43" w14:textId="377D58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02EB7" w14:textId="721836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BC523C" w14:paraId="7B7A9B3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6BB72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6C5EC63C" w14:textId="4D59045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0AE7DC96" w14:textId="5FAB3D9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C062069" w14:textId="4483132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1645A6" w14:textId="5751D61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BC523C" w14:paraId="5F793AB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06EE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ACAA40E" w14:textId="09CB6D2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04594C" w14:textId="067706C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E27288" w14:textId="3FB45B4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508E8A" w14:textId="1F6DEAF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BC523C" w14:paraId="047E80E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CF7978"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5A73C064" w14:textId="43505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25A8A754" w14:textId="0A740E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803AD" w14:textId="7982BE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21EC98" w14:textId="7875C2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C523C" w14:paraId="4CCA51E1" w14:textId="77777777" w:rsidTr="00BC523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422DC4F"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A686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53385D1" w14:textId="119177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14A17354" w14:textId="056E53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20D2C" w14:textId="313C27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0188A" w14:textId="3EC77A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C523C" w14:paraId="04B404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406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F78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294E3EC" w14:textId="1AAD54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4F8C940" w14:textId="03706A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D6109" w14:textId="186AF8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0665D" w14:textId="6136B2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C523C" w14:paraId="640834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379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891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52DBB96" w14:textId="2F2A00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25517" w14:textId="36627D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726E6" w14:textId="449775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C33B3" w14:textId="41A44E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C523C" w14:paraId="5A61C1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19C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57B4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538308E" w14:textId="260748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07ABB3E5" w14:textId="2FAE10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18DA" w14:textId="7BA338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35A08" w14:textId="23826B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C523C" w14:paraId="3B87DA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831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4B34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D0D55EC" w14:textId="4E4263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73A616FF" w14:textId="6FBB6D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D33CA" w14:textId="1D1961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AFA9" w14:textId="14E333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C523C" w14:paraId="40F67D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642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F7C4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14EF2BA" w14:textId="736A6E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0CC2A1FE" w14:textId="3A93DC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D3E47" w14:textId="76ADDF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AFBB0" w14:textId="25F90B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BC523C" w14:paraId="09FFE6F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28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37A8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513F46D7" w14:textId="2A25B1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38D95FA" w14:textId="120CA1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F5290" w14:textId="547E30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47BC" w14:textId="15A6A6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C523C" w14:paraId="12F133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B77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3B6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3B4A813" w14:textId="58341E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44A0920E" w14:textId="536CA1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002EB" w14:textId="40FA86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CD76D" w14:textId="7BA872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C523C" w14:paraId="20B8728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664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874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52F210EE" w14:textId="55876C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2B8057C0" w14:textId="3E971D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319B1" w14:textId="652CB9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D9D4C" w14:textId="66F7BD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C523C" w14:paraId="6E6160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DAF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1DB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72814F6" w14:textId="782702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7B914C3" w14:textId="567756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E25D3" w14:textId="533289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DF734" w14:textId="611F8F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C523C" w14:paraId="666BD2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A98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90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A2B9517" w14:textId="629E78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25037AAF" w14:textId="5664EF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518F" w14:textId="7E283B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3A773" w14:textId="3CA281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C523C" w14:paraId="72C86FA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700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BCF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2F726DEF" w14:textId="4D18EA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53F026BD" w14:textId="6A4CC5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B145A" w14:textId="6314B5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8858E" w14:textId="1BA692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C523C" w14:paraId="78C4748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0360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68F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F4EE81A" w14:textId="55140F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2ADDED" w14:textId="1084F3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0AB95" w14:textId="414DB1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34ED7" w14:textId="2FE87C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C523C" w14:paraId="6C36632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6A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B51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51C8B522" w14:textId="742101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D9B30B" w14:textId="4E18FA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670BC" w14:textId="5171CE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F9791" w14:textId="29EBCF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C523C" w14:paraId="5ABDB53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6A1F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04F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3FBB7AA" w14:textId="68A17B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1AC1EF58" w14:textId="5DFE61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7BCBE" w14:textId="5BEA84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07A39" w14:textId="78FB91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BC523C" w14:paraId="41BB324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D2C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ECA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C8588B0" w14:textId="05BC14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9D9865A" w14:textId="77A1E2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4104C" w14:textId="289B90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21923" w14:textId="66CF66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C523C" w14:paraId="755ECA8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48A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8F6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3ACA9FEE" w14:textId="52683D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A664249" w14:textId="173FC7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98F50" w14:textId="7F5AD2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BAAA8" w14:textId="7ED026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C523C" w14:paraId="42D2BEE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C21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B00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7A51446A" w14:textId="3D01E0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BA87E0" w14:textId="14F411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B6F7A" w14:textId="3B8708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0394B" w14:textId="7C7C15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C523C" w14:paraId="67D5AA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5B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C079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357C8D9E" w14:textId="1B7DDB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51A4BE" w14:textId="6476D6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9C54C" w14:textId="07EABF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2B7E5" w14:textId="3D08BC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C523C" w14:paraId="1A40719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60B1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3CE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3EF1E584" w14:textId="50FEBD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60FEDEA1" w14:textId="223A0E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FB2FC" w14:textId="7B700E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247FC" w14:textId="6A4BED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C523C" w14:paraId="74A0E0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2FF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F39E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ACCFA41" w14:textId="46CBD9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4A97751" w14:textId="520F79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320E3" w14:textId="594A80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182B9" w14:textId="449365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C523C" w14:paraId="28D259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CB5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21F1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14F7127" w14:textId="39510E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7FB496D8" w14:textId="3C9FC7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BC6B7" w14:textId="3BD1A2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34A33" w14:textId="40C2E6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BC523C" w14:paraId="437BF8F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7F3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CC6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D84AB64" w14:textId="553F97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5AFED99" w14:textId="201C59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AF15B" w14:textId="7D5889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A03AE" w14:textId="150419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BC523C" w14:paraId="5ECC8C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ACB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F1C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55C19D9" w14:textId="4BE0DF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95855B4" w14:textId="1D2E62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C92E4" w14:textId="57A9D1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BE6A8" w14:textId="0732E8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C523C" w14:paraId="099BEDE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6E8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0D0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4B61D642" w14:textId="25679F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3658D47" w14:textId="3FF3E2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99476" w14:textId="584C40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1717F" w14:textId="1074BC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C523C" w14:paraId="2E9E78F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380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F6B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ACDD3A5" w14:textId="44DF89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53D37A3" w14:textId="01CDA1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C21C3" w14:textId="3FF0B0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7FC7F" w14:textId="57AD44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C523C" w14:paraId="280C04C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46E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505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39D9313" w14:textId="623D9F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1FF972" w14:textId="31327C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1776F" w14:textId="779779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FC242" w14:textId="6A4926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C523C" w14:paraId="1CF73F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096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0FD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31474099" w14:textId="124BCC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5860D0B" w14:textId="459DAC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F2235" w14:textId="14B323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2279" w14:textId="71CB51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C523C" w14:paraId="01D8AD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BEA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1BD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2621CD61" w14:textId="4DC078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9D0C67F" w14:textId="0F2BA2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BE22F" w14:textId="6E6224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0FC38" w14:textId="6619FE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C523C" w14:paraId="1C8D528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E908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BBE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0565F89" w14:textId="0875C5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C9BBB2D" w14:textId="5FC0AF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86DDC" w14:textId="679C23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B79D2" w14:textId="1B9D4B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C523C" w14:paraId="3BE9B5C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37B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2A2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6040623" w14:textId="1C79F5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36C6799" w14:textId="7E3275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F2E3A" w14:textId="0E3191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D3227" w14:textId="6A007A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C523C" w14:paraId="38C958C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00C5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6D0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13E503B" w14:textId="10202B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E98AC25" w14:textId="10A563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0D092" w14:textId="1AD824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E55AB" w14:textId="0595C3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C523C" w14:paraId="05BFF6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004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497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2491C86" w14:textId="4209F2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29D825D6" w14:textId="3F4CA7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03E75" w14:textId="34D535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905CB" w14:textId="15D471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C523C" w14:paraId="18B3EA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81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DA5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3D0068F" w14:textId="1BE997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4E9864B4" w14:textId="2110EA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C358A" w14:textId="690266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EDB68" w14:textId="1AA8AE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C523C" w14:paraId="407B63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0EE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9C2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3E185C2" w14:textId="586334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3DD52A95" w14:textId="0AEE2B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F7E6E" w14:textId="5A2DF8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15CE" w14:textId="19A954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C523C" w14:paraId="1F69E8D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4A2B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39E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8D60254" w14:textId="03C88F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1523F5AF" w14:textId="3E3B2F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4F1A6" w14:textId="349938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73430" w14:textId="7EE5A5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C523C" w14:paraId="69B39FD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613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A44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106E8D" w14:textId="7CCF56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F6DDEED" w14:textId="50E7C18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23C9" w14:textId="4EF039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F88E5" w14:textId="471517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C523C" w14:paraId="5115F12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7F5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A1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51EED6D" w14:textId="651007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76C67" w14:textId="5BF145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6845B" w14:textId="5514AC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08833" w14:textId="775265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C523C" w14:paraId="38A45A0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163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762E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9FB48A3" w14:textId="21E7E9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81E5894" w14:textId="66C47B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8E48F" w14:textId="444EB8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4FDAB" w14:textId="2BC0D6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C523C" w14:paraId="36ACD3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F386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4A5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EFC1246" w14:textId="0012B3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755F69F" w14:textId="214C40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320E2" w14:textId="2DAFD9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13FE3" w14:textId="43639F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C523C" w14:paraId="4374D9D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BF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D8A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3776DE4" w14:textId="7AD0AD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FC65A" w14:textId="35B2E4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954B9" w14:textId="62B0D0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3F183" w14:textId="236892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C523C" w14:paraId="7BAE81A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46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E194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D4B77B4" w14:textId="3DD5CD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33C0ADC" w14:textId="7F6953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964EC" w14:textId="2A0766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1AB1E" w14:textId="568B9F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C523C" w14:paraId="59985D0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FCE4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388B2FD" w14:textId="47EF8E5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E4754DF" w14:textId="07515C8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FDB5C" w14:textId="110BCAE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DF24ED" w14:textId="2D26C49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BC523C" w14:paraId="5885208C" w14:textId="77777777" w:rsidTr="00BC523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35D9F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F6CA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FCF8CB7" w14:textId="4CED8C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18562BB0" w14:textId="12B401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6C54C" w14:textId="50CEDC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5BBD98" w14:textId="777AC0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BC523C" w14:paraId="3D4DAA3D" w14:textId="77777777" w:rsidTr="00BC523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63E7AC5"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5F89E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DDAD58F" w14:textId="148254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5F3FBB85" w14:textId="4926FC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9BEBA" w14:textId="29A9C9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69E24" w14:textId="14730F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C523C" w14:paraId="7F7D2BB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8B3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8E6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D644A97" w14:textId="0626EC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5B8E3AC1" w14:textId="3EAFEC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0DBEC" w14:textId="09149A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1D675" w14:textId="647D76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C523C" w14:paraId="3BA6C73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8D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AC98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2C0FBE2" w14:textId="02AEEB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508BE03C" w14:textId="7CFB55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638C3" w14:textId="385D6D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C57F2" w14:textId="492007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C523C" w14:paraId="5068FE9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55C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6EE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0611682" w14:textId="337E09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7A9297B" w14:textId="281910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943A1" w14:textId="606419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4395B" w14:textId="2600F8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C523C" w14:paraId="59058AF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B0E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431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C964A33" w14:textId="43AE48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1CA94DB6" w14:textId="76A256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70806" w14:textId="5DFA6A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B9DE7" w14:textId="3C2778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C523C" w14:paraId="2D7378D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052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C20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5850EAF7" w14:textId="021444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352E544" w14:textId="533926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2BE3" w14:textId="1386D7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A5033" w14:textId="3435FC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C523C" w14:paraId="53C7002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082F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C040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D94893F" w14:textId="39EBB6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661E88B" w14:textId="22C404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2C7E1" w14:textId="3A355F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AE318" w14:textId="2B580E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C523C" w14:paraId="4498DFC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EFD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26C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86B20A0" w14:textId="73A176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40CF96E2" w14:textId="64872E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C2035" w14:textId="409CC9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C95B9" w14:textId="7E715C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C523C" w14:paraId="42DDE1A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EB6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F365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4138024" w14:textId="61BDFA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5B27C031" w14:textId="1231A2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4ECD9" w14:textId="3E4651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EFA88" w14:textId="3F4E2D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C523C" w14:paraId="5B60FD3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606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0B9F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E4B5FD1" w14:textId="5D762D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CA7D761" w14:textId="4E4D8A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E60DB" w14:textId="1CF2C0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6895F" w14:textId="3C653A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C523C" w14:paraId="5B4602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22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B2F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05B7003" w14:textId="07B9A1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6EE4DBF5" w14:textId="2CBA10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74109" w14:textId="5F658F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6DA00" w14:textId="7B0377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C523C" w14:paraId="546DC35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538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286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1EEE8644" w14:textId="40B716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3FA1AE94" w14:textId="17139F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32F5E" w14:textId="7C87F1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0D8D" w14:textId="228D7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C523C" w14:paraId="784518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C011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31F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7AFE2946" w14:textId="168283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03825F0A" w14:textId="6EAE8D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4B8CE" w14:textId="1371A7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29D2F" w14:textId="727DF7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C523C" w14:paraId="6AECEE4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9F1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368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CA7CF51" w14:textId="38497E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7CC950A1" w14:textId="7825DA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3A95" w14:textId="5CB60F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F36FA" w14:textId="039660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BC523C" w14:paraId="739DCA8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E3B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5A3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8123BC3" w14:textId="64543A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0E8B5AB8" w14:textId="246886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40523" w14:textId="0FCA34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5BD58" w14:textId="5EF6F1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C523C" w14:paraId="37A386C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0B7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AE3D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612A1CA" w14:textId="538C79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43D5AC8E" w14:textId="63841E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9AC42" w14:textId="5D4738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256A9" w14:textId="73FB9E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C523C" w14:paraId="78FDD0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77E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B42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84C7E65" w14:textId="36841E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79999678" w14:textId="4F03A7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E7920" w14:textId="37088F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97A18" w14:textId="6752F1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BC523C" w14:paraId="584ACB8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EFE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7E0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428BB51" w14:textId="0B0D5F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69A6DB7B" w14:textId="380C6E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EDB58" w14:textId="39213A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19AC2" w14:textId="1B6318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BC523C" w14:paraId="3BD0DD5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E1B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414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A433849" w14:textId="1FA951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5FD33C35" w14:textId="6D2D07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9A87A" w14:textId="4DD8A7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12762" w14:textId="6CC5D1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C523C" w14:paraId="0DC449B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89E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95E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A658269" w14:textId="577FCF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7348BDA0" w14:textId="30AB22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F87E7" w14:textId="6E9CA0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D8E99" w14:textId="1F7EB2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C523C" w14:paraId="78C5847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CCBE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37D9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09D0962" w14:textId="66FED0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137DC5D4" w14:textId="149D47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B0598" w14:textId="5899C9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27F2C" w14:textId="647DEC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C523C" w14:paraId="04393E7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890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D01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D3AAF85" w14:textId="226373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5F6C4D84" w14:textId="7A43F3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B6BD" w14:textId="1E2691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D5F2E" w14:textId="79BDE4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C523C" w14:paraId="3726AF5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B5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A281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27FD30A" w14:textId="56BE37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3CD00FC2" w14:textId="17D963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95940" w14:textId="7FF0D7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1A293" w14:textId="11B0FC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C523C" w14:paraId="422C249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FF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091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BEB8392" w14:textId="69DD42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75235AA4" w14:textId="18907E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94747" w14:textId="72FF64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058D1" w14:textId="2990E6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BC523C" w14:paraId="42D4BA4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4867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6E2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BCE80A8" w14:textId="42D27A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6C2A9EC5" w14:textId="2192F3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9E194" w14:textId="0343BD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FC7E8" w14:textId="3FA090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C523C" w14:paraId="4E92B10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8C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3F3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5B3327B" w14:textId="082599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46A44C62" w14:textId="76A1DA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3322E" w14:textId="69745F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8DBBE" w14:textId="73201C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BC523C" w14:paraId="5130A53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D814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55B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E4B08CA" w14:textId="0DD766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5F9CFA7C" w14:textId="6E1ED0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23D5E" w14:textId="6C9BE2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8FC38" w14:textId="45DA9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BC523C" w14:paraId="41DDBF5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01E8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F12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08DC728F" w14:textId="5DFE19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C238729" w14:textId="718040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4D924" w14:textId="1AF229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B26D6" w14:textId="44B252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C523C" w14:paraId="75DE13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2B0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71D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8416346" w14:textId="42A55B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0F8A4B80" w14:textId="1E573F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F2386" w14:textId="3F58F9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2A418" w14:textId="1091D7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C523C" w14:paraId="69B00A0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CD7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24B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A0F4107" w14:textId="7454CA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163EA002" w14:textId="43200F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D26DE" w14:textId="3AA3B4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9110D" w14:textId="1A6A71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BC523C" w14:paraId="66616DE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E3E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4AE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1720F1EA" w14:textId="7BDF8B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65ED62A4" w14:textId="0A4DF6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E2D1B" w14:textId="6D9C22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5447D" w14:textId="3B8323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C523C" w14:paraId="06773F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18E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B94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3D2DD02" w14:textId="54AB56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4B753F63" w14:textId="705674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D9280" w14:textId="76B347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A3B06" w14:textId="7C3201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C523C" w14:paraId="4DF37B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0888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381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58BFBA7F" w14:textId="5ADE4D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4E626C7B" w14:textId="2ACCCB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89C6D" w14:textId="590832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5D118" w14:textId="1CF2A7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C523C" w14:paraId="397C65C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72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6C8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36726C37" w14:textId="489757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EAE4A9A" w14:textId="2D05FB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E0DE" w14:textId="487669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F8635" w14:textId="56BC79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C523C" w14:paraId="3F59159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8C0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7A0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01584D4" w14:textId="67113A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6495A5F6" w14:textId="407083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CAC40" w14:textId="736C5A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903F1" w14:textId="55BCB2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C523C" w14:paraId="5EA4D0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DD7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742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D7920E8" w14:textId="7308A4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AF05DF8" w14:textId="6E9389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1A5F8" w14:textId="0ED8D7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901BF" w14:textId="5DA9DF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C523C" w14:paraId="0A6BCD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B0A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B4E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F504AFE" w14:textId="3EE3EE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0659CB24" w14:textId="357E23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2E7E4" w14:textId="3F2357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6D810" w14:textId="42F52D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C523C" w14:paraId="22D9C47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8AD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7D2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772C512" w14:textId="65F681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78FF16C8" w14:textId="65A8D6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9EF4A" w14:textId="682312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DD4CF" w14:textId="414ED9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BC523C" w14:paraId="70E44A9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2FD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6E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56CA812" w14:textId="2A6662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04787151" w14:textId="7ADCA1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FDB70" w14:textId="11C87B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21534" w14:textId="1C81C5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C523C" w14:paraId="15BB7B9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EC0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03E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74A0ED4D" w14:textId="004546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5CBC9DBE" w14:textId="42DA85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C6082" w14:textId="01DAD3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F36F0" w14:textId="7C54D1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C523C" w14:paraId="5E5CED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21B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562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26D80CE" w14:textId="6591BB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2DF31A68" w14:textId="353FFE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8CAC4" w14:textId="6A86F8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7A9E1" w14:textId="673B80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C523C" w14:paraId="08E14A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F4D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AE2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7C1E2BD" w14:textId="79D483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442451AA" w14:textId="3D96B9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DBAE7" w14:textId="4FCC38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80915" w14:textId="46DACE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BC523C" w14:paraId="6B5283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CB7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C2A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039C1C3" w14:textId="4619DA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12CB1B74" w14:textId="64EE6D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8DACE" w14:textId="78AE40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EC403" w14:textId="5C32D9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C523C" w14:paraId="11CA66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2181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450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5EE4668" w14:textId="2FAD5F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10FD156" w14:textId="750C9E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E83A5" w14:textId="28F897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D1BA5" w14:textId="3EF7C5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C523C" w14:paraId="115269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3D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C08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8C0C371" w14:textId="0410B0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5616A522" w14:textId="501115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9F673" w14:textId="485124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05F3D" w14:textId="355AFF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C523C" w14:paraId="491AA1C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C77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7B6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F127052" w14:textId="13C3D0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16BEFB9" w14:textId="2A4BFA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888AB" w14:textId="39B4E1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FB049" w14:textId="41AB62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BC523C" w14:paraId="293088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57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335F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58CA752F" w14:textId="23074D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69FE8335" w14:textId="5495DD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C811D" w14:textId="1C7BB2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20ED9" w14:textId="5A26A9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C523C" w14:paraId="791527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F9A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4570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FBC987E" w14:textId="1A4848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2132DC89" w14:textId="046CD1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3478A" w14:textId="01E2D1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C55D2" w14:textId="7EBE7E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C523C" w14:paraId="569E6A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E3F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C4A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75912E0" w14:textId="52C2CA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5F35F9DC" w14:textId="580358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F48A3" w14:textId="3F442F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25548" w14:textId="5AC5FF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C523C" w14:paraId="099FA1C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ECA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A911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7EE3431" w14:textId="3C0A84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68552526" w14:textId="103869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F0B7B" w14:textId="20BDF9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83E02" w14:textId="62E004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C523C" w14:paraId="214219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E1A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87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71B2C53B" w14:textId="2FC206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724562F0" w14:textId="63FAEE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190CA" w14:textId="666DD2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C7C1C" w14:textId="002967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BC523C" w14:paraId="2DE0B8C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DFAB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73C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2780EFA" w14:textId="077E3C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2E373ED" w14:textId="3995B0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2FC2D" w14:textId="08AB60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12337" w14:textId="6A5931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C523C" w14:paraId="54335B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E05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85D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2973A16" w14:textId="42CCCF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5E9C4FA8" w14:textId="59571C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8CEED" w14:textId="328E31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72D58" w14:textId="3A1453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BC523C" w14:paraId="5F80CE9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01DEF"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3C92D72" w14:textId="0C2BB04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E13D29" w14:textId="0782D03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F44A6E" w14:textId="7F659AC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D80D3E" w14:textId="79177E3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C523C" w14:paraId="4441F72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2C3E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387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68F7E79" w14:textId="250D78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9F3B6EE" w14:textId="2051C2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DB389" w14:textId="50D6A8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D57E7" w14:textId="3285D0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C523C" w14:paraId="639D019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49DB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449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A51DEC6" w14:textId="29F740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1DC154A" w14:textId="6151FC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9D0A" w14:textId="0B1FD4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A4459" w14:textId="5E4040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C523C" w14:paraId="6242FF3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401E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169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7A29679" w14:textId="0C4042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3736916" w14:textId="4B50C8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3559F" w14:textId="63ADD5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88C82" w14:textId="01AE87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C523C" w14:paraId="2D343C0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6A0D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3958EEF" w14:textId="1427937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B992217" w14:textId="2983F1A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BDC031" w14:textId="337A679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83111C" w14:textId="0B14D02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BC523C" w14:paraId="63C98C51" w14:textId="77777777" w:rsidTr="00BC523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7EEF497"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A12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A2238C5" w14:textId="2CD866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DE8B5E7" w14:textId="33A1FB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7650A" w14:textId="269CDB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C0FDE" w14:textId="03EBF5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C523C" w14:paraId="45A513F7" w14:textId="77777777" w:rsidTr="00BC523C">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618E30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986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253C1D0D" w14:textId="2BBB70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E33544B" w14:textId="08C86B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5692E" w14:textId="09CAC3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102CC" w14:textId="1193AD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C523C" w14:paraId="0D0029C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BCB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D79E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BCAA0AF" w14:textId="358A6A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7832687" w14:textId="1FD4B6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9D16D" w14:textId="795C2B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407E9" w14:textId="205694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C523C" w14:paraId="21B1324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03AC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B72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2D8A1308" w14:textId="66743D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508EC54" w14:textId="6743C2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F24DC" w14:textId="30A388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5FDA9" w14:textId="086993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C523C" w14:paraId="214EE5B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1DD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EE0F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B39207F" w14:textId="6A9954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9A08DE4" w14:textId="716636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030EE" w14:textId="0237BB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1F0C7" w14:textId="4F3363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C523C" w14:paraId="7CCE07D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FC5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76F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46E0324B" w14:textId="4FE5C2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21F6438F" w14:textId="0D2487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9665" w14:textId="5FAA40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88B8B" w14:textId="5AE6D5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C523C" w14:paraId="2842311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0CE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1E92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1EA0110" w14:textId="1254A6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1937ADBD" w14:textId="047C76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0E6DB" w14:textId="39C6F4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52612" w14:textId="207CDA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C523C" w14:paraId="4C08613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2342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836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6C727C5" w14:textId="192FAC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14D9294" w14:textId="05839E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CDB5C" w14:textId="2CE7A3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8169D" w14:textId="784DEE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C523C" w14:paraId="2E15AE4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715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DE23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6E1D2961" w14:textId="398FAC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6FC96BBE" w14:textId="047456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73B75" w14:textId="4A7319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0AC7A" w14:textId="6F5117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BC523C" w14:paraId="7358888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B60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1AE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99889C8" w14:textId="767F35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3BEA6DE9" w14:textId="6C5720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75C96" w14:textId="2650B3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7B146" w14:textId="3FACE3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C523C" w14:paraId="78C783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B2C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A839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746C618" w14:textId="02EFE0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2A4DD4" w14:textId="7580A9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87FF4" w14:textId="2CD84C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1877C" w14:textId="035C95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C523C" w14:paraId="4ED5F9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45A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506D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374DF77" w14:textId="627BEA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5ADC540" w14:textId="469C65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50D1B" w14:textId="78B54A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48B04" w14:textId="58DF4D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C523C" w14:paraId="11759A0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F4B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DEF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A92338D" w14:textId="0E3BFA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25D05A34" w14:textId="01E33E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13649" w14:textId="4B44D5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C6D9B" w14:textId="30B2C8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BC523C" w14:paraId="657E25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35D7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513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20D69A3" w14:textId="141417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79A6DA0" w14:textId="6F6C6C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C8F82" w14:textId="05DC1F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A35C9" w14:textId="1A6019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C523C" w14:paraId="1BFE1C1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DC1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47A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ACAB58A" w14:textId="13098A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DA36391" w14:textId="32A4B6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FBC5F" w14:textId="7BFE56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A4461" w14:textId="16A52C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C523C" w14:paraId="1E1E715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D1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00D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B6FB795" w14:textId="50BE14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E2B6AE" w14:textId="6A1A2F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70C41" w14:textId="5E58C3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DC153" w14:textId="72E5F0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C523C" w14:paraId="139F0C5E"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EE9E1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D340537" w14:textId="2298356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42,311.65 </w:t>
            </w:r>
          </w:p>
        </w:tc>
        <w:tc>
          <w:tcPr>
            <w:tcW w:w="675" w:type="pct"/>
            <w:tcBorders>
              <w:top w:val="nil"/>
              <w:left w:val="nil"/>
              <w:bottom w:val="single" w:sz="4" w:space="0" w:color="000000"/>
              <w:right w:val="single" w:sz="4" w:space="0" w:color="000000"/>
            </w:tcBorders>
            <w:shd w:val="clear" w:color="A5A5A5" w:fill="A5A5A5"/>
            <w:noWrap/>
            <w:vAlign w:val="bottom"/>
            <w:hideMark/>
          </w:tcPr>
          <w:p w14:paraId="3FB8EA8B" w14:textId="351F125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40AAEFD" w14:textId="53DD95D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18E7E73F" w14:textId="20B74C3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64,581.65 </w:t>
            </w:r>
          </w:p>
        </w:tc>
      </w:tr>
      <w:tr w:rsidR="00BC523C" w14:paraId="2EECF219"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AA39A1"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3871BA45" w14:textId="083604C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c>
          <w:tcPr>
            <w:tcW w:w="675" w:type="pct"/>
            <w:tcBorders>
              <w:top w:val="nil"/>
              <w:left w:val="nil"/>
              <w:bottom w:val="single" w:sz="4" w:space="0" w:color="000000"/>
              <w:right w:val="single" w:sz="4" w:space="0" w:color="000000"/>
            </w:tcBorders>
            <w:shd w:val="clear" w:color="D8D8D8" w:fill="D8D8D8"/>
            <w:noWrap/>
            <w:vAlign w:val="bottom"/>
            <w:hideMark/>
          </w:tcPr>
          <w:p w14:paraId="7E03A84D" w14:textId="4930BDF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5C9DDD" w14:textId="7994938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105EC" w14:textId="7117DBC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67,643.12 </w:t>
            </w:r>
          </w:p>
        </w:tc>
      </w:tr>
      <w:tr w:rsidR="00BC523C" w14:paraId="372899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067D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DB8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73C41A5" w14:textId="642937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2DAF1103" w14:textId="560AD0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C712A" w14:textId="6D686A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E2044" w14:textId="5E5837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BC523C" w14:paraId="6680BA4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96E587"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02D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71B0A49" w14:textId="7EA094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3667E6B" w14:textId="78BF92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C97ED" w14:textId="7EFFAC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D3CC2" w14:textId="5A9056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C523C" w14:paraId="1FA5863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89B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8ED2A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3334287" w14:textId="40005E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08C1F4B" w14:textId="65EA96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94999" w14:textId="308615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96C1E" w14:textId="44429D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C523C" w14:paraId="4D0AA8E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A416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C9F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48F03F4" w14:textId="68B125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c>
          <w:tcPr>
            <w:tcW w:w="675" w:type="pct"/>
            <w:tcBorders>
              <w:top w:val="nil"/>
              <w:left w:val="nil"/>
              <w:bottom w:val="single" w:sz="4" w:space="0" w:color="000000"/>
              <w:right w:val="single" w:sz="4" w:space="0" w:color="000000"/>
            </w:tcBorders>
            <w:shd w:val="clear" w:color="auto" w:fill="auto"/>
            <w:noWrap/>
            <w:vAlign w:val="bottom"/>
            <w:hideMark/>
          </w:tcPr>
          <w:p w14:paraId="3D97926A" w14:textId="77E4ED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8C020" w14:textId="08AF3E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F80BC" w14:textId="3B3D91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251.91 </w:t>
            </w:r>
          </w:p>
        </w:tc>
      </w:tr>
      <w:tr w:rsidR="00BC523C" w14:paraId="68A1D954"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E826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ADCA29F" w14:textId="36A4E1C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300.2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57905E" w14:textId="0E8AF9C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4A417C" w14:textId="312951B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2BF1BFF" w14:textId="128552D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9,200.22 </w:t>
            </w:r>
          </w:p>
        </w:tc>
      </w:tr>
      <w:tr w:rsidR="00BC523C" w14:paraId="1F28C4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B6799"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22AA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30A385B" w14:textId="4C539A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A20DB0B" w14:textId="5A4F18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0029F" w14:textId="65F158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F16E7E" w14:textId="156EEA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C523C" w14:paraId="2F3371A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FA4B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F64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6263F5F" w14:textId="0C854A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45A01F8" w14:textId="4845F3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A547F" w14:textId="07E553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857F7" w14:textId="5FE1A7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C523C" w14:paraId="4E7536A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CD69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1F3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149D3CD" w14:textId="6A1C95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84F15F3" w14:textId="590F68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9C0C7" w14:textId="1921A5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56BCB" w14:textId="7165F5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C523C" w14:paraId="5F22302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E210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4B4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D85A366" w14:textId="101E43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ADA5E16" w14:textId="66CBB4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8709F" w14:textId="04BD8F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29E55CB4" w14:textId="42C699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C523C" w14:paraId="5A76AC9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EC61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29D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3DF496FF" w14:textId="72FB5F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6B5191B2" w14:textId="48C303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F4A6F" w14:textId="03CA66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7460A" w14:textId="3E4385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C523C" w14:paraId="47C441C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74D0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401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B0C302B" w14:textId="21F30B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7DA0D203" w14:textId="36C4F9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5A89D" w14:textId="0E0614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25BAF" w14:textId="1B12DF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BC523C" w14:paraId="66C58B3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D7824"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96E408" w14:textId="3B236C5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6,806.89 </w:t>
            </w:r>
          </w:p>
        </w:tc>
        <w:tc>
          <w:tcPr>
            <w:tcW w:w="675" w:type="pct"/>
            <w:tcBorders>
              <w:top w:val="nil"/>
              <w:left w:val="nil"/>
              <w:bottom w:val="single" w:sz="4" w:space="0" w:color="000000"/>
              <w:right w:val="single" w:sz="4" w:space="0" w:color="000000"/>
            </w:tcBorders>
            <w:shd w:val="clear" w:color="D8D8D8" w:fill="D8D8D8"/>
            <w:noWrap/>
            <w:vAlign w:val="bottom"/>
            <w:hideMark/>
          </w:tcPr>
          <w:p w14:paraId="0FB6D06A" w14:textId="2CD83B7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662D40" w14:textId="569D9E2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1E2D9AD" w14:textId="0AE24ED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5,176.89 </w:t>
            </w:r>
          </w:p>
        </w:tc>
      </w:tr>
      <w:tr w:rsidR="00BC523C" w14:paraId="37FF11A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A1D10"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9BA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7625D96D" w14:textId="320FDA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25132435" w14:textId="5C083B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0D799" w14:textId="1BFC30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3BFA53" w14:textId="193132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BC523C" w14:paraId="50540DB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502C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8F86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3DFB94" w14:textId="538005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37E94225" w14:textId="70EAD2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B5625" w14:textId="3B67D8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46E9C" w14:textId="48F8CA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BC523C" w14:paraId="1BE728D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01F4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6D7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53602813" w14:textId="1E9AC4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2AEE436F" w14:textId="201AC7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DCDB2" w14:textId="25222C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8ED5E" w14:textId="79469D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BC523C" w14:paraId="1030117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64C9F"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6300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1EEE36B8" w14:textId="066A8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3B5FC13" w14:textId="01B1DE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42676" w14:textId="37B382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47A99" w14:textId="547727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C523C" w14:paraId="79DB5D8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B639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966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6164E537" w14:textId="6B6629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6BA56E7" w14:textId="15B357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4D9A5" w14:textId="4A9FEB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E875B" w14:textId="58BFAB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C523C" w14:paraId="5305CFE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13D4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968B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EF257A5" w14:textId="0E2D82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2192CC1" w14:textId="25A511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6E3D2" w14:textId="683C1D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EC4EF" w14:textId="792E05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C523C" w14:paraId="36A48F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5AAE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A65E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FA3ACF9" w14:textId="41EB47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452FC1DF" w14:textId="1D87E9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D53C3" w14:textId="447B13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3522E" w14:textId="56D107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C523C" w14:paraId="06D462D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8E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1BE4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04E816A" w14:textId="06D0BA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EC7997F" w14:textId="4CBCC4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7CBE" w14:textId="5CF79A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67C89" w14:textId="2AF293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C523C" w14:paraId="085F0A4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FDDF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3381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A9C2273" w14:textId="7C9214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2E269ED" w14:textId="239F27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5BE7" w14:textId="6FC86B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0663C" w14:textId="3202D6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C523C" w14:paraId="2007A02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A10A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D75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98D42EF" w14:textId="2CF1F0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B4DC137" w14:textId="7777E4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A0E29" w14:textId="6E59ECF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3FDF0B1" w14:textId="52F0E1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C523C" w14:paraId="6BBD4A4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8AB1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7D1B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E6637B3" w14:textId="6A5AFF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2738134" w14:textId="40DDF0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0840E" w14:textId="475563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6D099" w14:textId="17D517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C523C" w14:paraId="1921BA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8928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A89E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3A085D19" w14:textId="30FFAD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6DE8522F" w14:textId="41BAF6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C792" w14:textId="32722C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5CE21" w14:textId="473DF9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C523C" w14:paraId="35E7755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188E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D0A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2FAAB7DC" w14:textId="418C82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35C2FEA" w14:textId="7EE0A2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6F84D" w14:textId="4C8269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A908914" w14:textId="46E4F8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C523C" w14:paraId="1EEB04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D89D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9A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694EFBD2" w14:textId="2DB152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161F9703" w14:textId="099DEB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0FAE5" w14:textId="64D77F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614DC" w14:textId="58F5E6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BC523C" w14:paraId="504B1A2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6A96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D0D3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3A1A192" w14:textId="7AFBDD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AC031A8" w14:textId="18820A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DEF26" w14:textId="30B8DA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C349C" w14:textId="5636C6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C523C" w14:paraId="6017C4F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7A0C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F3B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22A007A" w14:textId="36647C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4061011E" w14:textId="6511C5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4A999" w14:textId="05929D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B3A48" w14:textId="5C4D22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BC523C" w14:paraId="07D0A4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AF7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36F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59EAA22" w14:textId="7A94E1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2F1BEAE" w14:textId="270EB5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CFB5E" w14:textId="617342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41D31" w14:textId="40B375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C523C" w14:paraId="14BA0E4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ABD2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6F9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4DE53564" w14:textId="186D12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3E2B78" w14:textId="6D6562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69B40" w14:textId="5AEC3C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F4E9514" w14:textId="77E46C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C523C" w14:paraId="3158BAF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1ECB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21F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8A57CAB" w14:textId="7931D6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FACAA00" w14:textId="4E8D5F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2A1D6" w14:textId="14AEC2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6074E6F" w14:textId="735548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C523C" w14:paraId="44F2FE7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84F06"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DCC57BF" w14:textId="1DD0C98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57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34F0790" w14:textId="677C61F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E1FC99" w14:textId="6CBB589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458E5" w14:textId="28508E6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1,571.54 </w:t>
            </w:r>
          </w:p>
        </w:tc>
      </w:tr>
      <w:tr w:rsidR="00BC523C" w14:paraId="3FCFE29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FAB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1B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86A47CF" w14:textId="196E1B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40519429" w14:textId="4413F6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DB912" w14:textId="296EC8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A1A8A6" w14:textId="04B856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C523C" w14:paraId="27E8012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7F1E"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D67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97B961F" w14:textId="311DA2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553AF8AE" w14:textId="6027EF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307BF" w14:textId="5BCBAD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D10BD" w14:textId="37347A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C523C" w14:paraId="24AF45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0C42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1F2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4F496AC" w14:textId="6C709F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6451C13" w14:textId="346F8F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EBB4" w14:textId="37B297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C293A53" w14:textId="06D55D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C523C" w14:paraId="390915B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C386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C24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9E6E9B7" w14:textId="7C18FA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AA10386" w14:textId="0CD434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0F0B0" w14:textId="4AE05C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E74F1" w14:textId="78D9CD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C523C" w14:paraId="447BF27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226D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872B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9851524" w14:textId="3C9624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c>
          <w:tcPr>
            <w:tcW w:w="675" w:type="pct"/>
            <w:tcBorders>
              <w:top w:val="nil"/>
              <w:left w:val="nil"/>
              <w:bottom w:val="single" w:sz="4" w:space="0" w:color="000000"/>
              <w:right w:val="single" w:sz="4" w:space="0" w:color="000000"/>
            </w:tcBorders>
            <w:shd w:val="clear" w:color="auto" w:fill="auto"/>
            <w:noWrap/>
            <w:vAlign w:val="bottom"/>
            <w:hideMark/>
          </w:tcPr>
          <w:p w14:paraId="6188F74B" w14:textId="7C1FEC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3E3B1" w14:textId="09675F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E947" w14:textId="19ADFA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033.00 </w:t>
            </w:r>
          </w:p>
        </w:tc>
      </w:tr>
      <w:tr w:rsidR="00BC523C" w14:paraId="04E225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125A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605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02810664" w14:textId="3B4973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2ADED0B1" w14:textId="28BA5B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8F024" w14:textId="4FC3CB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17DC1" w14:textId="605B22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BC523C" w14:paraId="6B7638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08B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306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386FCC4" w14:textId="2A48D7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0C9BB7C9" w14:textId="5415D4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63F8F" w14:textId="719282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12ADD" w14:textId="32F5EF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C523C" w14:paraId="381DC54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2B15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B31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0861ABA" w14:textId="32E581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33BC00B4" w14:textId="24D43F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3B688" w14:textId="259093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E6D23" w14:textId="2BFB7E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C523C" w14:paraId="201427D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5643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A83949C" w14:textId="6DFCB26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01,442.59 </w:t>
            </w:r>
          </w:p>
        </w:tc>
        <w:tc>
          <w:tcPr>
            <w:tcW w:w="675" w:type="pct"/>
            <w:tcBorders>
              <w:top w:val="nil"/>
              <w:left w:val="nil"/>
              <w:bottom w:val="single" w:sz="4" w:space="0" w:color="000000"/>
              <w:right w:val="single" w:sz="4" w:space="0" w:color="000000"/>
            </w:tcBorders>
            <w:shd w:val="clear" w:color="D8D8D8" w:fill="D8D8D8"/>
            <w:noWrap/>
            <w:vAlign w:val="bottom"/>
            <w:hideMark/>
          </w:tcPr>
          <w:p w14:paraId="04E908B4" w14:textId="4628CF7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FFA7AC" w14:textId="01045F5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CD059DC" w14:textId="504AADB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009,942.59 </w:t>
            </w:r>
          </w:p>
        </w:tc>
      </w:tr>
      <w:tr w:rsidR="00BC523C" w14:paraId="592F673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816B4"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BD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9BFB83F" w14:textId="74978C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B0C3010" w14:textId="11A2CA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CB44C" w14:textId="3017F1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BDA352" w14:textId="022C3F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C523C" w14:paraId="21F4D7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8E83"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2EF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9F5D4B3" w14:textId="4CC942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6EDB969" w14:textId="31A405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EB794" w14:textId="45BC67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578B7" w14:textId="4ABF62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C523C" w14:paraId="1103428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AEE0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985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3513F89" w14:textId="5C8DCF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EFF32EC" w14:textId="223C34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184DE" w14:textId="10ACFD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2F951" w14:textId="2433C5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C523C" w14:paraId="12C691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C5EC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BFBE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05AC05C5" w14:textId="626BB1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33660E3D" w14:textId="240AAF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D126C" w14:textId="0CE2E1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8B863" w14:textId="5B16A1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BC523C" w14:paraId="7ED8FF9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EEB36"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261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4804C2D" w14:textId="539AE5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F7105F" w14:textId="7012B5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BE4ED" w14:textId="53F699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9CA3ED4" w14:textId="7922F6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C523C" w14:paraId="539754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3178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9983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329236F9" w14:textId="0A1D13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2E53CDFE" w14:textId="095379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25373" w14:textId="1858E3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85C3D" w14:textId="0A4648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BC523C" w14:paraId="324D84F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158C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8104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E64638E" w14:textId="7EFA94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C4C258A" w14:textId="5BF900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8E8CA" w14:textId="2FFCBC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7560F" w14:textId="4668BD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C523C" w14:paraId="0A33CB8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F4BD"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0E9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1FD459F" w14:textId="4212A8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C64D768" w14:textId="4CB996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860F5" w14:textId="691611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C8F57" w14:textId="37FC2A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C523C" w14:paraId="3A46F94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2F7F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FB25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3F29BE39" w14:textId="5DE42F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F7379AF" w14:textId="14E186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FF468" w14:textId="172F2F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01EB6" w14:textId="171294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C523C" w14:paraId="3A0D6D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68F8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33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DC5CF1F" w14:textId="5731A3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c>
          <w:tcPr>
            <w:tcW w:w="675" w:type="pct"/>
            <w:tcBorders>
              <w:top w:val="nil"/>
              <w:left w:val="nil"/>
              <w:bottom w:val="single" w:sz="4" w:space="0" w:color="000000"/>
              <w:right w:val="single" w:sz="4" w:space="0" w:color="000000"/>
            </w:tcBorders>
            <w:shd w:val="clear" w:color="auto" w:fill="auto"/>
            <w:noWrap/>
            <w:vAlign w:val="bottom"/>
            <w:hideMark/>
          </w:tcPr>
          <w:p w14:paraId="18A7916F" w14:textId="76150C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31980" w14:textId="4B1B01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63CF6" w14:textId="59A9F1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1,631.06 </w:t>
            </w:r>
          </w:p>
        </w:tc>
      </w:tr>
      <w:tr w:rsidR="00BC523C" w14:paraId="72CC85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93EE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F65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85F99A4" w14:textId="06D0B6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6962470" w14:textId="012859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099E7" w14:textId="7E6907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D1C1E" w14:textId="2A1BAA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C523C" w14:paraId="1AB604E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F96C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8451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473FFD77" w14:textId="3F58CC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7CEBA434" w14:textId="11731D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76742" w14:textId="21C87F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13F4B" w14:textId="696E50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BC523C" w14:paraId="1C4AAD8B"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5DD1D"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4609646" w14:textId="220C4C8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7871D51E" w14:textId="10422FD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09C9FF" w14:textId="69F276F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C971D46" w14:textId="22F639B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BC523C" w14:paraId="765870F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804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68C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EE86BAD" w14:textId="0198BC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5779D38" w14:textId="257CEF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7513A" w14:textId="7D5E53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53D67E" w14:textId="54110A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C523C" w14:paraId="60952F0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3BC9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660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20C1C38" w14:textId="351CC4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5A36D55" w14:textId="575529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61950" w14:textId="1E0ECE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5FE30" w14:textId="6F105B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C523C" w14:paraId="5DC90F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A3D9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8C09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EE11D52" w14:textId="3EA2FA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2EC308" w14:textId="650AA7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CE77D" w14:textId="26CA82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249A199" w14:textId="563F22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64DAFCD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F907A"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63E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41F89A73" w14:textId="117D90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949FA0D" w14:textId="7FF261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AC17B" w14:textId="0428F9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D4FCC" w14:textId="5822B1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C523C" w14:paraId="3A1D3C3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33CC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00C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8492217" w14:textId="1D9EED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8AD8F30" w14:textId="4F5040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B258A" w14:textId="332AFE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BF7C7" w14:textId="2A6499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C523C" w14:paraId="356364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B3F2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19D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8894B15" w14:textId="6D100F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6122119" w14:textId="63479F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C85F5" w14:textId="0399D1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59FC0BF4" w14:textId="30485D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C523C" w14:paraId="7F1A349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4ADE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5FE0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63AB59E" w14:textId="3EA095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55662C2" w14:textId="6F8814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7B00E" w14:textId="622471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9BB10" w14:textId="3656B6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C523C" w14:paraId="2E146A2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5FA420"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0F28266F" w14:textId="27AB3EF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12573CC1" w14:textId="05742BE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7C27614" w14:textId="6A9407D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38BF6C" w14:textId="68A8572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BC523C" w14:paraId="0D64821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829EF"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ADADA2" w14:textId="6229BF8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2EB0AB3" w14:textId="0A852D6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064F9E" w14:textId="76D74EF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292B06" w14:textId="08FEB38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BC523C" w14:paraId="6FBE43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F5809"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14D8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647077D" w14:textId="3FE22C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DF6EDAC" w14:textId="5278B6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8C038" w14:textId="41E340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2EB01" w14:textId="49E2CD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C523C" w14:paraId="6D2F501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DEE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B6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73563D8C" w14:textId="4E1052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E842C4E" w14:textId="525B8F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47D55" w14:textId="191A21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90D48" w14:textId="531D59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C523C" w14:paraId="6549D65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10A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EAF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AE2172" w14:textId="6176B4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4245F432" w14:textId="77DFB2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5FD94" w14:textId="255ADB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DE152" w14:textId="4D1251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BC523C" w14:paraId="3FFD72C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183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D1D4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4F87AF6" w14:textId="30B1B9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B923795" w14:textId="4B5A5E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B5806" w14:textId="77A209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CB2A0" w14:textId="4A5110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C523C" w14:paraId="2DFB162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9F1A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92D1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BB3FB37" w14:textId="746331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2B92C5E" w14:textId="561F2E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8059C" w14:textId="51A022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C2E5B" w14:textId="1EE2BF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C523C" w14:paraId="55BCF1C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CA4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E7B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44F29C3B" w14:textId="3B3C42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A6058C7" w14:textId="27357C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9FDC" w14:textId="7DCA20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3A565" w14:textId="72BD8B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C523C" w14:paraId="723A222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524B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E08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F85FACF" w14:textId="4FB926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3E6C3" w14:textId="0EDD4B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8A195" w14:textId="7B9102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B8355" w14:textId="3B25C1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C523C" w14:paraId="5963AF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116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F97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7C7A0F7" w14:textId="346713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0771B18" w14:textId="556228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728C2" w14:textId="3564E4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3676D" w14:textId="3F66E9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C523C" w14:paraId="58063E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A88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0A6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64CEFC24" w14:textId="31E321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3ABCC7D" w14:textId="7C9D4A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0C854" w14:textId="42FEA0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20E2B" w14:textId="482938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C523C" w14:paraId="1C55F7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19A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531C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BE463CF" w14:textId="599E44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3D5E0FA" w14:textId="29DED4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4BC6D" w14:textId="128E1A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D60C3" w14:textId="0F7CBC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C523C" w14:paraId="60BF35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0E6B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09C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6A4A5C7" w14:textId="7BD2C5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57870FF" w14:textId="4AD3E9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3DF33" w14:textId="77DFCA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6650B" w14:textId="35F7D6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C523C" w14:paraId="09AC20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C2B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AC5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6D2BCF6" w14:textId="3C9C85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4DA7F665" w14:textId="78630C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4500A" w14:textId="517977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F7730" w14:textId="61AC3A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BC523C" w14:paraId="41A280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963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9281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3830E02" w14:textId="3461C9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5BD4A0E" w14:textId="78A835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EC125" w14:textId="38B8D6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47BEA" w14:textId="68D41D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C523C" w14:paraId="28CD26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4D6B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D65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2D6211D" w14:textId="653CD4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13A9C" w14:textId="32C349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27426" w14:textId="2B5FD0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AAD8" w14:textId="1BF833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C523C" w14:paraId="2E1780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9CD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044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FC41392" w14:textId="0EB318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302FA327" w14:textId="69F324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2E437" w14:textId="2613B6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9CBAD" w14:textId="07A399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BC523C" w14:paraId="6C748C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74B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E7F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264669D9" w14:textId="44CBDD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76575FB4" w14:textId="14D777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F6D3C" w14:textId="0A8472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E5F8E" w14:textId="44A960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BC523C" w14:paraId="137DBBF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A04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658A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412E884" w14:textId="0037DF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46EC321" w14:textId="7E8FCD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0A527" w14:textId="5A0E8A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C8CAF" w14:textId="1BBE18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C523C" w14:paraId="62B7B53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FC0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6B5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0B2F5AC" w14:textId="609C1E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3C87702C" w14:textId="1F7973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713AA" w14:textId="07DD7D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A25C4" w14:textId="6AE83C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C523C" w14:paraId="191A2A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F866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3D0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5717D407" w14:textId="3BBC53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482DE8A9" w14:textId="5624E5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36640" w14:textId="624EF4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66A55" w14:textId="2D179D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BC523C" w14:paraId="3F8673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ABD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9E6E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4CB4843" w14:textId="300A83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01C37" w14:textId="44ADDF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736B5" w14:textId="63A861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A9798" w14:textId="7A5112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C523C" w14:paraId="09145B0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8CB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8F1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319839CB" w14:textId="1B11DF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7EDECB9" w14:textId="41AA32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F5617" w14:textId="4FA44E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684E0" w14:textId="6B3A9D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C523C" w14:paraId="6AFD49C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499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0C0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43998465" w14:textId="43BF58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378EEE1" w14:textId="2F82FE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125ED" w14:textId="2C870D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8B60F" w14:textId="16AA93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C523C" w14:paraId="02C73F2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4EF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76F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F4F1529" w14:textId="38A8CD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7EBAD5F" w14:textId="667A39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6E96F" w14:textId="7F2D84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60B95" w14:textId="2D722B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C523C" w14:paraId="71EAD05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F78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877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10B14B8" w14:textId="1DCCDD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3126B421" w14:textId="643E5E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9354C" w14:textId="25AF61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E8040" w14:textId="64CC03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BC523C" w14:paraId="13C020E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A9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010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4D0E050" w14:textId="61FA63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1C3A291E" w14:textId="7132C2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82562" w14:textId="10D1D8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F175D" w14:textId="6C2D1B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BC523C" w14:paraId="0AF0C8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26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ABF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0834896" w14:textId="72B13D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278484E0" w14:textId="618003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A4BCF" w14:textId="6F91A6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B1426" w14:textId="18BABF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BC523C" w14:paraId="5E549B6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3EB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147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02ECE27" w14:textId="5EA217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2EA79C9D" w14:textId="6F408A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002D5" w14:textId="50C84C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99061" w14:textId="05DE3C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BC523C" w14:paraId="42ABE49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DA80CD"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F8C3620" w14:textId="6F681FA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1055AFE" w14:textId="253CF80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80954B" w14:textId="1971230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EC41FA" w14:textId="34E8A8C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BC523C" w14:paraId="4B7BF77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D6DB7"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6DE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46DFF5E" w14:textId="2C36B8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A8905" w14:textId="624554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776C9" w14:textId="46C895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4BB22" w14:textId="2CBD78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C523C" w14:paraId="5CD562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0A00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962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272F5EE" w14:textId="07B0FF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F517B1D" w14:textId="441DE1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CBE3C" w14:textId="4563A4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ACE33" w14:textId="609390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C523C" w14:paraId="6CA7B49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1B3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B5E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311287C3" w14:textId="6DAB53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EEF0DA5" w14:textId="638DCE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B4990" w14:textId="2202BE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1CBE4" w14:textId="6A3F2F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C523C" w14:paraId="214D542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882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E49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95A8D21" w14:textId="467586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1E50AE5" w14:textId="3E1D4B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FE037" w14:textId="397BEB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95C78" w14:textId="390319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C523C" w14:paraId="3846AB4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2B0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048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2D18D76" w14:textId="6D6AAF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2CB592" w14:textId="3D1E8C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E6360" w14:textId="62A13A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742B3" w14:textId="56A390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C523C" w14:paraId="12238A4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5FCB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BDEB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57C69E6" w14:textId="6A5D6E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20F77ECA" w14:textId="724F6A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7C3E1" w14:textId="2085A0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66ED" w14:textId="42A5B2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C523C" w14:paraId="7A3558A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CD3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A02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BBCB98F" w14:textId="48F7A7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222775D2" w14:textId="704668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FCF15" w14:textId="3C9625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831A5" w14:textId="148E4D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C523C" w14:paraId="31FF3F4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838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485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2D80496D" w14:textId="05CFCF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D8DA1C8" w14:textId="7EA24F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43E90" w14:textId="02D7D4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0EA09" w14:textId="09D851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C523C" w14:paraId="1F9CC9F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C33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72C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0845C0BA" w14:textId="0718F0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6FF58BD" w14:textId="1FEF5D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C3B34" w14:textId="7073D5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80D23" w14:textId="5F228A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C523C" w14:paraId="3E48F6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DB35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5246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AE29EE6" w14:textId="54F441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2F68D5C" w14:textId="5DFEE3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9D7EA" w14:textId="007A3E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D0F84" w14:textId="0F31D6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C523C" w14:paraId="235B55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1B5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F4A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25ECEA76" w14:textId="67FEE8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CEB71D5" w14:textId="197314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BE5D" w14:textId="201629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5C249" w14:textId="0CBB2A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C523C" w14:paraId="0894282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810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F85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7CA670A4" w14:textId="17103D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83C3DCA" w14:textId="4DE2A7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B2BBF" w14:textId="412C03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A3585" w14:textId="199652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C523C" w14:paraId="1C41EBE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61F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984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699A5D53" w14:textId="4D0CBA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1FB2B1E" w14:textId="7D4BAD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2024D" w14:textId="463AB4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F2D18" w14:textId="66435A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C523C" w14:paraId="4D326FF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4C6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C83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4468AEE1" w14:textId="09C169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7F09C70D" w14:textId="2265FA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62B58" w14:textId="1BE524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99EEC" w14:textId="3CD4E6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BC523C" w14:paraId="1539808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D50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2E4E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EE35BFC" w14:textId="1D9615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4CC112" w14:textId="348185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77FF2" w14:textId="11B930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4276D" w14:textId="5D0CC0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C523C" w14:paraId="60BD0DA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38A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E3F2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2F910AF" w14:textId="03DFA7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3801E3CA" w14:textId="0BC47C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C8A89" w14:textId="28D776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B6E8E" w14:textId="65E365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BC523C" w14:paraId="6607575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2D31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8A4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421E5F" w14:textId="3F9AD9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2D93EBB8" w14:textId="40B9C9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6C577" w14:textId="0CF7EF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234FB" w14:textId="0878E7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BC523C" w14:paraId="18A165A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EED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E2D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FC558C8" w14:textId="2C5490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EBCF85" w14:textId="16970B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4D325" w14:textId="46E617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0444" w14:textId="0F6023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C523C" w14:paraId="0983318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6171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33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05CA4901" w14:textId="2968DB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3C5F53AA" w14:textId="30DB11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98710" w14:textId="5CBFBE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F4FBF" w14:textId="24F76B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C523C" w14:paraId="54B1A9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095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676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642A722" w14:textId="47A054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6127B40" w14:textId="2AB5B2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F0D0E" w14:textId="03BBBE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4C4E1" w14:textId="29C5E9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C523C" w14:paraId="6659036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8408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129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18BA45B" w14:textId="66F981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52D2FB1" w14:textId="14AFCD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B8412" w14:textId="09329A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6A087" w14:textId="1C68B6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C523C" w14:paraId="6BCA481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569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EEC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4C30E44" w14:textId="21445C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A07098A" w14:textId="4DC83D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5CDDF" w14:textId="2FF56E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BC93" w14:textId="151573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C523C" w14:paraId="1A67D7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B86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2ED6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34AB667" w14:textId="67E5BA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54445E6A" w14:textId="0DBC32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6EFE8" w14:textId="682D86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E8A98" w14:textId="4563A7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C523C" w14:paraId="3C66A45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4E4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2ED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58ACFF3F" w14:textId="008749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8EF4C" w14:textId="7321B4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2786" w14:textId="7D5DE2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635B2" w14:textId="26E2AB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C523C" w14:paraId="6F099D1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C4E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06F6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08FFA06" w14:textId="082E81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E778607" w14:textId="294176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DB02D" w14:textId="294859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CB571" w14:textId="5022C5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C523C" w14:paraId="306DC87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BA07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7E8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69C8ABA" w14:textId="7979C8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2B665" w14:textId="7DFC9F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C1CB4" w14:textId="7DDAD6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60153" w14:textId="3B9C95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C523C" w14:paraId="6A4161E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116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D52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CEECD22" w14:textId="72529A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10404428" w14:textId="1D5221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36BDB" w14:textId="08EE84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D6250" w14:textId="0EFCA5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C523C" w14:paraId="1166A0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6397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E703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86F3F8F" w14:textId="73245B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3EE62A7D" w14:textId="5E8AA2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8D993" w14:textId="4B0C79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F9FEA" w14:textId="223D25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BC523C" w14:paraId="66A7F76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12623"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D90DE63" w14:textId="16E1759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19B0555B" w14:textId="156AE94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C75249" w14:textId="264CECD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AC8646" w14:textId="3E28E43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BC523C" w14:paraId="108507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B31A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D1B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D4C486F" w14:textId="16548B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0283BBC5" w14:textId="47332E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72832" w14:textId="0CE7B8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DBF69" w14:textId="5CD417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C523C" w14:paraId="11D632E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5B4AB"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0D79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57BA308" w14:textId="1999CA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32A4864" w14:textId="644346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8000B" w14:textId="06EAD0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6660F" w14:textId="0C51F7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C523C" w14:paraId="5B6B3FD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B9F8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325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7405F79" w14:textId="4B532B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B8E61" w14:textId="74C1A3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20EE1" w14:textId="1C1EC4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1C04E" w14:textId="2109EA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C523C" w14:paraId="4AADEEB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CC3D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2EE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692C9A7F" w14:textId="56CED8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6F2FDF83" w14:textId="7B915E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E9B94" w14:textId="6D435E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34153" w14:textId="660CC7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BC523C" w14:paraId="04CB155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B82A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F0B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7177372" w14:textId="5A414E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9B4BD12" w14:textId="27ED01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64184" w14:textId="3EC671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46F6" w14:textId="545D61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C523C" w14:paraId="643B506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DCF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833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0EB2F2BA" w14:textId="46CFA6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0216879D" w14:textId="35115B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D54CC" w14:textId="0DC58A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AE9E1" w14:textId="787810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C523C" w14:paraId="7056181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950D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E5F5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6BCD0271" w14:textId="307163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2E3A7E8" w14:textId="1BA3CF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D36B0" w14:textId="1CEAF3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7DBC0" w14:textId="715C82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C523C" w14:paraId="2C96E39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7CF5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9856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794EDF75" w14:textId="6724F2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1DF8A0E" w14:textId="4E2361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03358" w14:textId="02DF95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EA544" w14:textId="073AEB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C523C" w14:paraId="4EDA8D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4FE8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64EF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1D17C6E" w14:textId="647AB4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C9F621A" w14:textId="291D24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346A0" w14:textId="6A41AF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95765" w14:textId="401962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C523C" w14:paraId="3D5D62F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FFF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B17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2EAE25E2" w14:textId="2FB1B8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69F029EA" w14:textId="3B411D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4D58B" w14:textId="788EC7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0FFAD" w14:textId="669D40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BC523C" w14:paraId="42C9A70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9A24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23D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6CD99CA" w14:textId="5D1DD5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891B02E" w14:textId="0A82D3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092D3" w14:textId="4C4D58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D98BE" w14:textId="7D9271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C523C" w14:paraId="1739CFF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9E1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9242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F1CD00C" w14:textId="5D4C45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7F663B24" w14:textId="545807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7CBAB" w14:textId="31251C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D0EB4" w14:textId="67C020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C523C" w14:paraId="6189C10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C99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0D6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0B04D6C" w14:textId="76FCB5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96F183" w14:textId="0517B6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C2128" w14:textId="341FDC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0CB08" w14:textId="66A46B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C523C" w14:paraId="52AABF9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F22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D62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FD7A17B" w14:textId="3F1E67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3E5AF09B" w14:textId="16960C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D4D24" w14:textId="56E766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527F4" w14:textId="38E26E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C523C" w14:paraId="7A0DC46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4D8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C0F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C79BAD9" w14:textId="77B408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1F2B2" w14:textId="2848F8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864A9" w14:textId="642BEF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AAAF9" w14:textId="6E5ABF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C523C" w14:paraId="7397688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5B61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0972E41" w14:textId="2EFFC75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2D63960" w14:textId="0440387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63CF79" w14:textId="6CB3A90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1B2640" w14:textId="062CD4A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C523C" w14:paraId="1E724AF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1BF8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CCE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53C8F0C" w14:textId="54179A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F48B692" w14:textId="2009B5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0D895" w14:textId="4A1DC9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181EE" w14:textId="23B10F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C523C" w14:paraId="13733E85"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B2FF30"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AF487E9" w14:textId="112FDFE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674,0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420EEDAE" w14:textId="385EFA4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1C105C0" w14:textId="0D92699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0672E9" w14:textId="3A4ABBA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674,007.34 </w:t>
            </w:r>
          </w:p>
        </w:tc>
      </w:tr>
      <w:tr w:rsidR="00BC523C" w14:paraId="3848A035"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32411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DF8FCB4" w14:textId="212A108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3794F" w14:textId="0947AAA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17F2E" w14:textId="78B4E31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88B306" w14:textId="5FB3408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4,773.41 </w:t>
            </w:r>
          </w:p>
        </w:tc>
      </w:tr>
      <w:tr w:rsidR="00BC523C" w14:paraId="5B1B25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6DF7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83D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3C9BDAA" w14:textId="50C038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7E03A4" w14:textId="6FEC76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E7F18" w14:textId="2ED7A7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EB7BA" w14:textId="0D40A4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3420C5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30B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025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6C4E1E8" w14:textId="79EF6D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7A1B7318" w14:textId="0F242A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B5CA1" w14:textId="45461E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D382C" w14:textId="583C20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BC523C" w14:paraId="692CEBB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31C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DE5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069A69FA" w14:textId="67FDB7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6CE06266" w14:textId="0F6BBA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BE74D" w14:textId="672672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565BD" w14:textId="4F7017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BC523C" w14:paraId="2BC8DB7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C70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88D9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743D15B3" w14:textId="7D01D0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66765C2D" w14:textId="0DDA9D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B16C4" w14:textId="0D227D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55709" w14:textId="5CE9F0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BC523C" w14:paraId="2A82966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782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2AD6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0E42E63E" w14:textId="2201AB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37879764" w14:textId="759EB9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79A03" w14:textId="399583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C5841" w14:textId="45C5A4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BC523C" w14:paraId="442A8EB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17A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4A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A21CBE0" w14:textId="2B7F2F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971589" w14:textId="1F5244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1F559" w14:textId="7E2B42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E233D" w14:textId="799587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4B01DA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1B4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04B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2216ACFD" w14:textId="6B0831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5AF72E24" w14:textId="1F0FF1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1F8D0" w14:textId="460F89C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32651" w14:textId="67F0F0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C523C" w14:paraId="7B6CFC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FE6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38EB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1477DDB3" w14:textId="77C301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580EB3A" w14:textId="2EAEA4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CE9AF" w14:textId="21D28E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DC1B4" w14:textId="5FE05A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C523C" w14:paraId="0FAA80A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1E4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97E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2C05B4DD" w14:textId="0E1C80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F8596D" w14:textId="0FC636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B8DF3" w14:textId="243680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19E17" w14:textId="2D2583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C523C" w14:paraId="1B74BB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6EF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7F6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2E4B08D" w14:textId="384787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0A55D09E" w14:textId="30837C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0E424" w14:textId="5BD002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E909" w14:textId="70E4B0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BC523C" w14:paraId="1BB3294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AD8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410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4E70649" w14:textId="2DFB80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4DE8F3DD" w14:textId="0BF3F7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3ADA" w14:textId="0A7F5F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A7AB" w14:textId="055DBC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BC523C" w14:paraId="4A974D2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47B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42D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399502B" w14:textId="7E2E56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7BA540EF" w14:textId="10E5AF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FD53" w14:textId="1F94EB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B0D3B" w14:textId="79002F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BC523C" w14:paraId="58E28FD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6A36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7C4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72E52017" w14:textId="40BBA8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B0CF94E" w14:textId="653CA1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5155B" w14:textId="49ADFF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0CBC" w14:textId="198C02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C523C" w14:paraId="070622B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51B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FA28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03B03DD" w14:textId="009655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31001A3" w14:textId="23A0D0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BA794" w14:textId="5339BE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898AE" w14:textId="786129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C523C" w14:paraId="5AC69A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F19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E6A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05B76692" w14:textId="7A5AFD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67E6B4F2" w14:textId="2F59C2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893D0" w14:textId="4056DB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B5B9D" w14:textId="4CBD05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C523C" w14:paraId="53F300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10D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B63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7675A0E9" w14:textId="1BDCBA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B09CD" w14:textId="6D53DF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3BA63" w14:textId="291C70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25BA8" w14:textId="283BC7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C523C" w14:paraId="4DFBA7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601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38A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4258282E" w14:textId="1EC957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4B0A5370" w14:textId="465A94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FCAA6" w14:textId="37C5A3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E2FC6" w14:textId="5F8171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BC523C" w14:paraId="6A0CBE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B56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9C5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E589696" w14:textId="049198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795A8BE" w14:textId="76F81F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8054" w14:textId="3958F4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E15E" w14:textId="5BA0E7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C523C" w14:paraId="61402E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B9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55C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4726E431" w14:textId="629E6E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3A0D07F7" w14:textId="492C32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7523E" w14:textId="6BABDF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AE140" w14:textId="647BB1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BC523C" w14:paraId="638DE5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4FA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8B7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1651A1F" w14:textId="5767AE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4EA81058" w14:textId="7E5D56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7EE31" w14:textId="0B1F03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988B2" w14:textId="128BE3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BC523C" w14:paraId="0C79646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06BC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C243E0F" w14:textId="6232EF0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456DB431" w14:textId="702DF82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A6A7A0" w14:textId="1D0CFB2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796736" w14:textId="242AD8C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BC523C" w14:paraId="4DB0E1B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7878"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5E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72CFA760" w14:textId="06F8CC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3550A55" w14:textId="15C1BB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A2D7B" w14:textId="52BFD5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F8FEA" w14:textId="1EE999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C523C" w14:paraId="3A97773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118C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073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394E6362" w14:textId="392BF3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0F477B0D" w14:textId="4E84E0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84A09" w14:textId="1F99A0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D0A79" w14:textId="08C4E5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BC523C" w14:paraId="038933B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50F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C08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B095828" w14:textId="168BDA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6087F336" w14:textId="643A0A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A420C" w14:textId="7265CD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4A1A0" w14:textId="1CCAF3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BC523C" w14:paraId="2317E47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2D7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F28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786F9958" w14:textId="231B9D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C5AAF71" w14:textId="18ADEC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9603C" w14:textId="39AE0D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DC412" w14:textId="52B55D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C523C" w14:paraId="1AA589A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59C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775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3D8311E" w14:textId="098DD3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7E13506" w14:textId="5DCB6D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BFAF4" w14:textId="6C069C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718F7" w14:textId="5E80C5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C523C" w14:paraId="58C254D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EC846"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57601E3" w14:textId="22407AD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B336736" w14:textId="1B39EDD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B654D" w14:textId="704F0E2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39F6EA" w14:textId="3A3C847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214,842.94 </w:t>
            </w:r>
          </w:p>
        </w:tc>
      </w:tr>
      <w:tr w:rsidR="00BC523C" w14:paraId="2DA731E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D69D0"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122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16F5049" w14:textId="5EC448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4667B1E6" w14:textId="675023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092EF" w14:textId="0891F8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8E26" w14:textId="6AD073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BC523C" w14:paraId="00559D8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24C8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F8AB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0F68C7D4" w14:textId="3AE90A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41C6CF7B" w14:textId="64DB09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275C2" w14:textId="109B30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C3F4E" w14:textId="19082B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BC523C" w14:paraId="353A6A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84C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2A1D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9380CFA" w14:textId="656FE7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56920F" w14:textId="7834BB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E2EFB" w14:textId="0337FE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D0B61" w14:textId="16D29D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133819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49B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521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899BDEB" w14:textId="1F3F22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4D17B291" w14:textId="5D368D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A487C" w14:textId="096777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B6E6C" w14:textId="3E26A1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C523C" w14:paraId="02E3F6A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93F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E18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2C65B8C" w14:textId="0FE4E1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5EB2D815" w14:textId="723357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88FC0" w14:textId="401507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F5E5D" w14:textId="6F98E2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BC523C" w14:paraId="6038FA9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AD2A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FB3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EBB73CA" w14:textId="3E08D7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6855DD4E" w14:textId="11FD55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7D9C5" w14:textId="2201C2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A2BA3" w14:textId="5050DC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BC523C" w14:paraId="57A6DD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2155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8D9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83C816E" w14:textId="3294AE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3E453B" w14:textId="13D3DE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2D468" w14:textId="0D7C17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B69CE" w14:textId="7BB4FF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684FCBA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788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AAB2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E04772B" w14:textId="2C63C3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C5C8675" w14:textId="785E15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F2E8B" w14:textId="2F2D39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93DAB" w14:textId="0779BD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C523C" w14:paraId="6F8F129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462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FB8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EABB881" w14:textId="39A034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D224E6" w14:textId="2BFB7C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E6518" w14:textId="7BE7D6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925E1" w14:textId="613FE3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7EC8AB5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9DD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D5BA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FC2F3E3" w14:textId="3AB82C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512FE7E" w14:textId="6E5106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A0181" w14:textId="4A6950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865DC" w14:textId="538A0A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C523C" w14:paraId="72890B2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33E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1613F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AD43925" w14:textId="733361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4AA118DB" w14:textId="22A5EF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3704A" w14:textId="11E287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77B7C" w14:textId="47384F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BC523C" w14:paraId="0E99CF4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DBF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732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3FC6D658" w14:textId="45AA09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4A19B7C6" w14:textId="41FCCF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BFD8C" w14:textId="26E79E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ABCCC" w14:textId="5F5394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BC523C" w14:paraId="0704D4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AE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1C5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66EEE31" w14:textId="03F4C1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38B48540" w14:textId="05C387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8AB9D" w14:textId="4335E1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C64D3" w14:textId="48448B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BC523C" w14:paraId="65BC410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20F9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D88F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C7B8B5F" w14:textId="0E0B55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A9EA516" w14:textId="728F2B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01435" w14:textId="0FB8DE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41F94" w14:textId="7AE6CD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BC523C" w14:paraId="5A95D9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6FE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F9D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8BCAEAE" w14:textId="38F5DC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85FC03" w14:textId="7B0D10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1DEC6" w14:textId="095EBB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C2A0C" w14:textId="3FD08C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196B47D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AD81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FC9C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6AECF40A" w14:textId="71A9B9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F5B238A" w14:textId="47CC9B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F1B03" w14:textId="5DED94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BE634" w14:textId="401883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C523C" w14:paraId="7F3C48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09D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BF5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95F1453" w14:textId="20E309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9B84A1" w14:textId="10E9DB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BCB1C" w14:textId="0E12BE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BDAF8" w14:textId="337483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6B712F4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B44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D25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77FBC82" w14:textId="031387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7FF3" w14:textId="4C92C7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C5403" w14:textId="1B486A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FBC8D" w14:textId="552EC2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C523C" w14:paraId="13C6EB5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0CB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B092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B9BAE95" w14:textId="7A0E3D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E855C8E" w14:textId="5E984B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C5F92" w14:textId="72E8E7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B2F6C" w14:textId="05C2F0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C523C" w14:paraId="0272CED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06AA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7D0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10C2B64" w14:textId="3BF98E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E991DD" w14:textId="5F3EA1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DB2E9" w14:textId="78BC37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7693" w14:textId="6F6114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082F88A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56460"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79863AE" w14:textId="13D4E60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512DF" w14:textId="7BE080E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21CBB5" w14:textId="2550F9D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90984D" w14:textId="1EB859F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BC523C" w14:paraId="5F40392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96D58"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48F2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0F592C2" w14:textId="661A78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0BD50C" w14:textId="475101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90C85" w14:textId="29449E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21804" w14:textId="13AAD7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61B0269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D75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46F8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6937A193" w14:textId="01D39A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3E7745" w14:textId="18835A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256FF" w14:textId="06CEA1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07909" w14:textId="186D19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54D3E30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60E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471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B11A017" w14:textId="25FBE1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377E2D" w14:textId="2AF3A1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6CDF" w14:textId="3F757C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D8FD6" w14:textId="130BB5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251E451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8642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7B86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79A7879" w14:textId="349FC9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0C9C1D" w14:textId="72D978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DDC6D" w14:textId="638023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E1DE9" w14:textId="7127C2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70C08F3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D6E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99B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81E884F" w14:textId="668FAB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603B9B" w14:textId="06B700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B7B5A" w14:textId="78907A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827EE" w14:textId="5B7707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1DEEBC8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3A5F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400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7CB7910" w14:textId="2A05C9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F0296A" w14:textId="6935CF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18FBC" w14:textId="622E8D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42365" w14:textId="1E8BB9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2E59AE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32A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76D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B3CFF7B" w14:textId="465E91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2E21DD36" w14:textId="61D516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03E0D" w14:textId="64C7EB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965F8" w14:textId="1A173B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BC523C" w14:paraId="5D5DAE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7D19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17CE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0CA28AD5" w14:textId="1389CF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2B4D516" w14:textId="2457E6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F804F" w14:textId="517701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A564E" w14:textId="39FA19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14B6A9C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3E3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E4E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521C79E" w14:textId="2681B9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F3ACDA" w14:textId="1C9B37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AE05D" w14:textId="37736B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E4053" w14:textId="1EBBE2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4EBBB28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B70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8CCF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44B3388" w14:textId="7FFC40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04DD86" w14:textId="5795F2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30D8F" w14:textId="20EE97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C0368" w14:textId="7FD119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4153DE8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CC7B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6E6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506156B" w14:textId="7BAE17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707DF2" w14:textId="02C893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C58C0" w14:textId="71418A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57B30" w14:textId="60BC4A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786D4D0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D48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16CB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F23F921" w14:textId="27201C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2192242" w14:textId="47BD19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0B74" w14:textId="31ED82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833F0" w14:textId="67CF72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C523C" w14:paraId="49F8863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049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6078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A0B3DCE" w14:textId="5BC381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4EBC10" w14:textId="762069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17C71" w14:textId="6E4026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FD197" w14:textId="000BF4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3DB259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0D4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27A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43A0A862" w14:textId="363C49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89CAF" w14:textId="4A5AE8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F9A54" w14:textId="072A3B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03733" w14:textId="3362A7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C523C" w14:paraId="70C35C1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5B4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2CA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312A373" w14:textId="605ED7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154D24" w14:textId="63022E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D3A2B" w14:textId="5512AF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4029" w14:textId="51D3DB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551DA67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151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7BF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24D4E480" w14:textId="52537A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4EC69D" w14:textId="768806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62CC8" w14:textId="627EE8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0D3E4" w14:textId="1F8316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7A9F6BB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939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80AA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C3E8FF3" w14:textId="296AA5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2535D8" w14:textId="26C6EA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F6DC6" w14:textId="0FC2CC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2F149" w14:textId="32805C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227728FB"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512E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4E39284" w14:textId="4606FD5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68,778.56 </w:t>
            </w:r>
          </w:p>
        </w:tc>
        <w:tc>
          <w:tcPr>
            <w:tcW w:w="675" w:type="pct"/>
            <w:tcBorders>
              <w:top w:val="nil"/>
              <w:left w:val="nil"/>
              <w:bottom w:val="single" w:sz="4" w:space="0" w:color="000000"/>
              <w:right w:val="single" w:sz="4" w:space="0" w:color="000000"/>
            </w:tcBorders>
            <w:shd w:val="clear" w:color="D8D8D8" w:fill="D8D8D8"/>
            <w:noWrap/>
            <w:vAlign w:val="bottom"/>
            <w:hideMark/>
          </w:tcPr>
          <w:p w14:paraId="0978C74B" w14:textId="7439128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824CF4" w14:textId="2545631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CF1C23" w14:textId="755370C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168,778.56 </w:t>
            </w:r>
          </w:p>
        </w:tc>
      </w:tr>
      <w:tr w:rsidR="00BC523C" w14:paraId="1A580B6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BFCD9"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FFE9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6737C2" w14:textId="02B78B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0,205.45 </w:t>
            </w:r>
          </w:p>
        </w:tc>
        <w:tc>
          <w:tcPr>
            <w:tcW w:w="675" w:type="pct"/>
            <w:tcBorders>
              <w:top w:val="nil"/>
              <w:left w:val="nil"/>
              <w:bottom w:val="single" w:sz="4" w:space="0" w:color="000000"/>
              <w:right w:val="single" w:sz="4" w:space="0" w:color="000000"/>
            </w:tcBorders>
            <w:shd w:val="clear" w:color="auto" w:fill="auto"/>
            <w:noWrap/>
            <w:vAlign w:val="bottom"/>
            <w:hideMark/>
          </w:tcPr>
          <w:p w14:paraId="61D2D0D6" w14:textId="061478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286E5" w14:textId="277D14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DE146" w14:textId="0D9BE5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0,205.45 </w:t>
            </w:r>
          </w:p>
        </w:tc>
      </w:tr>
      <w:tr w:rsidR="00BC523C" w14:paraId="47B16D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B3C0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998F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56D9106" w14:textId="123328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2761587D" w14:textId="05B081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C8DEC" w14:textId="77C7E7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D80C3" w14:textId="35135B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BC523C" w14:paraId="57177D3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CF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FF2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04E136A" w14:textId="4A0E4A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4B94E3" w14:textId="797693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B97F6" w14:textId="1E11C1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1ADDA" w14:textId="09AC9A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C523C" w14:paraId="25ABD7D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B1B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FF9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2CCD805" w14:textId="69FF41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87FCD4" w14:textId="7E5275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B0FA9" w14:textId="28637D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48B2B" w14:textId="1A3BDD3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7383A25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39F7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A05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A0B8F4E" w14:textId="7C4C3A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2885AD95" w14:textId="77A075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0E58D" w14:textId="0D0F0B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32372" w14:textId="7A7185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BC523C" w14:paraId="4F28458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864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90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59BAB811" w14:textId="6B3CA3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34455B" w14:textId="3BFC22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5A473" w14:textId="0F0F7C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2BB4D" w14:textId="06BA52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1BF6991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0FE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1EB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C55E5C7" w14:textId="302F5A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CB233" w14:textId="64B282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D1D20" w14:textId="63714D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34338" w14:textId="4C1171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C523C" w14:paraId="1AE30B4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B77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1E4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BC82810" w14:textId="0D5945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8B5C242" w14:textId="55AB48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A2CA6" w14:textId="4DA5EC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FD1DE" w14:textId="4222A1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C523C" w14:paraId="016CAA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3EC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39D5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7B82C70" w14:textId="0664C3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F8D74A4" w14:textId="2BAB0A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09B02" w14:textId="56D9FF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776FD" w14:textId="5DFB08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BC523C" w14:paraId="595CD23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4C4A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8C34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F48A88E" w14:textId="411D36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770BAE" w14:textId="35C6F3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7DF9D" w14:textId="6FE4AF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A55DD" w14:textId="5E6292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0BECB82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9FE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9991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491A692" w14:textId="06FB35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B00BE0" w14:textId="2FB924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46C3C" w14:textId="359E0F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92E29" w14:textId="12700C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56F2174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29C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8477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5DAA0C99" w14:textId="6095F6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B23328" w14:textId="7F38F3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5CBF" w14:textId="46EB50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FF5B5" w14:textId="3531AD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0EBBD9B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4598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AB21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BAEB203" w14:textId="3D6771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47EFE386" w14:textId="590EF9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85BA1" w14:textId="38603E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0020F" w14:textId="7827D3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BC523C" w14:paraId="3BD06FD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CC4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8A6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68B1D7C" w14:textId="2BA6EB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71F6EDD8" w14:textId="1D012D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F6278" w14:textId="3CCA2E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157C1" w14:textId="051536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BC523C" w14:paraId="7A74E9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48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20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66C18B8" w14:textId="7E13D4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6BFD0C67" w14:textId="3E1FDB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1C925" w14:textId="5614DC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E88DA" w14:textId="3D6FCC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BC523C" w14:paraId="542E31C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EA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561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F4629FA" w14:textId="5BE9E0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1C52541" w14:textId="189A7C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EDE3" w14:textId="68D861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D19AA" w14:textId="70B954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C523C" w14:paraId="40B385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765E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DA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0B27A2A" w14:textId="7A3BB8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4A057081" w14:textId="138946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9D722" w14:textId="7A64BC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F1E1F" w14:textId="1A72DE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BC523C" w14:paraId="051F468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B90A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893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3FAEC18" w14:textId="5E5D6E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403839" w14:textId="4CE8C2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9C4F1" w14:textId="62B2A3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50A0C" w14:textId="6A49FD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C523C" w14:paraId="2C36642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261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1CA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DAB9822" w14:textId="79607D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3AF84338" w14:textId="5F84FA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7805A" w14:textId="1FCFBE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3E1B3" w14:textId="280D42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C523C" w14:paraId="796B087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DC5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122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544ED86" w14:textId="2EED07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0591EE6" w14:textId="103D9E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322A4" w14:textId="2A44C7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4B331" w14:textId="57A658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C523C" w14:paraId="3C3D5C3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0706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5220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006E44C" w14:textId="00786F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3710036" w14:textId="0398DB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21832" w14:textId="13D6B2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70451" w14:textId="189926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BC523C" w14:paraId="3F4958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753B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373F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702588F3" w14:textId="2D6664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6B03BC86" w14:textId="2E7438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45067" w14:textId="53D8E5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D2C4C" w14:textId="289E1E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BC523C" w14:paraId="4A57003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B2D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590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0CAF62F" w14:textId="255B45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5533F3F" w14:textId="0423F8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E0304" w14:textId="681959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693F5" w14:textId="228500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BC523C" w14:paraId="22F109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0DC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0D1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0232536C" w14:textId="71E018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71792" w14:textId="49D06B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024DF" w14:textId="72DBEA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3278D" w14:textId="2E92C1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C523C" w14:paraId="2D7DAFC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1815F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7B10226F" w14:textId="2DE7036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3505FDE0" w14:textId="7564309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E95676" w14:textId="3126009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A6CFC6" w14:textId="49CE9A2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BC523C" w14:paraId="0BDBF0D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D3EC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1ED6DAB" w14:textId="09A089E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6C95271D" w14:textId="365937B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0A7640" w14:textId="44D5E97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6752AF" w14:textId="2DB4AAE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BC523C" w14:paraId="4252807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27BD6"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888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F9356F7" w14:textId="72F471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27C3D36" w14:textId="19AC4A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527A6" w14:textId="4A69F7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EB56B" w14:textId="368BE0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C523C" w14:paraId="249969A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862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A84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9085B70" w14:textId="546BB6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0A8B6D9" w14:textId="09B5C5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7088" w14:textId="1E917D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8F91B" w14:textId="06F15E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C523C" w14:paraId="290359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64A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601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E6E5965" w14:textId="70AF6B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A685C06" w14:textId="0B9157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0E0C" w14:textId="32CC59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AC138" w14:textId="7260E6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BC523C" w14:paraId="67698C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EAE9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CCBE2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5A8D70F" w14:textId="03BAE78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94F327D" w14:textId="40F1C9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0CFA8" w14:textId="1184B3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B4F99" w14:textId="026967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C523C" w14:paraId="2806101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674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4B98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91DF9DC" w14:textId="2F771B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E073EE5" w14:textId="09C1D3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4A618" w14:textId="42A34C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A475" w14:textId="6FD3E8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C523C" w14:paraId="1A82E82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533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83A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FD39112" w14:textId="549E53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2713B7A" w14:textId="72BABD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8C4A" w14:textId="3F5C33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9CBF8" w14:textId="00C5A7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C523C" w14:paraId="58C382A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1BC3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EA1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492A770B" w14:textId="1C79E2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D25BB35" w14:textId="5085D2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BD4C5" w14:textId="14CC2F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4E6D" w14:textId="5F7A85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C523C" w14:paraId="46E3B17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8902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EB3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386BF4A" w14:textId="1BED73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3652E7C" w14:textId="09791E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51227" w14:textId="460513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64A77" w14:textId="18C76C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C523C" w14:paraId="74E830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AF9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F4EA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6AD8E26F" w14:textId="1A02FE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D73BC01" w14:textId="2A753B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0399E" w14:textId="446830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F58A3" w14:textId="4B9782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C523C" w14:paraId="5954D44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B66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7A1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447E407F" w14:textId="75CE56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3A7D15B0" w14:textId="49D899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5DAB3" w14:textId="5906D8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3F618" w14:textId="616F3E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C523C" w14:paraId="31D1304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189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78EB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1689B089" w14:textId="64A0CF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B462CE5" w14:textId="60830E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1EB7" w14:textId="2705FAB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81DEF" w14:textId="42C4C87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C523C" w14:paraId="2FE76CE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67840"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B00245" w14:textId="2AADA32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3F4CC" w14:textId="00EDCA4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E306E3" w14:textId="4E1D316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8BDE99" w14:textId="680DA6A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BC523C" w14:paraId="2742C0F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97ACF"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94D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C1C8D4A" w14:textId="1E3304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E65344A" w14:textId="3665B7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3BDA4" w14:textId="68EDE1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F36B5" w14:textId="5073C6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C523C" w14:paraId="1810229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12C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FE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E044B63" w14:textId="42A0E0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5CCEDAE" w14:textId="061317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70872" w14:textId="29A0CE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BEE42" w14:textId="63F9F4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C523C" w14:paraId="481F08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B885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66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AC780D" w14:textId="70C58D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50863475" w14:textId="1226AE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74D04" w14:textId="4BA486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25B23" w14:textId="7589F4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C523C" w14:paraId="06CC103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739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132A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2503D6F" w14:textId="2BBF98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B5170DD" w14:textId="791782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3A833" w14:textId="5B5B9E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89C2C" w14:textId="4AF29D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C523C" w14:paraId="3D3DE3B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5D0D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A76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01EA3D2" w14:textId="7D7300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027F6FCE" w14:textId="05AC86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0F45F" w14:textId="32B1AC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BC5BE" w14:textId="7E9426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BC523C" w14:paraId="36B5B7C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5A73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CCA9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6F5B684" w14:textId="5B861B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B679263" w14:textId="5B1EE0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AEC9" w14:textId="113278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95884" w14:textId="21F815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C523C" w14:paraId="1AA0103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79E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2806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23B48FB7" w14:textId="1C99D2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0FA1DF8" w14:textId="056EFD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C9FA9" w14:textId="407206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61E2A" w14:textId="181FA3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C523C" w14:paraId="6A27BC3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A06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9D91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5D948E1" w14:textId="16C74E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BCDA233" w14:textId="13C8F0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45CCA" w14:textId="065E47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87831" w14:textId="26BFA3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C523C" w14:paraId="70776A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CE1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FE8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4C3783" w14:textId="09894A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0FA528B" w14:textId="63AEAF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D4994" w14:textId="0D118B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C9D9D" w14:textId="63F5AB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C523C" w14:paraId="52F09DB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8067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04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3E72CF26" w14:textId="093D7B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5581CAC8" w14:textId="3AFA0A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D3CA9" w14:textId="05679E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D0FB7" w14:textId="47E3C7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BC523C" w14:paraId="27B6C6D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080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D6BF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0436BF2" w14:textId="4764DC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59109DE" w14:textId="28CECA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45326" w14:textId="387B4F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6E047" w14:textId="0A5FAF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BC523C" w14:paraId="35481E43"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788D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8496C4F" w14:textId="4EB849C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3CCE21F" w14:textId="5855B04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0BADC7" w14:textId="7EB4DB8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16A86D" w14:textId="5C18971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BC523C" w14:paraId="2565536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DC0D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AC8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90C8CA8" w14:textId="02E71A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17CF528" w14:textId="492457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5B721" w14:textId="34F22F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F3E4A" w14:textId="4D80B2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C523C" w14:paraId="1E8EDAF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E85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F86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AFC85B6" w14:textId="474A86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54A26BEF" w14:textId="42CCCC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3A156" w14:textId="5054DB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1678F" w14:textId="460460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BC523C" w14:paraId="4CA33C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27B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1C4D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26EA763B" w14:textId="05FA26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0BC67966" w14:textId="3BF095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BE7DD" w14:textId="493E73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AF0C3" w14:textId="59D77B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BC523C" w14:paraId="1011FA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EC91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5B0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A52B8FA" w14:textId="69DCEF2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28F4A9A" w14:textId="4605D2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DD27B" w14:textId="2EDCD3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09F0A" w14:textId="5AA206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C523C" w14:paraId="6E27E2E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D99D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31A1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45C56B8" w14:textId="0CEFE3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577A870" w14:textId="2BD5DD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59120" w14:textId="6A55A5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D5A8E" w14:textId="5E8079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C523C" w14:paraId="53063E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9D38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3A5E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3B03E93" w14:textId="04F0F6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B5D54F6" w14:textId="090DC7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126C1" w14:textId="1EF5EC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8753C" w14:textId="45AFB7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BC523C" w14:paraId="20D1A7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244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24C3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1743579E" w14:textId="1D0203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0D84F642" w14:textId="5CA0D56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7FBBF" w14:textId="282412B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1A9F4" w14:textId="5138F0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BC523C" w14:paraId="543926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DF7E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C096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6C15589" w14:textId="16FF19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1FB4D8C" w14:textId="3F9BEF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AD977" w14:textId="77B3D6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56965" w14:textId="75AFD4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C523C" w14:paraId="5A672DF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D47E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D57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05CE007" w14:textId="32ED65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60B670D" w14:textId="254E82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36F6" w14:textId="35538C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26205" w14:textId="728783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C523C" w14:paraId="05FE87EB"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B0F88"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76FB418" w14:textId="37E474E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5CAE79" w14:textId="68B05E7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9E22D0" w14:textId="24AE4CE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AA4AA6" w14:textId="7A0A5E4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BC523C" w14:paraId="487181F0"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B0EC09"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E5BC871" w14:textId="4B48B162"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52259993" w14:textId="66580592"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1866E" w14:textId="1D21CF18" w:rsidR="00BC523C" w:rsidRDefault="00BC523C" w:rsidP="00BC523C">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0EDE44" w14:textId="0A9EB3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C523C" w14:paraId="092867A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A69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E81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5786832" w14:textId="73C037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74215AA" w14:textId="778291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5E9E2" w14:textId="5B9DEF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A55C0" w14:textId="50C93C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BC523C" w14:paraId="4D9A372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CBD9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240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6E9E6307" w14:textId="51773C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49E519" w14:textId="074C61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DD1B" w14:textId="4A4632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D134E" w14:textId="6C2283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BC523C" w14:paraId="0D45C2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3C11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491D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16B94D5" w14:textId="3E8546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739A444" w14:textId="132B41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FAC55" w14:textId="4C1D9B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2F45F" w14:textId="155B91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C523C" w14:paraId="79253E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291A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977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A49E679" w14:textId="3F75AE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01B903D" w14:textId="15EB63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95DA9" w14:textId="4B0C52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AECA4" w14:textId="3CBE43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C523C" w14:paraId="7AAB1D5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93C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490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AFD7E1A" w14:textId="487A51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79DB90D2" w14:textId="091FA0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FBF46" w14:textId="5EA509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9CB5A" w14:textId="4AE7AC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C523C" w14:paraId="6E71055B"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0ECFF"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FE09F37" w14:textId="79D61DE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749041A" w14:textId="0CB90E3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F54D9" w14:textId="2E6527B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D70F40" w14:textId="0CF8D18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BC523C" w14:paraId="655CD83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75EB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825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A2D0BD7" w14:textId="038711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D2C13DE" w14:textId="4A4A99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3008A" w14:textId="57CCD1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8A69E" w14:textId="23437E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C523C" w14:paraId="5C94ED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051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98E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8C895E6" w14:textId="7F58DB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422B9742" w14:textId="43D0C14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69ED0" w14:textId="76E06C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75141" w14:textId="17EAD7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BC523C" w14:paraId="578DF0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D8F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675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DC3D302" w14:textId="0DDAFD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2D103" w14:textId="7CE57A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93F66" w14:textId="00E456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207B0" w14:textId="29B95A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C523C" w14:paraId="07E9B09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5A2C3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D5E85AE" w14:textId="35DAB62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E3B4671" w14:textId="739194F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30A3BEA" w14:textId="132DF22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A931D6" w14:textId="0955A88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BC523C" w14:paraId="59FE0A8C"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782A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5CBB0DC" w14:textId="3FB20AF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4CB540" w14:textId="3CEFFCB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D21D1C" w14:textId="6611D40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B3923D" w14:textId="5A7A12E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BC523C" w14:paraId="0CD7FB0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77547"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AE5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16860A80" w14:textId="242AD2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D883F" w14:textId="5B3F9B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0B81F" w14:textId="6525D4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451EF" w14:textId="01BB04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BC523C" w14:paraId="12D9F59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697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BA1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620D476" w14:textId="5049C2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83A787" w14:textId="7D6FE8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EDF34" w14:textId="6FCD80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59CB8" w14:textId="6C2CB4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594FD47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07FC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28C7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1C72D020" w14:textId="3FB328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A725E0" w14:textId="46456F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502CD" w14:textId="157461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95932" w14:textId="66B3C0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68CE083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7AD0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5DBC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E5D5343" w14:textId="021EF7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FEF61" w14:textId="0299EE6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F455C" w14:textId="3F40A4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4D4A1" w14:textId="2D7659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C523C" w14:paraId="5667202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E1D1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FDA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137A2E02" w14:textId="413ACD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3C9FC" w14:textId="1D4C46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8986C" w14:textId="61B3D2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C32D6" w14:textId="7D2677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3F302BF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914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6D2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5E43C1A" w14:textId="14E34F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E27F5F" w14:textId="7E2D80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D35C0" w14:textId="45AB281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40994" w14:textId="2ABAD1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3A57C8B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2605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7C9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7C03A39" w14:textId="1775DE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6695C" w14:textId="5F8DA2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C14A" w14:textId="5663132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8300A" w14:textId="79029D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69334A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39E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6EE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90A90F0" w14:textId="5C9AD0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70FCC" w14:textId="6E1CC5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5B8F6" w14:textId="28FC81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58384" w14:textId="716059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C523C" w14:paraId="70BAB3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E97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E4FB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2462257" w14:textId="64B71B4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A00FD1" w14:textId="643AD9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7ED8" w14:textId="698F61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E0DF7" w14:textId="1E2DDC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33B3FA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EFF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E45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28BD414" w14:textId="17B25F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3C1AE" w14:textId="4580AE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15D0" w14:textId="2354FD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3B217" w14:textId="7E849D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C523C" w14:paraId="348B3B8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DC5B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5D3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405D75B" w14:textId="642389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36BC3" w14:textId="3A54AB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A1066" w14:textId="66665F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3FCEE" w14:textId="7B339C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C523C" w14:paraId="2EC7C17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C10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4DD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C187A19" w14:textId="63B285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1048C" w14:textId="2A0866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84540" w14:textId="0DB804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592A5" w14:textId="141750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423B1E8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515D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3DA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F5B1AEA" w14:textId="4B705B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45AD3" w14:textId="41711A0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D25FE" w14:textId="4CC248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77D34" w14:textId="547080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06DD28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E73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70B3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BF5C5BF" w14:textId="5AC9E2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013E4" w14:textId="26A4F2D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7F410" w14:textId="14A19FB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AC24E" w14:textId="1DDAA0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BC523C" w14:paraId="0283DEA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684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E9B8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F3065B9" w14:textId="4A5297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B5D86" w14:textId="229942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FA622" w14:textId="6360BD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558FE" w14:textId="77873B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6B19E09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20A2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4C77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D97FBD8" w14:textId="68988D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558B3" w14:textId="500A9E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88C97" w14:textId="6F08FD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65438" w14:textId="3FC364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711747F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A62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A86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77703A99" w14:textId="5A140E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509FA" w14:textId="662E5B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C822E" w14:textId="7A8E60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AE7B0" w14:textId="6C0FC7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5D0FB4F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1BB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6C0B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527CAAC9" w14:textId="28C6D8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B0CDBE" w14:textId="33D41B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1BB02" w14:textId="33C03A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FEC0F" w14:textId="1BA80B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C523C" w14:paraId="1BCF03C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F6CCC"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051D9B4A" w14:textId="1C71CD7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DB1CCE" w14:textId="0C687DC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ECEA24" w14:textId="0D34405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DF6914" w14:textId="27C32B5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BC523C" w14:paraId="322068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199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06E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6A6199D" w14:textId="279E0B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16FA7" w14:textId="0DD9D1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54EC9" w14:textId="3FF54E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FC24E7" w14:textId="5C0C7B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BC523C" w14:paraId="18874E0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340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B345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1B415AB" w14:textId="390EAC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4B02B12" w14:textId="2A80B1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1253D" w14:textId="3299A7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E4483" w14:textId="3348F9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C523C" w14:paraId="78EC05F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2B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7C3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6F28EB7A" w14:textId="5AD1F9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E880E" w14:textId="5117A1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647BE" w14:textId="052BEA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B28E0" w14:textId="50B63C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C523C" w14:paraId="4D27F8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CF6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286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4BA7465E" w14:textId="753400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351D9" w14:textId="569AC6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7D989" w14:textId="4C12A1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11F3C" w14:textId="319C9E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C523C" w14:paraId="19CB459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C8B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F6D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F142CEE" w14:textId="2528811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740C88B0" w14:textId="5343AC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4CD3D" w14:textId="6D93BF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25608" w14:textId="13422C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C523C" w14:paraId="7240F49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8FB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7B5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55664B57" w14:textId="09A0D50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5213F" w14:textId="2D449F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94328" w14:textId="332F2F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22422" w14:textId="4A6B36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C523C" w14:paraId="1CB1546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3D5D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062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DA0E2C7" w14:textId="2B4C0C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28C9E0" w14:textId="38B1F9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5918F" w14:textId="58E7F4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DE619" w14:textId="06FBE0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BC523C" w14:paraId="11CFB7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FCF0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72B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1F0E5D13" w14:textId="175599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552C2" w14:textId="27726C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4A070" w14:textId="67F6C0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BB8DD" w14:textId="54242E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C523C" w14:paraId="16A57C2F"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B97F9"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FC21614" w14:textId="50A933E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D5E950" w14:textId="63B8B95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647934" w14:textId="493E9E0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AA33F" w14:textId="14AEC4D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BC523C" w14:paraId="3D043B5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9D7CF"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91E0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500E53A" w14:textId="765820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66CC3E" w14:textId="504178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64F1F" w14:textId="67740A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0647FA" w14:textId="23C016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C523C" w14:paraId="0F82A3F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DD5C"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A01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84153AB" w14:textId="6EB492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D33BFD5" w14:textId="66D159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319C2" w14:textId="2F3933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FF6FA" w14:textId="1921BF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BC523C" w14:paraId="29BE0C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84D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4E3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45D8DFE8" w14:textId="3851B7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297E8" w14:textId="6BD48F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A7AD8" w14:textId="3A9923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788F6" w14:textId="31104D6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C523C" w14:paraId="2ACBEE7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A05D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0037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552DDB4" w14:textId="553555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47100F91" w14:textId="5B2DC6F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20AF6" w14:textId="56012A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B5EAC" w14:textId="44EE16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BC523C" w14:paraId="64838CE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8EA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C204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0F9049F3" w14:textId="5808E4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719B30" w14:textId="299566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B44D8" w14:textId="525AE1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D0C74" w14:textId="6EC024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C523C" w14:paraId="001221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0DCF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AF8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B3DED7E" w14:textId="6D5B712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51CCDD01" w14:textId="5F882E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74E39" w14:textId="528D1F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0B8E6" w14:textId="2D756F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BC523C" w14:paraId="2EA6C34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7473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35B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0387A85" w14:textId="482204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C0E123" w14:textId="203F2F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C49F" w14:textId="4D22EE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8E5DA" w14:textId="508FB2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C523C" w14:paraId="7B23526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F12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455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AD445AB" w14:textId="498A64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7C81735B" w14:textId="52E384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359C8" w14:textId="2ACEDB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7FA8B" w14:textId="3C2A76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C523C" w14:paraId="65516F8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D243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23F8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34AC0DA" w14:textId="76D8CE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5639B" w14:textId="2F5E67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B072E" w14:textId="103071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F2956" w14:textId="3D6B01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C523C" w14:paraId="511107D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F889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81C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87D5524" w14:textId="2380C8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B384527" w14:textId="150B19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1EBC5" w14:textId="0C4C13E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EAF20" w14:textId="0C9D96F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C523C" w14:paraId="232B615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72D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0614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4B072A1" w14:textId="41A073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202A46CF" w14:textId="473981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B2F25" w14:textId="2A9699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C5DE8" w14:textId="115E94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BC523C" w14:paraId="141B30D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28BE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D8DA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632F5797" w14:textId="4BEE6E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403098" w14:textId="559FCE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510E8" w14:textId="6B5BDA8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67E62" w14:textId="0C02150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C523C" w14:paraId="6347CB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EA87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296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15493E28" w14:textId="1F793B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E24247" w14:textId="75E8FD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55BAF" w14:textId="5D3E1B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B23C4" w14:textId="57F48E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BC523C" w14:paraId="0555252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4462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5E37253" w14:textId="30D8481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A5AA2E" w14:textId="308C96E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E59E2" w14:textId="59F88E7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4B35A0" w14:textId="2673CE6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C523C" w14:paraId="6B1D060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EFD78"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EB63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D30483A" w14:textId="724689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4F850E" w14:textId="2B6217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03576" w14:textId="6B5482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E5BA" w14:textId="649132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0F24528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E40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DC0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666D5257" w14:textId="08BE94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AFCC679" w14:textId="1CF912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D4E5" w14:textId="6EFC0B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20CDE" w14:textId="52148A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5597C4A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FC4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F8A4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4B94BF8" w14:textId="6B8088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43213" w14:textId="0A4DA5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1D998" w14:textId="7DBDEB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57C20" w14:textId="5FC569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0952617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FD2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6A25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A2DDED6" w14:textId="7516B1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CCA7050" w14:textId="0834E4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38C39" w14:textId="6800A7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73468" w14:textId="0ADD37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0A5311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948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81D7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8500B38" w14:textId="45B7A3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B2FC5" w14:textId="7FF076D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47CE4" w14:textId="353632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83F5A" w14:textId="2C95324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5C7C679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E53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029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EE37697" w14:textId="302F8D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978C3" w14:textId="2FD89D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ABF0F" w14:textId="453362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083C8" w14:textId="504EE2E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C523C" w14:paraId="7337F68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022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6CD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C3FAE02" w14:textId="5FF6E8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2038028" w14:textId="49EEB7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85B11" w14:textId="5F2987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A8187" w14:textId="506E487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C523C" w14:paraId="61F7A4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974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0F68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CFEF197" w14:textId="1875C2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86DF16" w14:textId="774F97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0F6E" w14:textId="32D14D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1D0E4" w14:textId="20BA2F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07B313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51AF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86F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5614F28" w14:textId="3F500D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68800" w14:textId="1618F2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C3302" w14:textId="409D15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D8062" w14:textId="5924F6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C523C" w14:paraId="47BFD3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974A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FD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23890DA6" w14:textId="3FE198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D6787" w14:textId="61DC44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99828" w14:textId="618433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F28DF" w14:textId="55D371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53A4C0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0CC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A37C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5AA9FEEB" w14:textId="491CEB2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5575C" w14:textId="711BE5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54408" w14:textId="10F884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FB80D" w14:textId="7C8100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78B31AFF" w14:textId="77777777" w:rsidTr="00BC523C">
        <w:trPr>
          <w:trHeight w:val="20"/>
        </w:trPr>
        <w:tc>
          <w:tcPr>
            <w:tcW w:w="86" w:type="pct"/>
            <w:tcBorders>
              <w:top w:val="nil"/>
              <w:left w:val="single" w:sz="4" w:space="0" w:color="000000"/>
              <w:bottom w:val="nil"/>
              <w:right w:val="nil"/>
            </w:tcBorders>
            <w:shd w:val="clear" w:color="auto" w:fill="auto"/>
            <w:vAlign w:val="center"/>
            <w:hideMark/>
          </w:tcPr>
          <w:p w14:paraId="7268EA8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DF9DFC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60BECD4" w14:textId="1FE80E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958B0" w14:textId="778C55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BF8FB" w14:textId="3F517B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B92FF" w14:textId="383B27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C523C" w14:paraId="22A0FCC9" w14:textId="77777777" w:rsidTr="00BC523C">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A1FAB1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7BF34D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0032146" w14:textId="41032D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3204FC6" w14:textId="3521F0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9A13480" w14:textId="625CEEA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867D69C" w14:textId="6918CD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C523C" w14:paraId="3F2385D8"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0E63E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41AF67F" w14:textId="7B61608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180,137.25 </w:t>
            </w:r>
          </w:p>
        </w:tc>
        <w:tc>
          <w:tcPr>
            <w:tcW w:w="675" w:type="pct"/>
            <w:tcBorders>
              <w:top w:val="nil"/>
              <w:left w:val="nil"/>
              <w:bottom w:val="single" w:sz="4" w:space="0" w:color="000000"/>
              <w:right w:val="single" w:sz="4" w:space="0" w:color="000000"/>
            </w:tcBorders>
            <w:shd w:val="clear" w:color="A5A5A5" w:fill="A5A5A5"/>
            <w:noWrap/>
            <w:vAlign w:val="bottom"/>
            <w:hideMark/>
          </w:tcPr>
          <w:p w14:paraId="796F49B7" w14:textId="17F91D0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D6BDAAE" w14:textId="0A15A2C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B11FF2" w14:textId="313923A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3,145,737.25 </w:t>
            </w:r>
          </w:p>
        </w:tc>
      </w:tr>
      <w:tr w:rsidR="00BC523C" w14:paraId="33155D5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27DE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6358108" w14:textId="55C9FBF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DA3CF85" w14:textId="74F7BA4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5D0352" w14:textId="5ACEEB2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55511C" w14:textId="752489C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975,099.38 </w:t>
            </w:r>
          </w:p>
        </w:tc>
      </w:tr>
      <w:tr w:rsidR="00BC523C" w14:paraId="75F2C70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B897B"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6259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C9C55D7" w14:textId="5A00F2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495DFFD" w14:textId="58FDEE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EC04F" w14:textId="7D16C2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4508A" w14:textId="29F135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C523C" w14:paraId="2DCC89F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A2BF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657A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E5DC4A4" w14:textId="4D35D0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c>
          <w:tcPr>
            <w:tcW w:w="675" w:type="pct"/>
            <w:tcBorders>
              <w:top w:val="nil"/>
              <w:left w:val="nil"/>
              <w:bottom w:val="single" w:sz="4" w:space="0" w:color="000000"/>
              <w:right w:val="single" w:sz="4" w:space="0" w:color="000000"/>
            </w:tcBorders>
            <w:shd w:val="clear" w:color="auto" w:fill="auto"/>
            <w:noWrap/>
            <w:vAlign w:val="bottom"/>
            <w:hideMark/>
          </w:tcPr>
          <w:p w14:paraId="0E4D7DAE" w14:textId="47AD44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B353B" w14:textId="516082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5FB09" w14:textId="0B5C27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17,772.00 </w:t>
            </w:r>
          </w:p>
        </w:tc>
      </w:tr>
      <w:tr w:rsidR="00BC523C" w14:paraId="2FA5D8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D91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72E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DC21BE8" w14:textId="69B5998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7AB58C10" w14:textId="576F96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B3A86" w14:textId="3CD7D0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0F223" w14:textId="1FC38B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C523C" w14:paraId="313CF6E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BBB4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CFF4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C69B770" w14:textId="0A7D26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EAEEE19" w14:textId="7A1A19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10794" w14:textId="5364A3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C9214" w14:textId="2CA1E1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C523C" w14:paraId="76AE77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8325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FFF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7BE78A9" w14:textId="44256C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127AE28" w14:textId="7A0F23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1084E" w14:textId="6A12E7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84EA8" w14:textId="572D2C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C523C" w14:paraId="49495BC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45B0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51E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C2DBB67" w14:textId="2B2CEF4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17B3D0E" w14:textId="52A387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20572" w14:textId="683416D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CB90" w14:textId="307FFC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C523C" w14:paraId="7C17A4D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1F2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FF35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CB7DD5F" w14:textId="751151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64B47441" w14:textId="57233F2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CCD6F" w14:textId="258BAB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203C7" w14:textId="333322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C523C" w14:paraId="7C2A4E1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C754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BC0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BB3C917" w14:textId="786294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B363E2B" w14:textId="29CE94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B9DAF" w14:textId="221086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D26E7" w14:textId="232320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C523C" w14:paraId="62C1D9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206C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B762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E7FCED7" w14:textId="471C51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82EFBCE" w14:textId="5D459E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BE50" w14:textId="731FE1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7F0E8" w14:textId="30DB13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C523C" w14:paraId="17E245B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0FA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AA4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661137CF" w14:textId="0A978E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96E2E1" w14:textId="3A49BB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AB40B" w14:textId="68AA21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EFD3" w14:textId="1A257E5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C523C" w14:paraId="797AFBA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99C6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611FF39" w14:textId="240728B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B790573" w14:textId="238E493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D2DB27" w14:textId="6B73C22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2E40DC" w14:textId="478F5B0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C523C" w14:paraId="37FD853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53DA9"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B705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640608A" w14:textId="2431C9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7EC45FCD" w14:textId="5AEDD8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C3B3A" w14:textId="12E520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8EE5E" w14:textId="697631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C523C" w14:paraId="6C3B4B1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D16A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AE5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0A38619" w14:textId="2754B0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C5C2E20" w14:textId="2745A9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22837" w14:textId="5EFBBE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D8E5D" w14:textId="0F2D60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C523C" w14:paraId="268A509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CB23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E6B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F3D422B" w14:textId="764CF7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C203D39" w14:textId="3A80DD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95FC4" w14:textId="3C59B0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BB48C" w14:textId="1E99FDC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C523C" w14:paraId="2DF80BD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2F3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7EB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B59F390" w14:textId="34D14A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4E19CF3" w14:textId="5F8AD5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EF49D" w14:textId="4C4B75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AF8D0" w14:textId="1B5C015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C523C" w14:paraId="46894FD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C28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4E35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F21F72B" w14:textId="317E78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513E471" w14:textId="4DB767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FA941" w14:textId="167F87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CF32A" w14:textId="08AE6B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C523C" w14:paraId="6B88EE3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1D8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7DF0B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C88C3A4" w14:textId="4E9A12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5C67400" w14:textId="3293C0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CDC92" w14:textId="4D9E65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AC34" w14:textId="1CCB24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C523C" w14:paraId="352522F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0E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B846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0A2CEAA" w14:textId="685572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0DF1D89" w14:textId="0DEFC21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CD914" w14:textId="560086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0929C" w14:textId="776EFA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C523C" w14:paraId="3F2C340C"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A6133"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52FBFB6" w14:textId="0F4261F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710,180.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3DA8F65" w14:textId="432333A9"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BBED36" w14:textId="716DA65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87EA15" w14:textId="7816C1A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25,780.38 </w:t>
            </w:r>
          </w:p>
        </w:tc>
      </w:tr>
      <w:tr w:rsidR="00BC523C" w14:paraId="104C76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58A0D"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DD8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805E223" w14:textId="1B1936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4C12632" w14:textId="3EB88C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2F89A" w14:textId="76A3DB6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7D469" w14:textId="6A8F0F1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C523C" w14:paraId="4557167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AF2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C270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262FCE1" w14:textId="1C6B9E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A8C37CE" w14:textId="689670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59B2D" w14:textId="318C48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CFCE" w14:textId="6E337D8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C523C" w14:paraId="4A6C18F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73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9400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C59B58B" w14:textId="23D188F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896520B" w14:textId="02401E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61A7C" w14:textId="56CC02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2BA25" w14:textId="40760A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C523C" w14:paraId="5EBD65D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7DCB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DF1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E3CB525" w14:textId="0A226A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9FE0CBB" w14:textId="000803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B35EE" w14:textId="6C8AB9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0B6B1" w14:textId="245E31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C523C" w14:paraId="6F91C75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9A6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B26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583509C" w14:textId="04F33C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9B8328A" w14:textId="3091BB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77EA5" w14:textId="393E54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267B7" w14:textId="6AB756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C523C" w14:paraId="759C9E8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9827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EC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C7DDD1" w14:textId="286EC66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56720" w14:textId="2D985E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2C6A" w14:textId="648A251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EA6AA" w14:textId="735C3A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C523C" w14:paraId="660B370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A61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D6D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660F325" w14:textId="6FF4A7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B75E" w14:textId="220506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384B0" w14:textId="362CF7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6313A" w14:textId="70772D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C523C" w14:paraId="46A0A13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701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B01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A417222" w14:textId="2F0257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BC47FEE" w14:textId="4C7AE78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CB7C8" w14:textId="3AAF9B6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36A45" w14:textId="19E24B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C523C" w14:paraId="25E1089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5DE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4AE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0DF40A48" w14:textId="24BBDD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3B2B05" w14:textId="43917D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E47DF" w14:textId="2F69BE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7DC72" w14:textId="645B62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C523C" w14:paraId="4696E33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330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6EF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CC8D68B" w14:textId="2ED1D2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FDB7002" w14:textId="1222C2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4CA94" w14:textId="5CD0BB4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5F0B" w14:textId="653D89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C523C" w14:paraId="335C656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793F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5370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FED4437" w14:textId="533C49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6C5EB3B1" w14:textId="348C35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0729C" w14:textId="2B7A16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96DF6" w14:textId="7A466B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BC523C" w14:paraId="1F1745F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B4E5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8B68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2AFDE05" w14:textId="7E51D1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FE53265" w14:textId="4D63E5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B1898" w14:textId="34646D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B5922" w14:textId="613F8F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C523C" w14:paraId="565654A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4F6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3011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5DDE450" w14:textId="4246F3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0C8CAECD" w14:textId="4B4479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AAADE" w14:textId="7444847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9C98E" w14:textId="74994D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C523C" w14:paraId="19279CC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A857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F67F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EA570D7" w14:textId="47E23C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BE69B5A" w14:textId="43357B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2D530" w14:textId="3BC17F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97845" w14:textId="529378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C523C" w14:paraId="1A2264B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62A2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AF16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498CE0B4" w14:textId="3762A2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3C9527C4" w14:textId="354C68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363E4" w14:textId="2B2C1F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C0BEE" w14:textId="7AB654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C523C" w14:paraId="7FCE1D1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F2769"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7B9F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2452160" w14:textId="215AB9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11E3D04" w14:textId="54D494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76D76" w14:textId="6172DB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F2BBF" w14:textId="36820F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C523C" w14:paraId="2DB33B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F12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F476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E5241C8" w14:textId="378DABB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4B284ED" w14:textId="52A636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247D3" w14:textId="54D89C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A2752" w14:textId="79C07A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C523C" w14:paraId="04BA52E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E09E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30D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E00C7D2" w14:textId="52C17E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0EFEB3E9" w14:textId="16BEFE3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8A558" w14:textId="15EA68D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C078B" w14:textId="7AFE890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C523C" w14:paraId="2F0B70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A9DD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51C1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9245F93" w14:textId="50F120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373587B" w14:textId="4BC3D0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1B162481" w14:textId="003E42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316B8" w14:textId="7F1093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C523C" w14:paraId="3B70AC4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A02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A421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4065A0C" w14:textId="6D4610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2B97B90" w14:textId="5630FA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63129" w14:textId="16CD86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8B04F" w14:textId="066FB3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C523C" w14:paraId="2018FAD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EF6F6"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3A53846" w14:textId="418546E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6CA77A" w14:textId="2EB83F1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761C930" w14:textId="022D098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70166D" w14:textId="6FA5ED5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BC523C" w14:paraId="0F3F83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CAA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BB5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3432612" w14:textId="4B0502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21858E1" w14:textId="5B8B03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68F7F" w14:textId="31B34A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BDA39" w14:textId="1902EE7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C523C" w14:paraId="2A4BCB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24B8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A2A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C68A8A1" w14:textId="33331D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A03FA" w14:textId="54CB71D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75F57" w14:textId="643784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17E6B" w14:textId="50D33E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C523C" w14:paraId="633E5EB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5635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0D67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5140BFF0" w14:textId="6EE1F7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3C104E41" w14:textId="14DB87B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6D4F3" w14:textId="7D9833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4571A" w14:textId="69B7D5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BC523C" w14:paraId="615347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40C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BC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5AF82FE" w14:textId="79B0B8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9410625" w14:textId="50E5BB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571F1" w14:textId="3179395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0DC60" w14:textId="100BAF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C523C" w14:paraId="699F8F4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9F1C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D25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F2BE14C" w14:textId="20ECB9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16EE58C" w14:textId="4FB85E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8E388" w14:textId="139D214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DB0AB" w14:textId="6FA3114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C523C" w14:paraId="1649EC7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853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03A7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78EEC46" w14:textId="6CA5F1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310B107F" w14:textId="792F45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4B487" w14:textId="53B651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E5118" w14:textId="1F059BF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C523C" w14:paraId="1704D3E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0AC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1CC5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A693445" w14:textId="3B1AA2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1070EEA" w14:textId="5E7994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3E44D" w14:textId="16B340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A27C7" w14:textId="3E45C9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C523C" w14:paraId="231745A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26A9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FC74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C8C868B" w14:textId="763077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66127296" w14:textId="1E4652F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2DA80" w14:textId="2311A20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563EE" w14:textId="008641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C523C" w14:paraId="0598289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7E73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F0B9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60FD7AEC" w14:textId="5E4F21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761975B" w14:textId="462016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88646" w14:textId="1E50C9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43453" w14:textId="1FAFF7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C523C" w14:paraId="5634B2C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A44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9672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8F802F6" w14:textId="514E66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1D967A80" w14:textId="2CED64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63FE4" w14:textId="75E4286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DDAEF" w14:textId="447CED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C523C" w14:paraId="642425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B5FB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4177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6153992" w14:textId="397DEF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74E9438" w14:textId="585C6C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8FDB1" w14:textId="2067F52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91E81" w14:textId="0C43BB5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C523C" w14:paraId="78E161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325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D85E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797D021" w14:textId="7A5139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6186591" w14:textId="25ED4E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D54E1" w14:textId="546AEC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DF01D" w14:textId="1504621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C523C" w14:paraId="34C85DB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6F0BE"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EA22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480B3FA" w14:textId="29A5F4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8853B8F" w14:textId="6958A0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4AD091" w14:textId="3F8C823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008A5" w14:textId="529BD8C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C523C" w14:paraId="65072EA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0CD3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C86C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3A1A4533" w14:textId="060E77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CDD7A04" w14:textId="4AE6C2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E9FAD" w14:textId="41FB54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0A0D8" w14:textId="3BFF46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C523C" w14:paraId="6EB0381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6846"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E3AB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FAE7C67" w14:textId="53B590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3E76F09" w14:textId="645913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B812A" w14:textId="3A2B0B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6FA62" w14:textId="383DB7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C523C" w14:paraId="5EA6162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40CC3"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A89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C842CEB" w14:textId="4D7006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55BC0A70" w14:textId="22BC50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94713" w14:textId="5F9264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87C51" w14:textId="197CCF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C523C" w14:paraId="4C3C8D5C"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ACB13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0170C55" w14:textId="011F101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697,970.51 </w:t>
            </w:r>
          </w:p>
        </w:tc>
        <w:tc>
          <w:tcPr>
            <w:tcW w:w="675" w:type="pct"/>
            <w:tcBorders>
              <w:top w:val="nil"/>
              <w:left w:val="nil"/>
              <w:bottom w:val="single" w:sz="4" w:space="0" w:color="000000"/>
              <w:right w:val="single" w:sz="4" w:space="0" w:color="000000"/>
            </w:tcBorders>
            <w:shd w:val="clear" w:color="A5A5A5" w:fill="A5A5A5"/>
            <w:noWrap/>
            <w:vAlign w:val="bottom"/>
            <w:hideMark/>
          </w:tcPr>
          <w:p w14:paraId="5F40D6B1" w14:textId="6370DC1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5793EE2" w14:textId="477E934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276E443D" w14:textId="226E87B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060,834.91 </w:t>
            </w:r>
          </w:p>
        </w:tc>
      </w:tr>
      <w:tr w:rsidR="00BC523C" w14:paraId="4DBD5EB7"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7DAE9"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A660A57" w14:textId="77D47B5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18,25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7A78273" w14:textId="4FCE954B"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443D42" w14:textId="400FBB2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4EEF1C2" w14:textId="312C62E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989,214.26 </w:t>
            </w:r>
          </w:p>
        </w:tc>
      </w:tr>
      <w:tr w:rsidR="00BC523C" w14:paraId="4E3C535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7780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3C3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1897AA5A" w14:textId="75F550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c>
          <w:tcPr>
            <w:tcW w:w="675" w:type="pct"/>
            <w:tcBorders>
              <w:top w:val="nil"/>
              <w:left w:val="nil"/>
              <w:bottom w:val="single" w:sz="4" w:space="0" w:color="000000"/>
              <w:right w:val="single" w:sz="4" w:space="0" w:color="000000"/>
            </w:tcBorders>
            <w:shd w:val="clear" w:color="auto" w:fill="auto"/>
            <w:noWrap/>
            <w:vAlign w:val="bottom"/>
            <w:hideMark/>
          </w:tcPr>
          <w:p w14:paraId="0D6F08A7" w14:textId="3505837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BACDB" w14:textId="0500FF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3449F" w14:textId="585A68F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62,652.10 </w:t>
            </w:r>
          </w:p>
        </w:tc>
      </w:tr>
      <w:tr w:rsidR="00BC523C" w14:paraId="2F01350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FB3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49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0E5ED28" w14:textId="6FFB00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FC7FB2F" w14:textId="080138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2A3E" w14:textId="4C00CA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D6323" w14:textId="5B523E9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C523C" w14:paraId="2388A3A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BCBA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14A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EB688A5" w14:textId="6305D38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6BA51853" w14:textId="251E05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3280E" w14:textId="69054BD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47D54" w14:textId="70F7A3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BC523C" w14:paraId="04D5DC0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A467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DD0B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1EECF0FF" w14:textId="36A7FF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2E62B6D" w14:textId="184257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C9E55" w14:textId="545381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30364" w14:textId="63574D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C523C" w14:paraId="172A176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619E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CC9A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AD1B702" w14:textId="38D3FF6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7A66944D" w14:textId="73AEF8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403D" w14:textId="084E821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13E26" w14:textId="0D8196B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BC523C" w14:paraId="0F0F6D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10EA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C120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CBB9B6F" w14:textId="0BB78B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7446E0D1" w14:textId="2A0842B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B968E" w14:textId="25E8B4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B9D54" w14:textId="5E1AD1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C523C" w14:paraId="44162DE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79D8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2BB0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9AEC35C" w14:textId="2DE58A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1089479D" w14:textId="2F387C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D056F" w14:textId="325035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66465" w14:textId="5E1FE9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BC523C" w14:paraId="6EED4E7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C3ED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3162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5E65094" w14:textId="7071F6E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FAE1967" w14:textId="2CF240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163E0" w14:textId="1898C98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171F2" w14:textId="0576CC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C523C" w14:paraId="11B1B57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9221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E95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87D29F6" w14:textId="438FF3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4BF922B" w14:textId="0D04291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74042" w14:textId="798B40F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8E624" w14:textId="3ED1B00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C523C" w14:paraId="5AA4E88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B6D8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578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820C4B9" w14:textId="617A83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1C27D50F" w14:textId="098841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570FF" w14:textId="14EEEE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CCA98" w14:textId="73AB94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BC523C" w14:paraId="583DEFD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995E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8995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2FA01B1D" w14:textId="5D5D537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2C3D0652" w14:textId="27F8EE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84903" w14:textId="2D114E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7085CE08" w14:textId="592D839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BC523C" w14:paraId="6C5D6DE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79493"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BBA7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DAC8898" w14:textId="7BEDC81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F011F9D" w14:textId="62A5C9A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68F32" w14:textId="65E4E6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03DBE" w14:textId="56A9005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BC523C" w14:paraId="60F0E5D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EF703"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706B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A7A0935" w14:textId="2D601F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06BFDE7F" w14:textId="414573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75002" w14:textId="4DE3ED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51419" w14:textId="592679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BC523C" w14:paraId="4B7A928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E2C0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B77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6773457" w14:textId="5D362B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761FBC5A" w14:textId="0ECE05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9C53A" w14:textId="096147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017B6" w14:textId="39DCD0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BC523C" w14:paraId="6ABA852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551F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43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6276BA41" w14:textId="6DD1227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7FD444F3" w14:textId="51AE16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6095A" w14:textId="1F7DDD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18AE7" w14:textId="7D1F5E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BC523C" w14:paraId="736DAC0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FCB7"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5C0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BDDA4A0" w14:textId="30EFE6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010189B0" w14:textId="3B6ABF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BC648" w14:textId="31FA1F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28B7A" w14:textId="4392A2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BC523C" w14:paraId="03E9BA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EB0C9"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80FA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550CF397" w14:textId="3FA186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6CE9C43D" w14:textId="64C212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A56F0" w14:textId="7E7322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1BEB" w14:textId="0AEF43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BC523C" w14:paraId="5FE1850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6A99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3E19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0E4317E2" w14:textId="442872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3EF7F665" w14:textId="7D5E37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44A7F" w14:textId="53DC8B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AC0C1" w14:textId="25DB56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BC523C" w14:paraId="59101B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A34D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AE6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6C3B6EF" w14:textId="243EB2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6D4DBE78" w14:textId="5DF4A7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0504" w14:textId="7B4530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A5B60" w14:textId="2DF131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BC523C" w14:paraId="6BF34D1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BF11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CA7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E035A94" w14:textId="4E3CEDA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11B6C1A0" w14:textId="14BDF5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ED34B" w14:textId="25CB00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CB89E" w14:textId="724ED1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BC523C" w14:paraId="449A306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1D82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D433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178EECC" w14:textId="67F4027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76DE313" w14:textId="489EDBE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D1702" w14:textId="3B8F6F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89007" w14:textId="56D473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C523C" w14:paraId="7F78D7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F299E"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C82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A99CB4C" w14:textId="50B0606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4918D530" w14:textId="6DB5AFC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8B75D37" w14:textId="49E5E5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FEB76" w14:textId="3E7424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BC523C" w14:paraId="28F9FCD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3D83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B2C9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9A9AE68" w14:textId="7372AC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7D94D62C" w14:textId="040C69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1E942B4" w14:textId="3C4C9A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0E2CE" w14:textId="385D88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BC523C" w14:paraId="6394A49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5FD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84FE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D9DB6EB" w14:textId="1CA5AF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167F2E17" w14:textId="1D6067F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7DE3B" w14:textId="7D5A93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547EA" w14:textId="13DD79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C523C" w14:paraId="26ABB2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BF53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C666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0D714235" w14:textId="369952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4D0594FD" w14:textId="1E7337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18E6A" w14:textId="07887F1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176EA" w14:textId="1EEFA0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BC523C" w14:paraId="4D91B3B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AC466"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D42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CF4E46E" w14:textId="1B3426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9EC17BF" w14:textId="360D43C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7AE51" w14:textId="0A1BCD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7082E" w14:textId="3496F43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C523C" w14:paraId="1AA6DC8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92A3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5173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91831EF" w14:textId="6D9555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704063F4" w14:textId="68D228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78871" w14:textId="3D10F60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A3A2E" w14:textId="74ABB7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BC523C" w14:paraId="71C90EB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76E35"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0FB9317" w14:textId="489CA08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c>
          <w:tcPr>
            <w:tcW w:w="675" w:type="pct"/>
            <w:tcBorders>
              <w:top w:val="nil"/>
              <w:left w:val="nil"/>
              <w:bottom w:val="single" w:sz="4" w:space="0" w:color="000000"/>
              <w:right w:val="single" w:sz="4" w:space="0" w:color="000000"/>
            </w:tcBorders>
            <w:shd w:val="clear" w:color="D8D8D8" w:fill="D8D8D8"/>
            <w:noWrap/>
            <w:vAlign w:val="bottom"/>
            <w:hideMark/>
          </w:tcPr>
          <w:p w14:paraId="3E4696CC" w14:textId="395080C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13E7DA" w14:textId="48AED6D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B26492" w14:textId="4BE39E3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92,989.51 </w:t>
            </w:r>
          </w:p>
        </w:tc>
      </w:tr>
      <w:tr w:rsidR="00BC523C" w14:paraId="0CACE4E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DFAB"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F84C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B94AD96" w14:textId="5E2A36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41D44CA7" w14:textId="3DF4663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D7192" w14:textId="55D2835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AABC8" w14:textId="062F1A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C523C" w14:paraId="16DCB2D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67C8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46EF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07D18905" w14:textId="578B71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0C823A65" w14:textId="7DB902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6E34B" w14:textId="06F7ED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AB3B3" w14:textId="2BAE930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BC523C" w14:paraId="37B0FBB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4DF2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0E1B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2ECFCC19" w14:textId="679C904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74D5B1C5" w14:textId="1B5534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1D8D7" w14:textId="58672C5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876C3" w14:textId="65B4D69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C523C" w14:paraId="5806399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4A1E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2C96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4E5ECCF" w14:textId="4227E7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c>
          <w:tcPr>
            <w:tcW w:w="675" w:type="pct"/>
            <w:tcBorders>
              <w:top w:val="nil"/>
              <w:left w:val="nil"/>
              <w:bottom w:val="single" w:sz="4" w:space="0" w:color="000000"/>
              <w:right w:val="single" w:sz="4" w:space="0" w:color="000000"/>
            </w:tcBorders>
            <w:shd w:val="clear" w:color="auto" w:fill="auto"/>
            <w:noWrap/>
            <w:vAlign w:val="bottom"/>
            <w:hideMark/>
          </w:tcPr>
          <w:p w14:paraId="53BA7A12" w14:textId="695AE4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9D936" w14:textId="6078AF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EA9D6" w14:textId="0A83E9F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706.44 </w:t>
            </w:r>
          </w:p>
        </w:tc>
      </w:tr>
      <w:tr w:rsidR="00BC523C" w14:paraId="0BD0FD6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BD82"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1D66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F8C0843" w14:textId="2E9F815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c>
          <w:tcPr>
            <w:tcW w:w="675" w:type="pct"/>
            <w:tcBorders>
              <w:top w:val="nil"/>
              <w:left w:val="nil"/>
              <w:bottom w:val="single" w:sz="4" w:space="0" w:color="000000"/>
              <w:right w:val="single" w:sz="4" w:space="0" w:color="000000"/>
            </w:tcBorders>
            <w:shd w:val="clear" w:color="auto" w:fill="auto"/>
            <w:noWrap/>
            <w:vAlign w:val="bottom"/>
            <w:hideMark/>
          </w:tcPr>
          <w:p w14:paraId="6A25DC10" w14:textId="02E1B4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8370A" w14:textId="43DE0E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463AF" w14:textId="1477AF0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40,235.66 </w:t>
            </w:r>
          </w:p>
        </w:tc>
      </w:tr>
      <w:tr w:rsidR="00BC523C" w14:paraId="05460CD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52CAE"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0032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0E4BC77" w14:textId="198B43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c>
          <w:tcPr>
            <w:tcW w:w="675" w:type="pct"/>
            <w:tcBorders>
              <w:top w:val="nil"/>
              <w:left w:val="nil"/>
              <w:bottom w:val="single" w:sz="4" w:space="0" w:color="000000"/>
              <w:right w:val="single" w:sz="4" w:space="0" w:color="000000"/>
            </w:tcBorders>
            <w:shd w:val="clear" w:color="auto" w:fill="auto"/>
            <w:noWrap/>
            <w:vAlign w:val="bottom"/>
            <w:hideMark/>
          </w:tcPr>
          <w:p w14:paraId="521EF2E7" w14:textId="1ACF28D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96150" w14:textId="2ED21C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6E1EC" w14:textId="45A3CE7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649.25 </w:t>
            </w:r>
          </w:p>
        </w:tc>
      </w:tr>
      <w:tr w:rsidR="00BC523C" w14:paraId="3A1E4C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D32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D1F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3D5C5C3E" w14:textId="21341CA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1B4B9323" w14:textId="4C7CCA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86CAC" w14:textId="681E033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DDCDA" w14:textId="72B351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BC523C" w14:paraId="3D3E97A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9B64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35292A4" w14:textId="786BA25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765,608.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1D0770B" w14:textId="249C470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73B630" w14:textId="4FFABE0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3213D6E" w14:textId="1D4D2A3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057,517.57 </w:t>
            </w:r>
          </w:p>
        </w:tc>
      </w:tr>
      <w:tr w:rsidR="00BC523C" w14:paraId="3D0619B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DA536"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7C88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164E0EC" w14:textId="4D94303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56159D91" w14:textId="0C15A07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AA9BB" w14:textId="3FB07E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E2D8B" w14:textId="184A458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BC523C" w14:paraId="7EB2CF9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4803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8249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151F4" w14:textId="4E60EB9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78,114.62 </w:t>
            </w:r>
          </w:p>
        </w:tc>
        <w:tc>
          <w:tcPr>
            <w:tcW w:w="675" w:type="pct"/>
            <w:tcBorders>
              <w:top w:val="nil"/>
              <w:left w:val="nil"/>
              <w:bottom w:val="single" w:sz="4" w:space="0" w:color="000000"/>
              <w:right w:val="single" w:sz="4" w:space="0" w:color="000000"/>
            </w:tcBorders>
            <w:shd w:val="clear" w:color="auto" w:fill="auto"/>
            <w:noWrap/>
            <w:vAlign w:val="bottom"/>
            <w:hideMark/>
          </w:tcPr>
          <w:p w14:paraId="5CE20350" w14:textId="4E6D78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5EFB3" w14:textId="266D453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9E9857D" w14:textId="57D297C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24,915.02 </w:t>
            </w:r>
          </w:p>
        </w:tc>
      </w:tr>
      <w:tr w:rsidR="00BC523C" w14:paraId="35733BC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3DDFB"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7AA2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6471D9D" w14:textId="5D705BE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2147F783" w14:textId="441BA3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3095" w14:textId="1C13A2D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7B5B8" w14:textId="508DEA4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BC523C" w14:paraId="4584AB0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8CBE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461B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465BE24" w14:textId="553D970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6E3C2CF0" w14:textId="1D0694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4E66E" w14:textId="252B4C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8CB87" w14:textId="76027D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BC523C" w14:paraId="61D929D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2BD42"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354E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2D1D3082" w14:textId="0FD800B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53DAB81A" w14:textId="1D5CBC3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D5A53A" w14:textId="4FB874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7304524" w14:textId="10C1A6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BC523C" w14:paraId="15D21BC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77DB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FAAE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D1D3C2F" w14:textId="6816DF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459ABB1A" w14:textId="60C96F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C08C117" w14:textId="755E84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56E477BB" w14:textId="11CC9C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BC523C" w14:paraId="633B41A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F4DEC"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D20E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C44841A" w14:textId="3F465B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1B8CC425" w14:textId="13B755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24D8C19" w14:textId="5CA3A1F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44796" w14:textId="728E5DC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BC523C" w14:paraId="51B14B1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26D52"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8D1D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AD6B9B5" w14:textId="7BBC041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4A9F5315" w14:textId="3034D6A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3300F" w14:textId="039EEC2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78AB5" w14:textId="445350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BC523C" w14:paraId="38E265B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AD5F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8DC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3BE9003" w14:textId="1678F1F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00A7ADF1" w14:textId="00760D3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8AAC7" w14:textId="3B5454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C5EED" w14:textId="0326A7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BC523C" w14:paraId="298ED81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5F3F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DA26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75B0D93" w14:textId="7029BE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3B248BEE" w14:textId="5946DCE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906E7" w14:textId="74C3F6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A6C70" w14:textId="579A432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BC523C" w14:paraId="0490002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47DD6"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C5D4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65731ACC" w14:textId="10772F1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BD7F22F" w14:textId="79935F0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2A207" w14:textId="1AD2CF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EE626" w14:textId="4307CB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BC523C" w14:paraId="2EA0F2F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34C96"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DDD9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EAB1EE1" w14:textId="159F3A3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05CC97F3" w14:textId="20B916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E02A6" w14:textId="310AA1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844B8" w14:textId="5A96AA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BC523C" w14:paraId="7350F95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63A22"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117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9417B67" w14:textId="635256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028176E" w14:textId="4E04AB9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1797D9" w14:textId="48FEB0A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94536" w14:textId="630F68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C523C" w14:paraId="015F137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963F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C651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0BE7726" w14:textId="4781E0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35EDC033" w14:textId="78DD4F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344BB" w14:textId="2EF9E35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0C2D5" w14:textId="2C56F1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BC523C" w14:paraId="4924934C"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A648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D6FF7B2" w14:textId="4629168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B7E4CBD" w14:textId="49E189D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52F036" w14:textId="5E39521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D623B5" w14:textId="14F4DC8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02,443.56 </w:t>
            </w:r>
          </w:p>
        </w:tc>
      </w:tr>
      <w:tr w:rsidR="00BC523C" w14:paraId="2B8074F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39B76"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B0F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194EF4A" w14:textId="42FADC8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19ACB184" w14:textId="1A8AC44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2E14F" w14:textId="4C23FA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A4AB3" w14:textId="287C443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BC523C" w14:paraId="01469B3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3191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5980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5695883A" w14:textId="50830CC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4197EA71" w14:textId="4BAF32F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9D4ED" w14:textId="31FD21A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A8D2C" w14:textId="6FC94CB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C523C" w14:paraId="364E190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E4D3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56A4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13EB4B0D" w14:textId="3E0793E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44AAE965" w14:textId="7BC8D9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89FF4" w14:textId="6AF4CD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D52CC" w14:textId="28133F0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BC523C" w14:paraId="31D0C25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2EEDE"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2A5D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2123327" w14:textId="1362D3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6F414298" w14:textId="3618A7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4C2D8" w14:textId="46419A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3BB9A" w14:textId="04E91F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BC523C" w14:paraId="7916DF09"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C2A58"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1484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552EFBF3" w14:textId="05B2350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0684748B" w14:textId="5E493DC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7B51D" w14:textId="1AF6D23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BF159" w14:textId="297764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BC523C" w14:paraId="0E48F47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75833"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F87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4570A8ED" w14:textId="5CF6F4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0E0D6A10" w14:textId="7AB976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A92BF" w14:textId="68BECD2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C864D" w14:textId="1E8C5D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C523C" w14:paraId="5A6D099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65CE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7F40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51A452E" w14:textId="076139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2BDCC0DE" w14:textId="4609A9A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FBF3E" w14:textId="10AA43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88902" w14:textId="059DF2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BC523C" w14:paraId="76A1FD5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6977D"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E6C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163BEBE" w14:textId="1ED964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A99520A" w14:textId="6CEB6FA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D53B9" w14:textId="4DC827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1D76B" w14:textId="1B35D10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BC523C" w14:paraId="649D09A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0A170"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E0D65"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4A14AF03" w14:textId="24F23C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c>
          <w:tcPr>
            <w:tcW w:w="675" w:type="pct"/>
            <w:tcBorders>
              <w:top w:val="nil"/>
              <w:left w:val="nil"/>
              <w:bottom w:val="single" w:sz="4" w:space="0" w:color="000000"/>
              <w:right w:val="single" w:sz="4" w:space="0" w:color="000000"/>
            </w:tcBorders>
            <w:shd w:val="clear" w:color="auto" w:fill="auto"/>
            <w:noWrap/>
            <w:vAlign w:val="bottom"/>
            <w:hideMark/>
          </w:tcPr>
          <w:p w14:paraId="168ADF55" w14:textId="4BEB010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6802A" w14:textId="64FBBF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FC59D" w14:textId="349DD9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9,744.78 </w:t>
            </w:r>
          </w:p>
        </w:tc>
      </w:tr>
      <w:tr w:rsidR="00BC523C" w14:paraId="591EF42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7270C"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F51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5B544567" w14:textId="2399756C"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AF75649" w14:textId="2D1B3608"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DB60E82" w14:textId="18D6C7A8"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C57387E" w14:textId="4F5531E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C523C" w14:paraId="7C9BD25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8F607"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3221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84EB080" w14:textId="663BAAC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7DD625E4" w14:textId="696710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8A4BA" w14:textId="780660B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421A6" w14:textId="474C8A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BC523C" w14:paraId="03FE1962"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14952"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DC6900D" w14:textId="0F04C50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c>
          <w:tcPr>
            <w:tcW w:w="675" w:type="pct"/>
            <w:tcBorders>
              <w:top w:val="nil"/>
              <w:left w:val="nil"/>
              <w:bottom w:val="single" w:sz="4" w:space="0" w:color="000000"/>
              <w:right w:val="single" w:sz="4" w:space="0" w:color="000000"/>
            </w:tcBorders>
            <w:shd w:val="clear" w:color="D8D8D8" w:fill="D8D8D8"/>
            <w:noWrap/>
            <w:vAlign w:val="bottom"/>
            <w:hideMark/>
          </w:tcPr>
          <w:p w14:paraId="25912495" w14:textId="4F9190C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352F9C" w14:textId="3504058F"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705874" w14:textId="57C4442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384,432.35 </w:t>
            </w:r>
          </w:p>
        </w:tc>
      </w:tr>
      <w:tr w:rsidR="00BC523C" w14:paraId="399AFA2A"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083C4"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BD4C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0BCE1F86" w14:textId="2498BD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7D9C139E" w14:textId="04F080A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9A096" w14:textId="4C2EB89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294FF" w14:textId="79BFFB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BC523C" w14:paraId="1777D64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BFD1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9416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C3F1BC2" w14:textId="0932DF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C18A763" w14:textId="65004D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A4680" w14:textId="352A962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658F" w14:textId="5B4002C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C523C" w14:paraId="6053866D"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30AAC"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D55E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1BF47A13" w14:textId="040726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0CFBDC82" w14:textId="1D961E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72425" w14:textId="77D102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26CC5" w14:textId="03F080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BC523C" w14:paraId="573CB9D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8DAA9"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9882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478CBEE" w14:textId="6B447A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09345729" w14:textId="2B627D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7060" w14:textId="4A5E637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3DA5C" w14:textId="14667AC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C523C" w14:paraId="3BE9685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22C58"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C118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41813B2" w14:textId="3CA4ED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6AB87658" w14:textId="62E1AC6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0FBBD" w14:textId="2ED7DB8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5F78" w14:textId="2FFADA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C523C" w14:paraId="6DD9E34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3D095"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59FD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218218C2" w14:textId="2BE7215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16FC848C" w14:textId="5F445F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5BFEE" w14:textId="178211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0FBD4" w14:textId="5C3C91F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BC523C" w14:paraId="32D89842"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13751"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4097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14D3CA2" w14:textId="271E84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B1BD11D" w14:textId="6933F51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24390" w14:textId="0E3674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6D93C" w14:textId="00DE606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BC523C" w14:paraId="0EDAA87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5DE10" w14:textId="77777777" w:rsidR="00BC523C" w:rsidRDefault="00BC523C" w:rsidP="00BC523C">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ED99"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88BBBA3" w14:textId="5D8E6F4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73AA0067" w14:textId="5CE69E7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E655B" w14:textId="57C12F9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32A4C" w14:textId="21244D9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BC523C" w14:paraId="1631A52F"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7C89DB"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5C1871A" w14:textId="2E92BC8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2C68C3B1" w14:textId="5BCE5CB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82F92" w14:textId="1B6666E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5DED1" w14:textId="03D0CBD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BC523C" w14:paraId="2EF5318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ACAD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3EDD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EA78415" w14:textId="70B4AAD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B82D799" w14:textId="6B44051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5C461" w14:textId="2CB8A35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B6EC4" w14:textId="25B81FD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BC523C" w14:paraId="5316B8EB"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96667"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A41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49F1583" w14:textId="66407F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6608E6DA" w14:textId="515054A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D3619" w14:textId="336EFA5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1556C" w14:textId="034911B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BC523C" w14:paraId="7962206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1016A"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60048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3A9A20F5" w14:textId="55735E2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5EF2B26" w14:textId="3BAF1E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729F9" w14:textId="5755ED9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1EEC7" w14:textId="6D2EF7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BC523C" w14:paraId="248331D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26FF"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EF02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DF02179" w14:textId="13C249D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1040EADD" w14:textId="6B8BCE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ED3D6" w14:textId="514CB88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19163" w14:textId="5ECAFC8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BC523C" w14:paraId="36D7099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D069C"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37D4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71397770" w14:textId="4897C2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44A7E685" w14:textId="14890C3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34644" w14:textId="731C26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BA99F" w14:textId="305B8C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BC523C" w14:paraId="069A02A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87F22"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236E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0115059" w14:textId="509EABE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63446004" w14:textId="61BE37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452B1" w14:textId="6891626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536F3" w14:textId="4797E27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BC523C" w14:paraId="568BB86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3F284"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BA0D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7C367813" w14:textId="46695CC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50A96989" w14:textId="6354AA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97B2" w14:textId="7D04DF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242DC" w14:textId="7DBD044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BC523C" w14:paraId="0FB77754"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F2AE1"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CC83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0E8BA19" w14:textId="322ABA6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7B3810B1" w14:textId="2D59BA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5EAC" w14:textId="0055A0A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DC1FA" w14:textId="1209C8C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BC523C" w14:paraId="773C563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8D63"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1C776"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6A2DD20E" w14:textId="450FDA2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7AE05B45" w14:textId="14E2C74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A4D65" w14:textId="64FC51F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7E1BF" w14:textId="541FF59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BC523C" w14:paraId="19284E3E"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48985" w14:textId="777777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C91CC"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ED24130" w14:textId="2A9F6BB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031B8E81" w14:textId="155EC3E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6A9F4" w14:textId="77BEA39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2CD3B" w14:textId="384AA6D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BC523C" w14:paraId="10C49621"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4E531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9D6D739" w14:textId="1818A31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20B8A2F" w14:textId="6CEB32A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C11D2B" w14:textId="76E063F0"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88CA44" w14:textId="40B8D2D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C523C" w14:paraId="7632AD5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03A8A"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992B612" w14:textId="4F755D62"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5FA6A2" w14:textId="1F7D9BC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886361" w14:textId="27600E7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594180" w14:textId="67554766"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C523C" w14:paraId="5DD78A1C"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15E71"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0DB8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1F3D3DD" w14:textId="555D317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213BA19" w14:textId="4B295BF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731D1" w14:textId="0D1498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EE583" w14:textId="07543F9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C523C" w14:paraId="25CBE5A6"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44DE"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B35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0A3C0CE3" w14:textId="6F25E96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CC70781" w14:textId="2269F32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7ABB1" w14:textId="54F33D9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27840" w14:textId="68DEB17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C523C" w14:paraId="5191589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5E633"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D04A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4383123" w14:textId="04D715B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AC20DF1" w14:textId="7CC7421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DA4B3" w14:textId="13552EE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4522D" w14:textId="3CDF46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C523C" w14:paraId="2853953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0ADAA"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3228E"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A218C96" w14:textId="1877248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41B18A7" w14:textId="4385ADA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DA76B" w14:textId="71FCEDD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C8B29" w14:textId="07925AD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C523C" w14:paraId="300D3EF7"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F1E7E"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1894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44B9FBD" w14:textId="73255E8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743BEBC0" w14:textId="452710B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019A4" w14:textId="6771365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469D6" w14:textId="42C4C96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C523C" w14:paraId="7FF4DC4A"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545E7"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1C75CED" w14:textId="1446281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44B7CD" w14:textId="21492D9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4C2D27" w14:textId="24608634"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6D30C6" w14:textId="15CAFFB1"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C523C" w14:paraId="46FBD4E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40435" w14:textId="77777777" w:rsidR="00BC523C" w:rsidRDefault="00BC523C" w:rsidP="00BC523C">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1252D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2022B53" w14:textId="4D9A7DEC"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4E1B9" w14:textId="53CB341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4567E" w14:textId="6B37AB2A"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6E2E8" w14:textId="16B3E05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C523C" w14:paraId="63A2B17D"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31D59"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C29B619" w14:textId="3A9243A3"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3BC3F5" w14:textId="52550EFA"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D976E7" w14:textId="5A38E40D"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B36126" w14:textId="2804FD07"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C523C" w14:paraId="67C9D4B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FFB92"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3173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5FE402C" w14:textId="0C05AEC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5F08B62" w14:textId="281797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01FAC" w14:textId="2E71F5E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C0A1" w14:textId="7ABA6556"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C523C" w14:paraId="74FF7F65"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1CCA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57658"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2D9C69E" w14:textId="3988178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7A55B29" w14:textId="5CFEC67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723D8" w14:textId="341A2D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6C7E6" w14:textId="5791FDA3"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C523C" w14:paraId="71A5703F"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7326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5D590"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83ED2F8" w14:textId="741EC65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D30763F" w14:textId="1A4718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515FE" w14:textId="004B523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99992" w14:textId="2421224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C523C" w14:paraId="1E35D3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0049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DF23F"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1653346E" w14:textId="28F2FDA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10F15C3" w14:textId="49EE47D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9D5B" w14:textId="4982FFB4"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B526B" w14:textId="5E29B82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C523C" w14:paraId="04FD5AF8"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F5194"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94DCB"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6CA32F8" w14:textId="2D7965D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6124636" w14:textId="3E96479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C5199" w14:textId="05821E2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3151A" w14:textId="7BD21A0F"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C523C" w14:paraId="7AE2F521"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78B61"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AACF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059E6A1" w14:textId="05F2129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3F18E2C" w14:textId="5F4824E7"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80619" w14:textId="4726C0C5"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EDE4D" w14:textId="2CBAAA6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C523C" w14:paraId="646A6A13"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2E5ED"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BA783"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64763483" w14:textId="76460232"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5C98365" w14:textId="1DD6BC90"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2928F" w14:textId="62283F48"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D3BC2" w14:textId="388621BD"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C523C" w14:paraId="1874A196" w14:textId="77777777" w:rsidTr="00BC523C">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44A9E" w14:textId="77777777" w:rsidR="00BC523C" w:rsidRDefault="00BC523C" w:rsidP="00BC523C">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55F88EF" w14:textId="0C685DDE"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150420" w14:textId="548B9CFC"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4C2E85" w14:textId="1CCDA5B5"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A17790" w14:textId="194390C8" w:rsidR="00BC523C" w:rsidRDefault="00BC523C" w:rsidP="00BC523C">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C523C" w14:paraId="1105DD60" w14:textId="77777777" w:rsidTr="00BC523C">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7BBE7"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0608A" w14:textId="77777777" w:rsidR="00BC523C" w:rsidRDefault="00BC523C" w:rsidP="00BC523C">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6A45CE1" w14:textId="5F9B1CA9"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4A8C2045" w14:textId="7F9A3BE1"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ECC8E" w14:textId="57EA2D4E"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A6D74" w14:textId="0C1361EB" w:rsidR="00BC523C" w:rsidRDefault="00BC523C" w:rsidP="00BC523C">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443482C6" w14:textId="77777777" w:rsidR="00E01EA9" w:rsidRDefault="00E01EA9">
      <w:pPr>
        <w:tabs>
          <w:tab w:val="left" w:pos="5387"/>
        </w:tabs>
        <w:spacing w:after="0" w:line="240" w:lineRule="auto"/>
        <w:rPr>
          <w:rFonts w:ascii="Arial" w:eastAsia="Arial" w:hAnsi="Arial" w:cs="Arial"/>
          <w:b/>
          <w:color w:val="002060"/>
          <w:sz w:val="28"/>
          <w:szCs w:val="28"/>
        </w:rPr>
      </w:pPr>
    </w:p>
    <w:p w14:paraId="5DF8FE38" w14:textId="15965B2D"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41FA0CA3"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6B05F7" w:rsidRPr="006B05F7">
        <w:rPr>
          <w:rFonts w:ascii="Arial" w:eastAsia="Times New Roman" w:hAnsi="Arial" w:cs="Arial"/>
          <w:b/>
          <w:color w:val="0070C0"/>
          <w:sz w:val="24"/>
          <w:szCs w:val="24"/>
          <w:lang w:val="en-US" w:eastAsia="en-US"/>
        </w:rPr>
        <w:t>1,751,797,029.01</w:t>
      </w:r>
      <w:r w:rsidR="006B05F7">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4ECBD3B9" w:rsidR="002A2C5B" w:rsidRPr="006D1F63" w:rsidRDefault="002A7D6A">
      <w:pPr>
        <w:spacing w:after="0" w:line="240" w:lineRule="auto"/>
        <w:ind w:left="360"/>
        <w:contextualSpacing/>
        <w:jc w:val="both"/>
        <w:rPr>
          <w:rFonts w:ascii="Arial" w:eastAsia="Times New Roman" w:hAnsi="Arial" w:cs="Arial"/>
          <w:sz w:val="24"/>
          <w:szCs w:val="24"/>
          <w:lang w:val="en-US" w:eastAsia="en-US"/>
        </w:rPr>
      </w:pPr>
      <w:r w:rsidRPr="006D1F63">
        <w:rPr>
          <w:rFonts w:ascii="Arial" w:eastAsia="Times New Roman" w:hAnsi="Arial" w:cs="Arial"/>
          <w:sz w:val="24"/>
          <w:szCs w:val="24"/>
          <w:lang w:val="en-US" w:eastAsia="en-US"/>
        </w:rPr>
        <w:t xml:space="preserve">A total of </w:t>
      </w:r>
      <w:r w:rsidRPr="00393AC6">
        <w:rPr>
          <w:rFonts w:ascii="Arial" w:eastAsia="Times New Roman" w:hAnsi="Arial" w:cs="Arial"/>
          <w:b/>
          <w:color w:val="0070C0"/>
          <w:sz w:val="24"/>
          <w:szCs w:val="24"/>
          <w:lang w:val="en-US" w:eastAsia="en-US"/>
        </w:rPr>
        <w:t>₱</w:t>
      </w:r>
      <w:r w:rsidR="006B05F7" w:rsidRPr="006B05F7">
        <w:rPr>
          <w:rFonts w:ascii="Arial" w:eastAsia="Times New Roman" w:hAnsi="Arial" w:cs="Arial"/>
          <w:b/>
          <w:bCs/>
          <w:color w:val="0070C0"/>
          <w:sz w:val="24"/>
          <w:szCs w:val="24"/>
          <w:lang w:eastAsia="en-US"/>
        </w:rPr>
        <w:t>855,021,879.84</w:t>
      </w:r>
      <w:r w:rsidR="006B05F7">
        <w:rPr>
          <w:rFonts w:ascii="Arial" w:eastAsia="Times New Roman" w:hAnsi="Arial" w:cs="Arial"/>
          <w:b/>
          <w:bCs/>
          <w:color w:val="0070C0"/>
          <w:sz w:val="24"/>
          <w:szCs w:val="24"/>
          <w:lang w:eastAsia="en-US"/>
        </w:rPr>
        <w:t xml:space="preserve"> </w:t>
      </w:r>
      <w:r w:rsidRPr="00393AC6">
        <w:rPr>
          <w:rFonts w:ascii="Arial" w:eastAsia="Times New Roman" w:hAnsi="Arial" w:cs="Arial"/>
          <w:b/>
          <w:color w:val="0070C0"/>
          <w:sz w:val="24"/>
          <w:szCs w:val="24"/>
          <w:lang w:val="en-US" w:eastAsia="en-US"/>
        </w:rPr>
        <w:t>standby funds</w:t>
      </w:r>
      <w:r w:rsidRPr="00393AC6">
        <w:rPr>
          <w:rFonts w:ascii="Arial" w:eastAsia="Times New Roman" w:hAnsi="Arial" w:cs="Arial"/>
          <w:color w:val="0070C0"/>
          <w:sz w:val="24"/>
          <w:szCs w:val="24"/>
          <w:lang w:val="en-US" w:eastAsia="en-US"/>
        </w:rPr>
        <w:t xml:space="preserve"> </w:t>
      </w:r>
      <w:r w:rsidRPr="006D1F63">
        <w:rPr>
          <w:rFonts w:ascii="Arial" w:eastAsia="Times New Roman" w:hAnsi="Arial" w:cs="Arial"/>
          <w:sz w:val="24"/>
          <w:szCs w:val="24"/>
          <w:lang w:val="en-US" w:eastAsia="en-US"/>
        </w:rPr>
        <w:t xml:space="preserve">in the CO and FOs. Of the said amount, </w:t>
      </w:r>
      <w:r w:rsidRPr="006B05F7">
        <w:rPr>
          <w:rFonts w:ascii="Arial" w:eastAsia="Times New Roman" w:hAnsi="Arial" w:cs="Arial"/>
          <w:b/>
          <w:color w:val="0070C0"/>
          <w:sz w:val="24"/>
          <w:szCs w:val="24"/>
          <w:lang w:val="en-US" w:eastAsia="en-US"/>
        </w:rPr>
        <w:t>₱</w:t>
      </w:r>
      <w:r w:rsidR="006B05F7" w:rsidRPr="006B05F7">
        <w:rPr>
          <w:rFonts w:ascii="Arial" w:eastAsia="Times New Roman" w:hAnsi="Arial" w:cs="Arial"/>
          <w:b/>
          <w:color w:val="0070C0"/>
          <w:sz w:val="24"/>
          <w:szCs w:val="24"/>
          <w:lang w:val="en-US" w:eastAsia="en-US"/>
        </w:rPr>
        <w:t xml:space="preserve">806,582,400.57 </w:t>
      </w:r>
      <w:r w:rsidRPr="006D1F63">
        <w:rPr>
          <w:rFonts w:ascii="Arial" w:eastAsia="Times New Roman" w:hAnsi="Arial" w:cs="Arial"/>
          <w:sz w:val="24"/>
          <w:szCs w:val="24"/>
          <w:lang w:val="en-US" w:eastAsia="en-US"/>
        </w:rPr>
        <w:t xml:space="preserve">is the available </w:t>
      </w:r>
      <w:r w:rsidRPr="006B05F7">
        <w:rPr>
          <w:rFonts w:ascii="Arial" w:eastAsia="Times New Roman" w:hAnsi="Arial" w:cs="Arial"/>
          <w:b/>
          <w:color w:val="0070C0"/>
          <w:sz w:val="24"/>
          <w:szCs w:val="24"/>
          <w:lang w:val="en-US" w:eastAsia="en-US"/>
        </w:rPr>
        <w:t>Quick Response Fund (QRF)</w:t>
      </w:r>
      <w:r w:rsidRPr="006B05F7">
        <w:rPr>
          <w:rFonts w:ascii="Arial" w:eastAsia="Times New Roman" w:hAnsi="Arial" w:cs="Arial"/>
          <w:color w:val="0070C0"/>
          <w:sz w:val="24"/>
          <w:szCs w:val="24"/>
          <w:lang w:val="en-US" w:eastAsia="en-US"/>
        </w:rPr>
        <w:t xml:space="preserve"> </w:t>
      </w:r>
      <w:r w:rsidRPr="006D1F63">
        <w:rPr>
          <w:rFonts w:ascii="Arial" w:eastAsia="Times New Roman" w:hAnsi="Arial" w:cs="Arial"/>
          <w:sz w:val="24"/>
          <w:szCs w:val="24"/>
          <w:lang w:val="en-US" w:eastAsia="en-US"/>
        </w:rPr>
        <w:t>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498FD541"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6B05F7" w:rsidRPr="006B05F7">
        <w:rPr>
          <w:rFonts w:ascii="Arial" w:eastAsia="Times New Roman" w:hAnsi="Arial" w:cs="Arial"/>
          <w:b/>
          <w:bCs/>
          <w:color w:val="0070C0"/>
          <w:sz w:val="24"/>
          <w:szCs w:val="24"/>
          <w:lang w:eastAsia="en-US"/>
        </w:rPr>
        <w:t>331,844</w:t>
      </w:r>
      <w:r w:rsidR="006B05F7">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B05F7" w:rsidRPr="006B05F7">
        <w:rPr>
          <w:rFonts w:ascii="Arial" w:eastAsia="Times New Roman" w:hAnsi="Arial" w:cs="Arial"/>
          <w:b/>
          <w:bCs/>
          <w:color w:val="0070C0"/>
          <w:sz w:val="24"/>
          <w:szCs w:val="24"/>
          <w:lang w:eastAsia="en-US"/>
        </w:rPr>
        <w:t>181,634,905.28</w:t>
      </w:r>
      <w:r w:rsidRPr="00896E35">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B05F7" w:rsidRPr="006B05F7">
        <w:rPr>
          <w:rFonts w:ascii="Arial" w:eastAsia="Times New Roman" w:hAnsi="Arial" w:cs="Arial"/>
          <w:b/>
          <w:bCs/>
          <w:color w:val="0070C0"/>
          <w:sz w:val="24"/>
          <w:szCs w:val="24"/>
          <w:lang w:eastAsia="en-US"/>
        </w:rPr>
        <w:t>254,665,676.01</w:t>
      </w:r>
      <w:r w:rsidR="006B05F7">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6B05F7" w:rsidRPr="006B05F7">
        <w:rPr>
          <w:rFonts w:ascii="Arial" w:eastAsia="Times New Roman" w:hAnsi="Arial" w:cs="Arial"/>
          <w:b/>
          <w:bCs/>
          <w:color w:val="0070C0"/>
          <w:sz w:val="24"/>
          <w:szCs w:val="24"/>
          <w:lang w:eastAsia="en-US"/>
        </w:rPr>
        <w:t>460,474,567.88</w:t>
      </w:r>
      <w:r w:rsidR="006B05F7">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667773" w:rsidR="002A2C5B"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p w14:paraId="6ED1B471" w14:textId="0F2E34BB" w:rsidR="00822526" w:rsidRDefault="005D06B6" w:rsidP="00CF204D">
      <w:pPr>
        <w:spacing w:after="0" w:line="240" w:lineRule="auto"/>
        <w:ind w:left="450"/>
        <w:contextualSpacing/>
        <w:rPr>
          <w:rFonts w:ascii="Arial" w:eastAsia="Arial" w:hAnsi="Arial" w:cs="Arial"/>
          <w:i/>
          <w:sz w:val="16"/>
          <w:szCs w:val="16"/>
        </w:rPr>
      </w:pPr>
      <w:r>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368"/>
        <w:gridCol w:w="1370"/>
        <w:gridCol w:w="1371"/>
        <w:gridCol w:w="1300"/>
        <w:gridCol w:w="1371"/>
        <w:gridCol w:w="1300"/>
        <w:gridCol w:w="1560"/>
      </w:tblGrid>
      <w:tr w:rsidR="00393AC6" w:rsidRPr="00393AC6" w14:paraId="0B58471E" w14:textId="77777777" w:rsidTr="00393AC6">
        <w:trPr>
          <w:trHeight w:val="20"/>
          <w:tblHeader/>
        </w:trPr>
        <w:tc>
          <w:tcPr>
            <w:tcW w:w="71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9D6FEA4"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REGIONAL / FIELD OFFICE</w:t>
            </w:r>
          </w:p>
        </w:tc>
        <w:tc>
          <w:tcPr>
            <w:tcW w:w="7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7F3E46C"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STANDBY FUNDS</w:t>
            </w:r>
          </w:p>
        </w:tc>
        <w:tc>
          <w:tcPr>
            <w:tcW w:w="1385"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28ECD09"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FAMILY FOOD PACKS</w:t>
            </w:r>
          </w:p>
        </w:tc>
        <w:tc>
          <w:tcPr>
            <w:tcW w:w="71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B5CCF3F"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OTHER FOOD ITEMS</w:t>
            </w:r>
          </w:p>
        </w:tc>
        <w:tc>
          <w:tcPr>
            <w:tcW w:w="67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287A330"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NON-FOOD RELIEF ITEMS</w:t>
            </w:r>
          </w:p>
        </w:tc>
        <w:tc>
          <w:tcPr>
            <w:tcW w:w="8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88C59A8"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STANDBY FUNDS &amp; STOCKPILE</w:t>
            </w:r>
          </w:p>
        </w:tc>
      </w:tr>
      <w:tr w:rsidR="00393AC6" w:rsidRPr="00393AC6" w14:paraId="33230DAC" w14:textId="77777777" w:rsidTr="00393AC6">
        <w:trPr>
          <w:trHeight w:val="20"/>
          <w:tblHeader/>
        </w:trPr>
        <w:tc>
          <w:tcPr>
            <w:tcW w:w="710" w:type="pct"/>
            <w:vMerge/>
            <w:tcBorders>
              <w:top w:val="single" w:sz="8" w:space="0" w:color="000000"/>
              <w:left w:val="single" w:sz="8" w:space="0" w:color="000000"/>
              <w:bottom w:val="single" w:sz="8" w:space="0" w:color="000000"/>
              <w:right w:val="single" w:sz="8" w:space="0" w:color="000000"/>
            </w:tcBorders>
            <w:vAlign w:val="center"/>
            <w:hideMark/>
          </w:tcPr>
          <w:p w14:paraId="54AD0F82" w14:textId="77777777" w:rsidR="00393AC6" w:rsidRPr="00393AC6" w:rsidRDefault="00393AC6" w:rsidP="00393AC6">
            <w:pPr>
              <w:widowControl/>
              <w:spacing w:after="0" w:line="240" w:lineRule="auto"/>
              <w:ind w:right="57"/>
              <w:contextualSpacing/>
              <w:rPr>
                <w:rFonts w:ascii="Arial Narrow" w:eastAsia="Times New Roman" w:hAnsi="Arial Narrow"/>
                <w:b/>
                <w:bCs/>
                <w:color w:val="000000"/>
                <w:sz w:val="18"/>
                <w:szCs w:val="18"/>
              </w:rPr>
            </w:pPr>
          </w:p>
        </w:tc>
        <w:tc>
          <w:tcPr>
            <w:tcW w:w="711" w:type="pct"/>
            <w:vMerge/>
            <w:tcBorders>
              <w:top w:val="single" w:sz="8" w:space="0" w:color="000000"/>
              <w:left w:val="single" w:sz="8" w:space="0" w:color="000000"/>
              <w:bottom w:val="single" w:sz="8" w:space="0" w:color="000000"/>
              <w:right w:val="single" w:sz="8" w:space="0" w:color="000000"/>
            </w:tcBorders>
            <w:vAlign w:val="center"/>
            <w:hideMark/>
          </w:tcPr>
          <w:p w14:paraId="0E38BE41" w14:textId="77777777" w:rsidR="00393AC6" w:rsidRPr="00393AC6" w:rsidRDefault="00393AC6" w:rsidP="00393AC6">
            <w:pPr>
              <w:widowControl/>
              <w:spacing w:after="0" w:line="240" w:lineRule="auto"/>
              <w:ind w:right="57"/>
              <w:contextualSpacing/>
              <w:rPr>
                <w:rFonts w:ascii="Arial Narrow" w:eastAsia="Times New Roman" w:hAnsi="Arial Narrow"/>
                <w:b/>
                <w:bCs/>
                <w:color w:val="000000"/>
                <w:sz w:val="18"/>
                <w:szCs w:val="18"/>
              </w:rPr>
            </w:pP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1E776CA"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QUANTITY</w:t>
            </w:r>
          </w:p>
        </w:tc>
        <w:tc>
          <w:tcPr>
            <w:tcW w:w="6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7C4FF8C"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COST</w:t>
            </w: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B8C615E"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COST</w:t>
            </w:r>
          </w:p>
        </w:tc>
        <w:tc>
          <w:tcPr>
            <w:tcW w:w="6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380463D"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COST</w:t>
            </w:r>
          </w:p>
        </w:tc>
        <w:tc>
          <w:tcPr>
            <w:tcW w:w="809" w:type="pct"/>
            <w:vMerge/>
            <w:tcBorders>
              <w:top w:val="single" w:sz="8" w:space="0" w:color="000000"/>
              <w:left w:val="single" w:sz="8" w:space="0" w:color="000000"/>
              <w:bottom w:val="single" w:sz="8" w:space="0" w:color="000000"/>
              <w:right w:val="single" w:sz="8" w:space="0" w:color="000000"/>
            </w:tcBorders>
            <w:vAlign w:val="center"/>
            <w:hideMark/>
          </w:tcPr>
          <w:p w14:paraId="7B136BFF" w14:textId="77777777" w:rsidR="00393AC6" w:rsidRPr="00393AC6" w:rsidRDefault="00393AC6" w:rsidP="00393AC6">
            <w:pPr>
              <w:widowControl/>
              <w:spacing w:after="0" w:line="240" w:lineRule="auto"/>
              <w:ind w:right="57"/>
              <w:contextualSpacing/>
              <w:rPr>
                <w:rFonts w:ascii="Arial Narrow" w:eastAsia="Times New Roman" w:hAnsi="Arial Narrow"/>
                <w:b/>
                <w:bCs/>
                <w:color w:val="000000"/>
                <w:sz w:val="18"/>
                <w:szCs w:val="18"/>
              </w:rPr>
            </w:pPr>
          </w:p>
        </w:tc>
      </w:tr>
      <w:tr w:rsidR="006B05F7" w:rsidRPr="00393AC6" w14:paraId="11A22937"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2D05906" w14:textId="77777777" w:rsidR="006B05F7" w:rsidRPr="00393AC6" w:rsidRDefault="006B05F7" w:rsidP="006B05F7">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F41757" w14:textId="59F52DCA" w:rsidR="006B05F7" w:rsidRPr="00393AC6" w:rsidRDefault="006B05F7" w:rsidP="006B05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855,021,879.84</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304E7B" w14:textId="1B1AE5F4" w:rsidR="006B05F7" w:rsidRPr="00393AC6" w:rsidRDefault="006B05F7" w:rsidP="006B05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31,844</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3F917D" w14:textId="4CAD9582" w:rsidR="006B05F7" w:rsidRPr="00393AC6" w:rsidRDefault="006B05F7" w:rsidP="006B05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1,634,905.28</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1BD22DB" w14:textId="46DFD10F" w:rsidR="006B05F7" w:rsidRPr="00393AC6" w:rsidRDefault="006B05F7" w:rsidP="006B05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54,665,676.01</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EEF91C" w14:textId="7D0D70AD" w:rsidR="006B05F7" w:rsidRPr="00393AC6" w:rsidRDefault="006B05F7" w:rsidP="006B05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60,474,567.88</w:t>
            </w:r>
          </w:p>
        </w:tc>
        <w:tc>
          <w:tcPr>
            <w:tcW w:w="8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DD78F53" w14:textId="68D1E229" w:rsidR="006B05F7" w:rsidRPr="00393AC6" w:rsidRDefault="006B05F7" w:rsidP="006B05F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751,797,029.01</w:t>
            </w:r>
          </w:p>
        </w:tc>
      </w:tr>
      <w:tr w:rsidR="006B05F7" w:rsidRPr="00393AC6" w14:paraId="3F0A758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13D017"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r w:rsidRPr="00393AC6">
              <w:rPr>
                <w:rFonts w:ascii="Arial Narrow" w:eastAsia="Times New Roman" w:hAnsi="Arial Narrow"/>
                <w:color w:val="000000"/>
                <w:sz w:val="18"/>
                <w:szCs w:val="18"/>
              </w:rPr>
              <w:t>Central Office</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22C32B" w14:textId="2375BE4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582,400.57</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62708" w14:textId="1A57EC6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3432A6" w14:textId="30079EC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7F4DB" w14:textId="294B25F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93446" w14:textId="5AD97661"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73C8B" w14:textId="70092881"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582,400.57</w:t>
            </w:r>
          </w:p>
        </w:tc>
      </w:tr>
      <w:tr w:rsidR="006B05F7" w:rsidRPr="00393AC6" w14:paraId="4586D173"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4C0F32"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393AC6">
                <w:rPr>
                  <w:rFonts w:ascii="Arial Narrow" w:eastAsia="Times New Roman" w:hAnsi="Arial Narrow"/>
                  <w:color w:val="000000"/>
                  <w:sz w:val="18"/>
                  <w:szCs w:val="18"/>
                </w:rPr>
                <w:t>NRLMB - NROC</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F9F64" w14:textId="5122499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C2C24D" w14:textId="2A3B487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7,56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4F14B" w14:textId="4048E630"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792,839.3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9A49C" w14:textId="4D854790"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248,028.0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BCD0C3" w14:textId="4FE1345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2,298,648.93</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18561" w14:textId="369231C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2,339,516.30</w:t>
            </w:r>
          </w:p>
        </w:tc>
      </w:tr>
      <w:tr w:rsidR="006B05F7" w:rsidRPr="00393AC6" w14:paraId="76974A0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E0251"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393AC6">
                <w:rPr>
                  <w:rFonts w:ascii="Arial Narrow" w:eastAsia="Times New Roman" w:hAnsi="Arial Narrow"/>
                  <w:color w:val="000000"/>
                  <w:sz w:val="18"/>
                  <w:szCs w:val="18"/>
                </w:rPr>
                <w:t>NRLMB - VDRC</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BB996" w14:textId="31B1AD88"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B995E" w14:textId="29F09D61"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41</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777F4" w14:textId="35DD173A"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36,86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18617" w14:textId="52BA85A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699,307.3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1C78C" w14:textId="2C841CF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93,376.5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0F943" w14:textId="60D3A56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529,543.87</w:t>
            </w:r>
          </w:p>
        </w:tc>
      </w:tr>
      <w:tr w:rsidR="006B05F7" w:rsidRPr="00393AC6" w14:paraId="1375A766"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006582"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393AC6">
                <w:rPr>
                  <w:rFonts w:ascii="Arial Narrow" w:eastAsia="Times New Roman" w:hAnsi="Arial Narrow"/>
                  <w:color w:val="000000"/>
                  <w:sz w:val="18"/>
                  <w:szCs w:val="18"/>
                </w:rPr>
                <w:t>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2FA14" w14:textId="7D890DE3"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0A089" w14:textId="651BBC7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8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BAEB8" w14:textId="4C927D1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91,82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A8190" w14:textId="0344E3E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085,321.04</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95E69" w14:textId="2D5AF1CA"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470,805.2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C7A79A" w14:textId="6AF9129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248,681.44</w:t>
            </w:r>
          </w:p>
        </w:tc>
      </w:tr>
      <w:tr w:rsidR="006B05F7" w:rsidRPr="00393AC6" w14:paraId="7DACD754"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A3AFA0"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393AC6">
                <w:rPr>
                  <w:rFonts w:ascii="Arial Narrow" w:eastAsia="Times New Roman" w:hAnsi="Arial Narrow"/>
                  <w:color w:val="000000"/>
                  <w:sz w:val="18"/>
                  <w:szCs w:val="18"/>
                </w:rPr>
                <w:t>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5501C" w14:textId="0C121F1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5.6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F2AD9" w14:textId="4579913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681</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8B9728" w14:textId="33BC13F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32,09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2A894" w14:textId="03CF1F9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527,779.6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A27CE" w14:textId="679D493B"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21,133.6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55F535" w14:textId="2084295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481,638.96</w:t>
            </w:r>
          </w:p>
        </w:tc>
      </w:tr>
      <w:tr w:rsidR="006B05F7" w:rsidRPr="00393AC6" w14:paraId="7F29DCBF"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DB310"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393AC6">
                <w:rPr>
                  <w:rFonts w:ascii="Arial Narrow" w:eastAsia="Times New Roman" w:hAnsi="Arial Narrow"/>
                  <w:color w:val="000000"/>
                  <w:sz w:val="18"/>
                  <w:szCs w:val="18"/>
                </w:rPr>
                <w:t>I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B6F43" w14:textId="74C6253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84051" w14:textId="2A318ED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81</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861AE" w14:textId="704E789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26,376.1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82C99" w14:textId="051B159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31,764.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C3C1FF" w14:textId="0F435CA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F63A5E" w14:textId="09135E7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935,508.71</w:t>
            </w:r>
          </w:p>
        </w:tc>
      </w:tr>
      <w:tr w:rsidR="006B05F7" w:rsidRPr="00393AC6" w14:paraId="5BD5FB1E"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0678DC"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393AC6">
                <w:rPr>
                  <w:rFonts w:ascii="Arial Narrow" w:eastAsia="Times New Roman" w:hAnsi="Arial Narrow"/>
                  <w:color w:val="000000"/>
                  <w:sz w:val="18"/>
                  <w:szCs w:val="18"/>
                </w:rPr>
                <w:t>CALABARZON</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751F0" w14:textId="328DABD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F18A3" w14:textId="05DEA4A1"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9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104BF" w14:textId="44741D5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28,956.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003ED" w14:textId="47466E1A"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48,455.2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3948E" w14:textId="770900A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926,446.9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6F65C" w14:textId="3F79541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003,858.18</w:t>
            </w:r>
          </w:p>
        </w:tc>
      </w:tr>
      <w:tr w:rsidR="006B05F7" w:rsidRPr="00393AC6" w14:paraId="0387CC59"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0F839E"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393AC6">
                <w:rPr>
                  <w:rFonts w:ascii="Arial Narrow" w:eastAsia="Times New Roman" w:hAnsi="Arial Narrow"/>
                  <w:color w:val="000000"/>
                  <w:sz w:val="18"/>
                  <w:szCs w:val="18"/>
                </w:rPr>
                <w:t>MIMAROPA</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91672" w14:textId="0E6FE7B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EE947" w14:textId="2953082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05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E84F24" w14:textId="5974C13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07,671.2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0E5C8" w14:textId="7034741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EBEAFF" w14:textId="37971CE1"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2FB1A" w14:textId="7F3AB90B"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586,892.61</w:t>
            </w:r>
          </w:p>
        </w:tc>
      </w:tr>
      <w:tr w:rsidR="006B05F7" w:rsidRPr="00393AC6" w14:paraId="699395E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B712C8"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393AC6">
                <w:rPr>
                  <w:rFonts w:ascii="Arial Narrow" w:eastAsia="Times New Roman" w:hAnsi="Arial Narrow"/>
                  <w:color w:val="000000"/>
                  <w:sz w:val="18"/>
                  <w:szCs w:val="18"/>
                </w:rPr>
                <w:t>V</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828B9" w14:textId="63E8D79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EFF2D" w14:textId="290440E3"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01D24" w14:textId="07A3A84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654,697.7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AC5F8" w14:textId="09AE22B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392,666.8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99768" w14:textId="7EA2C56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1,077,933.9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423B" w14:textId="3BEF620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125,298.46</w:t>
            </w:r>
          </w:p>
        </w:tc>
      </w:tr>
      <w:tr w:rsidR="006B05F7" w:rsidRPr="00393AC6" w14:paraId="409D20F5"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EB32F5"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393AC6">
                <w:rPr>
                  <w:rFonts w:ascii="Arial Narrow" w:eastAsia="Times New Roman" w:hAnsi="Arial Narrow"/>
                  <w:color w:val="000000"/>
                  <w:sz w:val="18"/>
                  <w:szCs w:val="18"/>
                </w:rPr>
                <w:t>V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ED1FF" w14:textId="6FE641B3"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636.4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AFA2F" w14:textId="385DD35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86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7C88AE" w14:textId="5A3CCB7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07,418.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4707A" w14:textId="2EF588D3"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442,645.0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BB623" w14:textId="2FF3B73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955,822.1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730EF" w14:textId="148EF82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706,522.43</w:t>
            </w:r>
          </w:p>
        </w:tc>
      </w:tr>
      <w:tr w:rsidR="006B05F7" w:rsidRPr="00393AC6" w14:paraId="78ED605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063290"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393AC6">
                <w:rPr>
                  <w:rFonts w:ascii="Arial Narrow" w:eastAsia="Times New Roman" w:hAnsi="Arial Narrow"/>
                  <w:color w:val="000000"/>
                  <w:sz w:val="18"/>
                  <w:szCs w:val="18"/>
                </w:rPr>
                <w:t>V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EBD2A" w14:textId="1A8CBD5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BE1F4" w14:textId="3528E2F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58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8247B" w14:textId="7730986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734,903.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7C7088" w14:textId="1348294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89,585.8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5CFD2" w14:textId="1AF92568"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290E4" w14:textId="625E4DE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522,652.92</w:t>
            </w:r>
          </w:p>
        </w:tc>
      </w:tr>
      <w:tr w:rsidR="006B05F7" w:rsidRPr="00393AC6" w14:paraId="314224F1"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96619E"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393AC6">
                <w:rPr>
                  <w:rFonts w:ascii="Arial Narrow" w:eastAsia="Times New Roman" w:hAnsi="Arial Narrow"/>
                  <w:color w:val="000000"/>
                  <w:sz w:val="18"/>
                  <w:szCs w:val="18"/>
                </w:rPr>
                <w:t>VI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2BCD3B" w14:textId="63F8C73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6D1A4F" w14:textId="5A16DE7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06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974CA6" w14:textId="64F53E8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69,188.1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645133" w14:textId="65EE698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2,369.0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BE3A7" w14:textId="26F07B0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8,573.66</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93423" w14:textId="60285693"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415,130.84</w:t>
            </w:r>
          </w:p>
        </w:tc>
      </w:tr>
      <w:tr w:rsidR="006B05F7" w:rsidRPr="00393AC6" w14:paraId="76B7989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8FFFB3"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393AC6">
                <w:rPr>
                  <w:rFonts w:ascii="Arial Narrow" w:eastAsia="Times New Roman" w:hAnsi="Arial Narrow"/>
                  <w:color w:val="000000"/>
                  <w:sz w:val="18"/>
                  <w:szCs w:val="18"/>
                </w:rPr>
                <w:t>IX</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1612D" w14:textId="1A3C668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9CB71" w14:textId="4C07809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74</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EB4ED" w14:textId="26FAE26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183,908.2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F99C7" w14:textId="390EBBD0"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19,279.4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BB2B2E" w14:textId="324A552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514,125.31</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44CEA" w14:textId="2B06AEB6"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617,313.03</w:t>
            </w:r>
          </w:p>
        </w:tc>
      </w:tr>
      <w:tr w:rsidR="006B05F7" w:rsidRPr="00393AC6" w14:paraId="71CB4369"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6645DA"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393AC6">
                <w:rPr>
                  <w:rFonts w:ascii="Arial Narrow" w:eastAsia="Times New Roman" w:hAnsi="Arial Narrow"/>
                  <w:color w:val="000000"/>
                  <w:sz w:val="18"/>
                  <w:szCs w:val="18"/>
                </w:rPr>
                <w:t>X</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92AA69" w14:textId="72DA6ECA"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085D6" w14:textId="67C4675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7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B6126" w14:textId="1F6E467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617,974.8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AB2B1" w14:textId="444C872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464,936.3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5F981" w14:textId="3AE95960"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824,900.1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1B576" w14:textId="6BCA433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024,491.34</w:t>
            </w:r>
          </w:p>
        </w:tc>
      </w:tr>
      <w:tr w:rsidR="006B05F7" w:rsidRPr="00393AC6" w14:paraId="07AFF08D"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E6014B"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393AC6">
                <w:rPr>
                  <w:rFonts w:ascii="Arial Narrow" w:eastAsia="Times New Roman" w:hAnsi="Arial Narrow"/>
                  <w:color w:val="000000"/>
                  <w:sz w:val="18"/>
                  <w:szCs w:val="18"/>
                </w:rPr>
                <w:t>X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C4E53" w14:textId="79D7C688"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582D9" w14:textId="1B9F0CD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00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97742" w14:textId="600BA1D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23,766.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C0C9D6" w14:textId="7669017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80,467.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BECB0" w14:textId="703BD90B"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77,917.3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3DC87" w14:textId="4DDBEC4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782,151.10</w:t>
            </w:r>
          </w:p>
        </w:tc>
      </w:tr>
      <w:tr w:rsidR="006B05F7" w:rsidRPr="00393AC6" w14:paraId="27474AA4"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AC0BF8"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393AC6">
                <w:rPr>
                  <w:rFonts w:ascii="Arial Narrow" w:eastAsia="Times New Roman" w:hAnsi="Arial Narrow"/>
                  <w:color w:val="000000"/>
                  <w:sz w:val="18"/>
                  <w:szCs w:val="18"/>
                </w:rPr>
                <w:t>X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3EC27" w14:textId="0055025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9783D1" w14:textId="55D07B1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76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88EEA" w14:textId="188C1B3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17,455.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7F845F" w14:textId="6C724C01"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74,656.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5FBE5" w14:textId="1C533E6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D2955" w14:textId="39610E93"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911,627.09</w:t>
            </w:r>
          </w:p>
        </w:tc>
      </w:tr>
      <w:tr w:rsidR="006B05F7" w:rsidRPr="00393AC6" w14:paraId="78776360"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074839"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393AC6">
                <w:rPr>
                  <w:rFonts w:ascii="Arial Narrow" w:eastAsia="Times New Roman" w:hAnsi="Arial Narrow"/>
                  <w:color w:val="000000"/>
                  <w:sz w:val="18"/>
                  <w:szCs w:val="18"/>
                </w:rPr>
                <w:t>CARAGA</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6A99F6" w14:textId="47FA367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13189" w14:textId="32A8AEBE"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08</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60CF8" w14:textId="3B63220C"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662,032.1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C426A" w14:textId="4757201A"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25,839.1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C9874" w14:textId="215E92E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388,902.91</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1599A" w14:textId="7684EA88"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576,774.19</w:t>
            </w:r>
          </w:p>
        </w:tc>
      </w:tr>
      <w:tr w:rsidR="006B05F7" w:rsidRPr="00393AC6" w14:paraId="5757D0D6"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2C5296"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393AC6">
                <w:rPr>
                  <w:rFonts w:ascii="Arial Narrow" w:eastAsia="Times New Roman" w:hAnsi="Arial Narrow"/>
                  <w:color w:val="000000"/>
                  <w:sz w:val="18"/>
                  <w:szCs w:val="18"/>
                </w:rPr>
                <w:t>NCR</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90FF3" w14:textId="2C1F139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58D62" w14:textId="6D6B556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DB39B" w14:textId="6A7C607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01453" w14:textId="757EDC3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8BE3E" w14:textId="146DC967"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47BB" w14:textId="31DFD8C9"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6B05F7" w:rsidRPr="00393AC6" w14:paraId="05723C40"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F37DE7" w14:textId="77777777" w:rsidR="006B05F7" w:rsidRPr="00393AC6" w:rsidRDefault="006B05F7" w:rsidP="006B05F7">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393AC6">
                <w:rPr>
                  <w:rFonts w:ascii="Arial Narrow" w:eastAsia="Times New Roman" w:hAnsi="Arial Narrow"/>
                  <w:color w:val="000000"/>
                  <w:sz w:val="18"/>
                  <w:szCs w:val="18"/>
                </w:rPr>
                <w:t>CAR</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1F0CB" w14:textId="6AD2FC1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91,218.1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F687A" w14:textId="34D689B4"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7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7C3CC" w14:textId="79B4F2BF"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018,171.31</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6F3AC9" w14:textId="5AF71342"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383,363.88</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EE40C" w14:textId="570E3A3D"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708,049.9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F6E96" w14:textId="5A33D9B5" w:rsidR="006B05F7" w:rsidRPr="00393AC6" w:rsidRDefault="006B05F7" w:rsidP="006B05F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4,800,803.26</w:t>
            </w:r>
          </w:p>
        </w:tc>
      </w:tr>
    </w:tbl>
    <w:p w14:paraId="5DB19E5A" w14:textId="30787042"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6B05F7">
        <w:rPr>
          <w:rFonts w:ascii="Arial" w:eastAsia="Arial" w:hAnsi="Arial" w:cs="Arial"/>
          <w:i/>
          <w:sz w:val="16"/>
          <w:szCs w:val="16"/>
        </w:rPr>
        <w:t>5</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2282347D" w14:textId="43481B4F" w:rsidR="00EE4EB5" w:rsidRPr="00E01EA9" w:rsidRDefault="002A7D6A" w:rsidP="00E01EA9">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7676508E" w14:textId="77777777" w:rsidR="00E01EA9" w:rsidRDefault="00E01EA9">
      <w:pPr>
        <w:spacing w:after="0" w:line="240" w:lineRule="auto"/>
        <w:contextualSpacing/>
        <w:rPr>
          <w:rFonts w:ascii="Arial" w:eastAsia="Arial" w:hAnsi="Arial" w:cs="Arial"/>
          <w:b/>
          <w:color w:val="002060"/>
          <w:sz w:val="28"/>
          <w:szCs w:val="28"/>
        </w:rPr>
      </w:pPr>
    </w:p>
    <w:p w14:paraId="6C8A2DB5" w14:textId="0C8F7489"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F0C03E7" w:rsidR="002A2C5B" w:rsidRDefault="00117D83" w:rsidP="00C677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677D8">
              <w:rPr>
                <w:rFonts w:ascii="Arial" w:eastAsia="Arial" w:hAnsi="Arial" w:cs="Arial"/>
                <w:sz w:val="20"/>
                <w:szCs w:val="20"/>
              </w:rPr>
              <w:t>5</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1936DA8" w:rsidR="002A2C5B" w:rsidRDefault="00631247" w:rsidP="00C677D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C677D8">
              <w:rPr>
                <w:rFonts w:ascii="Arial" w:eastAsia="Arial" w:hAnsi="Arial" w:cs="Arial"/>
                <w:sz w:val="20"/>
                <w:szCs w:val="20"/>
              </w:rPr>
              <w:t>5</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323755B" w:rsidR="002A2C5B" w:rsidRPr="00631247" w:rsidRDefault="005235E3" w:rsidP="00FC40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FC401E">
              <w:rPr>
                <w:rFonts w:ascii="Arial" w:eastAsia="Arial" w:hAnsi="Arial" w:cs="Arial"/>
                <w:sz w:val="20"/>
                <w:szCs w:val="20"/>
              </w:rPr>
              <w:t>5</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3F3B8929" w:rsidR="002A2C5B" w:rsidRPr="00631247" w:rsidRDefault="004D5AD8"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072CB">
              <w:rPr>
                <w:rFonts w:ascii="Arial" w:eastAsia="Arial" w:hAnsi="Arial" w:cs="Arial"/>
                <w:color w:val="0070C0"/>
                <w:sz w:val="20"/>
                <w:szCs w:val="20"/>
              </w:rPr>
              <w:t>1</w:t>
            </w:r>
            <w:r w:rsidR="00C677D8">
              <w:rPr>
                <w:rFonts w:ascii="Arial" w:eastAsia="Arial" w:hAnsi="Arial" w:cs="Arial"/>
                <w:color w:val="0070C0"/>
                <w:sz w:val="20"/>
                <w:szCs w:val="20"/>
              </w:rPr>
              <w:t>4</w:t>
            </w:r>
            <w:r w:rsidR="00084056" w:rsidRPr="007072CB">
              <w:rPr>
                <w:rFonts w:ascii="Arial" w:eastAsia="Arial" w:hAnsi="Arial" w:cs="Arial"/>
                <w:color w:val="0070C0"/>
                <w:sz w:val="20"/>
                <w:szCs w:val="20"/>
              </w:rPr>
              <w:t xml:space="preserve"> Ju</w:t>
            </w:r>
            <w:r w:rsidR="00330DF2" w:rsidRPr="007072CB">
              <w:rPr>
                <w:rFonts w:ascii="Arial" w:eastAsia="Arial" w:hAnsi="Arial" w:cs="Arial"/>
                <w:color w:val="0070C0"/>
                <w:sz w:val="20"/>
                <w:szCs w:val="20"/>
              </w:rPr>
              <w:t>ly</w:t>
            </w:r>
            <w:r w:rsidR="002A7D6A" w:rsidRPr="007072CB">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2BAA8D39" w:rsidR="002A2C5B" w:rsidRPr="00C9107E" w:rsidRDefault="00A76B9A">
            <w:pPr>
              <w:pStyle w:val="ListParagraph"/>
              <w:numPr>
                <w:ilvl w:val="0"/>
                <w:numId w:val="6"/>
              </w:numPr>
              <w:spacing w:after="0" w:line="240" w:lineRule="auto"/>
              <w:jc w:val="both"/>
              <w:rPr>
                <w:rFonts w:ascii="Arial" w:eastAsia="Arial" w:hAnsi="Arial" w:cs="Arial"/>
                <w:color w:val="0070C0"/>
                <w:sz w:val="20"/>
                <w:szCs w:val="19"/>
              </w:rPr>
            </w:pPr>
            <w:r w:rsidRPr="00C9107E">
              <w:rPr>
                <w:rFonts w:ascii="Arial" w:eastAsia="Arial" w:hAnsi="Arial" w:cs="Arial"/>
                <w:color w:val="0070C0"/>
                <w:sz w:val="20"/>
                <w:szCs w:val="19"/>
              </w:rPr>
              <w:t>A total of</w:t>
            </w:r>
            <w:r w:rsidR="00B340EC" w:rsidRPr="00C9107E">
              <w:rPr>
                <w:rFonts w:ascii="Arial" w:eastAsia="Arial" w:hAnsi="Arial" w:cs="Arial"/>
                <w:color w:val="0070C0"/>
                <w:sz w:val="20"/>
                <w:szCs w:val="19"/>
              </w:rPr>
              <w:t xml:space="preserve"> </w:t>
            </w:r>
            <w:r w:rsidR="007072CB" w:rsidRPr="00C9107E">
              <w:rPr>
                <w:rFonts w:ascii="Arial" w:eastAsia="Arial" w:hAnsi="Arial" w:cs="Arial"/>
                <w:color w:val="0070C0"/>
                <w:sz w:val="20"/>
                <w:szCs w:val="19"/>
              </w:rPr>
              <w:t>4</w:t>
            </w:r>
            <w:r w:rsidR="00C677D8" w:rsidRPr="00C9107E">
              <w:rPr>
                <w:rFonts w:ascii="Arial" w:eastAsia="Arial" w:hAnsi="Arial" w:cs="Arial"/>
                <w:color w:val="0070C0"/>
                <w:sz w:val="20"/>
                <w:szCs w:val="19"/>
              </w:rPr>
              <w:t>4</w:t>
            </w:r>
            <w:r w:rsidR="002A7D6A" w:rsidRPr="00C9107E">
              <w:rPr>
                <w:rFonts w:ascii="Arial" w:eastAsia="Arial" w:hAnsi="Arial" w:cs="Arial"/>
                <w:color w:val="0070C0"/>
                <w:sz w:val="20"/>
                <w:szCs w:val="19"/>
              </w:rPr>
              <w:t xml:space="preserve"> personnel </w:t>
            </w:r>
            <w:r w:rsidR="000B6A17" w:rsidRPr="00C9107E">
              <w:rPr>
                <w:rFonts w:ascii="Arial" w:eastAsia="Arial" w:hAnsi="Arial" w:cs="Arial"/>
                <w:color w:val="0070C0"/>
                <w:sz w:val="20"/>
                <w:szCs w:val="19"/>
              </w:rPr>
              <w:t>are</w:t>
            </w:r>
            <w:r w:rsidR="002A7D6A" w:rsidRPr="00C9107E">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31247" w:rsidRDefault="002A2C5B">
            <w:pPr>
              <w:spacing w:after="0" w:line="240" w:lineRule="auto"/>
              <w:jc w:val="both"/>
              <w:rPr>
                <w:rFonts w:ascii="Arial" w:eastAsia="Arial" w:hAnsi="Arial" w:cs="Arial"/>
                <w:sz w:val="20"/>
                <w:szCs w:val="19"/>
              </w:rPr>
            </w:pPr>
          </w:p>
          <w:p w14:paraId="45F51393" w14:textId="77777777" w:rsidR="002A2C5B" w:rsidRPr="00631247" w:rsidRDefault="002A7D6A">
            <w:pPr>
              <w:spacing w:after="0" w:line="240" w:lineRule="auto"/>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p w14:paraId="00281746" w14:textId="5476C60F" w:rsidR="00450EDE" w:rsidRPr="007072CB" w:rsidRDefault="00450EDE" w:rsidP="007072CB">
            <w:pPr>
              <w:pStyle w:val="ListParagraph"/>
              <w:numPr>
                <w:ilvl w:val="0"/>
                <w:numId w:val="6"/>
              </w:numPr>
              <w:spacing w:after="0" w:line="240" w:lineRule="auto"/>
              <w:jc w:val="both"/>
              <w:rPr>
                <w:rFonts w:ascii="Arial" w:eastAsia="Arial" w:hAnsi="Arial" w:cs="Arial"/>
                <w:sz w:val="20"/>
                <w:szCs w:val="19"/>
              </w:rPr>
            </w:pPr>
            <w:r w:rsidRPr="007072CB">
              <w:rPr>
                <w:rFonts w:ascii="Arial" w:eastAsia="Arial" w:hAnsi="Arial" w:cs="Arial"/>
                <w:sz w:val="20"/>
                <w:szCs w:val="19"/>
              </w:rPr>
              <w:t xml:space="preserve">A total of </w:t>
            </w:r>
            <w:r w:rsidR="003D00A5" w:rsidRPr="007072CB">
              <w:rPr>
                <w:rFonts w:ascii="Arial" w:eastAsia="Arial" w:hAnsi="Arial" w:cs="Arial"/>
                <w:b/>
                <w:sz w:val="20"/>
                <w:szCs w:val="19"/>
              </w:rPr>
              <w:t>7,784</w:t>
            </w:r>
            <w:r w:rsidR="00330DF2" w:rsidRPr="007072CB">
              <w:rPr>
                <w:rFonts w:ascii="Arial" w:eastAsia="Arial" w:hAnsi="Arial" w:cs="Arial"/>
                <w:b/>
                <w:sz w:val="20"/>
                <w:szCs w:val="19"/>
              </w:rPr>
              <w:t xml:space="preserve"> </w:t>
            </w:r>
            <w:r w:rsidRPr="007072CB">
              <w:rPr>
                <w:rFonts w:ascii="Arial" w:eastAsia="Arial" w:hAnsi="Arial" w:cs="Arial"/>
                <w:b/>
                <w:sz w:val="20"/>
                <w:szCs w:val="19"/>
              </w:rPr>
              <w:t>Non-Pantawid Pamilya beneficiaries</w:t>
            </w:r>
            <w:r w:rsidRPr="007072CB">
              <w:rPr>
                <w:rFonts w:ascii="Arial" w:eastAsia="Arial" w:hAnsi="Arial" w:cs="Arial"/>
                <w:sz w:val="20"/>
                <w:szCs w:val="19"/>
              </w:rPr>
              <w:t xml:space="preserve"> in Pangasinan were paid amounting to </w:t>
            </w:r>
            <w:r w:rsidRPr="007072CB">
              <w:rPr>
                <w:rFonts w:ascii="Arial" w:eastAsia="Arial" w:hAnsi="Arial" w:cs="Arial"/>
                <w:b/>
                <w:sz w:val="20"/>
                <w:szCs w:val="19"/>
              </w:rPr>
              <w:t>₱</w:t>
            </w:r>
            <w:r w:rsidR="003D00A5" w:rsidRPr="007072CB">
              <w:rPr>
                <w:rFonts w:ascii="Arial" w:eastAsia="Arial" w:hAnsi="Arial" w:cs="Arial"/>
                <w:b/>
                <w:sz w:val="20"/>
                <w:szCs w:val="19"/>
              </w:rPr>
              <w:t>43,325,500.00</w:t>
            </w:r>
            <w:r w:rsidR="00330DF2" w:rsidRPr="007072CB">
              <w:rPr>
                <w:rFonts w:ascii="Arial" w:eastAsia="Arial" w:hAnsi="Arial" w:cs="Arial"/>
                <w:b/>
                <w:sz w:val="20"/>
                <w:szCs w:val="19"/>
              </w:rPr>
              <w:t xml:space="preserve"> </w:t>
            </w:r>
            <w:r w:rsidRPr="007072CB">
              <w:rPr>
                <w:rFonts w:ascii="Arial" w:eastAsia="Arial" w:hAnsi="Arial" w:cs="Arial"/>
                <w:sz w:val="20"/>
                <w:szCs w:val="19"/>
              </w:rPr>
              <w:t>for the reprocessed refund from the Financial Service Providers (FSPs) of Bayanihan SAP 2.</w:t>
            </w:r>
          </w:p>
          <w:p w14:paraId="65FCD427" w14:textId="2F3ADC74" w:rsidR="002A2C5B" w:rsidRPr="00631247" w:rsidRDefault="002A7D6A" w:rsidP="00084056">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 xml:space="preserve">A total of </w:t>
            </w:r>
            <w:r w:rsidRPr="00631247">
              <w:rPr>
                <w:rFonts w:ascii="Arial" w:eastAsia="Arial" w:hAnsi="Arial" w:cs="Arial"/>
                <w:b/>
                <w:sz w:val="20"/>
                <w:szCs w:val="19"/>
              </w:rPr>
              <w:t>₱</w:t>
            </w:r>
            <w:r w:rsidRPr="00631247">
              <w:rPr>
                <w:rFonts w:ascii="Arial" w:eastAsia="Arial" w:hAnsi="Arial" w:cs="Arial"/>
                <w:b/>
                <w:sz w:val="20"/>
                <w:szCs w:val="19"/>
                <w:lang w:val="en-US"/>
              </w:rPr>
              <w:t xml:space="preserve">4,269,296,500.00 </w:t>
            </w:r>
            <w:r w:rsidRPr="00631247">
              <w:rPr>
                <w:rFonts w:ascii="Arial" w:eastAsia="Arial" w:hAnsi="Arial" w:cs="Arial"/>
                <w:sz w:val="20"/>
                <w:szCs w:val="19"/>
              </w:rPr>
              <w:t xml:space="preserve">was paid to </w:t>
            </w:r>
            <w:r w:rsidRPr="00631247">
              <w:rPr>
                <w:rFonts w:ascii="Arial" w:eastAsia="Arial" w:hAnsi="Arial" w:cs="Arial"/>
                <w:b/>
                <w:bCs/>
                <w:sz w:val="20"/>
                <w:szCs w:val="19"/>
                <w:lang w:val="en-US"/>
              </w:rPr>
              <w:t>776,233 beneficiaries</w:t>
            </w:r>
            <w:r w:rsidRPr="0063124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lastRenderedPageBreak/>
              <w:t xml:space="preserve">A total amount of </w:t>
            </w:r>
            <w:r w:rsidRPr="00631247">
              <w:rPr>
                <w:rFonts w:ascii="Arial" w:eastAsia="Arial" w:hAnsi="Arial" w:cs="Arial"/>
                <w:b/>
                <w:bCs/>
                <w:sz w:val="20"/>
                <w:szCs w:val="19"/>
              </w:rPr>
              <w:t>₱513,724,350.00</w:t>
            </w:r>
            <w:r w:rsidRPr="00631247">
              <w:rPr>
                <w:rFonts w:ascii="Arial" w:eastAsia="Arial" w:hAnsi="Arial" w:cs="Arial"/>
                <w:sz w:val="20"/>
                <w:szCs w:val="19"/>
              </w:rPr>
              <w:t xml:space="preserve"> were paid through direct payout and cash cards to </w:t>
            </w:r>
            <w:r w:rsidRPr="00631247">
              <w:rPr>
                <w:rFonts w:ascii="Arial" w:eastAsia="Arial" w:hAnsi="Arial" w:cs="Arial"/>
                <w:b/>
                <w:bCs/>
                <w:sz w:val="20"/>
                <w:szCs w:val="19"/>
              </w:rPr>
              <w:t>123,789</w:t>
            </w:r>
            <w:r w:rsidRPr="00631247">
              <w:rPr>
                <w:rFonts w:ascii="Arial" w:eastAsia="Arial" w:hAnsi="Arial" w:cs="Arial"/>
                <w:sz w:val="20"/>
                <w:szCs w:val="19"/>
              </w:rPr>
              <w:t xml:space="preserve"> </w:t>
            </w:r>
            <w:r w:rsidRPr="00631247">
              <w:rPr>
                <w:rFonts w:ascii="Arial" w:eastAsia="Arial" w:hAnsi="Arial" w:cs="Arial"/>
                <w:b/>
                <w:sz w:val="20"/>
                <w:szCs w:val="19"/>
              </w:rPr>
              <w:t>4Ps beneficiaries</w:t>
            </w:r>
            <w:r w:rsidRPr="00631247">
              <w:rPr>
                <w:rFonts w:ascii="Arial" w:eastAsia="Arial" w:hAnsi="Arial" w:cs="Arial"/>
                <w:sz w:val="20"/>
                <w:szCs w:val="19"/>
              </w:rPr>
              <w:t xml:space="preserve"> while a total amount of </w:t>
            </w:r>
            <w:r w:rsidRPr="00631247">
              <w:rPr>
                <w:rFonts w:ascii="Arial" w:eastAsia="Arial" w:hAnsi="Arial" w:cs="Arial"/>
                <w:b/>
                <w:sz w:val="20"/>
                <w:szCs w:val="19"/>
              </w:rPr>
              <w:t>₱</w:t>
            </w:r>
            <w:r w:rsidRPr="00631247">
              <w:rPr>
                <w:rFonts w:ascii="Arial" w:eastAsia="Arial" w:hAnsi="Arial" w:cs="Arial"/>
                <w:b/>
                <w:sz w:val="20"/>
                <w:szCs w:val="19"/>
                <w:lang w:val="en-US"/>
              </w:rPr>
              <w:t xml:space="preserve">2,259,823,500.00 </w:t>
            </w:r>
            <w:r w:rsidRPr="00631247">
              <w:rPr>
                <w:rFonts w:ascii="Arial" w:eastAsia="Arial" w:hAnsi="Arial" w:cs="Arial"/>
                <w:sz w:val="20"/>
                <w:szCs w:val="19"/>
              </w:rPr>
              <w:t xml:space="preserve">were paid through financial service providers (FSPs) to </w:t>
            </w:r>
            <w:r w:rsidRPr="00631247">
              <w:rPr>
                <w:rFonts w:ascii="Arial" w:eastAsia="Arial" w:hAnsi="Arial" w:cs="Arial"/>
                <w:b/>
                <w:sz w:val="20"/>
                <w:szCs w:val="19"/>
                <w:lang w:val="en-US"/>
              </w:rPr>
              <w:t xml:space="preserve">410,877 </w:t>
            </w:r>
            <w:r w:rsidRPr="00631247">
              <w:rPr>
                <w:rFonts w:ascii="Arial" w:eastAsia="Arial" w:hAnsi="Arial" w:cs="Arial"/>
                <w:b/>
                <w:sz w:val="20"/>
                <w:szCs w:val="19"/>
              </w:rPr>
              <w:t>non-4Ps beneficiaries</w:t>
            </w:r>
            <w:r w:rsidRPr="00631247">
              <w:rPr>
                <w:rFonts w:ascii="Arial" w:eastAsia="Arial" w:hAnsi="Arial" w:cs="Arial"/>
                <w:sz w:val="20"/>
                <w:szCs w:val="19"/>
              </w:rPr>
              <w:t xml:space="preserve"> in Pangasinan for the second tranche implementation.</w:t>
            </w:r>
          </w:p>
          <w:p w14:paraId="2321502C"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A total amount of</w:t>
            </w:r>
            <w:r w:rsidRPr="00631247">
              <w:rPr>
                <w:rFonts w:ascii="Arial" w:eastAsia="Arial" w:hAnsi="Arial" w:cs="Arial"/>
                <w:b/>
                <w:sz w:val="20"/>
                <w:szCs w:val="19"/>
              </w:rPr>
              <w:t xml:space="preserve"> ₱262,333,500.00 </w:t>
            </w:r>
            <w:r w:rsidRPr="00631247">
              <w:rPr>
                <w:rFonts w:ascii="Arial" w:eastAsia="Arial" w:hAnsi="Arial" w:cs="Arial"/>
                <w:sz w:val="20"/>
                <w:szCs w:val="19"/>
              </w:rPr>
              <w:t xml:space="preserve">was paid to </w:t>
            </w:r>
            <w:r w:rsidRPr="00631247">
              <w:rPr>
                <w:rFonts w:ascii="Arial" w:eastAsia="Arial" w:hAnsi="Arial" w:cs="Arial"/>
                <w:b/>
                <w:sz w:val="20"/>
                <w:szCs w:val="19"/>
              </w:rPr>
              <w:t>47,697 waitlisted beneficiaries</w:t>
            </w:r>
            <w:r w:rsidRPr="00631247">
              <w:rPr>
                <w:rFonts w:ascii="Arial" w:eastAsia="Arial" w:hAnsi="Arial" w:cs="Arial"/>
                <w:sz w:val="20"/>
                <w:szCs w:val="19"/>
              </w:rPr>
              <w:t xml:space="preserve"> in the Region.</w:t>
            </w:r>
          </w:p>
          <w:p w14:paraId="500D650D" w14:textId="25F2600B"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 xml:space="preserve">A total amount of </w:t>
            </w:r>
            <w:r w:rsidRPr="00631247">
              <w:rPr>
                <w:rFonts w:ascii="Arial" w:eastAsia="Arial" w:hAnsi="Arial" w:cs="Arial"/>
                <w:b/>
                <w:sz w:val="20"/>
                <w:szCs w:val="19"/>
              </w:rPr>
              <w:t>₱</w:t>
            </w:r>
            <w:r w:rsidRPr="00631247">
              <w:rPr>
                <w:rFonts w:ascii="Arial" w:eastAsia="Arial" w:hAnsi="Arial" w:cs="Arial"/>
                <w:b/>
                <w:sz w:val="20"/>
                <w:szCs w:val="19"/>
                <w:lang w:val="en-US"/>
              </w:rPr>
              <w:t xml:space="preserve">15,130,500.00 </w:t>
            </w:r>
            <w:r w:rsidRPr="00631247">
              <w:rPr>
                <w:rFonts w:ascii="Arial" w:eastAsia="Arial" w:hAnsi="Arial" w:cs="Arial"/>
                <w:sz w:val="20"/>
                <w:szCs w:val="19"/>
              </w:rPr>
              <w:t xml:space="preserve">was paid to </w:t>
            </w:r>
            <w:r w:rsidRPr="00631247">
              <w:rPr>
                <w:rFonts w:ascii="Arial" w:eastAsia="Arial" w:hAnsi="Arial" w:cs="Arial"/>
                <w:b/>
                <w:sz w:val="20"/>
                <w:szCs w:val="19"/>
              </w:rPr>
              <w:t xml:space="preserve">1,887 </w:t>
            </w:r>
            <w:r w:rsidRPr="00631247">
              <w:rPr>
                <w:rFonts w:ascii="Arial" w:eastAsia="Arial" w:hAnsi="Arial" w:cs="Arial"/>
                <w:b/>
                <w:bCs/>
                <w:sz w:val="20"/>
                <w:szCs w:val="19"/>
              </w:rPr>
              <w:t>TNVS/PUV drivers</w:t>
            </w:r>
            <w:r w:rsidRPr="00631247">
              <w:rPr>
                <w:rFonts w:ascii="Arial" w:eastAsia="Arial" w:hAnsi="Arial" w:cs="Arial"/>
                <w:sz w:val="20"/>
                <w:szCs w:val="19"/>
              </w:rPr>
              <w:t xml:space="preserve"> in the Region.</w:t>
            </w:r>
          </w:p>
          <w:p w14:paraId="2CEA7EFD"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a total amount of</w:t>
            </w:r>
            <w:r w:rsidRPr="000B6A17">
              <w:t xml:space="preserve"> </w:t>
            </w:r>
            <w:r w:rsidRPr="000B6A1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7AFF97D" w14:textId="77777777" w:rsidR="00E01EA9" w:rsidRDefault="00E01EA9">
      <w:pPr>
        <w:pStyle w:val="NoSpacing"/>
        <w:contextualSpacing/>
        <w:rPr>
          <w:rFonts w:ascii="Arial" w:hAnsi="Arial" w:cs="Arial"/>
          <w:b/>
          <w:sz w:val="24"/>
        </w:rPr>
      </w:pPr>
    </w:p>
    <w:p w14:paraId="31DD6D78" w14:textId="475F2234"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closely coordinates with NCIP and LGUs for any request of augmentation support, FFP allocation and distribution schedule. Also, FO coordinates with other agencies for response operation concerns and monitoring </w:t>
            </w:r>
            <w:r w:rsidRPr="00213C63">
              <w:rPr>
                <w:rFonts w:ascii="Arial" w:eastAsia="Arial" w:hAnsi="Arial" w:cs="Arial"/>
                <w:sz w:val="20"/>
                <w:szCs w:val="19"/>
              </w:rPr>
              <w:lastRenderedPageBreak/>
              <w:t>of the situation.</w:t>
            </w:r>
          </w:p>
        </w:tc>
      </w:tr>
    </w:tbl>
    <w:p w14:paraId="5F79CAE0" w14:textId="77777777" w:rsidR="00E01EA9" w:rsidRDefault="00E01EA9">
      <w:pPr>
        <w:widowControl/>
        <w:spacing w:after="0" w:line="240" w:lineRule="auto"/>
        <w:contextualSpacing/>
        <w:rPr>
          <w:rFonts w:ascii="Arial" w:eastAsia="Arial" w:hAnsi="Arial" w:cs="Arial"/>
          <w:b/>
          <w:sz w:val="24"/>
          <w:szCs w:val="24"/>
        </w:rPr>
      </w:pPr>
    </w:p>
    <w:p w14:paraId="747C1FC1" w14:textId="0718DA42"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 xml:space="preserve">ACTUAL </w:t>
                  </w:r>
                  <w:r>
                    <w:rPr>
                      <w:rFonts w:ascii="Arial" w:eastAsia="Arial" w:hAnsi="Arial" w:cs="Arial"/>
                      <w:b/>
                      <w:sz w:val="16"/>
                      <w:szCs w:val="16"/>
                    </w:rPr>
                    <w:lastRenderedPageBreak/>
                    <w:t>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lastRenderedPageBreak/>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lastRenderedPageBreak/>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6B096849" w:rsidR="002A2C5B" w:rsidRPr="002205A0" w:rsidRDefault="00BA2635" w:rsidP="005946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7C90BFB" w:rsidR="002A2C5B" w:rsidRDefault="001C5AB6"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E84ECD">
              <w:rPr>
                <w:rFonts w:ascii="Arial" w:eastAsia="Arial" w:hAnsi="Arial" w:cs="Arial"/>
                <w:sz w:val="20"/>
                <w:szCs w:val="19"/>
              </w:rPr>
              <w:t>9</w:t>
            </w:r>
            <w:r>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B77E3D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w:t>
            </w:r>
            <w:r w:rsidR="00E84ECD">
              <w:rPr>
                <w:rFonts w:ascii="Arial" w:eastAsia="Arial" w:hAnsi="Arial" w:cs="Arial"/>
                <w:sz w:val="20"/>
                <w:szCs w:val="19"/>
              </w:rPr>
              <w:t>9</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3A82BAF5" w14:textId="7CEB81D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 5,000 hygiene kits amounting to ₱8,294,375.00 were already released to the NCIP which were distributed to their provincial offices.</w:t>
            </w:r>
          </w:p>
          <w:p w14:paraId="27F1991B" w14:textId="479AFA85" w:rsidR="00172D05" w:rsidRDefault="00172D05">
            <w:pPr>
              <w:widowControl/>
              <w:spacing w:after="0" w:line="240" w:lineRule="auto"/>
              <w:jc w:val="both"/>
              <w:rPr>
                <w:rFonts w:ascii="Arial" w:eastAsia="Arial" w:hAnsi="Arial" w:cs="Arial"/>
                <w:sz w:val="20"/>
                <w:szCs w:val="19"/>
              </w:rPr>
            </w:pPr>
          </w:p>
          <w:p w14:paraId="1F898B2C" w14:textId="77777777" w:rsidR="00393AC6" w:rsidRPr="001E0478" w:rsidRDefault="00393AC6">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384327DC" w14:textId="09F57E51" w:rsidR="00117D83" w:rsidRPr="00A46A0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t>Releasing Officer:</w:t>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2800F4">
        <w:rPr>
          <w:rFonts w:ascii="Arial" w:eastAsia="Arial" w:hAnsi="Arial" w:cs="Arial"/>
          <w:sz w:val="24"/>
          <w:szCs w:val="24"/>
        </w:rPr>
        <w:tab/>
      </w:r>
      <w:r w:rsidR="00A46A09">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A46A09">
        <w:rPr>
          <w:rFonts w:ascii="Arial" w:eastAsia="Arial" w:hAnsi="Arial" w:cs="Arial"/>
          <w:b/>
          <w:sz w:val="24"/>
          <w:szCs w:val="24"/>
        </w:rPr>
        <w:tab/>
      </w:r>
    </w:p>
    <w:p w14:paraId="3468BF2A" w14:textId="4EC0EE2F" w:rsidR="00631247" w:rsidRPr="00A46A09" w:rsidRDefault="00117D83" w:rsidP="00631247">
      <w:pPr>
        <w:widowControl/>
        <w:spacing w:after="0" w:line="240" w:lineRule="auto"/>
        <w:contextualSpacing/>
        <w:rPr>
          <w:rFonts w:ascii="Arial" w:eastAsia="Arial" w:hAnsi="Arial" w:cs="Arial"/>
          <w:sz w:val="24"/>
          <w:szCs w:val="24"/>
        </w:rPr>
      </w:pPr>
      <w:r w:rsidRPr="00117D83">
        <w:rPr>
          <w:rFonts w:ascii="Arial" w:eastAsia="Arial" w:hAnsi="Arial" w:cs="Arial"/>
          <w:b/>
          <w:sz w:val="24"/>
          <w:szCs w:val="24"/>
        </w:rPr>
        <w:t xml:space="preserve">MARIEL B. FERARRIZ </w:t>
      </w:r>
      <w:r w:rsidR="00631247">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r>
      <w:r w:rsidR="002800F4">
        <w:rPr>
          <w:rFonts w:ascii="Arial" w:eastAsia="Arial" w:hAnsi="Arial" w:cs="Arial"/>
          <w:b/>
          <w:sz w:val="24"/>
          <w:szCs w:val="24"/>
        </w:rPr>
        <w:tab/>
        <w:t>LESLIE R. JAWILI</w:t>
      </w:r>
      <w:r w:rsidR="002800F4">
        <w:rPr>
          <w:rFonts w:ascii="Arial" w:eastAsia="Arial" w:hAnsi="Arial" w:cs="Arial"/>
          <w:b/>
          <w:sz w:val="24"/>
          <w:szCs w:val="24"/>
        </w:rPr>
        <w:tab/>
      </w:r>
      <w:r w:rsidR="002800F4">
        <w:rPr>
          <w:rFonts w:ascii="Arial" w:eastAsia="Arial" w:hAnsi="Arial" w:cs="Arial"/>
          <w:b/>
          <w:sz w:val="24"/>
          <w:szCs w:val="24"/>
        </w:rPr>
        <w:tab/>
      </w:r>
      <w:r w:rsidR="00631247">
        <w:rPr>
          <w:rFonts w:ascii="Arial" w:eastAsia="Arial" w:hAnsi="Arial" w:cs="Arial"/>
          <w:b/>
          <w:sz w:val="24"/>
          <w:szCs w:val="24"/>
        </w:rPr>
        <w:tab/>
      </w:r>
    </w:p>
    <w:p w14:paraId="386EC6B8" w14:textId="041B0DEC" w:rsidR="00117D83" w:rsidRDefault="002800F4" w:rsidP="00117D83">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5E5A5B8C" w14:textId="5D2F8414" w:rsidR="00161CC3" w:rsidRPr="006B05F7" w:rsidRDefault="006B05F7" w:rsidP="006B05F7">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25CFE7E" w14:textId="35ED2281" w:rsidR="00161CC3" w:rsidRDefault="00161CC3" w:rsidP="00161CC3">
      <w:pPr>
        <w:spacing w:after="0" w:line="240" w:lineRule="auto"/>
        <w:contextualSpacing/>
        <w:rPr>
          <w:rFonts w:ascii="Arial" w:eastAsia="Arial" w:hAnsi="Arial" w:cs="Arial"/>
          <w:b/>
          <w:color w:val="002060"/>
          <w:sz w:val="28"/>
          <w:szCs w:val="28"/>
        </w:rPr>
      </w:pPr>
    </w:p>
    <w:p w14:paraId="2C6F1FB5" w14:textId="7C0BF8BA" w:rsidR="00161CC3" w:rsidRPr="008275ED" w:rsidRDefault="00161CC3" w:rsidP="007974A3">
      <w:pPr>
        <w:widowControl/>
        <w:spacing w:after="0" w:line="240" w:lineRule="auto"/>
        <w:contextualSpacing/>
        <w:rPr>
          <w:rFonts w:ascii="Arial" w:eastAsia="Arial" w:hAnsi="Arial" w:cs="Arial"/>
          <w:sz w:val="24"/>
          <w:szCs w:val="24"/>
        </w:rPr>
      </w:pPr>
    </w:p>
    <w:sectPr w:rsidR="00161CC3" w:rsidRPr="008275ED"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D681E" w14:textId="77777777" w:rsidR="00FD3B71" w:rsidRDefault="00FD3B71">
      <w:pPr>
        <w:spacing w:line="240" w:lineRule="auto"/>
      </w:pPr>
      <w:r>
        <w:separator/>
      </w:r>
    </w:p>
  </w:endnote>
  <w:endnote w:type="continuationSeparator" w:id="0">
    <w:p w14:paraId="0874120B" w14:textId="77777777" w:rsidR="00FD3B71" w:rsidRDefault="00FD3B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BC523C" w:rsidRDefault="00BC523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BC523C" w:rsidRDefault="00BC523C">
    <w:pPr>
      <w:pBdr>
        <w:bottom w:val="single" w:sz="6" w:space="1" w:color="000000"/>
      </w:pBdr>
      <w:tabs>
        <w:tab w:val="left" w:pos="2371"/>
        <w:tab w:val="center" w:pos="5233"/>
      </w:tabs>
      <w:spacing w:after="0" w:line="240" w:lineRule="auto"/>
      <w:jc w:val="right"/>
      <w:rPr>
        <w:sz w:val="16"/>
        <w:szCs w:val="16"/>
      </w:rPr>
    </w:pPr>
  </w:p>
  <w:p w14:paraId="30A432AD" w14:textId="52BA35D8" w:rsidR="00BC523C" w:rsidRDefault="00BC523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B05F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B05F7">
      <w:rPr>
        <w:b/>
        <w:noProof/>
        <w:sz w:val="16"/>
        <w:szCs w:val="16"/>
      </w:rPr>
      <w:t>34</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740</w:t>
    </w:r>
    <w:r w:rsidRPr="00172D05">
      <w:rPr>
        <w:rFonts w:ascii="Arial" w:eastAsia="Arial" w:hAnsi="Arial" w:cs="Arial"/>
        <w:sz w:val="14"/>
        <w:szCs w:val="14"/>
      </w:rPr>
      <w:t xml:space="preserve"> on the Corona</w:t>
    </w:r>
    <w:r>
      <w:rPr>
        <w:rFonts w:ascii="Arial" w:eastAsia="Arial" w:hAnsi="Arial" w:cs="Arial"/>
        <w:sz w:val="14"/>
        <w:szCs w:val="14"/>
      </w:rPr>
      <w:t>virus Disease (COVID19) as of 15</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BC523C" w:rsidRDefault="00BC523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3139DA" w14:textId="77777777" w:rsidR="00FD3B71" w:rsidRDefault="00FD3B71">
      <w:pPr>
        <w:spacing w:after="0" w:line="240" w:lineRule="auto"/>
      </w:pPr>
      <w:r>
        <w:separator/>
      </w:r>
    </w:p>
  </w:footnote>
  <w:footnote w:type="continuationSeparator" w:id="0">
    <w:p w14:paraId="4CC34E79" w14:textId="77777777" w:rsidR="00FD3B71" w:rsidRDefault="00FD3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BC523C" w:rsidRDefault="00BC523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BC523C" w:rsidRDefault="00BC523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BC523C" w:rsidRDefault="00BC523C" w:rsidP="008F698C">
    <w:pPr>
      <w:pBdr>
        <w:bottom w:val="single" w:sz="6" w:space="1" w:color="000000"/>
      </w:pBdr>
      <w:tabs>
        <w:tab w:val="center" w:pos="4680"/>
        <w:tab w:val="right" w:pos="9360"/>
      </w:tabs>
      <w:spacing w:after="0" w:line="240" w:lineRule="auto"/>
      <w:rPr>
        <w:sz w:val="10"/>
      </w:rPr>
    </w:pPr>
  </w:p>
  <w:p w14:paraId="6BA9FC90" w14:textId="77777777" w:rsidR="00BC523C" w:rsidRDefault="00BC523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BC523C" w:rsidRDefault="00BC523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4%20July%202021,%201600H.xlsx" TargetMode="External"/><Relationship Id="rId18" Type="http://schemas.openxmlformats.org/officeDocument/2006/relationships/hyperlink" Target="file:///C:\Users\mjgrafanan\Downloads\SSF%20as%20of%2014%20July%202021,%201600H.xlsx" TargetMode="External"/><Relationship Id="rId26" Type="http://schemas.openxmlformats.org/officeDocument/2006/relationships/hyperlink" Target="file:///C:\Users\mjgrafanan\Downloads\SSF%20as%20of%2014%20Jul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4%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14%20July%202021,%201600H.xlsx" TargetMode="External"/><Relationship Id="rId17" Type="http://schemas.openxmlformats.org/officeDocument/2006/relationships/hyperlink" Target="file:///C:\Users\mjgrafanan\Downloads\SSF%20as%20of%2014%20July%202021,%201600H.xlsx" TargetMode="External"/><Relationship Id="rId25" Type="http://schemas.openxmlformats.org/officeDocument/2006/relationships/hyperlink" Target="file:///C:\Users\mjgrafanan\Downloads\SSF%20as%20of%2014%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14%20July%202021,%201600H.xlsx" TargetMode="External"/><Relationship Id="rId20" Type="http://schemas.openxmlformats.org/officeDocument/2006/relationships/hyperlink" Target="file:///C:\Users\mjgrafanan\Downloads\SSF%20as%20of%2014%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4%20July%202021,%201600H.xlsx" TargetMode="External"/><Relationship Id="rId24" Type="http://schemas.openxmlformats.org/officeDocument/2006/relationships/hyperlink" Target="file:///C:\Users\mjgrafanan\Downloads\SSF%20as%20of%2014%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14%20July%202021,%201600H.xlsx" TargetMode="External"/><Relationship Id="rId23" Type="http://schemas.openxmlformats.org/officeDocument/2006/relationships/hyperlink" Target="file:///C:\Users\mjgrafanan\Downloads\SSF%20as%20of%2014%20July%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14%20July%202021,%201600H.xlsx" TargetMode="External"/><Relationship Id="rId19" Type="http://schemas.openxmlformats.org/officeDocument/2006/relationships/hyperlink" Target="file:///C:\Users\mjgrafanan\Downloads\SSF%20as%20of%2014%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4%20July%202021,%201600H.xlsx" TargetMode="External"/><Relationship Id="rId22" Type="http://schemas.openxmlformats.org/officeDocument/2006/relationships/hyperlink" Target="file:///C:\Users\mjgrafanan\Downloads\SSF%20as%20of%2014%20July%202021,%201600H.xlsx" TargetMode="External"/><Relationship Id="rId27" Type="http://schemas.openxmlformats.org/officeDocument/2006/relationships/hyperlink" Target="file:///C:\Users\mjgrafanan\Downloads\SSF%20as%20of%2014%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DBCF47F-8038-4069-A525-8F2B72D82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4</Pages>
  <Words>14514</Words>
  <Characters>82736</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7</cp:revision>
  <dcterms:created xsi:type="dcterms:W3CDTF">2021-07-14T08:10:00Z</dcterms:created>
  <dcterms:modified xsi:type="dcterms:W3CDTF">2021-07-1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